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725562" w14:textId="77777777" w:rsidR="00706B9D" w:rsidRDefault="00706B9D">
      <w:pPr>
        <w:pStyle w:val="BodyText"/>
        <w:rPr>
          <w:rFonts w:ascii="Times New Roman"/>
          <w:sz w:val="20"/>
        </w:rPr>
      </w:pPr>
    </w:p>
    <w:p w14:paraId="494287BD" w14:textId="77777777" w:rsidR="00706B9D" w:rsidRDefault="00706B9D">
      <w:pPr>
        <w:pStyle w:val="BodyText"/>
        <w:rPr>
          <w:rFonts w:ascii="Times New Roman"/>
          <w:sz w:val="20"/>
        </w:rPr>
      </w:pPr>
    </w:p>
    <w:p w14:paraId="185E304F" w14:textId="77777777" w:rsidR="00706B9D" w:rsidRDefault="00706B9D">
      <w:pPr>
        <w:pStyle w:val="BodyText"/>
        <w:spacing w:before="111" w:after="1"/>
        <w:rPr>
          <w:rFonts w:ascii="Times New Roman"/>
          <w:sz w:val="20"/>
        </w:rPr>
      </w:pPr>
    </w:p>
    <w:p w14:paraId="70700796" w14:textId="77777777" w:rsidR="00706B9D" w:rsidRDefault="00000000">
      <w:pPr>
        <w:pStyle w:val="BodyText"/>
        <w:ind w:left="1801"/>
        <w:rPr>
          <w:rFonts w:ascii="Times New Roman"/>
          <w:sz w:val="20"/>
        </w:rPr>
      </w:pPr>
      <w:r>
        <w:rPr>
          <w:rFonts w:ascii="Times New Roman"/>
          <w:noProof/>
          <w:sz w:val="20"/>
        </w:rPr>
        <mc:AlternateContent>
          <mc:Choice Requires="wpg">
            <w:drawing>
              <wp:inline distT="0" distB="0" distL="0" distR="0" wp14:anchorId="67D21DC5" wp14:editId="02CCF7FF">
                <wp:extent cx="1943735" cy="1189355"/>
                <wp:effectExtent l="0" t="0" r="0" b="1269"/>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943735" cy="1189355"/>
                          <a:chOff x="0" y="0"/>
                          <a:chExt cx="1943735" cy="1189355"/>
                        </a:xfrm>
                      </wpg:grpSpPr>
                      <wps:wsp>
                        <wps:cNvPr id="2" name="Graphic 2"/>
                        <wps:cNvSpPr/>
                        <wps:spPr>
                          <a:xfrm>
                            <a:off x="0" y="0"/>
                            <a:ext cx="1943735" cy="1189355"/>
                          </a:xfrm>
                          <a:custGeom>
                            <a:avLst/>
                            <a:gdLst/>
                            <a:ahLst/>
                            <a:cxnLst/>
                            <a:rect l="l" t="t" r="r" b="b"/>
                            <a:pathLst>
                              <a:path w="1943735" h="1189355">
                                <a:moveTo>
                                  <a:pt x="973160" y="1189049"/>
                                </a:moveTo>
                                <a:lnTo>
                                  <a:pt x="520530" y="1040128"/>
                                </a:lnTo>
                                <a:lnTo>
                                  <a:pt x="219403" y="712502"/>
                                </a:lnTo>
                                <a:lnTo>
                                  <a:pt x="51865" y="384876"/>
                                </a:lnTo>
                                <a:lnTo>
                                  <a:pt x="0" y="235955"/>
                                </a:lnTo>
                                <a:lnTo>
                                  <a:pt x="63584" y="222419"/>
                                </a:lnTo>
                                <a:lnTo>
                                  <a:pt x="124639" y="206330"/>
                                </a:lnTo>
                                <a:lnTo>
                                  <a:pt x="183225" y="188207"/>
                                </a:lnTo>
                                <a:lnTo>
                                  <a:pt x="239401" y="168564"/>
                                </a:lnTo>
                                <a:lnTo>
                                  <a:pt x="293228" y="147919"/>
                                </a:lnTo>
                                <a:lnTo>
                                  <a:pt x="344765" y="126788"/>
                                </a:lnTo>
                                <a:lnTo>
                                  <a:pt x="394072" y="105689"/>
                                </a:lnTo>
                                <a:lnTo>
                                  <a:pt x="486237" y="65649"/>
                                </a:lnTo>
                                <a:lnTo>
                                  <a:pt x="529214" y="47742"/>
                                </a:lnTo>
                                <a:lnTo>
                                  <a:pt x="570200" y="31932"/>
                                </a:lnTo>
                                <a:lnTo>
                                  <a:pt x="609257" y="18737"/>
                                </a:lnTo>
                                <a:lnTo>
                                  <a:pt x="646442" y="8671"/>
                                </a:lnTo>
                                <a:lnTo>
                                  <a:pt x="715442" y="0"/>
                                </a:lnTo>
                                <a:lnTo>
                                  <a:pt x="777632" y="3868"/>
                                </a:lnTo>
                                <a:lnTo>
                                  <a:pt x="826439" y="13844"/>
                                </a:lnTo>
                                <a:lnTo>
                                  <a:pt x="865872" y="27486"/>
                                </a:lnTo>
                                <a:lnTo>
                                  <a:pt x="899941" y="42348"/>
                                </a:lnTo>
                                <a:lnTo>
                                  <a:pt x="932657" y="55990"/>
                                </a:lnTo>
                                <a:lnTo>
                                  <a:pt x="968028" y="65966"/>
                                </a:lnTo>
                                <a:lnTo>
                                  <a:pt x="1010065" y="69835"/>
                                </a:lnTo>
                                <a:lnTo>
                                  <a:pt x="1061850" y="65577"/>
                                </a:lnTo>
                                <a:lnTo>
                                  <a:pt x="1109451" y="54934"/>
                                </a:lnTo>
                                <a:lnTo>
                                  <a:pt x="1199481" y="27261"/>
                                </a:lnTo>
                                <a:lnTo>
                                  <a:pt x="1245596" y="16617"/>
                                </a:lnTo>
                                <a:lnTo>
                                  <a:pt x="1294904" y="12360"/>
                                </a:lnTo>
                                <a:lnTo>
                                  <a:pt x="1319902" y="14628"/>
                                </a:lnTo>
                                <a:lnTo>
                                  <a:pt x="1350373" y="21076"/>
                                </a:lnTo>
                                <a:lnTo>
                                  <a:pt x="1425535" y="44374"/>
                                </a:lnTo>
                                <a:lnTo>
                                  <a:pt x="1469131" y="60154"/>
                                </a:lnTo>
                                <a:lnTo>
                                  <a:pt x="1516006" y="77976"/>
                                </a:lnTo>
                                <a:lnTo>
                                  <a:pt x="1670816" y="138346"/>
                                </a:lnTo>
                                <a:lnTo>
                                  <a:pt x="1725321" y="158988"/>
                                </a:lnTo>
                                <a:lnTo>
                                  <a:pt x="1780362" y="178999"/>
                                </a:lnTo>
                                <a:lnTo>
                                  <a:pt x="1835392" y="197845"/>
                                </a:lnTo>
                                <a:lnTo>
                                  <a:pt x="1889862" y="214989"/>
                                </a:lnTo>
                                <a:lnTo>
                                  <a:pt x="1943224" y="229899"/>
                                </a:lnTo>
                                <a:lnTo>
                                  <a:pt x="1938223" y="256546"/>
                                </a:lnTo>
                                <a:lnTo>
                                  <a:pt x="1924544" y="315674"/>
                                </a:lnTo>
                                <a:lnTo>
                                  <a:pt x="1905759" y="381382"/>
                                </a:lnTo>
                                <a:lnTo>
                                  <a:pt x="1881632" y="452238"/>
                                </a:lnTo>
                                <a:lnTo>
                                  <a:pt x="1867491" y="489148"/>
                                </a:lnTo>
                                <a:lnTo>
                                  <a:pt x="1851924" y="526806"/>
                                </a:lnTo>
                                <a:lnTo>
                                  <a:pt x="1834901" y="565034"/>
                                </a:lnTo>
                                <a:lnTo>
                                  <a:pt x="1816394" y="603653"/>
                                </a:lnTo>
                                <a:lnTo>
                                  <a:pt x="1796372" y="642482"/>
                                </a:lnTo>
                                <a:lnTo>
                                  <a:pt x="1774806" y="681342"/>
                                </a:lnTo>
                                <a:lnTo>
                                  <a:pt x="1751665" y="720055"/>
                                </a:lnTo>
                                <a:lnTo>
                                  <a:pt x="1726920" y="758441"/>
                                </a:lnTo>
                                <a:lnTo>
                                  <a:pt x="1700541" y="796321"/>
                                </a:lnTo>
                                <a:lnTo>
                                  <a:pt x="1672497" y="833515"/>
                                </a:lnTo>
                                <a:lnTo>
                                  <a:pt x="1642760" y="869844"/>
                                </a:lnTo>
                                <a:lnTo>
                                  <a:pt x="1611299" y="905128"/>
                                </a:lnTo>
                                <a:lnTo>
                                  <a:pt x="1578085" y="939189"/>
                                </a:lnTo>
                                <a:lnTo>
                                  <a:pt x="1543088" y="971847"/>
                                </a:lnTo>
                                <a:lnTo>
                                  <a:pt x="1506277" y="1002923"/>
                                </a:lnTo>
                                <a:lnTo>
                                  <a:pt x="1467623" y="1032238"/>
                                </a:lnTo>
                                <a:lnTo>
                                  <a:pt x="1427097" y="1059611"/>
                                </a:lnTo>
                                <a:lnTo>
                                  <a:pt x="1384668" y="1084865"/>
                                </a:lnTo>
                                <a:lnTo>
                                  <a:pt x="1340306" y="1107818"/>
                                </a:lnTo>
                                <a:lnTo>
                                  <a:pt x="1293983" y="1128294"/>
                                </a:lnTo>
                                <a:lnTo>
                                  <a:pt x="1245666" y="1146111"/>
                                </a:lnTo>
                                <a:lnTo>
                                  <a:pt x="1195328" y="1161090"/>
                                </a:lnTo>
                                <a:lnTo>
                                  <a:pt x="1142939" y="1173053"/>
                                </a:lnTo>
                                <a:lnTo>
                                  <a:pt x="1088467" y="1181821"/>
                                </a:lnTo>
                                <a:lnTo>
                                  <a:pt x="1031884" y="1187212"/>
                                </a:lnTo>
                                <a:lnTo>
                                  <a:pt x="973160" y="1189049"/>
                                </a:lnTo>
                                <a:close/>
                              </a:path>
                            </a:pathLst>
                          </a:custGeom>
                          <a:solidFill>
                            <a:srgbClr val="D84040"/>
                          </a:solidFill>
                        </wps:spPr>
                        <wps:bodyPr wrap="square" lIns="0" tIns="0" rIns="0" bIns="0" rtlCol="0">
                          <a:prstTxWarp prst="textNoShape">
                            <a:avLst/>
                          </a:prstTxWarp>
                          <a:noAutofit/>
                        </wps:bodyPr>
                      </wps:wsp>
                      <wps:wsp>
                        <wps:cNvPr id="3" name="Graphic 3"/>
                        <wps:cNvSpPr/>
                        <wps:spPr>
                          <a:xfrm>
                            <a:off x="0" y="0"/>
                            <a:ext cx="1943735" cy="236220"/>
                          </a:xfrm>
                          <a:custGeom>
                            <a:avLst/>
                            <a:gdLst/>
                            <a:ahLst/>
                            <a:cxnLst/>
                            <a:rect l="l" t="t" r="r" b="b"/>
                            <a:pathLst>
                              <a:path w="1943735" h="236220">
                                <a:moveTo>
                                  <a:pt x="0" y="235955"/>
                                </a:moveTo>
                                <a:lnTo>
                                  <a:pt x="63584" y="222419"/>
                                </a:lnTo>
                                <a:lnTo>
                                  <a:pt x="124639" y="206330"/>
                                </a:lnTo>
                                <a:lnTo>
                                  <a:pt x="183225" y="188207"/>
                                </a:lnTo>
                                <a:lnTo>
                                  <a:pt x="239401" y="168564"/>
                                </a:lnTo>
                                <a:lnTo>
                                  <a:pt x="293228" y="147919"/>
                                </a:lnTo>
                                <a:lnTo>
                                  <a:pt x="344765" y="126788"/>
                                </a:lnTo>
                                <a:lnTo>
                                  <a:pt x="394072" y="105689"/>
                                </a:lnTo>
                                <a:lnTo>
                                  <a:pt x="486237" y="65649"/>
                                </a:lnTo>
                                <a:lnTo>
                                  <a:pt x="529214" y="47742"/>
                                </a:lnTo>
                                <a:lnTo>
                                  <a:pt x="570200" y="31932"/>
                                </a:lnTo>
                                <a:lnTo>
                                  <a:pt x="609257" y="18737"/>
                                </a:lnTo>
                                <a:lnTo>
                                  <a:pt x="646442" y="8671"/>
                                </a:lnTo>
                                <a:lnTo>
                                  <a:pt x="715442" y="0"/>
                                </a:lnTo>
                                <a:lnTo>
                                  <a:pt x="777632" y="3868"/>
                                </a:lnTo>
                                <a:lnTo>
                                  <a:pt x="826439" y="13844"/>
                                </a:lnTo>
                                <a:lnTo>
                                  <a:pt x="865872" y="27486"/>
                                </a:lnTo>
                                <a:lnTo>
                                  <a:pt x="899941" y="42348"/>
                                </a:lnTo>
                                <a:lnTo>
                                  <a:pt x="932657" y="55990"/>
                                </a:lnTo>
                                <a:lnTo>
                                  <a:pt x="968028" y="65966"/>
                                </a:lnTo>
                                <a:lnTo>
                                  <a:pt x="1010065" y="69835"/>
                                </a:lnTo>
                                <a:lnTo>
                                  <a:pt x="1061841" y="65577"/>
                                </a:lnTo>
                                <a:lnTo>
                                  <a:pt x="1109424" y="54934"/>
                                </a:lnTo>
                                <a:lnTo>
                                  <a:pt x="1199426" y="27261"/>
                                </a:lnTo>
                                <a:lnTo>
                                  <a:pt x="1245553" y="16617"/>
                                </a:lnTo>
                                <a:lnTo>
                                  <a:pt x="1294904" y="12360"/>
                                </a:lnTo>
                                <a:lnTo>
                                  <a:pt x="1319904" y="14628"/>
                                </a:lnTo>
                                <a:lnTo>
                                  <a:pt x="1350381" y="21076"/>
                                </a:lnTo>
                                <a:lnTo>
                                  <a:pt x="1425569" y="44371"/>
                                </a:lnTo>
                                <a:lnTo>
                                  <a:pt x="1469184" y="60148"/>
                                </a:lnTo>
                                <a:lnTo>
                                  <a:pt x="1516084" y="77966"/>
                                </a:lnTo>
                                <a:lnTo>
                                  <a:pt x="1671002" y="138313"/>
                                </a:lnTo>
                                <a:lnTo>
                                  <a:pt x="1725555" y="158943"/>
                                </a:lnTo>
                                <a:lnTo>
                                  <a:pt x="1780652" y="178939"/>
                                </a:lnTo>
                                <a:lnTo>
                                  <a:pt x="1835743" y="197767"/>
                                </a:lnTo>
                                <a:lnTo>
                                  <a:pt x="1890281" y="214890"/>
                                </a:lnTo>
                                <a:lnTo>
                                  <a:pt x="1943719" y="229775"/>
                                </a:lnTo>
                                <a:lnTo>
                                  <a:pt x="1893299" y="220633"/>
                                </a:lnTo>
                                <a:lnTo>
                                  <a:pt x="1843232" y="209691"/>
                                </a:lnTo>
                                <a:lnTo>
                                  <a:pt x="1793497" y="197203"/>
                                </a:lnTo>
                                <a:lnTo>
                                  <a:pt x="1744076" y="183424"/>
                                </a:lnTo>
                                <a:lnTo>
                                  <a:pt x="1694949" y="168608"/>
                                </a:lnTo>
                                <a:lnTo>
                                  <a:pt x="1646097" y="153010"/>
                                </a:lnTo>
                                <a:lnTo>
                                  <a:pt x="1597501" y="136883"/>
                                </a:lnTo>
                                <a:lnTo>
                                  <a:pt x="1453052" y="87880"/>
                                </a:lnTo>
                                <a:lnTo>
                                  <a:pt x="1423111" y="78330"/>
                                </a:lnTo>
                                <a:lnTo>
                                  <a:pt x="1393251" y="69232"/>
                                </a:lnTo>
                                <a:lnTo>
                                  <a:pt x="1363693" y="60991"/>
                                </a:lnTo>
                                <a:lnTo>
                                  <a:pt x="1334658" y="54014"/>
                                </a:lnTo>
                                <a:lnTo>
                                  <a:pt x="1320788" y="51789"/>
                                </a:lnTo>
                                <a:lnTo>
                                  <a:pt x="1316424" y="50808"/>
                                </a:lnTo>
                                <a:lnTo>
                                  <a:pt x="1312007" y="50273"/>
                                </a:lnTo>
                                <a:lnTo>
                                  <a:pt x="1307536" y="50182"/>
                                </a:lnTo>
                                <a:lnTo>
                                  <a:pt x="1295152" y="49440"/>
                                </a:lnTo>
                                <a:lnTo>
                                  <a:pt x="1253617" y="54101"/>
                                </a:lnTo>
                                <a:lnTo>
                                  <a:pt x="1197589" y="68867"/>
                                </a:lnTo>
                                <a:lnTo>
                                  <a:pt x="1136863" y="88686"/>
                                </a:lnTo>
                                <a:lnTo>
                                  <a:pt x="1104433" y="98016"/>
                                </a:lnTo>
                                <a:lnTo>
                                  <a:pt x="1068816" y="105869"/>
                                </a:lnTo>
                                <a:lnTo>
                                  <a:pt x="1032979" y="109826"/>
                                </a:lnTo>
                                <a:lnTo>
                                  <a:pt x="996925" y="109886"/>
                                </a:lnTo>
                                <a:lnTo>
                                  <a:pt x="960651" y="106050"/>
                                </a:lnTo>
                                <a:lnTo>
                                  <a:pt x="942901" y="101852"/>
                                </a:lnTo>
                                <a:lnTo>
                                  <a:pt x="925487" y="96642"/>
                                </a:lnTo>
                                <a:lnTo>
                                  <a:pt x="908410" y="90419"/>
                                </a:lnTo>
                                <a:lnTo>
                                  <a:pt x="862150" y="70298"/>
                                </a:lnTo>
                                <a:lnTo>
                                  <a:pt x="848184" y="64551"/>
                                </a:lnTo>
                                <a:lnTo>
                                  <a:pt x="806961" y="51015"/>
                                </a:lnTo>
                                <a:lnTo>
                                  <a:pt x="751232" y="41003"/>
                                </a:lnTo>
                                <a:lnTo>
                                  <a:pt x="722749" y="39428"/>
                                </a:lnTo>
                                <a:lnTo>
                                  <a:pt x="708630" y="39428"/>
                                </a:lnTo>
                                <a:lnTo>
                                  <a:pt x="695008" y="40047"/>
                                </a:lnTo>
                                <a:lnTo>
                                  <a:pt x="688196" y="40047"/>
                                </a:lnTo>
                                <a:lnTo>
                                  <a:pt x="667514" y="43260"/>
                                </a:lnTo>
                                <a:lnTo>
                                  <a:pt x="653130" y="45977"/>
                                </a:lnTo>
                                <a:lnTo>
                                  <a:pt x="638907" y="49440"/>
                                </a:lnTo>
                                <a:lnTo>
                                  <a:pt x="631620" y="51011"/>
                                </a:lnTo>
                                <a:lnTo>
                                  <a:pt x="580911" y="66014"/>
                                </a:lnTo>
                                <a:lnTo>
                                  <a:pt x="522260" y="86787"/>
                                </a:lnTo>
                                <a:lnTo>
                                  <a:pt x="403796" y="132534"/>
                                </a:lnTo>
                                <a:lnTo>
                                  <a:pt x="373758" y="143748"/>
                                </a:lnTo>
                                <a:lnTo>
                                  <a:pt x="282687" y="175653"/>
                                </a:lnTo>
                                <a:lnTo>
                                  <a:pt x="202380" y="199795"/>
                                </a:lnTo>
                                <a:lnTo>
                                  <a:pt x="152432" y="212047"/>
                                </a:lnTo>
                                <a:lnTo>
                                  <a:pt x="102052" y="222157"/>
                                </a:lnTo>
                                <a:lnTo>
                                  <a:pt x="51242" y="230127"/>
                                </a:lnTo>
                                <a:lnTo>
                                  <a:pt x="0" y="235955"/>
                                </a:lnTo>
                                <a:close/>
                              </a:path>
                            </a:pathLst>
                          </a:custGeom>
                          <a:solidFill>
                            <a:srgbClr val="E96262"/>
                          </a:solidFill>
                        </wps:spPr>
                        <wps:bodyPr wrap="square" lIns="0" tIns="0" rIns="0" bIns="0" rtlCol="0">
                          <a:prstTxWarp prst="textNoShape">
                            <a:avLst/>
                          </a:prstTxWarp>
                          <a:noAutofit/>
                        </wps:bodyPr>
                      </wps:wsp>
                      <wps:wsp>
                        <wps:cNvPr id="4" name="Graphic 4"/>
                        <wps:cNvSpPr/>
                        <wps:spPr>
                          <a:xfrm>
                            <a:off x="157652" y="267350"/>
                            <a:ext cx="1632585" cy="480059"/>
                          </a:xfrm>
                          <a:custGeom>
                            <a:avLst/>
                            <a:gdLst/>
                            <a:ahLst/>
                            <a:cxnLst/>
                            <a:rect l="l" t="t" r="r" b="b"/>
                            <a:pathLst>
                              <a:path w="1632585" h="480059">
                                <a:moveTo>
                                  <a:pt x="716758" y="479436"/>
                                </a:moveTo>
                                <a:lnTo>
                                  <a:pt x="284839" y="443359"/>
                                </a:lnTo>
                                <a:lnTo>
                                  <a:pt x="188086" y="332666"/>
                                </a:lnTo>
                                <a:lnTo>
                                  <a:pt x="95978" y="186515"/>
                                </a:lnTo>
                                <a:lnTo>
                                  <a:pt x="27090" y="59089"/>
                                </a:lnTo>
                                <a:lnTo>
                                  <a:pt x="0" y="4573"/>
                                </a:lnTo>
                                <a:lnTo>
                                  <a:pt x="60683" y="14708"/>
                                </a:lnTo>
                                <a:lnTo>
                                  <a:pt x="121706" y="66899"/>
                                </a:lnTo>
                                <a:lnTo>
                                  <a:pt x="166847" y="104710"/>
                                </a:lnTo>
                                <a:lnTo>
                                  <a:pt x="307483" y="140218"/>
                                </a:lnTo>
                                <a:lnTo>
                                  <a:pt x="542278" y="162690"/>
                                </a:lnTo>
                                <a:lnTo>
                                  <a:pt x="774240" y="183448"/>
                                </a:lnTo>
                                <a:lnTo>
                                  <a:pt x="879163" y="192571"/>
                                </a:lnTo>
                                <a:lnTo>
                                  <a:pt x="1567236" y="10629"/>
                                </a:lnTo>
                                <a:lnTo>
                                  <a:pt x="1632377" y="0"/>
                                </a:lnTo>
                                <a:lnTo>
                                  <a:pt x="1615144" y="63384"/>
                                </a:lnTo>
                                <a:lnTo>
                                  <a:pt x="1594709" y="121290"/>
                                </a:lnTo>
                                <a:lnTo>
                                  <a:pt x="1571599" y="174133"/>
                                </a:lnTo>
                                <a:lnTo>
                                  <a:pt x="1546341" y="222331"/>
                                </a:lnTo>
                                <a:lnTo>
                                  <a:pt x="1519463" y="266300"/>
                                </a:lnTo>
                                <a:lnTo>
                                  <a:pt x="1491493" y="306457"/>
                                </a:lnTo>
                                <a:lnTo>
                                  <a:pt x="1462958" y="343219"/>
                                </a:lnTo>
                                <a:lnTo>
                                  <a:pt x="1434386" y="377003"/>
                                </a:lnTo>
                                <a:lnTo>
                                  <a:pt x="1406305" y="408225"/>
                                </a:lnTo>
                                <a:lnTo>
                                  <a:pt x="1379242" y="437303"/>
                                </a:lnTo>
                                <a:lnTo>
                                  <a:pt x="1295214" y="450590"/>
                                </a:lnTo>
                                <a:lnTo>
                                  <a:pt x="1063968" y="473240"/>
                                </a:lnTo>
                                <a:lnTo>
                                  <a:pt x="716758" y="479436"/>
                                </a:lnTo>
                                <a:close/>
                              </a:path>
                            </a:pathLst>
                          </a:custGeom>
                          <a:solidFill>
                            <a:srgbClr val="402825"/>
                          </a:solidFill>
                        </wps:spPr>
                        <wps:bodyPr wrap="square" lIns="0" tIns="0" rIns="0" bIns="0" rtlCol="0">
                          <a:prstTxWarp prst="textNoShape">
                            <a:avLst/>
                          </a:prstTxWarp>
                          <a:noAutofit/>
                        </wps:bodyPr>
                      </wps:wsp>
                      <wps:wsp>
                        <wps:cNvPr id="5" name="Graphic 5"/>
                        <wps:cNvSpPr/>
                        <wps:spPr>
                          <a:xfrm>
                            <a:off x="218323" y="278603"/>
                            <a:ext cx="1506855" cy="617220"/>
                          </a:xfrm>
                          <a:custGeom>
                            <a:avLst/>
                            <a:gdLst/>
                            <a:ahLst/>
                            <a:cxnLst/>
                            <a:rect l="l" t="t" r="r" b="b"/>
                            <a:pathLst>
                              <a:path w="1506855" h="617220">
                                <a:moveTo>
                                  <a:pt x="1318691" y="426427"/>
                                </a:moveTo>
                                <a:lnTo>
                                  <a:pt x="1303921" y="419582"/>
                                </a:lnTo>
                                <a:lnTo>
                                  <a:pt x="1286713" y="411048"/>
                                </a:lnTo>
                                <a:lnTo>
                                  <a:pt x="1264069" y="399110"/>
                                </a:lnTo>
                                <a:lnTo>
                                  <a:pt x="892263" y="457822"/>
                                </a:lnTo>
                                <a:lnTo>
                                  <a:pt x="576694" y="451307"/>
                                </a:lnTo>
                                <a:lnTo>
                                  <a:pt x="357759" y="418680"/>
                                </a:lnTo>
                                <a:lnTo>
                                  <a:pt x="275805" y="399110"/>
                                </a:lnTo>
                                <a:lnTo>
                                  <a:pt x="224282" y="432485"/>
                                </a:lnTo>
                                <a:lnTo>
                                  <a:pt x="249631" y="461314"/>
                                </a:lnTo>
                                <a:lnTo>
                                  <a:pt x="336067" y="524751"/>
                                </a:lnTo>
                                <a:lnTo>
                                  <a:pt x="499262" y="588187"/>
                                </a:lnTo>
                                <a:lnTo>
                                  <a:pt x="754824" y="617016"/>
                                </a:lnTo>
                                <a:lnTo>
                                  <a:pt x="1015606" y="587235"/>
                                </a:lnTo>
                                <a:lnTo>
                                  <a:pt x="1190244" y="521728"/>
                                </a:lnTo>
                                <a:lnTo>
                                  <a:pt x="1288148" y="456209"/>
                                </a:lnTo>
                                <a:lnTo>
                                  <a:pt x="1318691" y="426427"/>
                                </a:lnTo>
                                <a:close/>
                              </a:path>
                              <a:path w="1506855" h="617220">
                                <a:moveTo>
                                  <a:pt x="1506677" y="0"/>
                                </a:moveTo>
                                <a:lnTo>
                                  <a:pt x="1389341" y="19964"/>
                                </a:lnTo>
                                <a:lnTo>
                                  <a:pt x="1068209" y="53479"/>
                                </a:lnTo>
                                <a:lnTo>
                                  <a:pt x="589648" y="60960"/>
                                </a:lnTo>
                                <a:lnTo>
                                  <a:pt x="0" y="2844"/>
                                </a:lnTo>
                                <a:lnTo>
                                  <a:pt x="66255" y="138811"/>
                                </a:lnTo>
                                <a:lnTo>
                                  <a:pt x="118783" y="159156"/>
                                </a:lnTo>
                                <a:lnTo>
                                  <a:pt x="265036" y="203949"/>
                                </a:lnTo>
                                <a:lnTo>
                                  <a:pt x="487997" y="248729"/>
                                </a:lnTo>
                                <a:lnTo>
                                  <a:pt x="770686" y="269087"/>
                                </a:lnTo>
                                <a:lnTo>
                                  <a:pt x="1047445" y="247840"/>
                                </a:lnTo>
                                <a:lnTo>
                                  <a:pt x="1266050" y="201104"/>
                                </a:lnTo>
                                <a:lnTo>
                                  <a:pt x="1409623" y="154368"/>
                                </a:lnTo>
                                <a:lnTo>
                                  <a:pt x="1461236" y="133121"/>
                                </a:lnTo>
                                <a:lnTo>
                                  <a:pt x="1506677" y="0"/>
                                </a:lnTo>
                                <a:close/>
                              </a:path>
                            </a:pathLst>
                          </a:custGeom>
                          <a:solidFill>
                            <a:srgbClr val="FAFFFF"/>
                          </a:solidFill>
                        </wps:spPr>
                        <wps:bodyPr wrap="square" lIns="0" tIns="0" rIns="0" bIns="0" rtlCol="0">
                          <a:prstTxWarp prst="textNoShape">
                            <a:avLst/>
                          </a:prstTxWarp>
                          <a:noAutofit/>
                        </wps:bodyPr>
                      </wps:wsp>
                      <wps:wsp>
                        <wps:cNvPr id="6" name="Graphic 6"/>
                        <wps:cNvSpPr/>
                        <wps:spPr>
                          <a:xfrm>
                            <a:off x="0" y="229652"/>
                            <a:ext cx="1943735" cy="121285"/>
                          </a:xfrm>
                          <a:custGeom>
                            <a:avLst/>
                            <a:gdLst/>
                            <a:ahLst/>
                            <a:cxnLst/>
                            <a:rect l="l" t="t" r="r" b="b"/>
                            <a:pathLst>
                              <a:path w="1943735" h="121285">
                                <a:moveTo>
                                  <a:pt x="971797" y="121129"/>
                                </a:moveTo>
                                <a:lnTo>
                                  <a:pt x="849069" y="118904"/>
                                </a:lnTo>
                                <a:lnTo>
                                  <a:pt x="695689" y="112950"/>
                                </a:lnTo>
                                <a:lnTo>
                                  <a:pt x="557759" y="104138"/>
                                </a:lnTo>
                                <a:lnTo>
                                  <a:pt x="481378" y="96656"/>
                                </a:lnTo>
                                <a:lnTo>
                                  <a:pt x="432713" y="91286"/>
                                </a:lnTo>
                                <a:lnTo>
                                  <a:pt x="384021" y="85468"/>
                                </a:lnTo>
                                <a:lnTo>
                                  <a:pt x="335355" y="79063"/>
                                </a:lnTo>
                                <a:lnTo>
                                  <a:pt x="286770" y="71936"/>
                                </a:lnTo>
                                <a:lnTo>
                                  <a:pt x="238320" y="63948"/>
                                </a:lnTo>
                                <a:lnTo>
                                  <a:pt x="190060" y="54963"/>
                                </a:lnTo>
                                <a:lnTo>
                                  <a:pt x="142044" y="44843"/>
                                </a:lnTo>
                                <a:lnTo>
                                  <a:pt x="94325" y="33451"/>
                                </a:lnTo>
                                <a:lnTo>
                                  <a:pt x="46959" y="20650"/>
                                </a:lnTo>
                                <a:lnTo>
                                  <a:pt x="0" y="6303"/>
                                </a:lnTo>
                                <a:lnTo>
                                  <a:pt x="47585" y="17994"/>
                                </a:lnTo>
                                <a:lnTo>
                                  <a:pt x="95404" y="28486"/>
                                </a:lnTo>
                                <a:lnTo>
                                  <a:pt x="143455" y="37781"/>
                                </a:lnTo>
                                <a:lnTo>
                                  <a:pt x="191739" y="45878"/>
                                </a:lnTo>
                                <a:lnTo>
                                  <a:pt x="300815" y="61430"/>
                                </a:lnTo>
                                <a:lnTo>
                                  <a:pt x="422429" y="74284"/>
                                </a:lnTo>
                                <a:lnTo>
                                  <a:pt x="482988" y="79352"/>
                                </a:lnTo>
                                <a:lnTo>
                                  <a:pt x="531784" y="82891"/>
                                </a:lnTo>
                                <a:lnTo>
                                  <a:pt x="580608" y="86088"/>
                                </a:lnTo>
                                <a:lnTo>
                                  <a:pt x="629457" y="88931"/>
                                </a:lnTo>
                                <a:lnTo>
                                  <a:pt x="678329" y="91411"/>
                                </a:lnTo>
                                <a:lnTo>
                                  <a:pt x="727222" y="93520"/>
                                </a:lnTo>
                                <a:lnTo>
                                  <a:pt x="776134" y="95246"/>
                                </a:lnTo>
                                <a:lnTo>
                                  <a:pt x="825062" y="96581"/>
                                </a:lnTo>
                                <a:lnTo>
                                  <a:pt x="874004" y="97514"/>
                                </a:lnTo>
                                <a:lnTo>
                                  <a:pt x="922958" y="98037"/>
                                </a:lnTo>
                                <a:lnTo>
                                  <a:pt x="971921" y="98139"/>
                                </a:lnTo>
                                <a:lnTo>
                                  <a:pt x="1020898" y="97880"/>
                                </a:lnTo>
                                <a:lnTo>
                                  <a:pt x="1069890" y="97313"/>
                                </a:lnTo>
                                <a:lnTo>
                                  <a:pt x="1118887" y="96417"/>
                                </a:lnTo>
                                <a:lnTo>
                                  <a:pt x="1167883" y="95175"/>
                                </a:lnTo>
                                <a:lnTo>
                                  <a:pt x="1216867" y="93566"/>
                                </a:lnTo>
                                <a:lnTo>
                                  <a:pt x="1265834" y="91572"/>
                                </a:lnTo>
                                <a:lnTo>
                                  <a:pt x="1314773" y="89172"/>
                                </a:lnTo>
                                <a:lnTo>
                                  <a:pt x="1363678" y="86349"/>
                                </a:lnTo>
                                <a:lnTo>
                                  <a:pt x="1412539" y="83082"/>
                                </a:lnTo>
                                <a:lnTo>
                                  <a:pt x="1522404" y="74531"/>
                                </a:lnTo>
                                <a:lnTo>
                                  <a:pt x="1643895" y="60935"/>
                                </a:lnTo>
                                <a:lnTo>
                                  <a:pt x="1752744" y="44144"/>
                                </a:lnTo>
                                <a:lnTo>
                                  <a:pt x="1800853" y="35217"/>
                                </a:lnTo>
                                <a:lnTo>
                                  <a:pt x="1848656" y="24884"/>
                                </a:lnTo>
                                <a:lnTo>
                                  <a:pt x="1896154" y="13145"/>
                                </a:lnTo>
                                <a:lnTo>
                                  <a:pt x="1943348" y="0"/>
                                </a:lnTo>
                                <a:lnTo>
                                  <a:pt x="1896850" y="15795"/>
                                </a:lnTo>
                                <a:lnTo>
                                  <a:pt x="1849839" y="29838"/>
                                </a:lnTo>
                                <a:lnTo>
                                  <a:pt x="1802379" y="42280"/>
                                </a:lnTo>
                                <a:lnTo>
                                  <a:pt x="1754535" y="53275"/>
                                </a:lnTo>
                                <a:lnTo>
                                  <a:pt x="1706373" y="62975"/>
                                </a:lnTo>
                                <a:lnTo>
                                  <a:pt x="1657959" y="71532"/>
                                </a:lnTo>
                                <a:lnTo>
                                  <a:pt x="1609358" y="79101"/>
                                </a:lnTo>
                                <a:lnTo>
                                  <a:pt x="1560634" y="85833"/>
                                </a:lnTo>
                                <a:lnTo>
                                  <a:pt x="1511854" y="91881"/>
                                </a:lnTo>
                                <a:lnTo>
                                  <a:pt x="1463084" y="97398"/>
                                </a:lnTo>
                                <a:lnTo>
                                  <a:pt x="1401905" y="103701"/>
                                </a:lnTo>
                                <a:lnTo>
                                  <a:pt x="1278774" y="112060"/>
                                </a:lnTo>
                                <a:lnTo>
                                  <a:pt x="1125355" y="118567"/>
                                </a:lnTo>
                                <a:lnTo>
                                  <a:pt x="1094650" y="119399"/>
                                </a:lnTo>
                                <a:lnTo>
                                  <a:pt x="971797" y="121129"/>
                                </a:lnTo>
                                <a:close/>
                              </a:path>
                            </a:pathLst>
                          </a:custGeom>
                          <a:solidFill>
                            <a:srgbClr val="402825"/>
                          </a:solidFill>
                        </wps:spPr>
                        <wps:bodyPr wrap="square" lIns="0" tIns="0" rIns="0" bIns="0" rtlCol="0">
                          <a:prstTxWarp prst="textNoShape">
                            <a:avLst/>
                          </a:prstTxWarp>
                          <a:noAutofit/>
                        </wps:bodyPr>
                      </wps:wsp>
                      <wps:wsp>
                        <wps:cNvPr id="7" name="Graphic 7"/>
                        <wps:cNvSpPr/>
                        <wps:spPr>
                          <a:xfrm>
                            <a:off x="373882" y="814412"/>
                            <a:ext cx="1109345" cy="306070"/>
                          </a:xfrm>
                          <a:custGeom>
                            <a:avLst/>
                            <a:gdLst/>
                            <a:ahLst/>
                            <a:cxnLst/>
                            <a:rect l="l" t="t" r="r" b="b"/>
                            <a:pathLst>
                              <a:path w="1109345" h="306070">
                                <a:moveTo>
                                  <a:pt x="593704" y="305543"/>
                                </a:moveTo>
                                <a:lnTo>
                                  <a:pt x="350468" y="257802"/>
                                </a:lnTo>
                                <a:lnTo>
                                  <a:pt x="163101" y="152771"/>
                                </a:lnTo>
                                <a:lnTo>
                                  <a:pt x="42609" y="47741"/>
                                </a:lnTo>
                                <a:lnTo>
                                  <a:pt x="0" y="0"/>
                                </a:lnTo>
                                <a:lnTo>
                                  <a:pt x="410188" y="178859"/>
                                </a:lnTo>
                                <a:lnTo>
                                  <a:pt x="765134" y="187195"/>
                                </a:lnTo>
                                <a:lnTo>
                                  <a:pt x="1014798" y="121461"/>
                                </a:lnTo>
                                <a:lnTo>
                                  <a:pt x="1109139" y="78116"/>
                                </a:lnTo>
                                <a:lnTo>
                                  <a:pt x="1078759" y="113651"/>
                                </a:lnTo>
                                <a:lnTo>
                                  <a:pt x="985172" y="191830"/>
                                </a:lnTo>
                                <a:lnTo>
                                  <a:pt x="824710" y="270008"/>
                                </a:lnTo>
                                <a:lnTo>
                                  <a:pt x="593704" y="305543"/>
                                </a:lnTo>
                                <a:close/>
                              </a:path>
                            </a:pathLst>
                          </a:custGeom>
                          <a:solidFill>
                            <a:srgbClr val="E96262"/>
                          </a:solidFill>
                        </wps:spPr>
                        <wps:bodyPr wrap="square" lIns="0" tIns="0" rIns="0" bIns="0" rtlCol="0">
                          <a:prstTxWarp prst="textNoShape">
                            <a:avLst/>
                          </a:prstTxWarp>
                          <a:noAutofit/>
                        </wps:bodyPr>
                      </wps:wsp>
                      <wps:wsp>
                        <wps:cNvPr id="8" name="Graphic 8"/>
                        <wps:cNvSpPr/>
                        <wps:spPr>
                          <a:xfrm>
                            <a:off x="270349" y="477226"/>
                            <a:ext cx="1438275" cy="429259"/>
                          </a:xfrm>
                          <a:custGeom>
                            <a:avLst/>
                            <a:gdLst/>
                            <a:ahLst/>
                            <a:cxnLst/>
                            <a:rect l="l" t="t" r="r" b="b"/>
                            <a:pathLst>
                              <a:path w="1438275" h="429259">
                                <a:moveTo>
                                  <a:pt x="776150" y="429253"/>
                                </a:moveTo>
                                <a:lnTo>
                                  <a:pt x="720396" y="428403"/>
                                </a:lnTo>
                                <a:lnTo>
                                  <a:pt x="664725" y="426400"/>
                                </a:lnTo>
                                <a:lnTo>
                                  <a:pt x="609304" y="421962"/>
                                </a:lnTo>
                                <a:lnTo>
                                  <a:pt x="554133" y="415090"/>
                                </a:lnTo>
                                <a:lnTo>
                                  <a:pt x="499212" y="405784"/>
                                </a:lnTo>
                                <a:lnTo>
                                  <a:pt x="444471" y="393655"/>
                                </a:lnTo>
                                <a:lnTo>
                                  <a:pt x="391135" y="377478"/>
                                </a:lnTo>
                                <a:lnTo>
                                  <a:pt x="339204" y="357254"/>
                                </a:lnTo>
                                <a:lnTo>
                                  <a:pt x="288678" y="332983"/>
                                </a:lnTo>
                                <a:lnTo>
                                  <a:pt x="240747" y="303827"/>
                                </a:lnTo>
                                <a:lnTo>
                                  <a:pt x="196286" y="270500"/>
                                </a:lnTo>
                                <a:lnTo>
                                  <a:pt x="155295" y="233003"/>
                                </a:lnTo>
                                <a:lnTo>
                                  <a:pt x="117774" y="191335"/>
                                </a:lnTo>
                                <a:lnTo>
                                  <a:pt x="84298" y="147243"/>
                                </a:lnTo>
                                <a:lnTo>
                                  <a:pt x="53510" y="101460"/>
                                </a:lnTo>
                                <a:lnTo>
                                  <a:pt x="25410" y="53985"/>
                                </a:lnTo>
                                <a:lnTo>
                                  <a:pt x="0" y="4820"/>
                                </a:lnTo>
                                <a:lnTo>
                                  <a:pt x="27944" y="52047"/>
                                </a:lnTo>
                                <a:lnTo>
                                  <a:pt x="58250" y="97619"/>
                                </a:lnTo>
                                <a:lnTo>
                                  <a:pt x="90918" y="141535"/>
                                </a:lnTo>
                                <a:lnTo>
                                  <a:pt x="125948" y="183795"/>
                                </a:lnTo>
                                <a:lnTo>
                                  <a:pt x="163938" y="223019"/>
                                </a:lnTo>
                                <a:lnTo>
                                  <a:pt x="205044" y="258259"/>
                                </a:lnTo>
                                <a:lnTo>
                                  <a:pt x="249266" y="289516"/>
                                </a:lnTo>
                                <a:lnTo>
                                  <a:pt x="296604" y="316791"/>
                                </a:lnTo>
                                <a:lnTo>
                                  <a:pt x="346282" y="339297"/>
                                </a:lnTo>
                                <a:lnTo>
                                  <a:pt x="397208" y="357984"/>
                                </a:lnTo>
                                <a:lnTo>
                                  <a:pt x="449382" y="372854"/>
                                </a:lnTo>
                                <a:lnTo>
                                  <a:pt x="502803" y="383907"/>
                                </a:lnTo>
                                <a:lnTo>
                                  <a:pt x="556858" y="392693"/>
                                </a:lnTo>
                                <a:lnTo>
                                  <a:pt x="611141" y="399103"/>
                                </a:lnTo>
                                <a:lnTo>
                                  <a:pt x="665654" y="403137"/>
                                </a:lnTo>
                                <a:lnTo>
                                  <a:pt x="720396" y="404796"/>
                                </a:lnTo>
                                <a:lnTo>
                                  <a:pt x="774947" y="405734"/>
                                </a:lnTo>
                                <a:lnTo>
                                  <a:pt x="829231" y="403245"/>
                                </a:lnTo>
                                <a:lnTo>
                                  <a:pt x="883247" y="397329"/>
                                </a:lnTo>
                                <a:lnTo>
                                  <a:pt x="936997" y="387986"/>
                                </a:lnTo>
                                <a:lnTo>
                                  <a:pt x="989980" y="375058"/>
                                </a:lnTo>
                                <a:lnTo>
                                  <a:pt x="1041471" y="358141"/>
                                </a:lnTo>
                                <a:lnTo>
                                  <a:pt x="1091470" y="337236"/>
                                </a:lnTo>
                                <a:lnTo>
                                  <a:pt x="1139976" y="312341"/>
                                </a:lnTo>
                                <a:lnTo>
                                  <a:pt x="1186352" y="283626"/>
                                </a:lnTo>
                                <a:lnTo>
                                  <a:pt x="1230129" y="251642"/>
                                </a:lnTo>
                                <a:lnTo>
                                  <a:pt x="1271308" y="216387"/>
                                </a:lnTo>
                                <a:lnTo>
                                  <a:pt x="1309889" y="177863"/>
                                </a:lnTo>
                                <a:lnTo>
                                  <a:pt x="1345926" y="136482"/>
                                </a:lnTo>
                                <a:lnTo>
                                  <a:pt x="1378994" y="92701"/>
                                </a:lnTo>
                                <a:lnTo>
                                  <a:pt x="1409289" y="46767"/>
                                </a:lnTo>
                                <a:lnTo>
                                  <a:pt x="1438191" y="0"/>
                                </a:lnTo>
                                <a:lnTo>
                                  <a:pt x="1412520" y="49074"/>
                                </a:lnTo>
                                <a:lnTo>
                                  <a:pt x="1384025" y="96333"/>
                                </a:lnTo>
                                <a:lnTo>
                                  <a:pt x="1352704" y="141775"/>
                                </a:lnTo>
                                <a:lnTo>
                                  <a:pt x="1318558" y="185402"/>
                                </a:lnTo>
                                <a:lnTo>
                                  <a:pt x="1280621" y="226406"/>
                                </a:lnTo>
                                <a:lnTo>
                                  <a:pt x="1239760" y="263970"/>
                                </a:lnTo>
                                <a:lnTo>
                                  <a:pt x="1195974" y="298095"/>
                                </a:lnTo>
                                <a:lnTo>
                                  <a:pt x="1149264" y="328780"/>
                                </a:lnTo>
                                <a:lnTo>
                                  <a:pt x="1100144" y="355722"/>
                                </a:lnTo>
                                <a:lnTo>
                                  <a:pt x="1048828" y="378221"/>
                                </a:lnTo>
                                <a:lnTo>
                                  <a:pt x="995914" y="396549"/>
                                </a:lnTo>
                                <a:lnTo>
                                  <a:pt x="941703" y="410605"/>
                                </a:lnTo>
                                <a:lnTo>
                                  <a:pt x="886804" y="420354"/>
                                </a:lnTo>
                                <a:lnTo>
                                  <a:pt x="831620" y="426570"/>
                                </a:lnTo>
                                <a:lnTo>
                                  <a:pt x="776150" y="429253"/>
                                </a:lnTo>
                                <a:close/>
                              </a:path>
                            </a:pathLst>
                          </a:custGeom>
                          <a:solidFill>
                            <a:srgbClr val="402825"/>
                          </a:solidFill>
                        </wps:spPr>
                        <wps:bodyPr wrap="square" lIns="0" tIns="0" rIns="0" bIns="0" rtlCol="0">
                          <a:prstTxWarp prst="textNoShape">
                            <a:avLst/>
                          </a:prstTxWarp>
                          <a:noAutofit/>
                        </wps:bodyPr>
                      </wps:wsp>
                    </wpg:wgp>
                  </a:graphicData>
                </a:graphic>
              </wp:inline>
            </w:drawing>
          </mc:Choice>
          <mc:Fallback>
            <w:pict>
              <v:group w14:anchorId="1A4FFF3C" id="Group 1" o:spid="_x0000_s1026" style="width:153.05pt;height:93.65pt;mso-position-horizontal-relative:char;mso-position-vertical-relative:line" coordsize="19437,118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">
                <v:shape id="Graphic 2" o:spid="_x0000_s1027" style="position:absolute;width:19437;height:11893;visibility:visible;mso-wrap-style:square;v-text-anchor:top" coordsize="1943735,11893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" path="m973160,1189049l520530,1040128,219403,712502,51865,384876,,235955,63584,222419r61055,-16089l183225,188207r56176,-19643l293228,147919r51537,-21131l394072,105689,486237,65649,529214,47742,570200,31932,609257,18737,646442,8671,715442,r62190,3868l826439,13844r39433,13642l899941,42348r32716,13642l968028,65966r42037,3869l1061850,65577r47601,-10643l1199481,27261r46115,-10644l1294904,12360r24998,2268l1350373,21076r75162,23298l1469131,60154r46875,17822l1670816,138346r54505,20642l1780362,178999r55030,18846l1889862,214989r53362,14910l1938223,256546r-13679,59128l1905759,381382r-24127,70856l1867491,489148r-15567,37658l1834901,565034r-18507,38619l1796372,642482r-21566,38860l1751665,720055r-24745,38386l1700541,796321r-28044,37194l1642760,869844r-31461,35284l1578085,939189r-34997,32658l1506277,1002923r-38654,29315l1427097,1059611r-42429,25254l1340306,1107818r-46323,20476l1245666,1146111r-50338,14979l1142939,1173053r-54472,8768l1031884,1187212r-58724,1837xe" fillcolor="#d84040" stroked="f">
                  <v:path arrowok="t"/>
                </v:shape>
                <v:shape id="Graphic 3" o:spid="_x0000_s1028" style="position:absolute;width:19437;height:2362;visibility:visible;mso-wrap-style:square;v-text-anchor:top" coordsize="1943735,236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" path="m,235955l63584,222419r61055,-16089l183225,188207r56176,-19643l293228,147919r51537,-21131l394072,105689,486237,65649,529214,47742,570200,31932,609257,18737,646442,8671,715442,r62190,3868l826439,13844r39433,13642l899941,42348r32716,13642l968028,65966r42037,3869l1061841,65577r47583,-10643l1199426,27261r46127,-10644l1294904,12360r25000,2268l1350381,21076r75188,23295l1469184,60148r46900,17818l1671002,138313r54553,20630l1780652,178939r55091,18828l1890281,214890r53438,14885l1893299,220633r-50067,-10942l1793497,197203r-49421,-13779l1694949,168608r-48852,-15598l1597501,136883,1453052,87880r-29941,-9550l1393251,69232r-29558,-8241l1334658,54014r-13870,-2225l1316424,50808r-4417,-535l1307536,50182r-12384,-742l1253617,54101r-56028,14766l1136863,88686r-32430,9330l1068816,105869r-35837,3957l996925,109886r-36274,-3836l942901,101852,925487,96642,908410,90419,862150,70298,848184,64551,806961,51015,751232,41003,722749,39428r-14119,l695008,40047r-6812,l667514,43260r-14384,2717l638907,49440r-7287,1571l580911,66014,522260,86787,403796,132534r-30038,11214l282687,175653r-80307,24142l152432,212047r-50380,10110l51242,230127,,235955xe" fillcolor="#e96262" stroked="f">
                  <v:path arrowok="t"/>
                </v:shape>
                <v:shape id="Graphic 4" o:spid="_x0000_s1029" style="position:absolute;left:1576;top:2673;width:16326;height:4801;visibility:visible;mso-wrap-style:square;v-text-anchor:top" coordsize="1632585,480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" path="m716758,479436l284839,443359,188086,332666,95978,186515,27090,59089,,4573,60683,14708r61023,52191l166847,104710r140636,35508l542278,162690r231962,20758l879163,192571,1567236,10629,1632377,r-17233,63384l1594709,121290r-23110,52843l1546341,222331r-26878,43969l1491493,306457r-28535,36762l1434386,377003r-28081,31222l1379242,437303r-84028,13287l1063968,473240r-347210,6196xe" fillcolor="#402825" stroked="f">
                  <v:path arrowok="t"/>
                </v:shape>
                <v:shape id="Graphic 5" o:spid="_x0000_s1030" style="position:absolute;left:2183;top:2786;width:15068;height:6172;visibility:visible;mso-wrap-style:square;v-text-anchor:top" coordsize="1506855,617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" path="m1318691,426427r-14770,-6845l1286713,411048r-22644,-11938l892263,457822,576694,451307,357759,418680,275805,399110r-51523,33375l249631,461314r86436,63437l499262,588187r255562,28829l1015606,587235r174638,-65507l1288148,456209r30543,-29782xem1506677,l1389341,19964,1068209,53479,589648,60960,,2844,66255,138811r52528,20345l265036,203949r222961,44780l770686,269087r276759,-21247l1266050,201104r143573,-46736l1461236,133121,1506677,xe" fillcolor="#faffff" stroked="f">
                  <v:path arrowok="t"/>
                </v:shape>
                <v:shape id="Graphic 6" o:spid="_x0000_s1031" style="position:absolute;top:2296;width:19437;height:1213;visibility:visible;mso-wrap-style:square;v-text-anchor:top" coordsize="1943735,1212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" path="m971797,121129l849069,118904,695689,112950,557759,104138,481378,96656,432713,91286,384021,85468,335355,79063,286770,71936,238320,63948,190060,54963,142044,44843,94325,33451,46959,20650,,6303,47585,17994,95404,28486r48051,9295l191739,45878,300815,61430,422429,74284r60559,5068l531784,82891r48824,3197l629457,88931r48872,2480l727222,93520r48912,1726l825062,96581r48942,933l922958,98037r48963,102l1020898,97880r48992,-567l1118887,96417r48996,-1242l1216867,93566r48967,-1994l1314773,89172r48905,-2823l1412539,83082r109865,-8551l1643895,60935,1752744,44144r48109,-8927l1848656,24884r47498,-11739l1943348,r-46498,15795l1849839,29838r-47460,12442l1754535,53275r-48162,9700l1657959,71532r-48601,7569l1560634,85833r-48780,6048l1463084,97398r-61179,6303l1278774,112060r-153419,6507l1094650,119399r-122853,1730xe" fillcolor="#402825" stroked="f">
                  <v:path arrowok="t"/>
                </v:shape>
                <v:shape id="Graphic 7" o:spid="_x0000_s1032" style="position:absolute;left:3738;top:8144;width:11094;height:3060;visibility:visible;mso-wrap-style:square;v-text-anchor:top" coordsize="1109345,306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" path="m593704,305543l350468,257802,163101,152771,42609,47741,,,410188,178859r354946,8336l1014798,121461r94341,-43345l1078759,113651r-93587,78179l824710,270008,593704,305543xe" fillcolor="#e96262" stroked="f">
                  <v:path arrowok="t"/>
                </v:shape>
                <v:shape id="Graphic 8" o:spid="_x0000_s1033" style="position:absolute;left:2703;top:4772;width:14383;height:4292;visibility:visible;mso-wrap-style:square;v-text-anchor:top" coordsize="1438275,4292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" path="m776150,429253r-55754,-850l664725,426400r-55421,-4438l554133,415090r-54921,-9306l444471,393655,391135,377478,339204,357254,288678,332983,240747,303827,196286,270500,155295,233003,117774,191335,84298,147243,53510,101460,25410,53985,,4820,27944,52047,58250,97619r32668,43916l125948,183795r37990,39224l205044,258259r44222,31257l296604,316791r49678,22506l397208,357984r52174,14870l502803,383907r54055,8786l611141,399103r54513,4034l720396,404796r54551,938l829231,403245r54016,-5916l936997,387986r52983,-12928l1041471,358141r49999,-20905l1139976,312341r46376,-28715l1230129,251642r41179,-35255l1309889,177863r36037,-41381l1378994,92701r30295,-45934l1438191,r-25671,49074l1384025,96333r-31321,45442l1318558,185402r-37937,41004l1239760,263970r-43786,34125l1149264,328780r-49120,26942l1048828,378221r-52914,18328l941703,410605r-54899,9749l831620,426570r-55470,2683xe" fillcolor="#402825" stroked="f">
                  <v:path arrowok="t"/>
                </v:shape>
                <w10:anchorlock/>
              </v:group>
            </w:pict>
          </mc:Fallback>
        </mc:AlternateContent>
      </w:r>
    </w:p>
    <w:p w14:paraId="14DFEAE0" w14:textId="77777777" w:rsidR="00706B9D" w:rsidRDefault="00000000">
      <w:pPr>
        <w:pStyle w:val="Heading1"/>
        <w:spacing w:before="616"/>
        <w:ind w:left="2324"/>
      </w:pPr>
      <w:r>
        <w:rPr>
          <w:noProof/>
        </w:rPr>
        <mc:AlternateContent>
          <mc:Choice Requires="wpg">
            <w:drawing>
              <wp:anchor distT="0" distB="0" distL="0" distR="0" simplePos="0" relativeHeight="487499776" behindDoc="1" locked="0" layoutInCell="1" allowOverlap="1" wp14:anchorId="0C52948F" wp14:editId="5719D7CA">
                <wp:simplePos x="0" y="0"/>
                <wp:positionH relativeFrom="page">
                  <wp:posOffset>991374</wp:posOffset>
                </wp:positionH>
                <wp:positionV relativeFrom="paragraph">
                  <wp:posOffset>-1632062</wp:posOffset>
                </wp:positionV>
                <wp:extent cx="4231005" cy="2791460"/>
                <wp:effectExtent l="0" t="0" r="0" b="0"/>
                <wp:wrapNone/>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31005" cy="2791460"/>
                          <a:chOff x="0" y="0"/>
                          <a:chExt cx="4231005" cy="2791460"/>
                        </a:xfrm>
                      </wpg:grpSpPr>
                      <wps:wsp>
                        <wps:cNvPr id="10" name="Graphic 10"/>
                        <wps:cNvSpPr/>
                        <wps:spPr>
                          <a:xfrm>
                            <a:off x="173168" y="0"/>
                            <a:ext cx="4057650" cy="2542540"/>
                          </a:xfrm>
                          <a:custGeom>
                            <a:avLst/>
                            <a:gdLst/>
                            <a:ahLst/>
                            <a:cxnLst/>
                            <a:rect l="l" t="t" r="r" b="b"/>
                            <a:pathLst>
                              <a:path w="4057650" h="2542540">
                                <a:moveTo>
                                  <a:pt x="4057494" y="352424"/>
                                </a:moveTo>
                                <a:lnTo>
                                  <a:pt x="4057494" y="2190052"/>
                                </a:lnTo>
                                <a:lnTo>
                                  <a:pt x="4054277" y="2237874"/>
                                </a:lnTo>
                                <a:lnTo>
                                  <a:pt x="4044905" y="2283740"/>
                                </a:lnTo>
                                <a:lnTo>
                                  <a:pt x="4029798" y="2327232"/>
                                </a:lnTo>
                                <a:lnTo>
                                  <a:pt x="4009377" y="2367927"/>
                                </a:lnTo>
                                <a:lnTo>
                                  <a:pt x="3984062" y="2405408"/>
                                </a:lnTo>
                                <a:lnTo>
                                  <a:pt x="3954271" y="2439254"/>
                                </a:lnTo>
                                <a:lnTo>
                                  <a:pt x="3920425" y="2469045"/>
                                </a:lnTo>
                                <a:lnTo>
                                  <a:pt x="3882944" y="2494361"/>
                                </a:lnTo>
                                <a:lnTo>
                                  <a:pt x="3842248" y="2514782"/>
                                </a:lnTo>
                                <a:lnTo>
                                  <a:pt x="3798757" y="2529888"/>
                                </a:lnTo>
                                <a:lnTo>
                                  <a:pt x="3752891" y="2539260"/>
                                </a:lnTo>
                                <a:lnTo>
                                  <a:pt x="3705069" y="2542477"/>
                                </a:lnTo>
                                <a:lnTo>
                                  <a:pt x="352424" y="2542477"/>
                                </a:lnTo>
                                <a:lnTo>
                                  <a:pt x="304603" y="2539260"/>
                                </a:lnTo>
                                <a:lnTo>
                                  <a:pt x="258736" y="2529888"/>
                                </a:lnTo>
                                <a:lnTo>
                                  <a:pt x="215245" y="2514782"/>
                                </a:lnTo>
                                <a:lnTo>
                                  <a:pt x="174549" y="2494361"/>
                                </a:lnTo>
                                <a:lnTo>
                                  <a:pt x="137068" y="2469045"/>
                                </a:lnTo>
                                <a:lnTo>
                                  <a:pt x="103222" y="2439254"/>
                                </a:lnTo>
                                <a:lnTo>
                                  <a:pt x="73432" y="2405408"/>
                                </a:lnTo>
                                <a:lnTo>
                                  <a:pt x="48116" y="2367927"/>
                                </a:lnTo>
                                <a:lnTo>
                                  <a:pt x="27695" y="2327232"/>
                                </a:lnTo>
                                <a:lnTo>
                                  <a:pt x="12588" y="2283740"/>
                                </a:lnTo>
                                <a:lnTo>
                                  <a:pt x="3217" y="2237874"/>
                                </a:lnTo>
                                <a:lnTo>
                                  <a:pt x="0" y="2190052"/>
                                </a:lnTo>
                                <a:lnTo>
                                  <a:pt x="0" y="352424"/>
                                </a:lnTo>
                                <a:lnTo>
                                  <a:pt x="3217" y="304602"/>
                                </a:lnTo>
                                <a:lnTo>
                                  <a:pt x="12588" y="258736"/>
                                </a:lnTo>
                                <a:lnTo>
                                  <a:pt x="27695" y="215245"/>
                                </a:lnTo>
                                <a:lnTo>
                                  <a:pt x="48116" y="174549"/>
                                </a:lnTo>
                                <a:lnTo>
                                  <a:pt x="73432" y="137068"/>
                                </a:lnTo>
                                <a:lnTo>
                                  <a:pt x="103222" y="103222"/>
                                </a:lnTo>
                                <a:lnTo>
                                  <a:pt x="137068" y="73432"/>
                                </a:lnTo>
                                <a:lnTo>
                                  <a:pt x="174549" y="48116"/>
                                </a:lnTo>
                                <a:lnTo>
                                  <a:pt x="215245" y="27695"/>
                                </a:lnTo>
                                <a:lnTo>
                                  <a:pt x="258736" y="12588"/>
                                </a:lnTo>
                                <a:lnTo>
                                  <a:pt x="304603" y="3217"/>
                                </a:lnTo>
                                <a:lnTo>
                                  <a:pt x="352424" y="0"/>
                                </a:lnTo>
                                <a:lnTo>
                                  <a:pt x="3705069" y="0"/>
                                </a:lnTo>
                                <a:lnTo>
                                  <a:pt x="3752891" y="3217"/>
                                </a:lnTo>
                                <a:lnTo>
                                  <a:pt x="3798757" y="12588"/>
                                </a:lnTo>
                                <a:lnTo>
                                  <a:pt x="3842248" y="27695"/>
                                </a:lnTo>
                                <a:lnTo>
                                  <a:pt x="3882944" y="48116"/>
                                </a:lnTo>
                                <a:lnTo>
                                  <a:pt x="3920425" y="73432"/>
                                </a:lnTo>
                                <a:lnTo>
                                  <a:pt x="3954271" y="103222"/>
                                </a:lnTo>
                                <a:lnTo>
                                  <a:pt x="3984062" y="137068"/>
                                </a:lnTo>
                                <a:lnTo>
                                  <a:pt x="4009377" y="174549"/>
                                </a:lnTo>
                                <a:lnTo>
                                  <a:pt x="4029798" y="215245"/>
                                </a:lnTo>
                                <a:lnTo>
                                  <a:pt x="4044905" y="258736"/>
                                </a:lnTo>
                                <a:lnTo>
                                  <a:pt x="4054277" y="304602"/>
                                </a:lnTo>
                                <a:lnTo>
                                  <a:pt x="4057494" y="352424"/>
                                </a:lnTo>
                                <a:close/>
                              </a:path>
                            </a:pathLst>
                          </a:custGeom>
                          <a:solidFill>
                            <a:srgbClr val="E66740"/>
                          </a:solidFill>
                        </wps:spPr>
                        <wps:bodyPr wrap="square" lIns="0" tIns="0" rIns="0" bIns="0" rtlCol="0">
                          <a:prstTxWarp prst="textNoShape">
                            <a:avLst/>
                          </a:prstTxWarp>
                          <a:noAutofit/>
                        </wps:bodyPr>
                      </wps:wsp>
                      <wps:wsp>
                        <wps:cNvPr id="11" name="Graphic 11"/>
                        <wps:cNvSpPr/>
                        <wps:spPr>
                          <a:xfrm>
                            <a:off x="38103" y="154109"/>
                            <a:ext cx="4040504" cy="2599055"/>
                          </a:xfrm>
                          <a:custGeom>
                            <a:avLst/>
                            <a:gdLst/>
                            <a:ahLst/>
                            <a:cxnLst/>
                            <a:rect l="l" t="t" r="r" b="b"/>
                            <a:pathLst>
                              <a:path w="4040504" h="2599055">
                                <a:moveTo>
                                  <a:pt x="4040464" y="297134"/>
                                </a:moveTo>
                                <a:lnTo>
                                  <a:pt x="4040464" y="2301757"/>
                                </a:lnTo>
                                <a:lnTo>
                                  <a:pt x="4032619" y="2340155"/>
                                </a:lnTo>
                                <a:lnTo>
                                  <a:pt x="4017512" y="2383646"/>
                                </a:lnTo>
                                <a:lnTo>
                                  <a:pt x="3997091" y="2424342"/>
                                </a:lnTo>
                                <a:lnTo>
                                  <a:pt x="3971775" y="2461823"/>
                                </a:lnTo>
                                <a:lnTo>
                                  <a:pt x="3941985" y="2495669"/>
                                </a:lnTo>
                                <a:lnTo>
                                  <a:pt x="3908139" y="2525459"/>
                                </a:lnTo>
                                <a:lnTo>
                                  <a:pt x="3870658" y="2550775"/>
                                </a:lnTo>
                                <a:lnTo>
                                  <a:pt x="3829962" y="2571196"/>
                                </a:lnTo>
                                <a:lnTo>
                                  <a:pt x="3786471" y="2586303"/>
                                </a:lnTo>
                                <a:lnTo>
                                  <a:pt x="3740605" y="2595674"/>
                                </a:lnTo>
                                <a:lnTo>
                                  <a:pt x="3692783" y="2598891"/>
                                </a:lnTo>
                                <a:lnTo>
                                  <a:pt x="352425" y="2598891"/>
                                </a:lnTo>
                                <a:lnTo>
                                  <a:pt x="304603" y="2595674"/>
                                </a:lnTo>
                                <a:lnTo>
                                  <a:pt x="258736" y="2586303"/>
                                </a:lnTo>
                                <a:lnTo>
                                  <a:pt x="215245" y="2571196"/>
                                </a:lnTo>
                                <a:lnTo>
                                  <a:pt x="174549" y="2550775"/>
                                </a:lnTo>
                                <a:lnTo>
                                  <a:pt x="137068" y="2525459"/>
                                </a:lnTo>
                                <a:lnTo>
                                  <a:pt x="103222" y="2495669"/>
                                </a:lnTo>
                                <a:lnTo>
                                  <a:pt x="73432" y="2461823"/>
                                </a:lnTo>
                                <a:lnTo>
                                  <a:pt x="48116" y="2424342"/>
                                </a:lnTo>
                                <a:lnTo>
                                  <a:pt x="27695" y="2383646"/>
                                </a:lnTo>
                                <a:lnTo>
                                  <a:pt x="12588" y="2340155"/>
                                </a:lnTo>
                                <a:lnTo>
                                  <a:pt x="3217" y="2294289"/>
                                </a:lnTo>
                                <a:lnTo>
                                  <a:pt x="0" y="2246467"/>
                                </a:lnTo>
                                <a:lnTo>
                                  <a:pt x="0" y="352424"/>
                                </a:lnTo>
                                <a:lnTo>
                                  <a:pt x="3217" y="304602"/>
                                </a:lnTo>
                                <a:lnTo>
                                  <a:pt x="12588" y="258736"/>
                                </a:lnTo>
                                <a:lnTo>
                                  <a:pt x="27695" y="215245"/>
                                </a:lnTo>
                                <a:lnTo>
                                  <a:pt x="48116" y="174549"/>
                                </a:lnTo>
                                <a:lnTo>
                                  <a:pt x="73432" y="137068"/>
                                </a:lnTo>
                                <a:lnTo>
                                  <a:pt x="103222" y="103222"/>
                                </a:lnTo>
                                <a:lnTo>
                                  <a:pt x="137068" y="73432"/>
                                </a:lnTo>
                                <a:lnTo>
                                  <a:pt x="174549" y="48116"/>
                                </a:lnTo>
                                <a:lnTo>
                                  <a:pt x="215245" y="27695"/>
                                </a:lnTo>
                                <a:lnTo>
                                  <a:pt x="258736" y="12588"/>
                                </a:lnTo>
                                <a:lnTo>
                                  <a:pt x="304603" y="3217"/>
                                </a:lnTo>
                                <a:lnTo>
                                  <a:pt x="352425" y="0"/>
                                </a:lnTo>
                                <a:lnTo>
                                  <a:pt x="3692783" y="0"/>
                                </a:lnTo>
                                <a:lnTo>
                                  <a:pt x="3740605" y="3217"/>
                                </a:lnTo>
                                <a:lnTo>
                                  <a:pt x="3786471" y="12588"/>
                                </a:lnTo>
                                <a:lnTo>
                                  <a:pt x="3829962" y="27695"/>
                                </a:lnTo>
                                <a:lnTo>
                                  <a:pt x="3870658" y="48116"/>
                                </a:lnTo>
                                <a:lnTo>
                                  <a:pt x="3908139" y="73432"/>
                                </a:lnTo>
                                <a:lnTo>
                                  <a:pt x="3941985" y="103222"/>
                                </a:lnTo>
                                <a:lnTo>
                                  <a:pt x="3971775" y="137068"/>
                                </a:lnTo>
                                <a:lnTo>
                                  <a:pt x="3997091" y="174549"/>
                                </a:lnTo>
                                <a:lnTo>
                                  <a:pt x="4017512" y="215245"/>
                                </a:lnTo>
                                <a:lnTo>
                                  <a:pt x="4032619" y="258736"/>
                                </a:lnTo>
                                <a:lnTo>
                                  <a:pt x="4040464" y="297134"/>
                                </a:lnTo>
                                <a:close/>
                              </a:path>
                            </a:pathLst>
                          </a:custGeom>
                          <a:solidFill>
                            <a:srgbClr val="F1EDE9"/>
                          </a:solidFill>
                        </wps:spPr>
                        <wps:bodyPr wrap="square" lIns="0" tIns="0" rIns="0" bIns="0" rtlCol="0">
                          <a:prstTxWarp prst="textNoShape">
                            <a:avLst/>
                          </a:prstTxWarp>
                          <a:noAutofit/>
                        </wps:bodyPr>
                      </wps:wsp>
                      <wps:wsp>
                        <wps:cNvPr id="12" name="Graphic 12"/>
                        <wps:cNvSpPr/>
                        <wps:spPr>
                          <a:xfrm>
                            <a:off x="38099" y="154109"/>
                            <a:ext cx="4045585" cy="2599055"/>
                          </a:xfrm>
                          <a:custGeom>
                            <a:avLst/>
                            <a:gdLst/>
                            <a:ahLst/>
                            <a:cxnLst/>
                            <a:rect l="l" t="t" r="r" b="b"/>
                            <a:pathLst>
                              <a:path w="4045585" h="2599055">
                                <a:moveTo>
                                  <a:pt x="3" y="2246474"/>
                                </a:moveTo>
                                <a:lnTo>
                                  <a:pt x="0" y="352471"/>
                                </a:lnTo>
                                <a:lnTo>
                                  <a:pt x="3211" y="304647"/>
                                </a:lnTo>
                                <a:lnTo>
                                  <a:pt x="12578" y="258777"/>
                                </a:lnTo>
                                <a:lnTo>
                                  <a:pt x="27680" y="215280"/>
                                </a:lnTo>
                                <a:lnTo>
                                  <a:pt x="48099" y="174579"/>
                                </a:lnTo>
                                <a:lnTo>
                                  <a:pt x="73414" y="137092"/>
                                </a:lnTo>
                                <a:lnTo>
                                  <a:pt x="103205" y="103240"/>
                                </a:lnTo>
                                <a:lnTo>
                                  <a:pt x="137053" y="73444"/>
                                </a:lnTo>
                                <a:lnTo>
                                  <a:pt x="174538" y="48123"/>
                                </a:lnTo>
                                <a:lnTo>
                                  <a:pt x="215239" y="27698"/>
                                </a:lnTo>
                                <a:lnTo>
                                  <a:pt x="258736" y="12589"/>
                                </a:lnTo>
                                <a:lnTo>
                                  <a:pt x="304609" y="3217"/>
                                </a:lnTo>
                                <a:lnTo>
                                  <a:pt x="352434" y="0"/>
                                </a:lnTo>
                                <a:lnTo>
                                  <a:pt x="3692720" y="0"/>
                                </a:lnTo>
                                <a:lnTo>
                                  <a:pt x="3740554" y="3206"/>
                                </a:lnTo>
                                <a:lnTo>
                                  <a:pt x="3786431" y="12573"/>
                                </a:lnTo>
                                <a:lnTo>
                                  <a:pt x="3829932" y="27678"/>
                                </a:lnTo>
                                <a:lnTo>
                                  <a:pt x="3870639" y="48101"/>
                                </a:lnTo>
                                <a:lnTo>
                                  <a:pt x="3908129" y="73420"/>
                                </a:lnTo>
                                <a:lnTo>
                                  <a:pt x="3941983" y="103217"/>
                                </a:lnTo>
                                <a:lnTo>
                                  <a:pt x="3971780" y="137071"/>
                                </a:lnTo>
                                <a:lnTo>
                                  <a:pt x="3997100" y="174561"/>
                                </a:lnTo>
                                <a:lnTo>
                                  <a:pt x="4017523" y="215268"/>
                                </a:lnTo>
                                <a:lnTo>
                                  <a:pt x="4032628" y="258770"/>
                                </a:lnTo>
                                <a:lnTo>
                                  <a:pt x="4041996" y="304646"/>
                                </a:lnTo>
                                <a:lnTo>
                                  <a:pt x="4045211" y="352473"/>
                                </a:lnTo>
                                <a:lnTo>
                                  <a:pt x="4045210" y="2246479"/>
                                </a:lnTo>
                                <a:lnTo>
                                  <a:pt x="4041989" y="2294309"/>
                                </a:lnTo>
                                <a:lnTo>
                                  <a:pt x="4032612" y="2340183"/>
                                </a:lnTo>
                                <a:lnTo>
                                  <a:pt x="4017499" y="2383679"/>
                                </a:lnTo>
                                <a:lnTo>
                                  <a:pt x="3997070" y="2424378"/>
                                </a:lnTo>
                                <a:lnTo>
                                  <a:pt x="3971746" y="2461860"/>
                                </a:lnTo>
                                <a:lnTo>
                                  <a:pt x="3941946" y="2495705"/>
                                </a:lnTo>
                                <a:lnTo>
                                  <a:pt x="3908093" y="2525492"/>
                                </a:lnTo>
                                <a:lnTo>
                                  <a:pt x="3870605" y="2550803"/>
                                </a:lnTo>
                                <a:lnTo>
                                  <a:pt x="3829904" y="2571218"/>
                                </a:lnTo>
                                <a:lnTo>
                                  <a:pt x="3786409" y="2586316"/>
                                </a:lnTo>
                                <a:lnTo>
                                  <a:pt x="3740541" y="2595679"/>
                                </a:lnTo>
                                <a:lnTo>
                                  <a:pt x="3692720" y="2598891"/>
                                </a:lnTo>
                                <a:lnTo>
                                  <a:pt x="352433" y="2598892"/>
                                </a:lnTo>
                                <a:lnTo>
                                  <a:pt x="304612" y="2595676"/>
                                </a:lnTo>
                                <a:lnTo>
                                  <a:pt x="258746" y="2586305"/>
                                </a:lnTo>
                                <a:lnTo>
                                  <a:pt x="215255" y="2571200"/>
                                </a:lnTo>
                                <a:lnTo>
                                  <a:pt x="174559" y="2550780"/>
                                </a:lnTo>
                                <a:lnTo>
                                  <a:pt x="137078" y="2525465"/>
                                </a:lnTo>
                                <a:lnTo>
                                  <a:pt x="103232" y="2495675"/>
                                </a:lnTo>
                                <a:lnTo>
                                  <a:pt x="73440" y="2461830"/>
                                </a:lnTo>
                                <a:lnTo>
                                  <a:pt x="48123" y="2424350"/>
                                </a:lnTo>
                                <a:lnTo>
                                  <a:pt x="27701" y="2383654"/>
                                </a:lnTo>
                                <a:lnTo>
                                  <a:pt x="12593" y="2340163"/>
                                </a:lnTo>
                                <a:lnTo>
                                  <a:pt x="3220" y="2294296"/>
                                </a:lnTo>
                                <a:lnTo>
                                  <a:pt x="3" y="2246474"/>
                                </a:lnTo>
                              </a:path>
                            </a:pathLst>
                          </a:custGeom>
                          <a:ln w="76199">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2411C1DD" id="Group 9" o:spid="_x0000_s1026" style="position:absolute;margin-left:78.05pt;margin-top:-128.5pt;width:333.15pt;height:219.8pt;z-index:-15816704;mso-wrap-distance-left:0;mso-wrap-distance-right:0;mso-position-horizontal-relative:page" coordsize="42310,279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">
                <v:shape id="Graphic 10" o:spid="_x0000_s1027" style="position:absolute;left:1731;width:40577;height:25425;visibility:visible;mso-wrap-style:square;v-text-anchor:top" coordsize="4057650,254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" path="m4057494,352424r,1837628l4054277,2237874r-9372,45866l4029798,2327232r-20421,40695l3984062,2405408r-29791,33846l3920425,2469045r-37481,25316l3842248,2514782r-43491,15106l3752891,2539260r-47822,3217l352424,2542477r-47821,-3217l258736,2529888r-43491,-15106l174549,2494361r-37481,-25316l103222,2439254,73432,2405408,48116,2367927,27695,2327232,12588,2283740,3217,2237874,,2190052,,352424,3217,304602r9371,-45866l27695,215245,48116,174549,73432,137068r29790,-33846l137068,73432,174549,48116,215245,27695,258736,12588,304603,3217,352424,,3705069,r47822,3217l3798757,12588r43491,15107l3882944,48116r37481,25316l3954271,103222r29791,33846l4009377,174549r20421,40696l4044905,258736r9372,45866l4057494,352424xe" fillcolor="#e66740" stroked="f">
                  <v:path arrowok="t"/>
                </v:shape>
                <v:shape id="Graphic 11" o:spid="_x0000_s1028" style="position:absolute;left:381;top:1541;width:40405;height:25990;visibility:visible;mso-wrap-style:square;v-text-anchor:top" coordsize="4040504,2599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" path="m4040464,297134r,2004623l4032619,2340155r-15107,43491l3997091,2424342r-25316,37481l3941985,2495669r-33846,29790l3870658,2550775r-40696,20421l3786471,2586303r-45866,9371l3692783,2598891r-3340358,l304603,2595674r-45867,-9371l215245,2571196r-40696,-20421l137068,2525459r-33846,-29790l73432,2461823,48116,2424342,27695,2383646,12588,2340155,3217,2294289,,2246467,,352424,3217,304602r9371,-45866l27695,215245,48116,174549,73432,137068r29790,-33846l137068,73432,174549,48116,215245,27695,258736,12588,304603,3217,352425,,3692783,r47822,3217l3786471,12588r43491,15107l3870658,48116r37481,25316l3941985,103222r29790,33846l3997091,174549r20421,40696l4032619,258736r7845,38398xe" fillcolor="#f1ede9" stroked="f">
                  <v:path arrowok="t"/>
                </v:shape>
                <v:shape id="Graphic 12" o:spid="_x0000_s1029" style="position:absolute;left:380;top:1541;width:40456;height:25990;visibility:visible;mso-wrap-style:square;v-text-anchor:top" coordsize="4045585,2599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" path="m3,2246474l,352471,3211,304647r9367,-45870l27680,215280,48099,174579,73414,137092r29791,-33852l137053,73444,174538,48123,215239,27698,258736,12589,304609,3217,352434,,3692720,r47834,3206l3786431,12573r43501,15105l3870639,48101r37490,25319l3941983,103217r29797,33854l3997100,174561r20423,40707l4032628,258770r9368,45876l4045211,352473r-1,1894006l4041989,2294309r-9377,45874l4017499,2383679r-20429,40699l3971746,2461860r-29800,33845l3908093,2525492r-37488,25311l3829904,2571218r-43495,15098l3740541,2595679r-47821,3212l352433,2598892r-47821,-3216l258746,2586305r-43491,-15105l174559,2550780r-37481,-25315l103232,2495675,73440,2461830,48123,2424350,27701,2383654,12593,2340163,3220,2294296,3,2246474e" filled="f" strokeweight="2.11664mm">
                  <v:path arrowok="t"/>
                </v:shape>
                <w10:wrap anchorx="page"/>
              </v:group>
            </w:pict>
          </mc:Fallback>
        </mc:AlternateContent>
      </w:r>
      <w:r>
        <w:rPr>
          <w:noProof/>
        </w:rPr>
        <mc:AlternateContent>
          <mc:Choice Requires="wpg">
            <w:drawing>
              <wp:anchor distT="0" distB="0" distL="0" distR="0" simplePos="0" relativeHeight="15730176" behindDoc="0" locked="0" layoutInCell="1" allowOverlap="1" wp14:anchorId="157846CE" wp14:editId="4240FCA4">
                <wp:simplePos x="0" y="0"/>
                <wp:positionH relativeFrom="page">
                  <wp:posOffset>5431909</wp:posOffset>
                </wp:positionH>
                <wp:positionV relativeFrom="paragraph">
                  <wp:posOffset>-1632062</wp:posOffset>
                </wp:positionV>
                <wp:extent cx="4231005" cy="2791460"/>
                <wp:effectExtent l="0" t="0" r="0" b="0"/>
                <wp:wrapNone/>
                <wp:docPr id="1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31005" cy="2791460"/>
                          <a:chOff x="0" y="0"/>
                          <a:chExt cx="4231005" cy="2791460"/>
                        </a:xfrm>
                      </wpg:grpSpPr>
                      <wps:wsp>
                        <wps:cNvPr id="14" name="Graphic 14"/>
                        <wps:cNvSpPr/>
                        <wps:spPr>
                          <a:xfrm>
                            <a:off x="173168" y="0"/>
                            <a:ext cx="4057650" cy="2542540"/>
                          </a:xfrm>
                          <a:custGeom>
                            <a:avLst/>
                            <a:gdLst/>
                            <a:ahLst/>
                            <a:cxnLst/>
                            <a:rect l="l" t="t" r="r" b="b"/>
                            <a:pathLst>
                              <a:path w="4057650" h="2542540">
                                <a:moveTo>
                                  <a:pt x="4057494" y="352424"/>
                                </a:moveTo>
                                <a:lnTo>
                                  <a:pt x="4057494" y="2190052"/>
                                </a:lnTo>
                                <a:lnTo>
                                  <a:pt x="4054277" y="2237874"/>
                                </a:lnTo>
                                <a:lnTo>
                                  <a:pt x="4044905" y="2283740"/>
                                </a:lnTo>
                                <a:lnTo>
                                  <a:pt x="4029798" y="2327232"/>
                                </a:lnTo>
                                <a:lnTo>
                                  <a:pt x="4009377" y="2367927"/>
                                </a:lnTo>
                                <a:lnTo>
                                  <a:pt x="3984062" y="2405408"/>
                                </a:lnTo>
                                <a:lnTo>
                                  <a:pt x="3954271" y="2439254"/>
                                </a:lnTo>
                                <a:lnTo>
                                  <a:pt x="3920425" y="2469045"/>
                                </a:lnTo>
                                <a:lnTo>
                                  <a:pt x="3882944" y="2494361"/>
                                </a:lnTo>
                                <a:lnTo>
                                  <a:pt x="3842248" y="2514782"/>
                                </a:lnTo>
                                <a:lnTo>
                                  <a:pt x="3798757" y="2529888"/>
                                </a:lnTo>
                                <a:lnTo>
                                  <a:pt x="3752891" y="2539260"/>
                                </a:lnTo>
                                <a:lnTo>
                                  <a:pt x="3705069" y="2542477"/>
                                </a:lnTo>
                                <a:lnTo>
                                  <a:pt x="352424" y="2542477"/>
                                </a:lnTo>
                                <a:lnTo>
                                  <a:pt x="304603" y="2539260"/>
                                </a:lnTo>
                                <a:lnTo>
                                  <a:pt x="258736" y="2529888"/>
                                </a:lnTo>
                                <a:lnTo>
                                  <a:pt x="215245" y="2514782"/>
                                </a:lnTo>
                                <a:lnTo>
                                  <a:pt x="174549" y="2494361"/>
                                </a:lnTo>
                                <a:lnTo>
                                  <a:pt x="137068" y="2469045"/>
                                </a:lnTo>
                                <a:lnTo>
                                  <a:pt x="103222" y="2439254"/>
                                </a:lnTo>
                                <a:lnTo>
                                  <a:pt x="73432" y="2405408"/>
                                </a:lnTo>
                                <a:lnTo>
                                  <a:pt x="48116" y="2367927"/>
                                </a:lnTo>
                                <a:lnTo>
                                  <a:pt x="27695" y="2327232"/>
                                </a:lnTo>
                                <a:lnTo>
                                  <a:pt x="12588" y="2283740"/>
                                </a:lnTo>
                                <a:lnTo>
                                  <a:pt x="3217" y="2237874"/>
                                </a:lnTo>
                                <a:lnTo>
                                  <a:pt x="0" y="2190052"/>
                                </a:lnTo>
                                <a:lnTo>
                                  <a:pt x="0" y="352424"/>
                                </a:lnTo>
                                <a:lnTo>
                                  <a:pt x="3217" y="304602"/>
                                </a:lnTo>
                                <a:lnTo>
                                  <a:pt x="12588" y="258736"/>
                                </a:lnTo>
                                <a:lnTo>
                                  <a:pt x="27695" y="215245"/>
                                </a:lnTo>
                                <a:lnTo>
                                  <a:pt x="48116" y="174549"/>
                                </a:lnTo>
                                <a:lnTo>
                                  <a:pt x="73432" y="137068"/>
                                </a:lnTo>
                                <a:lnTo>
                                  <a:pt x="103222" y="103222"/>
                                </a:lnTo>
                                <a:lnTo>
                                  <a:pt x="137068" y="73432"/>
                                </a:lnTo>
                                <a:lnTo>
                                  <a:pt x="174549" y="48116"/>
                                </a:lnTo>
                                <a:lnTo>
                                  <a:pt x="215245" y="27695"/>
                                </a:lnTo>
                                <a:lnTo>
                                  <a:pt x="258736" y="12588"/>
                                </a:lnTo>
                                <a:lnTo>
                                  <a:pt x="304603" y="3217"/>
                                </a:lnTo>
                                <a:lnTo>
                                  <a:pt x="352424" y="0"/>
                                </a:lnTo>
                                <a:lnTo>
                                  <a:pt x="3705069" y="0"/>
                                </a:lnTo>
                                <a:lnTo>
                                  <a:pt x="3752891" y="3217"/>
                                </a:lnTo>
                                <a:lnTo>
                                  <a:pt x="3798757" y="12588"/>
                                </a:lnTo>
                                <a:lnTo>
                                  <a:pt x="3842248" y="27695"/>
                                </a:lnTo>
                                <a:lnTo>
                                  <a:pt x="3882944" y="48116"/>
                                </a:lnTo>
                                <a:lnTo>
                                  <a:pt x="3920425" y="73432"/>
                                </a:lnTo>
                                <a:lnTo>
                                  <a:pt x="3954271" y="103222"/>
                                </a:lnTo>
                                <a:lnTo>
                                  <a:pt x="3984062" y="137068"/>
                                </a:lnTo>
                                <a:lnTo>
                                  <a:pt x="4009377" y="174549"/>
                                </a:lnTo>
                                <a:lnTo>
                                  <a:pt x="4029798" y="215245"/>
                                </a:lnTo>
                                <a:lnTo>
                                  <a:pt x="4044905" y="258736"/>
                                </a:lnTo>
                                <a:lnTo>
                                  <a:pt x="4054277" y="304602"/>
                                </a:lnTo>
                                <a:lnTo>
                                  <a:pt x="4057494" y="352424"/>
                                </a:lnTo>
                                <a:close/>
                              </a:path>
                            </a:pathLst>
                          </a:custGeom>
                          <a:solidFill>
                            <a:srgbClr val="E66740"/>
                          </a:solidFill>
                        </wps:spPr>
                        <wps:bodyPr wrap="square" lIns="0" tIns="0" rIns="0" bIns="0" rtlCol="0">
                          <a:prstTxWarp prst="textNoShape">
                            <a:avLst/>
                          </a:prstTxWarp>
                          <a:noAutofit/>
                        </wps:bodyPr>
                      </wps:wsp>
                      <wps:wsp>
                        <wps:cNvPr id="15" name="Graphic 15"/>
                        <wps:cNvSpPr/>
                        <wps:spPr>
                          <a:xfrm>
                            <a:off x="38103" y="154109"/>
                            <a:ext cx="4040504" cy="2599055"/>
                          </a:xfrm>
                          <a:custGeom>
                            <a:avLst/>
                            <a:gdLst/>
                            <a:ahLst/>
                            <a:cxnLst/>
                            <a:rect l="l" t="t" r="r" b="b"/>
                            <a:pathLst>
                              <a:path w="4040504" h="2599055">
                                <a:moveTo>
                                  <a:pt x="4040464" y="297135"/>
                                </a:moveTo>
                                <a:lnTo>
                                  <a:pt x="4040464" y="2301756"/>
                                </a:lnTo>
                                <a:lnTo>
                                  <a:pt x="4032618" y="2340155"/>
                                </a:lnTo>
                                <a:lnTo>
                                  <a:pt x="4017512" y="2383646"/>
                                </a:lnTo>
                                <a:lnTo>
                                  <a:pt x="3997091" y="2424342"/>
                                </a:lnTo>
                                <a:lnTo>
                                  <a:pt x="3971775" y="2461823"/>
                                </a:lnTo>
                                <a:lnTo>
                                  <a:pt x="3941985" y="2495669"/>
                                </a:lnTo>
                                <a:lnTo>
                                  <a:pt x="3908139" y="2525459"/>
                                </a:lnTo>
                                <a:lnTo>
                                  <a:pt x="3870658" y="2550775"/>
                                </a:lnTo>
                                <a:lnTo>
                                  <a:pt x="3829962" y="2571196"/>
                                </a:lnTo>
                                <a:lnTo>
                                  <a:pt x="3786471" y="2586303"/>
                                </a:lnTo>
                                <a:lnTo>
                                  <a:pt x="3740605" y="2595674"/>
                                </a:lnTo>
                                <a:lnTo>
                                  <a:pt x="3692783" y="2598891"/>
                                </a:lnTo>
                                <a:lnTo>
                                  <a:pt x="352425" y="2598891"/>
                                </a:lnTo>
                                <a:lnTo>
                                  <a:pt x="304603" y="2595674"/>
                                </a:lnTo>
                                <a:lnTo>
                                  <a:pt x="258736" y="2586303"/>
                                </a:lnTo>
                                <a:lnTo>
                                  <a:pt x="215245" y="2571196"/>
                                </a:lnTo>
                                <a:lnTo>
                                  <a:pt x="174549" y="2550775"/>
                                </a:lnTo>
                                <a:lnTo>
                                  <a:pt x="137068" y="2525459"/>
                                </a:lnTo>
                                <a:lnTo>
                                  <a:pt x="103223" y="2495669"/>
                                </a:lnTo>
                                <a:lnTo>
                                  <a:pt x="73432" y="2461823"/>
                                </a:lnTo>
                                <a:lnTo>
                                  <a:pt x="48116" y="2424342"/>
                                </a:lnTo>
                                <a:lnTo>
                                  <a:pt x="27695" y="2383646"/>
                                </a:lnTo>
                                <a:lnTo>
                                  <a:pt x="12589" y="2340155"/>
                                </a:lnTo>
                                <a:lnTo>
                                  <a:pt x="3217" y="2294289"/>
                                </a:lnTo>
                                <a:lnTo>
                                  <a:pt x="0" y="2246467"/>
                                </a:lnTo>
                                <a:lnTo>
                                  <a:pt x="0" y="352424"/>
                                </a:lnTo>
                                <a:lnTo>
                                  <a:pt x="3217" y="304602"/>
                                </a:lnTo>
                                <a:lnTo>
                                  <a:pt x="12589" y="258736"/>
                                </a:lnTo>
                                <a:lnTo>
                                  <a:pt x="27695" y="215245"/>
                                </a:lnTo>
                                <a:lnTo>
                                  <a:pt x="48116" y="174549"/>
                                </a:lnTo>
                                <a:lnTo>
                                  <a:pt x="73432" y="137068"/>
                                </a:lnTo>
                                <a:lnTo>
                                  <a:pt x="103223" y="103222"/>
                                </a:lnTo>
                                <a:lnTo>
                                  <a:pt x="137068" y="73432"/>
                                </a:lnTo>
                                <a:lnTo>
                                  <a:pt x="174549" y="48116"/>
                                </a:lnTo>
                                <a:lnTo>
                                  <a:pt x="215245" y="27695"/>
                                </a:lnTo>
                                <a:lnTo>
                                  <a:pt x="258736" y="12588"/>
                                </a:lnTo>
                                <a:lnTo>
                                  <a:pt x="304603" y="3217"/>
                                </a:lnTo>
                                <a:lnTo>
                                  <a:pt x="352425" y="0"/>
                                </a:lnTo>
                                <a:lnTo>
                                  <a:pt x="3692783" y="0"/>
                                </a:lnTo>
                                <a:lnTo>
                                  <a:pt x="3740605" y="3217"/>
                                </a:lnTo>
                                <a:lnTo>
                                  <a:pt x="3786471" y="12588"/>
                                </a:lnTo>
                                <a:lnTo>
                                  <a:pt x="3829962" y="27695"/>
                                </a:lnTo>
                                <a:lnTo>
                                  <a:pt x="3870658" y="48116"/>
                                </a:lnTo>
                                <a:lnTo>
                                  <a:pt x="3908139" y="73432"/>
                                </a:lnTo>
                                <a:lnTo>
                                  <a:pt x="3941985" y="103222"/>
                                </a:lnTo>
                                <a:lnTo>
                                  <a:pt x="3971775" y="137068"/>
                                </a:lnTo>
                                <a:lnTo>
                                  <a:pt x="3997091" y="174549"/>
                                </a:lnTo>
                                <a:lnTo>
                                  <a:pt x="4017512" y="215245"/>
                                </a:lnTo>
                                <a:lnTo>
                                  <a:pt x="4032618" y="258736"/>
                                </a:lnTo>
                                <a:lnTo>
                                  <a:pt x="4040464" y="297135"/>
                                </a:lnTo>
                                <a:close/>
                              </a:path>
                            </a:pathLst>
                          </a:custGeom>
                          <a:solidFill>
                            <a:srgbClr val="F1EDE9"/>
                          </a:solidFill>
                        </wps:spPr>
                        <wps:bodyPr wrap="square" lIns="0" tIns="0" rIns="0" bIns="0" rtlCol="0">
                          <a:prstTxWarp prst="textNoShape">
                            <a:avLst/>
                          </a:prstTxWarp>
                          <a:noAutofit/>
                        </wps:bodyPr>
                      </wps:wsp>
                      <wps:wsp>
                        <wps:cNvPr id="16" name="Graphic 16"/>
                        <wps:cNvSpPr/>
                        <wps:spPr>
                          <a:xfrm>
                            <a:off x="38099" y="154109"/>
                            <a:ext cx="4045585" cy="2599055"/>
                          </a:xfrm>
                          <a:custGeom>
                            <a:avLst/>
                            <a:gdLst/>
                            <a:ahLst/>
                            <a:cxnLst/>
                            <a:rect l="l" t="t" r="r" b="b"/>
                            <a:pathLst>
                              <a:path w="4045585" h="2599055">
                                <a:moveTo>
                                  <a:pt x="3" y="2246474"/>
                                </a:moveTo>
                                <a:lnTo>
                                  <a:pt x="0" y="352471"/>
                                </a:lnTo>
                                <a:lnTo>
                                  <a:pt x="3211" y="304647"/>
                                </a:lnTo>
                                <a:lnTo>
                                  <a:pt x="12578" y="258777"/>
                                </a:lnTo>
                                <a:lnTo>
                                  <a:pt x="27680" y="215280"/>
                                </a:lnTo>
                                <a:lnTo>
                                  <a:pt x="48099" y="174579"/>
                                </a:lnTo>
                                <a:lnTo>
                                  <a:pt x="73414" y="137092"/>
                                </a:lnTo>
                                <a:lnTo>
                                  <a:pt x="103205" y="103240"/>
                                </a:lnTo>
                                <a:lnTo>
                                  <a:pt x="137053" y="73444"/>
                                </a:lnTo>
                                <a:lnTo>
                                  <a:pt x="174538" y="48123"/>
                                </a:lnTo>
                                <a:lnTo>
                                  <a:pt x="215239" y="27698"/>
                                </a:lnTo>
                                <a:lnTo>
                                  <a:pt x="258736" y="12589"/>
                                </a:lnTo>
                                <a:lnTo>
                                  <a:pt x="304609" y="3217"/>
                                </a:lnTo>
                                <a:lnTo>
                                  <a:pt x="352433" y="0"/>
                                </a:lnTo>
                                <a:lnTo>
                                  <a:pt x="3692720" y="0"/>
                                </a:lnTo>
                                <a:lnTo>
                                  <a:pt x="3740554" y="3206"/>
                                </a:lnTo>
                                <a:lnTo>
                                  <a:pt x="3786431" y="12573"/>
                                </a:lnTo>
                                <a:lnTo>
                                  <a:pt x="3829932" y="27678"/>
                                </a:lnTo>
                                <a:lnTo>
                                  <a:pt x="3870639" y="48101"/>
                                </a:lnTo>
                                <a:lnTo>
                                  <a:pt x="3908129" y="73420"/>
                                </a:lnTo>
                                <a:lnTo>
                                  <a:pt x="3941983" y="103217"/>
                                </a:lnTo>
                                <a:lnTo>
                                  <a:pt x="3971780" y="137071"/>
                                </a:lnTo>
                                <a:lnTo>
                                  <a:pt x="3997100" y="174561"/>
                                </a:lnTo>
                                <a:lnTo>
                                  <a:pt x="4017523" y="215268"/>
                                </a:lnTo>
                                <a:lnTo>
                                  <a:pt x="4032628" y="258770"/>
                                </a:lnTo>
                                <a:lnTo>
                                  <a:pt x="4041996" y="304646"/>
                                </a:lnTo>
                                <a:lnTo>
                                  <a:pt x="4045210" y="352473"/>
                                </a:lnTo>
                                <a:lnTo>
                                  <a:pt x="4045209" y="2246479"/>
                                </a:lnTo>
                                <a:lnTo>
                                  <a:pt x="4041989" y="2294309"/>
                                </a:lnTo>
                                <a:lnTo>
                                  <a:pt x="4032612" y="2340183"/>
                                </a:lnTo>
                                <a:lnTo>
                                  <a:pt x="4017498" y="2383679"/>
                                </a:lnTo>
                                <a:lnTo>
                                  <a:pt x="3997070" y="2424378"/>
                                </a:lnTo>
                                <a:lnTo>
                                  <a:pt x="3971745" y="2461860"/>
                                </a:lnTo>
                                <a:lnTo>
                                  <a:pt x="3941946" y="2495705"/>
                                </a:lnTo>
                                <a:lnTo>
                                  <a:pt x="3908093" y="2525492"/>
                                </a:lnTo>
                                <a:lnTo>
                                  <a:pt x="3870605" y="2550803"/>
                                </a:lnTo>
                                <a:lnTo>
                                  <a:pt x="3829904" y="2571218"/>
                                </a:lnTo>
                                <a:lnTo>
                                  <a:pt x="3786409" y="2586316"/>
                                </a:lnTo>
                                <a:lnTo>
                                  <a:pt x="3740541" y="2595679"/>
                                </a:lnTo>
                                <a:lnTo>
                                  <a:pt x="3692720" y="2598891"/>
                                </a:lnTo>
                                <a:lnTo>
                                  <a:pt x="352433" y="2598892"/>
                                </a:lnTo>
                                <a:lnTo>
                                  <a:pt x="304612" y="2595676"/>
                                </a:lnTo>
                                <a:lnTo>
                                  <a:pt x="258746" y="2586305"/>
                                </a:lnTo>
                                <a:lnTo>
                                  <a:pt x="215255" y="2571200"/>
                                </a:lnTo>
                                <a:lnTo>
                                  <a:pt x="174559" y="2550780"/>
                                </a:lnTo>
                                <a:lnTo>
                                  <a:pt x="137078" y="2525465"/>
                                </a:lnTo>
                                <a:lnTo>
                                  <a:pt x="103231" y="2495675"/>
                                </a:lnTo>
                                <a:lnTo>
                                  <a:pt x="73440" y="2461830"/>
                                </a:lnTo>
                                <a:lnTo>
                                  <a:pt x="48123" y="2424350"/>
                                </a:lnTo>
                                <a:lnTo>
                                  <a:pt x="27701" y="2383654"/>
                                </a:lnTo>
                                <a:lnTo>
                                  <a:pt x="12593" y="2340163"/>
                                </a:lnTo>
                                <a:lnTo>
                                  <a:pt x="3220" y="2294296"/>
                                </a:lnTo>
                                <a:lnTo>
                                  <a:pt x="3" y="2246474"/>
                                </a:lnTo>
                              </a:path>
                            </a:pathLst>
                          </a:custGeom>
                          <a:ln w="76199">
                            <a:solidFill>
                              <a:srgbClr val="000000"/>
                            </a:solidFill>
                            <a:prstDash val="solid"/>
                          </a:ln>
                        </wps:spPr>
                        <wps:bodyPr wrap="square" lIns="0" tIns="0" rIns="0" bIns="0" rtlCol="0">
                          <a:prstTxWarp prst="textNoShape">
                            <a:avLst/>
                          </a:prstTxWarp>
                          <a:noAutofit/>
                        </wps:bodyPr>
                      </wps:wsp>
                      <wps:wsp>
                        <wps:cNvPr id="17" name="Textbox 17"/>
                        <wps:cNvSpPr txBox="1"/>
                        <wps:spPr>
                          <a:xfrm>
                            <a:off x="0" y="0"/>
                            <a:ext cx="4231005" cy="2791460"/>
                          </a:xfrm>
                          <a:prstGeom prst="rect">
                            <a:avLst/>
                          </a:prstGeom>
                        </wps:spPr>
                        <wps:txbx>
                          <w:txbxContent>
                            <w:p w14:paraId="0DEE7907" w14:textId="77777777" w:rsidR="00706B9D" w:rsidRDefault="00706B9D">
                              <w:pPr>
                                <w:rPr>
                                  <w:sz w:val="28"/>
                                </w:rPr>
                              </w:pPr>
                            </w:p>
                            <w:p w14:paraId="10A5C67B" w14:textId="77777777" w:rsidR="00706B9D" w:rsidRDefault="00706B9D">
                              <w:pPr>
                                <w:spacing w:before="58"/>
                                <w:rPr>
                                  <w:sz w:val="28"/>
                                </w:rPr>
                              </w:pPr>
                            </w:p>
                            <w:p w14:paraId="42BC145B" w14:textId="623A7AFE" w:rsidR="00706B9D" w:rsidRDefault="00B169C5" w:rsidP="00B169C5">
                              <w:pPr>
                                <w:spacing w:line="276" w:lineRule="auto"/>
                                <w:ind w:left="242" w:right="412"/>
                                <w:jc w:val="center"/>
                                <w:rPr>
                                  <w:sz w:val="28"/>
                                </w:rPr>
                              </w:pPr>
                              <w:r w:rsidRPr="00B169C5">
                                <w:rPr>
                                  <w:w w:val="115"/>
                                  <w:sz w:val="28"/>
                                </w:rPr>
                                <w:t>Your teeth help grind up food into smaller pieces. Saliva contains an enzyme called amylase, which breaks down starches into sugar. Your tongue is a muscle that pushes food into your throat, where it travels to the esophagus. In this step of its journey, the cracker becomes more liquid and begins to taste sweet.</w:t>
                              </w:r>
                            </w:p>
                          </w:txbxContent>
                        </wps:txbx>
                        <wps:bodyPr wrap="square" lIns="0" tIns="0" rIns="0" bIns="0" rtlCol="0">
                          <a:noAutofit/>
                        </wps:bodyPr>
                      </wps:wsp>
                    </wpg:wgp>
                  </a:graphicData>
                </a:graphic>
              </wp:anchor>
            </w:drawing>
          </mc:Choice>
          <mc:Fallback>
            <w:pict>
              <v:group w14:anchorId="157846CE" id="Group 13" o:spid="_x0000_s1026" style="position:absolute;left:0;text-align:left;margin-left:427.7pt;margin-top:-128.5pt;width:333.15pt;height:219.8pt;z-index:15730176;mso-wrap-distance-left:0;mso-wrap-distance-right:0;mso-position-horizontal-relative:page" coordsize="42310,279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">
                <v:shape id="Graphic 14" o:spid="_x0000_s1027" style="position:absolute;left:1731;width:40577;height:25425;visibility:visible;mso-wrap-style:square;v-text-anchor:top" coordsize="4057650,254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" path="m4057494,352424r,1837628l4054277,2237874r-9372,45866l4029798,2327232r-20421,40695l3984062,2405408r-29791,33846l3920425,2469045r-37481,25316l3842248,2514782r-43491,15106l3752891,2539260r-47822,3217l352424,2542477r-47821,-3217l258736,2529888r-43491,-15106l174549,2494361r-37481,-25316l103222,2439254,73432,2405408,48116,2367927,27695,2327232,12588,2283740,3217,2237874,,2190052,,352424,3217,304602r9371,-45866l27695,215245,48116,174549,73432,137068r29790,-33846l137068,73432,174549,48116,215245,27695,258736,12588,304603,3217,352424,,3705069,r47822,3217l3798757,12588r43491,15107l3882944,48116r37481,25316l3954271,103222r29791,33846l4009377,174549r20421,40696l4044905,258736r9372,45866l4057494,352424xe" fillcolor="#e66740" stroked="f">
                  <v:path arrowok="t"/>
                </v:shape>
                <v:shape id="Graphic 15" o:spid="_x0000_s1028" style="position:absolute;left:381;top:1541;width:40405;height:25990;visibility:visible;mso-wrap-style:square;v-text-anchor:top" coordsize="4040504,2599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" path="m4040464,297135r,2004621l4032618,2340155r-15106,43491l3997091,2424342r-25316,37481l3941985,2495669r-33846,29790l3870658,2550775r-40696,20421l3786471,2586303r-45866,9371l3692783,2598891r-3340358,l304603,2595674r-45867,-9371l215245,2571196r-40696,-20421l137068,2525459r-33845,-29790l73432,2461823,48116,2424342,27695,2383646,12589,2340155,3217,2294289,,2246467,,352424,3217,304602r9372,-45866l27695,215245,48116,174549,73432,137068r29791,-33846l137068,73432,174549,48116,215245,27695,258736,12588,304603,3217,352425,,3692783,r47822,3217l3786471,12588r43491,15107l3870658,48116r37481,25316l3941985,103222r29790,33846l3997091,174549r20421,40696l4032618,258736r7846,38399xe" fillcolor="#f1ede9" stroked="f">
                  <v:path arrowok="t"/>
                </v:shape>
                <v:shape id="Graphic 16" o:spid="_x0000_s1029" style="position:absolute;left:380;top:1541;width:40456;height:25990;visibility:visible;mso-wrap-style:square;v-text-anchor:top" coordsize="4045585,2599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" path="m3,2246474l,352471,3211,304647r9367,-45870l27680,215280,48099,174579,73414,137092r29791,-33852l137053,73444,174538,48123,215239,27698,258736,12589,304609,3217,352433,,3692720,r47834,3206l3786431,12573r43501,15105l3870639,48101r37490,25319l3941983,103217r29797,33854l3997100,174561r20423,40707l4032628,258770r9368,45876l4045210,352473r-1,1894006l4041989,2294309r-9377,45874l4017498,2383679r-20428,40699l3971745,2461860r-29799,33845l3908093,2525492r-37488,25311l3829904,2571218r-43495,15098l3740541,2595679r-47821,3212l352433,2598892r-47821,-3216l258746,2586305r-43491,-15105l174559,2550780r-37481,-25315l103231,2495675,73440,2461830,48123,2424350,27701,2383654,12593,2340163,3220,2294296,3,2246474e" filled="f" strokeweight="2.11664mm">
                  <v:path arrowok="t"/>
                </v:shape>
                <v:shapetype id="_x0000_t202" coordsize="21600,21600" o:spt="202" path="m,l,21600r21600,l21600,xe">
                  <v:stroke joinstyle="miter"/>
                  <v:path gradientshapeok="t" o:connecttype="rect"/>
                </v:shapetype>
                <v:shape id="Textbox 17" o:spid="_x0000_s1030" type="#_x0000_t202" style="position:absolute;width:42310;height:27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" filled="f" stroked="f">
                  <v:textbox inset="0,0,0,0">
                    <w:txbxContent>
                      <w:p w14:paraId="0DEE7907" w14:textId="77777777" w:rsidR="00706B9D" w:rsidRDefault="00706B9D">
                        <w:pPr>
                          <w:rPr>
                            <w:sz w:val="28"/>
                          </w:rPr>
                        </w:pPr>
                      </w:p>
                      <w:p w14:paraId="10A5C67B" w14:textId="77777777" w:rsidR="00706B9D" w:rsidRDefault="00706B9D">
                        <w:pPr>
                          <w:spacing w:before="58"/>
                          <w:rPr>
                            <w:sz w:val="28"/>
                          </w:rPr>
                        </w:pPr>
                      </w:p>
                      <w:p w14:paraId="42BC145B" w14:textId="623A7AFE" w:rsidR="00706B9D" w:rsidRDefault="00B169C5" w:rsidP="00B169C5">
                        <w:pPr>
                          <w:spacing w:line="276" w:lineRule="auto"/>
                          <w:ind w:left="242" w:right="412"/>
                          <w:jc w:val="center"/>
                          <w:rPr>
                            <w:sz w:val="28"/>
                          </w:rPr>
                        </w:pPr>
                        <w:r w:rsidRPr="00B169C5">
                          <w:rPr>
                            <w:w w:val="115"/>
                            <w:sz w:val="28"/>
                          </w:rPr>
                          <w:t>Your teeth help grind up food into smaller pieces. Saliva contains an enzyme called amylase, which breaks down starches into sugar. Your tongue is a muscle that pushes food into your throat, where it travels to the esophagus. In this step of its journey, the cracker becomes more liquid and begins to taste sweet.</w:t>
                        </w:r>
                      </w:p>
                    </w:txbxContent>
                  </v:textbox>
                </v:shape>
                <w10:wrap anchorx="page"/>
              </v:group>
            </w:pict>
          </mc:Fallback>
        </mc:AlternateContent>
      </w:r>
      <w:r>
        <w:rPr>
          <w:spacing w:val="-2"/>
          <w:w w:val="115"/>
        </w:rPr>
        <w:t>Mouth</w:t>
      </w:r>
    </w:p>
    <w:p w14:paraId="6D423DB5" w14:textId="77777777" w:rsidR="00706B9D" w:rsidRDefault="00706B9D">
      <w:pPr>
        <w:pStyle w:val="BodyText"/>
      </w:pPr>
    </w:p>
    <w:p w14:paraId="21463AA6" w14:textId="77777777" w:rsidR="00706B9D" w:rsidRDefault="00706B9D">
      <w:pPr>
        <w:pStyle w:val="BodyText"/>
      </w:pPr>
    </w:p>
    <w:p w14:paraId="1E44A961" w14:textId="77777777" w:rsidR="00706B9D" w:rsidRDefault="00706B9D">
      <w:pPr>
        <w:pStyle w:val="BodyText"/>
        <w:spacing w:before="117"/>
      </w:pPr>
    </w:p>
    <w:p w14:paraId="71C8D3F1" w14:textId="3A1DBFDD" w:rsidR="00706B9D" w:rsidRDefault="00000000" w:rsidP="00B169C5">
      <w:pPr>
        <w:pStyle w:val="BodyText"/>
        <w:spacing w:line="276" w:lineRule="auto"/>
        <w:ind w:left="7162" w:right="401"/>
        <w:jc w:val="center"/>
        <w:rPr>
          <w:w w:val="110"/>
        </w:rPr>
      </w:pPr>
      <w:r>
        <w:rPr>
          <w:noProof/>
        </w:rPr>
        <mc:AlternateContent>
          <mc:Choice Requires="wpg">
            <w:drawing>
              <wp:anchor distT="0" distB="0" distL="0" distR="0" simplePos="0" relativeHeight="487500288" behindDoc="1" locked="0" layoutInCell="1" allowOverlap="1" wp14:anchorId="5228F512" wp14:editId="084E970C">
                <wp:simplePos x="0" y="0"/>
                <wp:positionH relativeFrom="page">
                  <wp:posOffset>5431909</wp:posOffset>
                </wp:positionH>
                <wp:positionV relativeFrom="paragraph">
                  <wp:posOffset>-297192</wp:posOffset>
                </wp:positionV>
                <wp:extent cx="4231005" cy="2791460"/>
                <wp:effectExtent l="0" t="0" r="0" b="0"/>
                <wp:wrapNone/>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31005" cy="2791460"/>
                          <a:chOff x="0" y="0"/>
                          <a:chExt cx="4231005" cy="2791460"/>
                        </a:xfrm>
                      </wpg:grpSpPr>
                      <wps:wsp>
                        <wps:cNvPr id="19" name="Graphic 19"/>
                        <wps:cNvSpPr/>
                        <wps:spPr>
                          <a:xfrm>
                            <a:off x="173168" y="0"/>
                            <a:ext cx="4057650" cy="2542540"/>
                          </a:xfrm>
                          <a:custGeom>
                            <a:avLst/>
                            <a:gdLst/>
                            <a:ahLst/>
                            <a:cxnLst/>
                            <a:rect l="l" t="t" r="r" b="b"/>
                            <a:pathLst>
                              <a:path w="4057650" h="2542540">
                                <a:moveTo>
                                  <a:pt x="4057494" y="352424"/>
                                </a:moveTo>
                                <a:lnTo>
                                  <a:pt x="4057494" y="2190052"/>
                                </a:lnTo>
                                <a:lnTo>
                                  <a:pt x="4054277" y="2237874"/>
                                </a:lnTo>
                                <a:lnTo>
                                  <a:pt x="4044905" y="2283740"/>
                                </a:lnTo>
                                <a:lnTo>
                                  <a:pt x="4029798" y="2327232"/>
                                </a:lnTo>
                                <a:lnTo>
                                  <a:pt x="4009377" y="2367927"/>
                                </a:lnTo>
                                <a:lnTo>
                                  <a:pt x="3984062" y="2405408"/>
                                </a:lnTo>
                                <a:lnTo>
                                  <a:pt x="3954271" y="2439254"/>
                                </a:lnTo>
                                <a:lnTo>
                                  <a:pt x="3920425" y="2469045"/>
                                </a:lnTo>
                                <a:lnTo>
                                  <a:pt x="3882944" y="2494360"/>
                                </a:lnTo>
                                <a:lnTo>
                                  <a:pt x="3842248" y="2514781"/>
                                </a:lnTo>
                                <a:lnTo>
                                  <a:pt x="3798757" y="2529888"/>
                                </a:lnTo>
                                <a:lnTo>
                                  <a:pt x="3752891" y="2539260"/>
                                </a:lnTo>
                                <a:lnTo>
                                  <a:pt x="3705069" y="2542477"/>
                                </a:lnTo>
                                <a:lnTo>
                                  <a:pt x="352424" y="2542477"/>
                                </a:lnTo>
                                <a:lnTo>
                                  <a:pt x="304603" y="2539260"/>
                                </a:lnTo>
                                <a:lnTo>
                                  <a:pt x="258736" y="2529888"/>
                                </a:lnTo>
                                <a:lnTo>
                                  <a:pt x="215245" y="2514781"/>
                                </a:lnTo>
                                <a:lnTo>
                                  <a:pt x="174549" y="2494360"/>
                                </a:lnTo>
                                <a:lnTo>
                                  <a:pt x="137068" y="2469045"/>
                                </a:lnTo>
                                <a:lnTo>
                                  <a:pt x="103222" y="2439254"/>
                                </a:lnTo>
                                <a:lnTo>
                                  <a:pt x="73432" y="2405408"/>
                                </a:lnTo>
                                <a:lnTo>
                                  <a:pt x="48116" y="2367927"/>
                                </a:lnTo>
                                <a:lnTo>
                                  <a:pt x="27695" y="2327232"/>
                                </a:lnTo>
                                <a:lnTo>
                                  <a:pt x="12588" y="2283740"/>
                                </a:lnTo>
                                <a:lnTo>
                                  <a:pt x="3217" y="2237874"/>
                                </a:lnTo>
                                <a:lnTo>
                                  <a:pt x="0" y="2190052"/>
                                </a:lnTo>
                                <a:lnTo>
                                  <a:pt x="0" y="352424"/>
                                </a:lnTo>
                                <a:lnTo>
                                  <a:pt x="3217" y="304602"/>
                                </a:lnTo>
                                <a:lnTo>
                                  <a:pt x="12588" y="258736"/>
                                </a:lnTo>
                                <a:lnTo>
                                  <a:pt x="27695" y="215245"/>
                                </a:lnTo>
                                <a:lnTo>
                                  <a:pt x="48116" y="174549"/>
                                </a:lnTo>
                                <a:lnTo>
                                  <a:pt x="73432" y="137068"/>
                                </a:lnTo>
                                <a:lnTo>
                                  <a:pt x="103222" y="103222"/>
                                </a:lnTo>
                                <a:lnTo>
                                  <a:pt x="137068" y="73432"/>
                                </a:lnTo>
                                <a:lnTo>
                                  <a:pt x="174549" y="48116"/>
                                </a:lnTo>
                                <a:lnTo>
                                  <a:pt x="215245" y="27695"/>
                                </a:lnTo>
                                <a:lnTo>
                                  <a:pt x="258736" y="12588"/>
                                </a:lnTo>
                                <a:lnTo>
                                  <a:pt x="304603" y="3217"/>
                                </a:lnTo>
                                <a:lnTo>
                                  <a:pt x="352424" y="0"/>
                                </a:lnTo>
                                <a:lnTo>
                                  <a:pt x="3705069" y="0"/>
                                </a:lnTo>
                                <a:lnTo>
                                  <a:pt x="3752891" y="3217"/>
                                </a:lnTo>
                                <a:lnTo>
                                  <a:pt x="3798757" y="12588"/>
                                </a:lnTo>
                                <a:lnTo>
                                  <a:pt x="3842248" y="27695"/>
                                </a:lnTo>
                                <a:lnTo>
                                  <a:pt x="3882944" y="48116"/>
                                </a:lnTo>
                                <a:lnTo>
                                  <a:pt x="3920425" y="73432"/>
                                </a:lnTo>
                                <a:lnTo>
                                  <a:pt x="3954271" y="103222"/>
                                </a:lnTo>
                                <a:lnTo>
                                  <a:pt x="3984062" y="137068"/>
                                </a:lnTo>
                                <a:lnTo>
                                  <a:pt x="4009377" y="174549"/>
                                </a:lnTo>
                                <a:lnTo>
                                  <a:pt x="4029798" y="215245"/>
                                </a:lnTo>
                                <a:lnTo>
                                  <a:pt x="4044905" y="258736"/>
                                </a:lnTo>
                                <a:lnTo>
                                  <a:pt x="4054277" y="304602"/>
                                </a:lnTo>
                                <a:lnTo>
                                  <a:pt x="4057494" y="352424"/>
                                </a:lnTo>
                                <a:close/>
                              </a:path>
                            </a:pathLst>
                          </a:custGeom>
                          <a:solidFill>
                            <a:srgbClr val="E66740"/>
                          </a:solidFill>
                        </wps:spPr>
                        <wps:bodyPr wrap="square" lIns="0" tIns="0" rIns="0" bIns="0" rtlCol="0">
                          <a:prstTxWarp prst="textNoShape">
                            <a:avLst/>
                          </a:prstTxWarp>
                          <a:noAutofit/>
                        </wps:bodyPr>
                      </wps:wsp>
                      <wps:wsp>
                        <wps:cNvPr id="20" name="Graphic 20"/>
                        <wps:cNvSpPr/>
                        <wps:spPr>
                          <a:xfrm>
                            <a:off x="38103" y="154107"/>
                            <a:ext cx="4040504" cy="2599055"/>
                          </a:xfrm>
                          <a:custGeom>
                            <a:avLst/>
                            <a:gdLst/>
                            <a:ahLst/>
                            <a:cxnLst/>
                            <a:rect l="l" t="t" r="r" b="b"/>
                            <a:pathLst>
                              <a:path w="4040504" h="2599055">
                                <a:moveTo>
                                  <a:pt x="4040464" y="297135"/>
                                </a:moveTo>
                                <a:lnTo>
                                  <a:pt x="4040464" y="2301756"/>
                                </a:lnTo>
                                <a:lnTo>
                                  <a:pt x="4032618" y="2340155"/>
                                </a:lnTo>
                                <a:lnTo>
                                  <a:pt x="4017512" y="2383646"/>
                                </a:lnTo>
                                <a:lnTo>
                                  <a:pt x="3997091" y="2424342"/>
                                </a:lnTo>
                                <a:lnTo>
                                  <a:pt x="3971775" y="2461823"/>
                                </a:lnTo>
                                <a:lnTo>
                                  <a:pt x="3941985" y="2495669"/>
                                </a:lnTo>
                                <a:lnTo>
                                  <a:pt x="3908139" y="2525459"/>
                                </a:lnTo>
                                <a:lnTo>
                                  <a:pt x="3870658" y="2550775"/>
                                </a:lnTo>
                                <a:lnTo>
                                  <a:pt x="3829962" y="2571196"/>
                                </a:lnTo>
                                <a:lnTo>
                                  <a:pt x="3786471" y="2586303"/>
                                </a:lnTo>
                                <a:lnTo>
                                  <a:pt x="3740605" y="2595674"/>
                                </a:lnTo>
                                <a:lnTo>
                                  <a:pt x="3692783" y="2598891"/>
                                </a:lnTo>
                                <a:lnTo>
                                  <a:pt x="352425" y="2598891"/>
                                </a:lnTo>
                                <a:lnTo>
                                  <a:pt x="304603" y="2595674"/>
                                </a:lnTo>
                                <a:lnTo>
                                  <a:pt x="258736" y="2586303"/>
                                </a:lnTo>
                                <a:lnTo>
                                  <a:pt x="215245" y="2571196"/>
                                </a:lnTo>
                                <a:lnTo>
                                  <a:pt x="174549" y="2550775"/>
                                </a:lnTo>
                                <a:lnTo>
                                  <a:pt x="137068" y="2525459"/>
                                </a:lnTo>
                                <a:lnTo>
                                  <a:pt x="103223" y="2495669"/>
                                </a:lnTo>
                                <a:lnTo>
                                  <a:pt x="73432" y="2461823"/>
                                </a:lnTo>
                                <a:lnTo>
                                  <a:pt x="48116" y="2424342"/>
                                </a:lnTo>
                                <a:lnTo>
                                  <a:pt x="27695" y="2383646"/>
                                </a:lnTo>
                                <a:lnTo>
                                  <a:pt x="12589" y="2340155"/>
                                </a:lnTo>
                                <a:lnTo>
                                  <a:pt x="3217" y="2294289"/>
                                </a:lnTo>
                                <a:lnTo>
                                  <a:pt x="0" y="2246467"/>
                                </a:lnTo>
                                <a:lnTo>
                                  <a:pt x="0" y="352425"/>
                                </a:lnTo>
                                <a:lnTo>
                                  <a:pt x="3217" y="304603"/>
                                </a:lnTo>
                                <a:lnTo>
                                  <a:pt x="12589" y="258736"/>
                                </a:lnTo>
                                <a:lnTo>
                                  <a:pt x="27695" y="215245"/>
                                </a:lnTo>
                                <a:lnTo>
                                  <a:pt x="48116" y="174549"/>
                                </a:lnTo>
                                <a:lnTo>
                                  <a:pt x="73432" y="137068"/>
                                </a:lnTo>
                                <a:lnTo>
                                  <a:pt x="103223" y="103222"/>
                                </a:lnTo>
                                <a:lnTo>
                                  <a:pt x="137068" y="73432"/>
                                </a:lnTo>
                                <a:lnTo>
                                  <a:pt x="174549" y="48116"/>
                                </a:lnTo>
                                <a:lnTo>
                                  <a:pt x="215245" y="27695"/>
                                </a:lnTo>
                                <a:lnTo>
                                  <a:pt x="258736" y="12589"/>
                                </a:lnTo>
                                <a:lnTo>
                                  <a:pt x="304603" y="3217"/>
                                </a:lnTo>
                                <a:lnTo>
                                  <a:pt x="352425" y="0"/>
                                </a:lnTo>
                                <a:lnTo>
                                  <a:pt x="3692783" y="0"/>
                                </a:lnTo>
                                <a:lnTo>
                                  <a:pt x="3740605" y="3217"/>
                                </a:lnTo>
                                <a:lnTo>
                                  <a:pt x="3786471" y="12589"/>
                                </a:lnTo>
                                <a:lnTo>
                                  <a:pt x="3829962" y="27695"/>
                                </a:lnTo>
                                <a:lnTo>
                                  <a:pt x="3870658" y="48116"/>
                                </a:lnTo>
                                <a:lnTo>
                                  <a:pt x="3908139" y="73432"/>
                                </a:lnTo>
                                <a:lnTo>
                                  <a:pt x="3941985" y="103222"/>
                                </a:lnTo>
                                <a:lnTo>
                                  <a:pt x="3971775" y="137068"/>
                                </a:lnTo>
                                <a:lnTo>
                                  <a:pt x="3997091" y="174549"/>
                                </a:lnTo>
                                <a:lnTo>
                                  <a:pt x="4017512" y="215245"/>
                                </a:lnTo>
                                <a:lnTo>
                                  <a:pt x="4032618" y="258736"/>
                                </a:lnTo>
                                <a:lnTo>
                                  <a:pt x="4040464" y="297135"/>
                                </a:lnTo>
                                <a:close/>
                              </a:path>
                            </a:pathLst>
                          </a:custGeom>
                          <a:solidFill>
                            <a:srgbClr val="F1EDE9"/>
                          </a:solidFill>
                        </wps:spPr>
                        <wps:bodyPr wrap="square" lIns="0" tIns="0" rIns="0" bIns="0" rtlCol="0">
                          <a:prstTxWarp prst="textNoShape">
                            <a:avLst/>
                          </a:prstTxWarp>
                          <a:noAutofit/>
                        </wps:bodyPr>
                      </wps:wsp>
                      <wps:wsp>
                        <wps:cNvPr id="21" name="Graphic 21"/>
                        <wps:cNvSpPr/>
                        <wps:spPr>
                          <a:xfrm>
                            <a:off x="38099" y="154107"/>
                            <a:ext cx="4045585" cy="2599055"/>
                          </a:xfrm>
                          <a:custGeom>
                            <a:avLst/>
                            <a:gdLst/>
                            <a:ahLst/>
                            <a:cxnLst/>
                            <a:rect l="l" t="t" r="r" b="b"/>
                            <a:pathLst>
                              <a:path w="4045585" h="2599055">
                                <a:moveTo>
                                  <a:pt x="3" y="2246474"/>
                                </a:moveTo>
                                <a:lnTo>
                                  <a:pt x="0" y="352471"/>
                                </a:lnTo>
                                <a:lnTo>
                                  <a:pt x="3211" y="304647"/>
                                </a:lnTo>
                                <a:lnTo>
                                  <a:pt x="12578" y="258776"/>
                                </a:lnTo>
                                <a:lnTo>
                                  <a:pt x="27680" y="215280"/>
                                </a:lnTo>
                                <a:lnTo>
                                  <a:pt x="48099" y="174579"/>
                                </a:lnTo>
                                <a:lnTo>
                                  <a:pt x="73414" y="137092"/>
                                </a:lnTo>
                                <a:lnTo>
                                  <a:pt x="103205" y="103240"/>
                                </a:lnTo>
                                <a:lnTo>
                                  <a:pt x="137053" y="73444"/>
                                </a:lnTo>
                                <a:lnTo>
                                  <a:pt x="174538" y="48123"/>
                                </a:lnTo>
                                <a:lnTo>
                                  <a:pt x="215239" y="27698"/>
                                </a:lnTo>
                                <a:lnTo>
                                  <a:pt x="258736" y="12589"/>
                                </a:lnTo>
                                <a:lnTo>
                                  <a:pt x="304609" y="3217"/>
                                </a:lnTo>
                                <a:lnTo>
                                  <a:pt x="352433" y="0"/>
                                </a:lnTo>
                                <a:lnTo>
                                  <a:pt x="3692720" y="0"/>
                                </a:lnTo>
                                <a:lnTo>
                                  <a:pt x="3740554" y="3206"/>
                                </a:lnTo>
                                <a:lnTo>
                                  <a:pt x="3786431" y="12573"/>
                                </a:lnTo>
                                <a:lnTo>
                                  <a:pt x="3829932" y="27678"/>
                                </a:lnTo>
                                <a:lnTo>
                                  <a:pt x="3870638" y="48101"/>
                                </a:lnTo>
                                <a:lnTo>
                                  <a:pt x="3908129" y="73420"/>
                                </a:lnTo>
                                <a:lnTo>
                                  <a:pt x="3941983" y="103217"/>
                                </a:lnTo>
                                <a:lnTo>
                                  <a:pt x="3971780" y="137071"/>
                                </a:lnTo>
                                <a:lnTo>
                                  <a:pt x="3997100" y="174561"/>
                                </a:lnTo>
                                <a:lnTo>
                                  <a:pt x="4017523" y="215268"/>
                                </a:lnTo>
                                <a:lnTo>
                                  <a:pt x="4032628" y="258770"/>
                                </a:lnTo>
                                <a:lnTo>
                                  <a:pt x="4041996" y="304646"/>
                                </a:lnTo>
                                <a:lnTo>
                                  <a:pt x="4045210" y="352472"/>
                                </a:lnTo>
                                <a:lnTo>
                                  <a:pt x="4045209" y="2246479"/>
                                </a:lnTo>
                                <a:lnTo>
                                  <a:pt x="4041989" y="2294309"/>
                                </a:lnTo>
                                <a:lnTo>
                                  <a:pt x="4032612" y="2340182"/>
                                </a:lnTo>
                                <a:lnTo>
                                  <a:pt x="4017498" y="2383679"/>
                                </a:lnTo>
                                <a:lnTo>
                                  <a:pt x="3997070" y="2424378"/>
                                </a:lnTo>
                                <a:lnTo>
                                  <a:pt x="3971745" y="2461860"/>
                                </a:lnTo>
                                <a:lnTo>
                                  <a:pt x="3941946" y="2495705"/>
                                </a:lnTo>
                                <a:lnTo>
                                  <a:pt x="3908093" y="2525492"/>
                                </a:lnTo>
                                <a:lnTo>
                                  <a:pt x="3870605" y="2550803"/>
                                </a:lnTo>
                                <a:lnTo>
                                  <a:pt x="3829904" y="2571217"/>
                                </a:lnTo>
                                <a:lnTo>
                                  <a:pt x="3786409" y="2586316"/>
                                </a:lnTo>
                                <a:lnTo>
                                  <a:pt x="3740541" y="2595679"/>
                                </a:lnTo>
                                <a:lnTo>
                                  <a:pt x="3692720" y="2598891"/>
                                </a:lnTo>
                                <a:lnTo>
                                  <a:pt x="352433" y="2598892"/>
                                </a:lnTo>
                                <a:lnTo>
                                  <a:pt x="304612" y="2595675"/>
                                </a:lnTo>
                                <a:lnTo>
                                  <a:pt x="258746" y="2586305"/>
                                </a:lnTo>
                                <a:lnTo>
                                  <a:pt x="215255" y="2571200"/>
                                </a:lnTo>
                                <a:lnTo>
                                  <a:pt x="174559" y="2550780"/>
                                </a:lnTo>
                                <a:lnTo>
                                  <a:pt x="137078" y="2525465"/>
                                </a:lnTo>
                                <a:lnTo>
                                  <a:pt x="103231" y="2495675"/>
                                </a:lnTo>
                                <a:lnTo>
                                  <a:pt x="73440" y="2461830"/>
                                </a:lnTo>
                                <a:lnTo>
                                  <a:pt x="48123" y="2424350"/>
                                </a:lnTo>
                                <a:lnTo>
                                  <a:pt x="27701" y="2383654"/>
                                </a:lnTo>
                                <a:lnTo>
                                  <a:pt x="12593" y="2340163"/>
                                </a:lnTo>
                                <a:lnTo>
                                  <a:pt x="3220" y="2294296"/>
                                </a:lnTo>
                                <a:lnTo>
                                  <a:pt x="3" y="2246474"/>
                                </a:lnTo>
                              </a:path>
                            </a:pathLst>
                          </a:custGeom>
                          <a:ln w="76199">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042DE9CC" id="Group 18" o:spid="_x0000_s1026" style="position:absolute;margin-left:427.7pt;margin-top:-23.4pt;width:333.15pt;height:219.8pt;z-index:-15816192;mso-wrap-distance-left:0;mso-wrap-distance-right:0;mso-position-horizontal-relative:page" coordsize="42310,279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">
                <v:shape id="Graphic 19" o:spid="_x0000_s1027" style="position:absolute;left:1731;width:40577;height:25425;visibility:visible;mso-wrap-style:square;v-text-anchor:top" coordsize="4057650,254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" path="m4057494,352424r,1837628l4054277,2237874r-9372,45866l4029798,2327232r-20421,40695l3984062,2405408r-29791,33846l3920425,2469045r-37481,25315l3842248,2514781r-43491,15107l3752891,2539260r-47822,3217l352424,2542477r-47821,-3217l258736,2529888r-43491,-15107l174549,2494360r-37481,-25315l103222,2439254,73432,2405408,48116,2367927,27695,2327232,12588,2283740,3217,2237874,,2190052,,352424,3217,304602r9371,-45866l27695,215245,48116,174549,73432,137068r29790,-33846l137068,73432,174549,48116,215245,27695,258736,12588,304603,3217,352424,,3705069,r47822,3217l3798757,12588r43491,15107l3882944,48116r37481,25316l3954271,103222r29791,33846l4009377,174549r20421,40696l4044905,258736r9372,45866l4057494,352424xe" fillcolor="#e66740" stroked="f">
                  <v:path arrowok="t"/>
                </v:shape>
                <v:shape id="Graphic 20" o:spid="_x0000_s1028" style="position:absolute;left:381;top:1541;width:40405;height:25990;visibility:visible;mso-wrap-style:square;v-text-anchor:top" coordsize="4040504,2599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" path="m4040464,297135r,2004621l4032618,2340155r-15106,43491l3997091,2424342r-25316,37481l3941985,2495669r-33846,29790l3870658,2550775r-40696,20421l3786471,2586303r-45866,9371l3692783,2598891r-3340358,l304603,2595674r-45867,-9371l215245,2571196r-40696,-20421l137068,2525459r-33845,-29790l73432,2461823,48116,2424342,27695,2383646,12589,2340155,3217,2294289,,2246467,,352425,3217,304603r9372,-45867l27695,215245,48116,174549,73432,137068r29791,-33846l137068,73432,174549,48116,215245,27695,258736,12589,304603,3217,352425,,3692783,r47822,3217l3786471,12589r43491,15106l3870658,48116r37481,25316l3941985,103222r29790,33846l3997091,174549r20421,40696l4032618,258736r7846,38399xe" fillcolor="#f1ede9" stroked="f">
                  <v:path arrowok="t"/>
                </v:shape>
                <v:shape id="Graphic 21" o:spid="_x0000_s1029" style="position:absolute;left:380;top:1541;width:40456;height:25990;visibility:visible;mso-wrap-style:square;v-text-anchor:top" coordsize="4045585,2599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" path="m3,2246474l,352471,3211,304647r9367,-45871l27680,215280,48099,174579,73414,137092r29791,-33852l137053,73444,174538,48123,215239,27698,258736,12589,304609,3217,352433,,3692720,r47834,3206l3786431,12573r43501,15105l3870638,48101r37491,25319l3941983,103217r29797,33854l3997100,174561r20423,40707l4032628,258770r9368,45876l4045210,352472r-1,1894007l4041989,2294309r-9377,45873l4017498,2383679r-20428,40699l3971745,2461860r-29799,33845l3908093,2525492r-37488,25311l3829904,2571217r-43495,15099l3740541,2595679r-47821,3212l352433,2598892r-47821,-3217l258746,2586305r-43491,-15105l174559,2550780r-37481,-25315l103231,2495675,73440,2461830,48123,2424350,27701,2383654,12593,2340163,3220,2294296,3,2246474e" filled="f" strokeweight="2.11664mm">
                  <v:path arrowok="t"/>
                </v:shape>
                <w10:wrap anchorx="page"/>
              </v:group>
            </w:pict>
          </mc:Fallback>
        </mc:AlternateContent>
      </w:r>
      <w:r>
        <w:rPr>
          <w:noProof/>
        </w:rPr>
        <mc:AlternateContent>
          <mc:Choice Requires="wpg">
            <w:drawing>
              <wp:anchor distT="0" distB="0" distL="0" distR="0" simplePos="0" relativeHeight="15730688" behindDoc="0" locked="0" layoutInCell="1" allowOverlap="1" wp14:anchorId="4A05633A" wp14:editId="4BBC86EE">
                <wp:simplePos x="0" y="0"/>
                <wp:positionH relativeFrom="page">
                  <wp:posOffset>991374</wp:posOffset>
                </wp:positionH>
                <wp:positionV relativeFrom="paragraph">
                  <wp:posOffset>-297192</wp:posOffset>
                </wp:positionV>
                <wp:extent cx="4231005" cy="2791460"/>
                <wp:effectExtent l="0" t="0" r="0" b="0"/>
                <wp:wrapNone/>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31005" cy="2791460"/>
                          <a:chOff x="0" y="0"/>
                          <a:chExt cx="4231005" cy="2791460"/>
                        </a:xfrm>
                      </wpg:grpSpPr>
                      <pic:pic xmlns:pic="http://schemas.openxmlformats.org/drawingml/2006/picture">
                        <pic:nvPicPr>
                          <pic:cNvPr id="23" name="Image 23"/>
                          <pic:cNvPicPr/>
                        </pic:nvPicPr>
                        <pic:blipFill>
                          <a:blip r:embed="rId6" cstate="print"/>
                          <a:stretch>
                            <a:fillRect/>
                          </a:stretch>
                        </pic:blipFill>
                        <pic:spPr>
                          <a:xfrm>
                            <a:off x="0" y="0"/>
                            <a:ext cx="4230662" cy="2791100"/>
                          </a:xfrm>
                          <a:prstGeom prst="rect">
                            <a:avLst/>
                          </a:prstGeom>
                        </pic:spPr>
                      </pic:pic>
                      <wps:wsp>
                        <wps:cNvPr id="24" name="Textbox 24"/>
                        <wps:cNvSpPr txBox="1"/>
                        <wps:spPr>
                          <a:xfrm>
                            <a:off x="0" y="0"/>
                            <a:ext cx="4231005" cy="2791460"/>
                          </a:xfrm>
                          <a:prstGeom prst="rect">
                            <a:avLst/>
                          </a:prstGeom>
                        </wps:spPr>
                        <wps:txbx>
                          <w:txbxContent>
                            <w:p w14:paraId="0E69ABF2" w14:textId="77777777" w:rsidR="00706B9D" w:rsidRDefault="00706B9D">
                              <w:pPr>
                                <w:rPr>
                                  <w:sz w:val="64"/>
                                </w:rPr>
                              </w:pPr>
                            </w:p>
                            <w:p w14:paraId="06F61FC2" w14:textId="77777777" w:rsidR="00706B9D" w:rsidRDefault="00706B9D">
                              <w:pPr>
                                <w:rPr>
                                  <w:sz w:val="64"/>
                                </w:rPr>
                              </w:pPr>
                            </w:p>
                            <w:p w14:paraId="2B2D1BD6" w14:textId="77777777" w:rsidR="00706B9D" w:rsidRDefault="00706B9D">
                              <w:pPr>
                                <w:rPr>
                                  <w:sz w:val="64"/>
                                </w:rPr>
                              </w:pPr>
                            </w:p>
                            <w:p w14:paraId="7C91A9B8" w14:textId="77777777" w:rsidR="00706B9D" w:rsidRDefault="00706B9D">
                              <w:pPr>
                                <w:spacing w:before="226"/>
                                <w:rPr>
                                  <w:sz w:val="64"/>
                                </w:rPr>
                              </w:pPr>
                            </w:p>
                            <w:p w14:paraId="7B28F4E5" w14:textId="77777777" w:rsidR="00706B9D" w:rsidRDefault="00000000">
                              <w:pPr>
                                <w:ind w:left="1628"/>
                                <w:rPr>
                                  <w:sz w:val="64"/>
                                </w:rPr>
                              </w:pPr>
                              <w:r>
                                <w:rPr>
                                  <w:spacing w:val="-2"/>
                                  <w:w w:val="110"/>
                                  <w:sz w:val="64"/>
                                </w:rPr>
                                <w:t>Esophagus</w:t>
                              </w:r>
                            </w:p>
                          </w:txbxContent>
                        </wps:txbx>
                        <wps:bodyPr wrap="square" lIns="0" tIns="0" rIns="0" bIns="0" rtlCol="0">
                          <a:noAutofit/>
                        </wps:bodyPr>
                      </wps:wsp>
                    </wpg:wgp>
                  </a:graphicData>
                </a:graphic>
              </wp:anchor>
            </w:drawing>
          </mc:Choice>
          <mc:Fallback>
            <w:pict>
              <v:group w14:anchorId="4A05633A" id="Group 22" o:spid="_x0000_s1031" style="position:absolute;left:0;text-align:left;margin-left:78.05pt;margin-top:-23.4pt;width:333.15pt;height:219.8pt;z-index:15730688;mso-wrap-distance-left:0;mso-wrap-distance-right:0;mso-position-horizontal-relative:page" coordsize="42310,27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3" o:spid="_x0000_s1032" type="#_x0000_t75" style="position:absolute;width:42306;height:279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">
                  <v:imagedata r:id="rId7" o:title=""/>
                </v:shape>
                <v:shape id="Textbox 24" o:spid="_x0000_s1033" type="#_x0000_t202" style="position:absolute;width:42310;height:27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4JwwAAANsAAAAPAAAAZHJzL2Rvd25yZXYueG1sRI9Ba8JA&#10;FITvQv/D8gredKOI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pG5uCcMAAADbAAAADwAA&#10;AAAAAAAAAAAAAAAHAgAAZHJzL2Rvd25yZXYueG1sUEsFBgAAAAADAAMAtwAAAPcCAAAAAA==&#10;" filled="f" stroked="f">
                  <v:textbox inset="0,0,0,0">
                    <w:txbxContent>
                      <w:p w14:paraId="0E69ABF2" w14:textId="77777777" w:rsidR="00706B9D" w:rsidRDefault="00706B9D">
                        <w:pPr>
                          <w:rPr>
                            <w:sz w:val="64"/>
                          </w:rPr>
                        </w:pPr>
                      </w:p>
                      <w:p w14:paraId="06F61FC2" w14:textId="77777777" w:rsidR="00706B9D" w:rsidRDefault="00706B9D">
                        <w:pPr>
                          <w:rPr>
                            <w:sz w:val="64"/>
                          </w:rPr>
                        </w:pPr>
                      </w:p>
                      <w:p w14:paraId="2B2D1BD6" w14:textId="77777777" w:rsidR="00706B9D" w:rsidRDefault="00706B9D">
                        <w:pPr>
                          <w:rPr>
                            <w:sz w:val="64"/>
                          </w:rPr>
                        </w:pPr>
                      </w:p>
                      <w:p w14:paraId="7C91A9B8" w14:textId="77777777" w:rsidR="00706B9D" w:rsidRDefault="00706B9D">
                        <w:pPr>
                          <w:spacing w:before="226"/>
                          <w:rPr>
                            <w:sz w:val="64"/>
                          </w:rPr>
                        </w:pPr>
                      </w:p>
                      <w:p w14:paraId="7B28F4E5" w14:textId="77777777" w:rsidR="00706B9D" w:rsidRDefault="00000000">
                        <w:pPr>
                          <w:ind w:left="1628"/>
                          <w:rPr>
                            <w:sz w:val="64"/>
                          </w:rPr>
                        </w:pPr>
                        <w:r>
                          <w:rPr>
                            <w:spacing w:val="-2"/>
                            <w:w w:val="110"/>
                            <w:sz w:val="64"/>
                          </w:rPr>
                          <w:t>Esophagus</w:t>
                        </w:r>
                      </w:p>
                    </w:txbxContent>
                  </v:textbox>
                </v:shape>
                <w10:wrap anchorx="page"/>
              </v:group>
            </w:pict>
          </mc:Fallback>
        </mc:AlternateContent>
      </w:r>
      <w:r w:rsidR="00B169C5" w:rsidRPr="00B169C5">
        <w:rPr>
          <w:w w:val="110"/>
        </w:rPr>
        <w:t>This organ is a 20 cm long tube that connects your mouth to your stomach.  When you swallow food, a small flap called the epiglottis closes, preventing food from entering your trachea (windpipe) and lungs. It has muscles that move in a wave and push the food down into the stomach. The liquified and partially digested cracker pieces are moved along in the digestive system.</w:t>
      </w:r>
    </w:p>
    <w:p w14:paraId="16172E92" w14:textId="01771599" w:rsidR="00B169C5" w:rsidRPr="00B169C5" w:rsidRDefault="00B169C5" w:rsidP="00B169C5">
      <w:pPr>
        <w:tabs>
          <w:tab w:val="left" w:pos="7575"/>
        </w:tabs>
      </w:pPr>
      <w:r>
        <w:tab/>
      </w:r>
    </w:p>
    <w:p w14:paraId="0D8B39A9" w14:textId="4DEBABFC" w:rsidR="00B169C5" w:rsidRPr="00B169C5" w:rsidRDefault="00B169C5" w:rsidP="00B169C5">
      <w:pPr>
        <w:tabs>
          <w:tab w:val="left" w:pos="7575"/>
        </w:tabs>
        <w:sectPr w:rsidR="00B169C5" w:rsidRPr="00B169C5">
          <w:headerReference w:type="even" r:id="rId8"/>
          <w:headerReference w:type="default" r:id="rId9"/>
          <w:footerReference w:type="even" r:id="rId10"/>
          <w:footerReference w:type="default" r:id="rId11"/>
          <w:headerReference w:type="first" r:id="rId12"/>
          <w:footerReference w:type="first" r:id="rId13"/>
          <w:type w:val="continuous"/>
          <w:pgSz w:w="16840" w:h="11910" w:orient="landscape"/>
          <w:pgMar w:top="1340" w:right="1559" w:bottom="280" w:left="1559" w:header="720" w:footer="720" w:gutter="0"/>
          <w:cols w:space="720"/>
        </w:sectPr>
      </w:pPr>
    </w:p>
    <w:p w14:paraId="312FC23E" w14:textId="77777777" w:rsidR="00706B9D" w:rsidRDefault="00706B9D">
      <w:pPr>
        <w:pStyle w:val="BodyText"/>
        <w:rPr>
          <w:sz w:val="20"/>
        </w:rPr>
      </w:pPr>
    </w:p>
    <w:p w14:paraId="103B80B2" w14:textId="77777777" w:rsidR="00706B9D" w:rsidRDefault="00706B9D">
      <w:pPr>
        <w:pStyle w:val="BodyText"/>
        <w:rPr>
          <w:sz w:val="20"/>
        </w:rPr>
      </w:pPr>
    </w:p>
    <w:p w14:paraId="55C4DAAB" w14:textId="77777777" w:rsidR="00706B9D" w:rsidRDefault="00706B9D">
      <w:pPr>
        <w:pStyle w:val="BodyText"/>
        <w:spacing w:before="41"/>
        <w:rPr>
          <w:sz w:val="20"/>
        </w:rPr>
      </w:pPr>
    </w:p>
    <w:p w14:paraId="7C05C030" w14:textId="77777777" w:rsidR="00706B9D" w:rsidRDefault="00000000">
      <w:pPr>
        <w:pStyle w:val="BodyText"/>
        <w:ind w:left="2010"/>
        <w:rPr>
          <w:sz w:val="20"/>
        </w:rPr>
      </w:pPr>
      <w:r>
        <w:rPr>
          <w:noProof/>
          <w:sz w:val="20"/>
        </w:rPr>
        <mc:AlternateContent>
          <mc:Choice Requires="wpg">
            <w:drawing>
              <wp:inline distT="0" distB="0" distL="0" distR="0" wp14:anchorId="1A9130A7" wp14:editId="4F04487D">
                <wp:extent cx="1456690" cy="1637030"/>
                <wp:effectExtent l="0" t="0" r="0" b="1269"/>
                <wp:docPr id="25"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456690" cy="1637030"/>
                          <a:chOff x="0" y="0"/>
                          <a:chExt cx="1456690" cy="1637030"/>
                        </a:xfrm>
                      </wpg:grpSpPr>
                      <wps:wsp>
                        <wps:cNvPr id="26" name="Graphic 26"/>
                        <wps:cNvSpPr/>
                        <wps:spPr>
                          <a:xfrm>
                            <a:off x="0" y="0"/>
                            <a:ext cx="1456690" cy="1637030"/>
                          </a:xfrm>
                          <a:custGeom>
                            <a:avLst/>
                            <a:gdLst/>
                            <a:ahLst/>
                            <a:cxnLst/>
                            <a:rect l="l" t="t" r="r" b="b"/>
                            <a:pathLst>
                              <a:path w="1456690" h="1637030">
                                <a:moveTo>
                                  <a:pt x="146670" y="1636760"/>
                                </a:moveTo>
                                <a:lnTo>
                                  <a:pt x="599" y="1636760"/>
                                </a:lnTo>
                                <a:lnTo>
                                  <a:pt x="0" y="1586967"/>
                                </a:lnTo>
                                <a:lnTo>
                                  <a:pt x="427" y="1533917"/>
                                </a:lnTo>
                                <a:lnTo>
                                  <a:pt x="2251" y="1479626"/>
                                </a:lnTo>
                                <a:lnTo>
                                  <a:pt x="5840" y="1426109"/>
                                </a:lnTo>
                                <a:lnTo>
                                  <a:pt x="11563" y="1375383"/>
                                </a:lnTo>
                                <a:lnTo>
                                  <a:pt x="19787" y="1329462"/>
                                </a:lnTo>
                                <a:lnTo>
                                  <a:pt x="30883" y="1290363"/>
                                </a:lnTo>
                                <a:lnTo>
                                  <a:pt x="67715" y="1232499"/>
                                </a:lnTo>
                                <a:lnTo>
                                  <a:pt x="125115" y="1199899"/>
                                </a:lnTo>
                                <a:lnTo>
                                  <a:pt x="199837" y="1188503"/>
                                </a:lnTo>
                                <a:lnTo>
                                  <a:pt x="243986" y="1187408"/>
                                </a:lnTo>
                                <a:lnTo>
                                  <a:pt x="346447" y="1187726"/>
                                </a:lnTo>
                                <a:lnTo>
                                  <a:pt x="404993" y="1186460"/>
                                </a:lnTo>
                                <a:lnTo>
                                  <a:pt x="468572" y="1182459"/>
                                </a:lnTo>
                                <a:lnTo>
                                  <a:pt x="513171" y="1175067"/>
                                </a:lnTo>
                                <a:lnTo>
                                  <a:pt x="552552" y="1161502"/>
                                </a:lnTo>
                                <a:lnTo>
                                  <a:pt x="586815" y="1142189"/>
                                </a:lnTo>
                                <a:lnTo>
                                  <a:pt x="616057" y="1117552"/>
                                </a:lnTo>
                                <a:lnTo>
                                  <a:pt x="640376" y="1088016"/>
                                </a:lnTo>
                                <a:lnTo>
                                  <a:pt x="659870" y="1054006"/>
                                </a:lnTo>
                                <a:lnTo>
                                  <a:pt x="674637" y="1015945"/>
                                </a:lnTo>
                                <a:lnTo>
                                  <a:pt x="684775" y="974259"/>
                                </a:lnTo>
                                <a:lnTo>
                                  <a:pt x="690383" y="929372"/>
                                </a:lnTo>
                                <a:lnTo>
                                  <a:pt x="691557" y="881709"/>
                                </a:lnTo>
                                <a:lnTo>
                                  <a:pt x="688397" y="831693"/>
                                </a:lnTo>
                                <a:lnTo>
                                  <a:pt x="680999" y="779751"/>
                                </a:lnTo>
                                <a:lnTo>
                                  <a:pt x="669462" y="726305"/>
                                </a:lnTo>
                                <a:lnTo>
                                  <a:pt x="653884" y="671781"/>
                                </a:lnTo>
                                <a:lnTo>
                                  <a:pt x="638781" y="629189"/>
                                </a:lnTo>
                                <a:lnTo>
                                  <a:pt x="622559" y="591298"/>
                                </a:lnTo>
                                <a:lnTo>
                                  <a:pt x="587784" y="526165"/>
                                </a:lnTo>
                                <a:lnTo>
                                  <a:pt x="533657" y="442138"/>
                                </a:lnTo>
                                <a:lnTo>
                                  <a:pt x="516119" y="414323"/>
                                </a:lnTo>
                                <a:lnTo>
                                  <a:pt x="483345" y="353802"/>
                                </a:lnTo>
                                <a:lnTo>
                                  <a:pt x="455353" y="281007"/>
                                </a:lnTo>
                                <a:lnTo>
                                  <a:pt x="443794" y="237848"/>
                                </a:lnTo>
                                <a:lnTo>
                                  <a:pt x="434202" y="189032"/>
                                </a:lnTo>
                                <a:lnTo>
                                  <a:pt x="426835" y="133693"/>
                                </a:lnTo>
                                <a:lnTo>
                                  <a:pt x="421950" y="70970"/>
                                </a:lnTo>
                                <a:lnTo>
                                  <a:pt x="419803" y="0"/>
                                </a:lnTo>
                                <a:lnTo>
                                  <a:pt x="502657" y="608"/>
                                </a:lnTo>
                                <a:lnTo>
                                  <a:pt x="544172" y="1948"/>
                                </a:lnTo>
                                <a:lnTo>
                                  <a:pt x="558617" y="3287"/>
                                </a:lnTo>
                                <a:lnTo>
                                  <a:pt x="560261" y="3896"/>
                                </a:lnTo>
                                <a:lnTo>
                                  <a:pt x="562637" y="55981"/>
                                </a:lnTo>
                                <a:lnTo>
                                  <a:pt x="577813" y="173044"/>
                                </a:lnTo>
                                <a:lnTo>
                                  <a:pt x="617866" y="296294"/>
                                </a:lnTo>
                                <a:lnTo>
                                  <a:pt x="694871" y="366942"/>
                                </a:lnTo>
                                <a:lnTo>
                                  <a:pt x="729423" y="371079"/>
                                </a:lnTo>
                                <a:lnTo>
                                  <a:pt x="755182" y="365019"/>
                                </a:lnTo>
                                <a:lnTo>
                                  <a:pt x="774713" y="350802"/>
                                </a:lnTo>
                                <a:lnTo>
                                  <a:pt x="790579" y="330467"/>
                                </a:lnTo>
                                <a:lnTo>
                                  <a:pt x="805344" y="306053"/>
                                </a:lnTo>
                                <a:lnTo>
                                  <a:pt x="821572" y="279598"/>
                                </a:lnTo>
                                <a:lnTo>
                                  <a:pt x="868673" y="228722"/>
                                </a:lnTo>
                                <a:lnTo>
                                  <a:pt x="904674" y="208379"/>
                                </a:lnTo>
                                <a:lnTo>
                                  <a:pt x="952393" y="194150"/>
                                </a:lnTo>
                                <a:lnTo>
                                  <a:pt x="1003766" y="187985"/>
                                </a:lnTo>
                                <a:lnTo>
                                  <a:pt x="1032019" y="187405"/>
                                </a:lnTo>
                                <a:lnTo>
                                  <a:pt x="1061563" y="188755"/>
                                </a:lnTo>
                                <a:lnTo>
                                  <a:pt x="1123269" y="198021"/>
                                </a:lnTo>
                                <a:lnTo>
                                  <a:pt x="1186366" y="217347"/>
                                </a:lnTo>
                                <a:lnTo>
                                  <a:pt x="1248336" y="248297"/>
                                </a:lnTo>
                                <a:lnTo>
                                  <a:pt x="1306663" y="292432"/>
                                </a:lnTo>
                                <a:lnTo>
                                  <a:pt x="1333673" y="319933"/>
                                </a:lnTo>
                                <a:lnTo>
                                  <a:pt x="1358829" y="351317"/>
                                </a:lnTo>
                                <a:lnTo>
                                  <a:pt x="1381815" y="386778"/>
                                </a:lnTo>
                                <a:lnTo>
                                  <a:pt x="1402317" y="426513"/>
                                </a:lnTo>
                                <a:lnTo>
                                  <a:pt x="1420020" y="470717"/>
                                </a:lnTo>
                                <a:lnTo>
                                  <a:pt x="1434609" y="519585"/>
                                </a:lnTo>
                                <a:lnTo>
                                  <a:pt x="1445771" y="573312"/>
                                </a:lnTo>
                                <a:lnTo>
                                  <a:pt x="1453190" y="632094"/>
                                </a:lnTo>
                                <a:lnTo>
                                  <a:pt x="1456552" y="696127"/>
                                </a:lnTo>
                                <a:lnTo>
                                  <a:pt x="1455541" y="765605"/>
                                </a:lnTo>
                                <a:lnTo>
                                  <a:pt x="1449844" y="840724"/>
                                </a:lnTo>
                                <a:lnTo>
                                  <a:pt x="1442703" y="897262"/>
                                </a:lnTo>
                                <a:lnTo>
                                  <a:pt x="1433409" y="951145"/>
                                </a:lnTo>
                                <a:lnTo>
                                  <a:pt x="1422023" y="1002383"/>
                                </a:lnTo>
                                <a:lnTo>
                                  <a:pt x="1408610" y="1050986"/>
                                </a:lnTo>
                                <a:lnTo>
                                  <a:pt x="1393231" y="1096967"/>
                                </a:lnTo>
                                <a:lnTo>
                                  <a:pt x="1375951" y="1140336"/>
                                </a:lnTo>
                                <a:lnTo>
                                  <a:pt x="1356830" y="1181104"/>
                                </a:lnTo>
                                <a:lnTo>
                                  <a:pt x="1335934" y="1219281"/>
                                </a:lnTo>
                                <a:lnTo>
                                  <a:pt x="1313323" y="1254880"/>
                                </a:lnTo>
                                <a:lnTo>
                                  <a:pt x="1289062" y="1287910"/>
                                </a:lnTo>
                                <a:lnTo>
                                  <a:pt x="1263213" y="1318382"/>
                                </a:lnTo>
                                <a:lnTo>
                                  <a:pt x="1235839" y="1346309"/>
                                </a:lnTo>
                                <a:lnTo>
                                  <a:pt x="1207002" y="1371699"/>
                                </a:lnTo>
                                <a:lnTo>
                                  <a:pt x="1145194" y="1414918"/>
                                </a:lnTo>
                                <a:lnTo>
                                  <a:pt x="1078291" y="1448127"/>
                                </a:lnTo>
                                <a:lnTo>
                                  <a:pt x="1006797" y="1471412"/>
                                </a:lnTo>
                                <a:lnTo>
                                  <a:pt x="969484" y="1479360"/>
                                </a:lnTo>
                                <a:lnTo>
                                  <a:pt x="931213" y="1484861"/>
                                </a:lnTo>
                                <a:lnTo>
                                  <a:pt x="892045" y="1487925"/>
                                </a:lnTo>
                                <a:lnTo>
                                  <a:pt x="852043" y="1488563"/>
                                </a:lnTo>
                                <a:lnTo>
                                  <a:pt x="811270" y="1486785"/>
                                </a:lnTo>
                                <a:lnTo>
                                  <a:pt x="769790" y="1482604"/>
                                </a:lnTo>
                                <a:lnTo>
                                  <a:pt x="727664" y="1476029"/>
                                </a:lnTo>
                                <a:lnTo>
                                  <a:pt x="684956" y="1467071"/>
                                </a:lnTo>
                                <a:lnTo>
                                  <a:pt x="641729" y="1455743"/>
                                </a:lnTo>
                                <a:lnTo>
                                  <a:pt x="598045" y="1442054"/>
                                </a:lnTo>
                                <a:lnTo>
                                  <a:pt x="553967" y="1426015"/>
                                </a:lnTo>
                                <a:lnTo>
                                  <a:pt x="509559" y="1407638"/>
                                </a:lnTo>
                                <a:lnTo>
                                  <a:pt x="449956" y="1383182"/>
                                </a:lnTo>
                                <a:lnTo>
                                  <a:pt x="395963" y="1364390"/>
                                </a:lnTo>
                                <a:lnTo>
                                  <a:pt x="347499" y="1351584"/>
                                </a:lnTo>
                                <a:lnTo>
                                  <a:pt x="304481" y="1345089"/>
                                </a:lnTo>
                                <a:lnTo>
                                  <a:pt x="266829" y="1345227"/>
                                </a:lnTo>
                                <a:lnTo>
                                  <a:pt x="207297" y="1366700"/>
                                </a:lnTo>
                                <a:lnTo>
                                  <a:pt x="168252" y="1418589"/>
                                </a:lnTo>
                                <a:lnTo>
                                  <a:pt x="156207" y="1456749"/>
                                </a:lnTo>
                                <a:lnTo>
                                  <a:pt x="149041" y="1503485"/>
                                </a:lnTo>
                                <a:lnTo>
                                  <a:pt x="146670" y="1559118"/>
                                </a:lnTo>
                                <a:lnTo>
                                  <a:pt x="146670" y="1636760"/>
                                </a:lnTo>
                                <a:close/>
                              </a:path>
                            </a:pathLst>
                          </a:custGeom>
                          <a:solidFill>
                            <a:srgbClr val="F58189"/>
                          </a:solidFill>
                        </wps:spPr>
                        <wps:bodyPr wrap="square" lIns="0" tIns="0" rIns="0" bIns="0" rtlCol="0">
                          <a:prstTxWarp prst="textNoShape">
                            <a:avLst/>
                          </a:prstTxWarp>
                          <a:noAutofit/>
                        </wps:bodyPr>
                      </wps:wsp>
                      <wps:wsp>
                        <wps:cNvPr id="27" name="Graphic 27"/>
                        <wps:cNvSpPr/>
                        <wps:spPr>
                          <a:xfrm>
                            <a:off x="514350" y="267070"/>
                            <a:ext cx="859790" cy="1152525"/>
                          </a:xfrm>
                          <a:custGeom>
                            <a:avLst/>
                            <a:gdLst/>
                            <a:ahLst/>
                            <a:cxnLst/>
                            <a:rect l="l" t="t" r="r" b="b"/>
                            <a:pathLst>
                              <a:path w="859790" h="1152525">
                                <a:moveTo>
                                  <a:pt x="318688" y="1152505"/>
                                </a:moveTo>
                                <a:lnTo>
                                  <a:pt x="270276" y="1150332"/>
                                </a:lnTo>
                                <a:lnTo>
                                  <a:pt x="223031" y="1144115"/>
                                </a:lnTo>
                                <a:lnTo>
                                  <a:pt x="178040" y="1135581"/>
                                </a:lnTo>
                                <a:lnTo>
                                  <a:pt x="136181" y="1124909"/>
                                </a:lnTo>
                                <a:lnTo>
                                  <a:pt x="98332" y="1112277"/>
                                </a:lnTo>
                                <a:lnTo>
                                  <a:pt x="38180" y="1081844"/>
                                </a:lnTo>
                                <a:lnTo>
                                  <a:pt x="4615" y="1045706"/>
                                </a:lnTo>
                                <a:lnTo>
                                  <a:pt x="0" y="1025943"/>
                                </a:lnTo>
                                <a:lnTo>
                                  <a:pt x="4666" y="1005289"/>
                                </a:lnTo>
                                <a:lnTo>
                                  <a:pt x="19494" y="983920"/>
                                </a:lnTo>
                                <a:lnTo>
                                  <a:pt x="45362" y="962016"/>
                                </a:lnTo>
                                <a:lnTo>
                                  <a:pt x="83149" y="939755"/>
                                </a:lnTo>
                                <a:lnTo>
                                  <a:pt x="133732" y="917313"/>
                                </a:lnTo>
                                <a:lnTo>
                                  <a:pt x="179608" y="894496"/>
                                </a:lnTo>
                                <a:lnTo>
                                  <a:pt x="217469" y="865857"/>
                                </a:lnTo>
                                <a:lnTo>
                                  <a:pt x="247986" y="832150"/>
                                </a:lnTo>
                                <a:lnTo>
                                  <a:pt x="271831" y="794132"/>
                                </a:lnTo>
                                <a:lnTo>
                                  <a:pt x="289676" y="752558"/>
                                </a:lnTo>
                                <a:lnTo>
                                  <a:pt x="302191" y="708183"/>
                                </a:lnTo>
                                <a:lnTo>
                                  <a:pt x="310049" y="661763"/>
                                </a:lnTo>
                                <a:lnTo>
                                  <a:pt x="313921" y="614053"/>
                                </a:lnTo>
                                <a:lnTo>
                                  <a:pt x="314478" y="565809"/>
                                </a:lnTo>
                                <a:lnTo>
                                  <a:pt x="312392" y="517787"/>
                                </a:lnTo>
                                <a:lnTo>
                                  <a:pt x="308335" y="470741"/>
                                </a:lnTo>
                                <a:lnTo>
                                  <a:pt x="302977" y="425428"/>
                                </a:lnTo>
                                <a:lnTo>
                                  <a:pt x="296990" y="382602"/>
                                </a:lnTo>
                                <a:lnTo>
                                  <a:pt x="291046" y="343020"/>
                                </a:lnTo>
                                <a:lnTo>
                                  <a:pt x="285817" y="307436"/>
                                </a:lnTo>
                                <a:lnTo>
                                  <a:pt x="281973" y="276607"/>
                                </a:lnTo>
                                <a:lnTo>
                                  <a:pt x="281505" y="241496"/>
                                </a:lnTo>
                                <a:lnTo>
                                  <a:pt x="287065" y="206812"/>
                                </a:lnTo>
                                <a:lnTo>
                                  <a:pt x="314289" y="140845"/>
                                </a:lnTo>
                                <a:lnTo>
                                  <a:pt x="359698" y="82943"/>
                                </a:lnTo>
                                <a:lnTo>
                                  <a:pt x="419342" y="37344"/>
                                </a:lnTo>
                                <a:lnTo>
                                  <a:pt x="489272" y="8283"/>
                                </a:lnTo>
                                <a:lnTo>
                                  <a:pt x="526859" y="1279"/>
                                </a:lnTo>
                                <a:lnTo>
                                  <a:pt x="565538" y="0"/>
                                </a:lnTo>
                                <a:lnTo>
                                  <a:pt x="604813" y="4973"/>
                                </a:lnTo>
                                <a:lnTo>
                                  <a:pt x="644192" y="16730"/>
                                </a:lnTo>
                                <a:lnTo>
                                  <a:pt x="683180" y="35799"/>
                                </a:lnTo>
                                <a:lnTo>
                                  <a:pt x="721284" y="62711"/>
                                </a:lnTo>
                                <a:lnTo>
                                  <a:pt x="758011" y="97994"/>
                                </a:lnTo>
                                <a:lnTo>
                                  <a:pt x="786412" y="134761"/>
                                </a:lnTo>
                                <a:lnTo>
                                  <a:pt x="809514" y="175711"/>
                                </a:lnTo>
                                <a:lnTo>
                                  <a:pt x="827711" y="220224"/>
                                </a:lnTo>
                                <a:lnTo>
                                  <a:pt x="841396" y="267674"/>
                                </a:lnTo>
                                <a:lnTo>
                                  <a:pt x="850962" y="317441"/>
                                </a:lnTo>
                                <a:lnTo>
                                  <a:pt x="856805" y="368902"/>
                                </a:lnTo>
                                <a:lnTo>
                                  <a:pt x="859316" y="421434"/>
                                </a:lnTo>
                                <a:lnTo>
                                  <a:pt x="858892" y="474413"/>
                                </a:lnTo>
                                <a:lnTo>
                                  <a:pt x="855924" y="527219"/>
                                </a:lnTo>
                                <a:lnTo>
                                  <a:pt x="850806" y="579227"/>
                                </a:lnTo>
                                <a:lnTo>
                                  <a:pt x="843933" y="629816"/>
                                </a:lnTo>
                                <a:lnTo>
                                  <a:pt x="835699" y="678362"/>
                                </a:lnTo>
                                <a:lnTo>
                                  <a:pt x="826496" y="724244"/>
                                </a:lnTo>
                                <a:lnTo>
                                  <a:pt x="816719" y="766838"/>
                                </a:lnTo>
                                <a:lnTo>
                                  <a:pt x="806761" y="805521"/>
                                </a:lnTo>
                                <a:lnTo>
                                  <a:pt x="783150" y="875738"/>
                                </a:lnTo>
                                <a:lnTo>
                                  <a:pt x="763633" y="911282"/>
                                </a:lnTo>
                                <a:lnTo>
                                  <a:pt x="738965" y="945902"/>
                                </a:lnTo>
                                <a:lnTo>
                                  <a:pt x="709644" y="979194"/>
                                </a:lnTo>
                                <a:lnTo>
                                  <a:pt x="676168" y="1010755"/>
                                </a:lnTo>
                                <a:lnTo>
                                  <a:pt x="639038" y="1040181"/>
                                </a:lnTo>
                                <a:lnTo>
                                  <a:pt x="598752" y="1067069"/>
                                </a:lnTo>
                                <a:lnTo>
                                  <a:pt x="555808" y="1091015"/>
                                </a:lnTo>
                                <a:lnTo>
                                  <a:pt x="510706" y="1111616"/>
                                </a:lnTo>
                                <a:lnTo>
                                  <a:pt x="463944" y="1128470"/>
                                </a:lnTo>
                                <a:lnTo>
                                  <a:pt x="416021" y="1141171"/>
                                </a:lnTo>
                                <a:lnTo>
                                  <a:pt x="367436" y="1149317"/>
                                </a:lnTo>
                                <a:lnTo>
                                  <a:pt x="318688" y="1152505"/>
                                </a:lnTo>
                                <a:close/>
                              </a:path>
                            </a:pathLst>
                          </a:custGeom>
                          <a:solidFill>
                            <a:srgbClr val="CF5B62"/>
                          </a:solidFill>
                        </wps:spPr>
                        <wps:bodyPr wrap="square" lIns="0" tIns="0" rIns="0" bIns="0" rtlCol="0">
                          <a:prstTxWarp prst="textNoShape">
                            <a:avLst/>
                          </a:prstTxWarp>
                          <a:noAutofit/>
                        </wps:bodyPr>
                      </wps:wsp>
                      <wps:wsp>
                        <wps:cNvPr id="28" name="Graphic 28"/>
                        <wps:cNvSpPr/>
                        <wps:spPr>
                          <a:xfrm>
                            <a:off x="555922" y="793729"/>
                            <a:ext cx="769620" cy="584200"/>
                          </a:xfrm>
                          <a:custGeom>
                            <a:avLst/>
                            <a:gdLst/>
                            <a:ahLst/>
                            <a:cxnLst/>
                            <a:rect l="l" t="t" r="r" b="b"/>
                            <a:pathLst>
                              <a:path w="769620" h="584200">
                                <a:moveTo>
                                  <a:pt x="284620" y="583791"/>
                                </a:moveTo>
                                <a:lnTo>
                                  <a:pt x="233043" y="581988"/>
                                </a:lnTo>
                                <a:lnTo>
                                  <a:pt x="189410" y="576354"/>
                                </a:lnTo>
                                <a:lnTo>
                                  <a:pt x="144826" y="568000"/>
                                </a:lnTo>
                                <a:lnTo>
                                  <a:pt x="100994" y="556548"/>
                                </a:lnTo>
                                <a:lnTo>
                                  <a:pt x="59616" y="541619"/>
                                </a:lnTo>
                                <a:lnTo>
                                  <a:pt x="8771" y="511557"/>
                                </a:lnTo>
                                <a:lnTo>
                                  <a:pt x="0" y="494114"/>
                                </a:lnTo>
                                <a:lnTo>
                                  <a:pt x="11555" y="482754"/>
                                </a:lnTo>
                                <a:lnTo>
                                  <a:pt x="59068" y="451115"/>
                                </a:lnTo>
                                <a:lnTo>
                                  <a:pt x="107583" y="429616"/>
                                </a:lnTo>
                                <a:lnTo>
                                  <a:pt x="152864" y="407892"/>
                                </a:lnTo>
                                <a:lnTo>
                                  <a:pt x="191556" y="381277"/>
                                </a:lnTo>
                                <a:lnTo>
                                  <a:pt x="224085" y="350275"/>
                                </a:lnTo>
                                <a:lnTo>
                                  <a:pt x="250880" y="315392"/>
                                </a:lnTo>
                                <a:lnTo>
                                  <a:pt x="272367" y="277132"/>
                                </a:lnTo>
                                <a:lnTo>
                                  <a:pt x="288972" y="236001"/>
                                </a:lnTo>
                                <a:lnTo>
                                  <a:pt x="301122" y="192504"/>
                                </a:lnTo>
                                <a:lnTo>
                                  <a:pt x="309244" y="147145"/>
                                </a:lnTo>
                                <a:lnTo>
                                  <a:pt x="313764" y="100429"/>
                                </a:lnTo>
                                <a:lnTo>
                                  <a:pt x="315110" y="52863"/>
                                </a:lnTo>
                                <a:lnTo>
                                  <a:pt x="314969" y="38780"/>
                                </a:lnTo>
                                <a:lnTo>
                                  <a:pt x="346817" y="28197"/>
                                </a:lnTo>
                                <a:lnTo>
                                  <a:pt x="383584" y="18322"/>
                                </a:lnTo>
                                <a:lnTo>
                                  <a:pt x="425162" y="9861"/>
                                </a:lnTo>
                                <a:lnTo>
                                  <a:pt x="471443" y="3518"/>
                                </a:lnTo>
                                <a:lnTo>
                                  <a:pt x="522318" y="0"/>
                                </a:lnTo>
                                <a:lnTo>
                                  <a:pt x="577679" y="10"/>
                                </a:lnTo>
                                <a:lnTo>
                                  <a:pt x="637417" y="4254"/>
                                </a:lnTo>
                                <a:lnTo>
                                  <a:pt x="701425" y="13438"/>
                                </a:lnTo>
                                <a:lnTo>
                                  <a:pt x="769594" y="28265"/>
                                </a:lnTo>
                                <a:lnTo>
                                  <a:pt x="762004" y="88863"/>
                                </a:lnTo>
                                <a:lnTo>
                                  <a:pt x="752185" y="147459"/>
                                </a:lnTo>
                                <a:lnTo>
                                  <a:pt x="740712" y="203028"/>
                                </a:lnTo>
                                <a:lnTo>
                                  <a:pt x="728164" y="254548"/>
                                </a:lnTo>
                                <a:lnTo>
                                  <a:pt x="715118" y="300996"/>
                                </a:lnTo>
                                <a:lnTo>
                                  <a:pt x="697573" y="343597"/>
                                </a:lnTo>
                                <a:lnTo>
                                  <a:pt x="672130" y="383795"/>
                                </a:lnTo>
                                <a:lnTo>
                                  <a:pt x="640263" y="421203"/>
                                </a:lnTo>
                                <a:lnTo>
                                  <a:pt x="603443" y="455434"/>
                                </a:lnTo>
                                <a:lnTo>
                                  <a:pt x="563143" y="486100"/>
                                </a:lnTo>
                                <a:lnTo>
                                  <a:pt x="520836" y="512814"/>
                                </a:lnTo>
                                <a:lnTo>
                                  <a:pt x="477994" y="535189"/>
                                </a:lnTo>
                                <a:lnTo>
                                  <a:pt x="436089" y="552838"/>
                                </a:lnTo>
                                <a:lnTo>
                                  <a:pt x="386926" y="568436"/>
                                </a:lnTo>
                                <a:lnTo>
                                  <a:pt x="336175" y="579013"/>
                                </a:lnTo>
                                <a:lnTo>
                                  <a:pt x="284620" y="583791"/>
                                </a:lnTo>
                                <a:close/>
                              </a:path>
                            </a:pathLst>
                          </a:custGeom>
                          <a:solidFill>
                            <a:srgbClr val="FF9D00"/>
                          </a:solidFill>
                        </wps:spPr>
                        <wps:bodyPr wrap="square" lIns="0" tIns="0" rIns="0" bIns="0" rtlCol="0">
                          <a:prstTxWarp prst="textNoShape">
                            <a:avLst/>
                          </a:prstTxWarp>
                          <a:noAutofit/>
                        </wps:bodyPr>
                      </wps:wsp>
                      <wps:wsp>
                        <wps:cNvPr id="29" name="Graphic 29"/>
                        <wps:cNvSpPr/>
                        <wps:spPr>
                          <a:xfrm>
                            <a:off x="859336" y="1164058"/>
                            <a:ext cx="59055" cy="58419"/>
                          </a:xfrm>
                          <a:custGeom>
                            <a:avLst/>
                            <a:gdLst/>
                            <a:ahLst/>
                            <a:cxnLst/>
                            <a:rect l="l" t="t" r="r" b="b"/>
                            <a:pathLst>
                              <a:path w="59055" h="58419">
                                <a:moveTo>
                                  <a:pt x="33120" y="58207"/>
                                </a:moveTo>
                                <a:lnTo>
                                  <a:pt x="25364" y="58207"/>
                                </a:lnTo>
                                <a:lnTo>
                                  <a:pt x="21634" y="57469"/>
                                </a:lnTo>
                                <a:lnTo>
                                  <a:pt x="0" y="32963"/>
                                </a:lnTo>
                                <a:lnTo>
                                  <a:pt x="0" y="25244"/>
                                </a:lnTo>
                                <a:lnTo>
                                  <a:pt x="25364" y="0"/>
                                </a:lnTo>
                                <a:lnTo>
                                  <a:pt x="33120" y="0"/>
                                </a:lnTo>
                                <a:lnTo>
                                  <a:pt x="58484" y="29103"/>
                                </a:lnTo>
                                <a:lnTo>
                                  <a:pt x="58484" y="32963"/>
                                </a:lnTo>
                                <a:lnTo>
                                  <a:pt x="33120" y="58207"/>
                                </a:lnTo>
                                <a:close/>
                              </a:path>
                            </a:pathLst>
                          </a:custGeom>
                          <a:solidFill>
                            <a:srgbClr val="FFBE58"/>
                          </a:solidFill>
                        </wps:spPr>
                        <wps:bodyPr wrap="square" lIns="0" tIns="0" rIns="0" bIns="0" rtlCol="0">
                          <a:prstTxWarp prst="textNoShape">
                            <a:avLst/>
                          </a:prstTxWarp>
                          <a:noAutofit/>
                        </wps:bodyPr>
                      </wps:wsp>
                      <pic:pic xmlns:pic="http://schemas.openxmlformats.org/drawingml/2006/picture">
                        <pic:nvPicPr>
                          <pic:cNvPr id="30" name="Image 30"/>
                          <pic:cNvPicPr/>
                        </pic:nvPicPr>
                        <pic:blipFill>
                          <a:blip r:embed="rId14" cstate="print"/>
                          <a:stretch>
                            <a:fillRect/>
                          </a:stretch>
                        </pic:blipFill>
                        <pic:spPr>
                          <a:xfrm>
                            <a:off x="952912" y="1007226"/>
                            <a:ext cx="68295" cy="67971"/>
                          </a:xfrm>
                          <a:prstGeom prst="rect">
                            <a:avLst/>
                          </a:prstGeom>
                        </pic:spPr>
                      </pic:pic>
                      <wps:wsp>
                        <wps:cNvPr id="31" name="Graphic 31"/>
                        <wps:cNvSpPr/>
                        <wps:spPr>
                          <a:xfrm>
                            <a:off x="1071909" y="1108197"/>
                            <a:ext cx="53975" cy="53975"/>
                          </a:xfrm>
                          <a:custGeom>
                            <a:avLst/>
                            <a:gdLst/>
                            <a:ahLst/>
                            <a:cxnLst/>
                            <a:rect l="l" t="t" r="r" b="b"/>
                            <a:pathLst>
                              <a:path w="53975" h="53975">
                                <a:moveTo>
                                  <a:pt x="30395" y="53419"/>
                                </a:moveTo>
                                <a:lnTo>
                                  <a:pt x="23278" y="53419"/>
                                </a:lnTo>
                                <a:lnTo>
                                  <a:pt x="19854" y="52741"/>
                                </a:lnTo>
                                <a:lnTo>
                                  <a:pt x="0" y="30251"/>
                                </a:lnTo>
                                <a:lnTo>
                                  <a:pt x="0" y="23167"/>
                                </a:lnTo>
                                <a:lnTo>
                                  <a:pt x="23278" y="0"/>
                                </a:lnTo>
                                <a:lnTo>
                                  <a:pt x="30395" y="0"/>
                                </a:lnTo>
                                <a:lnTo>
                                  <a:pt x="53674" y="26709"/>
                                </a:lnTo>
                                <a:lnTo>
                                  <a:pt x="53674" y="30251"/>
                                </a:lnTo>
                                <a:lnTo>
                                  <a:pt x="30395" y="53419"/>
                                </a:lnTo>
                                <a:close/>
                              </a:path>
                            </a:pathLst>
                          </a:custGeom>
                          <a:solidFill>
                            <a:srgbClr val="FFBE58"/>
                          </a:solidFill>
                        </wps:spPr>
                        <wps:bodyPr wrap="square" lIns="0" tIns="0" rIns="0" bIns="0" rtlCol="0">
                          <a:prstTxWarp prst="textNoShape">
                            <a:avLst/>
                          </a:prstTxWarp>
                          <a:noAutofit/>
                        </wps:bodyPr>
                      </wps:wsp>
                      <pic:pic xmlns:pic="http://schemas.openxmlformats.org/drawingml/2006/picture">
                        <pic:nvPicPr>
                          <pic:cNvPr id="32" name="Image 32"/>
                          <pic:cNvPicPr/>
                        </pic:nvPicPr>
                        <pic:blipFill>
                          <a:blip r:embed="rId15" cstate="print"/>
                          <a:stretch>
                            <a:fillRect/>
                          </a:stretch>
                        </pic:blipFill>
                        <pic:spPr>
                          <a:xfrm>
                            <a:off x="1130441" y="915971"/>
                            <a:ext cx="74143" cy="73792"/>
                          </a:xfrm>
                          <a:prstGeom prst="rect">
                            <a:avLst/>
                          </a:prstGeom>
                        </pic:spPr>
                      </pic:pic>
                      <wps:wsp>
                        <wps:cNvPr id="33" name="Graphic 33"/>
                        <wps:cNvSpPr/>
                        <wps:spPr>
                          <a:xfrm>
                            <a:off x="983135" y="420883"/>
                            <a:ext cx="222885" cy="433070"/>
                          </a:xfrm>
                          <a:custGeom>
                            <a:avLst/>
                            <a:gdLst/>
                            <a:ahLst/>
                            <a:cxnLst/>
                            <a:rect l="l" t="t" r="r" b="b"/>
                            <a:pathLst>
                              <a:path w="222885" h="433070">
                                <a:moveTo>
                                  <a:pt x="62445" y="167728"/>
                                </a:moveTo>
                                <a:lnTo>
                                  <a:pt x="35369" y="140779"/>
                                </a:lnTo>
                                <a:lnTo>
                                  <a:pt x="27089" y="140779"/>
                                </a:lnTo>
                                <a:lnTo>
                                  <a:pt x="0" y="167728"/>
                                </a:lnTo>
                                <a:lnTo>
                                  <a:pt x="0" y="175971"/>
                                </a:lnTo>
                                <a:lnTo>
                                  <a:pt x="27089" y="202933"/>
                                </a:lnTo>
                                <a:lnTo>
                                  <a:pt x="35369" y="202933"/>
                                </a:lnTo>
                                <a:lnTo>
                                  <a:pt x="62445" y="175971"/>
                                </a:lnTo>
                                <a:lnTo>
                                  <a:pt x="62445" y="171856"/>
                                </a:lnTo>
                                <a:lnTo>
                                  <a:pt x="62445" y="167728"/>
                                </a:lnTo>
                                <a:close/>
                              </a:path>
                              <a:path w="222885" h="433070">
                                <a:moveTo>
                                  <a:pt x="71221" y="25692"/>
                                </a:moveTo>
                                <a:lnTo>
                                  <a:pt x="45402" y="0"/>
                                </a:lnTo>
                                <a:lnTo>
                                  <a:pt x="37515" y="0"/>
                                </a:lnTo>
                                <a:lnTo>
                                  <a:pt x="11696" y="25692"/>
                                </a:lnTo>
                                <a:lnTo>
                                  <a:pt x="11696" y="33553"/>
                                </a:lnTo>
                                <a:lnTo>
                                  <a:pt x="37515" y="59245"/>
                                </a:lnTo>
                                <a:lnTo>
                                  <a:pt x="45402" y="59245"/>
                                </a:lnTo>
                                <a:lnTo>
                                  <a:pt x="71221" y="33553"/>
                                </a:lnTo>
                                <a:lnTo>
                                  <a:pt x="71221" y="29616"/>
                                </a:lnTo>
                                <a:lnTo>
                                  <a:pt x="71221" y="25692"/>
                                </a:lnTo>
                                <a:close/>
                              </a:path>
                              <a:path w="222885" h="433070">
                                <a:moveTo>
                                  <a:pt x="79057" y="414274"/>
                                </a:moveTo>
                                <a:lnTo>
                                  <a:pt x="64655" y="399948"/>
                                </a:lnTo>
                                <a:lnTo>
                                  <a:pt x="60248" y="399948"/>
                                </a:lnTo>
                                <a:lnTo>
                                  <a:pt x="45847" y="414274"/>
                                </a:lnTo>
                                <a:lnTo>
                                  <a:pt x="45847" y="418655"/>
                                </a:lnTo>
                                <a:lnTo>
                                  <a:pt x="60248" y="432993"/>
                                </a:lnTo>
                                <a:lnTo>
                                  <a:pt x="64655" y="432993"/>
                                </a:lnTo>
                                <a:lnTo>
                                  <a:pt x="79057" y="418655"/>
                                </a:lnTo>
                                <a:lnTo>
                                  <a:pt x="79057" y="416471"/>
                                </a:lnTo>
                                <a:lnTo>
                                  <a:pt x="79057" y="414274"/>
                                </a:lnTo>
                                <a:close/>
                              </a:path>
                              <a:path w="222885" h="433070">
                                <a:moveTo>
                                  <a:pt x="191211" y="277431"/>
                                </a:moveTo>
                                <a:lnTo>
                                  <a:pt x="164122" y="250482"/>
                                </a:lnTo>
                                <a:lnTo>
                                  <a:pt x="155841" y="250482"/>
                                </a:lnTo>
                                <a:lnTo>
                                  <a:pt x="128765" y="277431"/>
                                </a:lnTo>
                                <a:lnTo>
                                  <a:pt x="128765" y="285673"/>
                                </a:lnTo>
                                <a:lnTo>
                                  <a:pt x="155841" y="312635"/>
                                </a:lnTo>
                                <a:lnTo>
                                  <a:pt x="164122" y="312635"/>
                                </a:lnTo>
                                <a:lnTo>
                                  <a:pt x="191211" y="285673"/>
                                </a:lnTo>
                                <a:lnTo>
                                  <a:pt x="191211" y="281559"/>
                                </a:lnTo>
                                <a:lnTo>
                                  <a:pt x="191211" y="277431"/>
                                </a:lnTo>
                                <a:close/>
                              </a:path>
                              <a:path w="222885" h="433070">
                                <a:moveTo>
                                  <a:pt x="222440" y="137604"/>
                                </a:moveTo>
                                <a:lnTo>
                                  <a:pt x="208038" y="123266"/>
                                </a:lnTo>
                                <a:lnTo>
                                  <a:pt x="203631" y="123266"/>
                                </a:lnTo>
                                <a:lnTo>
                                  <a:pt x="189230" y="137604"/>
                                </a:lnTo>
                                <a:lnTo>
                                  <a:pt x="189230" y="141986"/>
                                </a:lnTo>
                                <a:lnTo>
                                  <a:pt x="203631" y="156311"/>
                                </a:lnTo>
                                <a:lnTo>
                                  <a:pt x="208038" y="156311"/>
                                </a:lnTo>
                                <a:lnTo>
                                  <a:pt x="222440" y="141986"/>
                                </a:lnTo>
                                <a:lnTo>
                                  <a:pt x="222440" y="139788"/>
                                </a:lnTo>
                                <a:lnTo>
                                  <a:pt x="222440" y="137604"/>
                                </a:lnTo>
                                <a:close/>
                              </a:path>
                            </a:pathLst>
                          </a:custGeom>
                          <a:solidFill>
                            <a:srgbClr val="FFBE58"/>
                          </a:solidFill>
                        </wps:spPr>
                        <wps:bodyPr wrap="square" lIns="0" tIns="0" rIns="0" bIns="0" rtlCol="0">
                          <a:prstTxWarp prst="textNoShape">
                            <a:avLst/>
                          </a:prstTxWarp>
                          <a:noAutofit/>
                        </wps:bodyPr>
                      </wps:wsp>
                    </wpg:wgp>
                  </a:graphicData>
                </a:graphic>
              </wp:inline>
            </w:drawing>
          </mc:Choice>
          <mc:Fallback>
            <w:pict>
              <v:group w14:anchorId="03DF990C" id="Group 25" o:spid="_x0000_s1026" style="width:114.7pt;height:128.9pt;mso-position-horizontal-relative:char;mso-position-vertical-relative:line" coordsize="14566,163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">
                <v:shape id="Graphic 26" o:spid="_x0000_s1027" style="position:absolute;width:14566;height:16370;visibility:visible;mso-wrap-style:square;v-text-anchor:top" coordsize="1456690,1637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" path="m146670,1636760r-146071,l,1586967r427,-53050l2251,1479626r3589,-53517l11563,1375383r8224,-45921l30883,1290363r36832,-57864l125115,1199899r74722,-11396l243986,1187408r102461,318l404993,1186460r63579,-4001l513171,1175067r39381,-13565l586815,1142189r29242,-24637l640376,1088016r19494,-34010l674637,1015945r10138,-41686l690383,929372r1174,-47663l688397,831693r-7398,-51942l669462,726305,653884,671781,638781,629189,622559,591298,587784,526165,533657,442138,516119,414323,483345,353802,455353,281007,443794,237848r-9592,-48816l426835,133693,421950,70970,419803,r82854,608l544172,1948r14445,1339l560261,3896r2376,52085l577813,173044r40053,123250l694871,366942r34552,4137l755182,365019r19531,-14217l790579,330467r14765,-24414l821572,279598r47101,-50876l904674,208379r47719,-14229l1003766,187985r28253,-580l1061563,188755r61706,9266l1186366,217347r61970,30950l1306663,292432r27010,27501l1358829,351317r22986,35461l1402317,426513r17703,44204l1434609,519585r11162,53727l1453190,632094r3362,64033l1455541,765605r-5697,75119l1442703,897262r-9294,53883l1422023,1002383r-13413,48603l1393231,1096967r-17280,43369l1356830,1181104r-20896,38177l1313323,1254880r-24261,33030l1263213,1318382r-27374,27927l1207002,1371699r-61808,43219l1078291,1448127r-71494,23285l969484,1479360r-38271,5501l892045,1487925r-40002,638l811270,1486785r-41480,-4181l727664,1476029r-42708,-8958l641729,1455743r-43684,-13689l553967,1426015r-44408,-18377l449956,1383182r-53993,-18792l347499,1351584r-43018,-6495l266829,1345227r-59532,21473l168252,1418589r-12045,38160l149041,1503485r-2371,55633l146670,1636760xe" fillcolor="#f58189" stroked="f">
                  <v:path arrowok="t"/>
                </v:shape>
                <v:shape id="Graphic 27" o:spid="_x0000_s1028" style="position:absolute;left:5143;top:2670;width:8598;height:11525;visibility:visible;mso-wrap-style:square;v-text-anchor:top" coordsize="859790,1152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" path="m318688,1152505r-48412,-2173l223031,1144115r-44991,-8534l136181,1124909,98332,1112277,38180,1081844,4615,1045706,,1025943r4666,-20654l19494,983920,45362,962016,83149,939755r50583,-22442l179608,894496r37861,-28639l247986,832150r23845,-38018l289676,752558r12515,-44375l310049,661763r3872,-47710l314478,565809r-2086,-48022l308335,470741r-5358,-45313l296990,382602r-5944,-39582l285817,307436r-3844,-30829l281505,241496r5560,-34684l314289,140845,359698,82943,419342,37344,489272,8283,526859,1279,565538,r39275,4973l644192,16730r38988,19069l721284,62711r36727,35283l786412,134761r23102,40950l827711,220224r13685,47450l850962,317441r5843,51461l859316,421434r-424,52979l855924,527219r-5118,52008l843933,629816r-8234,48546l826496,724244r-9777,42594l806761,805521r-23611,70217l763633,911282r-24668,34620l709644,979194r-33476,31561l639038,1040181r-40286,26888l555808,1091015r-45102,20601l463944,1128470r-47923,12701l367436,1149317r-48748,3188xe" fillcolor="#cf5b62" stroked="f">
                  <v:path arrowok="t"/>
                </v:shape>
                <v:shape id="Graphic 28" o:spid="_x0000_s1029" style="position:absolute;left:5559;top:7937;width:7696;height:5842;visibility:visible;mso-wrap-style:square;v-text-anchor:top" coordsize="769620,584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" path="m284620,583791r-51577,-1803l189410,576354r-44584,-8354l100994,556548,59616,541619,8771,511557,,494114,11555,482754,59068,451115r48515,-21499l152864,407892r38692,-26615l224085,350275r26795,-34883l272367,277132r16605,-41131l301122,192504r8122,-45359l313764,100429r1346,-47566l314969,38780,346817,28197r36767,-9875l425162,9861,471443,3518,522318,r55361,10l637417,4254r64008,9184l769594,28265r-7590,60598l752185,147459r-11473,55569l728164,254548r-13046,46448l697573,343597r-25443,40198l640263,421203r-36820,34231l563143,486100r-42307,26714l477994,535189r-41905,17649l386926,568436r-50751,10577l284620,583791xe" fillcolor="#ff9d00" stroked="f">
                  <v:path arrowok="t"/>
                </v:shape>
                <v:shape id="Graphic 29" o:spid="_x0000_s1030" style="position:absolute;left:8593;top:11640;width:590;height:584;visibility:visible;mso-wrap-style:square;v-text-anchor:top" coordsize="59055,58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" path="m33120,58207r-7756,l21634,57469,,32963,,25244,25364,r7756,l58484,29103r,3860l33120,58207xe" fillcolor="#ffbe58" stroked="f">
                  <v:path arrowok="t"/>
                </v:shape>
                <v:shape id="Image 30" o:spid="_x0000_s1031" type="#_x0000_t75" style="position:absolute;left:9529;top:10072;width:683;height:6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">
                  <v:imagedata r:id="rId16" o:title=""/>
                </v:shape>
                <v:shape id="Graphic 31" o:spid="_x0000_s1032" style="position:absolute;left:10719;top:11081;width:539;height:540;visibility:visible;mso-wrap-style:square;v-text-anchor:top" coordsize="53975,53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" path="m30395,53419r-7117,l19854,52741,,30251,,23167,23278,r7117,l53674,26709r,3542l30395,53419xe" fillcolor="#ffbe58" stroked="f">
                  <v:path arrowok="t"/>
                </v:shape>
                <v:shape id="Image 32" o:spid="_x0000_s1033" type="#_x0000_t75" style="position:absolute;left:11304;top:9159;width:741;height: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">
                  <v:imagedata r:id="rId17" o:title=""/>
                </v:shape>
                <v:shape id="Graphic 33" o:spid="_x0000_s1034" style="position:absolute;left:9831;top:4208;width:2229;height:4331;visibility:visible;mso-wrap-style:square;v-text-anchor:top" coordsize="222885,433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" path="m62445,167728l35369,140779r-8280,l,167728r,8243l27089,202933r8280,l62445,175971r,-4115l62445,167728xem71221,25692l45402,,37515,,11696,25692r,7861l37515,59245r7887,l71221,33553r,-3937l71221,25692xem79057,414274l64655,399948r-4407,l45847,414274r,4381l60248,432993r4407,l79057,418655r,-2184l79057,414274xem191211,277431l164122,250482r-8281,l128765,277431r,8242l155841,312635r8281,l191211,285673r,-4114l191211,277431xem222440,137604l208038,123266r-4407,l189230,137604r,4382l203631,156311r4407,l222440,141986r,-2198l222440,137604xe" fillcolor="#ffbe58" stroked="f">
                  <v:path arrowok="t"/>
                </v:shape>
                <w10:anchorlock/>
              </v:group>
            </w:pict>
          </mc:Fallback>
        </mc:AlternateContent>
      </w:r>
    </w:p>
    <w:p w14:paraId="03AAEB20" w14:textId="77777777" w:rsidR="00706B9D" w:rsidRDefault="00000000">
      <w:pPr>
        <w:pStyle w:val="Heading1"/>
        <w:spacing w:before="118"/>
      </w:pPr>
      <w:r>
        <w:rPr>
          <w:noProof/>
        </w:rPr>
        <mc:AlternateContent>
          <mc:Choice Requires="wpg">
            <w:drawing>
              <wp:anchor distT="0" distB="0" distL="0" distR="0" simplePos="0" relativeHeight="487502336" behindDoc="1" locked="0" layoutInCell="1" allowOverlap="1" wp14:anchorId="725DCABC" wp14:editId="13377AA5">
                <wp:simplePos x="0" y="0"/>
                <wp:positionH relativeFrom="page">
                  <wp:posOffset>991535</wp:posOffset>
                </wp:positionH>
                <wp:positionV relativeFrom="paragraph">
                  <wp:posOffset>-2056377</wp:posOffset>
                </wp:positionV>
                <wp:extent cx="4231005" cy="2791460"/>
                <wp:effectExtent l="0" t="0" r="0" b="0"/>
                <wp:wrapNone/>
                <wp:docPr id="34"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31005" cy="2791460"/>
                          <a:chOff x="0" y="0"/>
                          <a:chExt cx="4231005" cy="2791460"/>
                        </a:xfrm>
                      </wpg:grpSpPr>
                      <wps:wsp>
                        <wps:cNvPr id="35" name="Graphic 35"/>
                        <wps:cNvSpPr/>
                        <wps:spPr>
                          <a:xfrm>
                            <a:off x="173030" y="0"/>
                            <a:ext cx="4057650" cy="2542540"/>
                          </a:xfrm>
                          <a:custGeom>
                            <a:avLst/>
                            <a:gdLst/>
                            <a:ahLst/>
                            <a:cxnLst/>
                            <a:rect l="l" t="t" r="r" b="b"/>
                            <a:pathLst>
                              <a:path w="4057650" h="2542540">
                                <a:moveTo>
                                  <a:pt x="4057377" y="352425"/>
                                </a:moveTo>
                                <a:lnTo>
                                  <a:pt x="4057377" y="2189978"/>
                                </a:lnTo>
                                <a:lnTo>
                                  <a:pt x="4054159" y="2237800"/>
                                </a:lnTo>
                                <a:lnTo>
                                  <a:pt x="4044788" y="2283667"/>
                                </a:lnTo>
                                <a:lnTo>
                                  <a:pt x="4029681" y="2327158"/>
                                </a:lnTo>
                                <a:lnTo>
                                  <a:pt x="4009260" y="2367854"/>
                                </a:lnTo>
                                <a:lnTo>
                                  <a:pt x="3983944" y="2405335"/>
                                </a:lnTo>
                                <a:lnTo>
                                  <a:pt x="3954154" y="2439181"/>
                                </a:lnTo>
                                <a:lnTo>
                                  <a:pt x="3920308" y="2468971"/>
                                </a:lnTo>
                                <a:lnTo>
                                  <a:pt x="3882827" y="2494287"/>
                                </a:lnTo>
                                <a:lnTo>
                                  <a:pt x="3842131" y="2514708"/>
                                </a:lnTo>
                                <a:lnTo>
                                  <a:pt x="3798640" y="2529814"/>
                                </a:lnTo>
                                <a:lnTo>
                                  <a:pt x="3752774" y="2539186"/>
                                </a:lnTo>
                                <a:lnTo>
                                  <a:pt x="3704952" y="2542403"/>
                                </a:lnTo>
                                <a:lnTo>
                                  <a:pt x="352425" y="2542403"/>
                                </a:lnTo>
                                <a:lnTo>
                                  <a:pt x="304603" y="2539186"/>
                                </a:lnTo>
                                <a:lnTo>
                                  <a:pt x="258736" y="2529814"/>
                                </a:lnTo>
                                <a:lnTo>
                                  <a:pt x="215245" y="2514708"/>
                                </a:lnTo>
                                <a:lnTo>
                                  <a:pt x="174549" y="2494287"/>
                                </a:lnTo>
                                <a:lnTo>
                                  <a:pt x="137068" y="2468971"/>
                                </a:lnTo>
                                <a:lnTo>
                                  <a:pt x="103222" y="2439181"/>
                                </a:lnTo>
                                <a:lnTo>
                                  <a:pt x="73432" y="2405335"/>
                                </a:lnTo>
                                <a:lnTo>
                                  <a:pt x="48116" y="2367854"/>
                                </a:lnTo>
                                <a:lnTo>
                                  <a:pt x="27695" y="2327158"/>
                                </a:lnTo>
                                <a:lnTo>
                                  <a:pt x="12588" y="2283667"/>
                                </a:lnTo>
                                <a:lnTo>
                                  <a:pt x="3217" y="2237800"/>
                                </a:lnTo>
                                <a:lnTo>
                                  <a:pt x="0" y="2189978"/>
                                </a:lnTo>
                                <a:lnTo>
                                  <a:pt x="0" y="352425"/>
                                </a:lnTo>
                                <a:lnTo>
                                  <a:pt x="3217" y="304602"/>
                                </a:lnTo>
                                <a:lnTo>
                                  <a:pt x="12588" y="258736"/>
                                </a:lnTo>
                                <a:lnTo>
                                  <a:pt x="27695" y="215245"/>
                                </a:lnTo>
                                <a:lnTo>
                                  <a:pt x="48116" y="174549"/>
                                </a:lnTo>
                                <a:lnTo>
                                  <a:pt x="73432" y="137068"/>
                                </a:lnTo>
                                <a:lnTo>
                                  <a:pt x="103222" y="103222"/>
                                </a:lnTo>
                                <a:lnTo>
                                  <a:pt x="137068" y="73432"/>
                                </a:lnTo>
                                <a:lnTo>
                                  <a:pt x="174549" y="48116"/>
                                </a:lnTo>
                                <a:lnTo>
                                  <a:pt x="215245" y="27695"/>
                                </a:lnTo>
                                <a:lnTo>
                                  <a:pt x="258736" y="12588"/>
                                </a:lnTo>
                                <a:lnTo>
                                  <a:pt x="304603" y="3217"/>
                                </a:lnTo>
                                <a:lnTo>
                                  <a:pt x="352425" y="0"/>
                                </a:lnTo>
                                <a:lnTo>
                                  <a:pt x="3704952" y="0"/>
                                </a:lnTo>
                                <a:lnTo>
                                  <a:pt x="3752774" y="3217"/>
                                </a:lnTo>
                                <a:lnTo>
                                  <a:pt x="3798640" y="12588"/>
                                </a:lnTo>
                                <a:lnTo>
                                  <a:pt x="3842131" y="27695"/>
                                </a:lnTo>
                                <a:lnTo>
                                  <a:pt x="3882827" y="48116"/>
                                </a:lnTo>
                                <a:lnTo>
                                  <a:pt x="3920308" y="73432"/>
                                </a:lnTo>
                                <a:lnTo>
                                  <a:pt x="3954154" y="103222"/>
                                </a:lnTo>
                                <a:lnTo>
                                  <a:pt x="3983944" y="137068"/>
                                </a:lnTo>
                                <a:lnTo>
                                  <a:pt x="4009260" y="174549"/>
                                </a:lnTo>
                                <a:lnTo>
                                  <a:pt x="4029681" y="215245"/>
                                </a:lnTo>
                                <a:lnTo>
                                  <a:pt x="4044788" y="258736"/>
                                </a:lnTo>
                                <a:lnTo>
                                  <a:pt x="4054159" y="304602"/>
                                </a:lnTo>
                                <a:lnTo>
                                  <a:pt x="4057377" y="352425"/>
                                </a:lnTo>
                                <a:close/>
                              </a:path>
                            </a:pathLst>
                          </a:custGeom>
                          <a:solidFill>
                            <a:srgbClr val="E66740"/>
                          </a:solidFill>
                        </wps:spPr>
                        <wps:bodyPr wrap="square" lIns="0" tIns="0" rIns="0" bIns="0" rtlCol="0">
                          <a:prstTxWarp prst="textNoShape">
                            <a:avLst/>
                          </a:prstTxWarp>
                          <a:noAutofit/>
                        </wps:bodyPr>
                      </wps:wsp>
                      <wps:wsp>
                        <wps:cNvPr id="36" name="Graphic 36"/>
                        <wps:cNvSpPr/>
                        <wps:spPr>
                          <a:xfrm>
                            <a:off x="38044" y="154030"/>
                            <a:ext cx="4040504" cy="2599055"/>
                          </a:xfrm>
                          <a:custGeom>
                            <a:avLst/>
                            <a:gdLst/>
                            <a:ahLst/>
                            <a:cxnLst/>
                            <a:rect l="l" t="t" r="r" b="b"/>
                            <a:pathLst>
                              <a:path w="4040504" h="2599055">
                                <a:moveTo>
                                  <a:pt x="4040348" y="297136"/>
                                </a:moveTo>
                                <a:lnTo>
                                  <a:pt x="4040348" y="2301680"/>
                                </a:lnTo>
                                <a:lnTo>
                                  <a:pt x="4032502" y="2340080"/>
                                </a:lnTo>
                                <a:lnTo>
                                  <a:pt x="4017395" y="2383571"/>
                                </a:lnTo>
                                <a:lnTo>
                                  <a:pt x="3996974" y="2424267"/>
                                </a:lnTo>
                                <a:lnTo>
                                  <a:pt x="3971658" y="2461748"/>
                                </a:lnTo>
                                <a:lnTo>
                                  <a:pt x="3941868" y="2495594"/>
                                </a:lnTo>
                                <a:lnTo>
                                  <a:pt x="3908022" y="2525384"/>
                                </a:lnTo>
                                <a:lnTo>
                                  <a:pt x="3870541" y="2550700"/>
                                </a:lnTo>
                                <a:lnTo>
                                  <a:pt x="3829845" y="2571121"/>
                                </a:lnTo>
                                <a:lnTo>
                                  <a:pt x="3786354" y="2586228"/>
                                </a:lnTo>
                                <a:lnTo>
                                  <a:pt x="3740488" y="2595599"/>
                                </a:lnTo>
                                <a:lnTo>
                                  <a:pt x="3692666" y="2598817"/>
                                </a:lnTo>
                                <a:lnTo>
                                  <a:pt x="352425" y="2598817"/>
                                </a:lnTo>
                                <a:lnTo>
                                  <a:pt x="304603" y="2595599"/>
                                </a:lnTo>
                                <a:lnTo>
                                  <a:pt x="258736" y="2586228"/>
                                </a:lnTo>
                                <a:lnTo>
                                  <a:pt x="215245" y="2571121"/>
                                </a:lnTo>
                                <a:lnTo>
                                  <a:pt x="174549" y="2550700"/>
                                </a:lnTo>
                                <a:lnTo>
                                  <a:pt x="137068" y="2525384"/>
                                </a:lnTo>
                                <a:lnTo>
                                  <a:pt x="103222" y="2495594"/>
                                </a:lnTo>
                                <a:lnTo>
                                  <a:pt x="73432" y="2461748"/>
                                </a:lnTo>
                                <a:lnTo>
                                  <a:pt x="48116" y="2424267"/>
                                </a:lnTo>
                                <a:lnTo>
                                  <a:pt x="27695" y="2383571"/>
                                </a:lnTo>
                                <a:lnTo>
                                  <a:pt x="12588" y="2340080"/>
                                </a:lnTo>
                                <a:lnTo>
                                  <a:pt x="3217" y="2294214"/>
                                </a:lnTo>
                                <a:lnTo>
                                  <a:pt x="0" y="2246392"/>
                                </a:lnTo>
                                <a:lnTo>
                                  <a:pt x="0" y="352425"/>
                                </a:lnTo>
                                <a:lnTo>
                                  <a:pt x="3217" y="304603"/>
                                </a:lnTo>
                                <a:lnTo>
                                  <a:pt x="12588" y="258736"/>
                                </a:lnTo>
                                <a:lnTo>
                                  <a:pt x="27695" y="215245"/>
                                </a:lnTo>
                                <a:lnTo>
                                  <a:pt x="48116" y="174549"/>
                                </a:lnTo>
                                <a:lnTo>
                                  <a:pt x="73432" y="137068"/>
                                </a:lnTo>
                                <a:lnTo>
                                  <a:pt x="103222" y="103222"/>
                                </a:lnTo>
                                <a:lnTo>
                                  <a:pt x="137068" y="73432"/>
                                </a:lnTo>
                                <a:lnTo>
                                  <a:pt x="174549" y="48116"/>
                                </a:lnTo>
                                <a:lnTo>
                                  <a:pt x="215245" y="27695"/>
                                </a:lnTo>
                                <a:lnTo>
                                  <a:pt x="258736" y="12589"/>
                                </a:lnTo>
                                <a:lnTo>
                                  <a:pt x="304603" y="3217"/>
                                </a:lnTo>
                                <a:lnTo>
                                  <a:pt x="352425" y="0"/>
                                </a:lnTo>
                                <a:lnTo>
                                  <a:pt x="3692666" y="0"/>
                                </a:lnTo>
                                <a:lnTo>
                                  <a:pt x="3740488" y="3217"/>
                                </a:lnTo>
                                <a:lnTo>
                                  <a:pt x="3786354" y="12589"/>
                                </a:lnTo>
                                <a:lnTo>
                                  <a:pt x="3829845" y="27695"/>
                                </a:lnTo>
                                <a:lnTo>
                                  <a:pt x="3870541" y="48116"/>
                                </a:lnTo>
                                <a:lnTo>
                                  <a:pt x="3908022" y="73432"/>
                                </a:lnTo>
                                <a:lnTo>
                                  <a:pt x="3941868" y="103222"/>
                                </a:lnTo>
                                <a:lnTo>
                                  <a:pt x="3971658" y="137068"/>
                                </a:lnTo>
                                <a:lnTo>
                                  <a:pt x="3996974" y="174549"/>
                                </a:lnTo>
                                <a:lnTo>
                                  <a:pt x="4017395" y="215245"/>
                                </a:lnTo>
                                <a:lnTo>
                                  <a:pt x="4032502" y="258736"/>
                                </a:lnTo>
                                <a:lnTo>
                                  <a:pt x="4040348" y="297136"/>
                                </a:lnTo>
                                <a:close/>
                              </a:path>
                            </a:pathLst>
                          </a:custGeom>
                          <a:solidFill>
                            <a:srgbClr val="F1EDE9"/>
                          </a:solidFill>
                        </wps:spPr>
                        <wps:bodyPr wrap="square" lIns="0" tIns="0" rIns="0" bIns="0" rtlCol="0">
                          <a:prstTxWarp prst="textNoShape">
                            <a:avLst/>
                          </a:prstTxWarp>
                          <a:noAutofit/>
                        </wps:bodyPr>
                      </wps:wsp>
                      <wps:wsp>
                        <wps:cNvPr id="37" name="Graphic 37"/>
                        <wps:cNvSpPr/>
                        <wps:spPr>
                          <a:xfrm>
                            <a:off x="38099" y="154160"/>
                            <a:ext cx="4044950" cy="2599055"/>
                          </a:xfrm>
                          <a:custGeom>
                            <a:avLst/>
                            <a:gdLst/>
                            <a:ahLst/>
                            <a:cxnLst/>
                            <a:rect l="l" t="t" r="r" b="b"/>
                            <a:pathLst>
                              <a:path w="4044950" h="2599055">
                                <a:moveTo>
                                  <a:pt x="0" y="2246280"/>
                                </a:moveTo>
                                <a:lnTo>
                                  <a:pt x="0" y="352407"/>
                                </a:lnTo>
                                <a:lnTo>
                                  <a:pt x="3217" y="304587"/>
                                </a:lnTo>
                                <a:lnTo>
                                  <a:pt x="12588" y="258723"/>
                                </a:lnTo>
                                <a:lnTo>
                                  <a:pt x="27693" y="215234"/>
                                </a:lnTo>
                                <a:lnTo>
                                  <a:pt x="48113" y="174540"/>
                                </a:lnTo>
                                <a:lnTo>
                                  <a:pt x="73428" y="137061"/>
                                </a:lnTo>
                                <a:lnTo>
                                  <a:pt x="103217" y="103217"/>
                                </a:lnTo>
                                <a:lnTo>
                                  <a:pt x="137061" y="73428"/>
                                </a:lnTo>
                                <a:lnTo>
                                  <a:pt x="174540" y="48113"/>
                                </a:lnTo>
                                <a:lnTo>
                                  <a:pt x="215234" y="27693"/>
                                </a:lnTo>
                                <a:lnTo>
                                  <a:pt x="258723" y="12588"/>
                                </a:lnTo>
                                <a:lnTo>
                                  <a:pt x="304587" y="3217"/>
                                </a:lnTo>
                                <a:lnTo>
                                  <a:pt x="352407" y="0"/>
                                </a:lnTo>
                                <a:lnTo>
                                  <a:pt x="3692481" y="0"/>
                                </a:lnTo>
                                <a:lnTo>
                                  <a:pt x="3740301" y="3217"/>
                                </a:lnTo>
                                <a:lnTo>
                                  <a:pt x="3786165" y="12588"/>
                                </a:lnTo>
                                <a:lnTo>
                                  <a:pt x="3829654" y="27693"/>
                                </a:lnTo>
                                <a:lnTo>
                                  <a:pt x="3870348" y="48113"/>
                                </a:lnTo>
                                <a:lnTo>
                                  <a:pt x="3907827" y="73428"/>
                                </a:lnTo>
                                <a:lnTo>
                                  <a:pt x="3941671" y="103217"/>
                                </a:lnTo>
                                <a:lnTo>
                                  <a:pt x="3971460" y="137061"/>
                                </a:lnTo>
                                <a:lnTo>
                                  <a:pt x="3996775" y="174540"/>
                                </a:lnTo>
                                <a:lnTo>
                                  <a:pt x="4017195" y="215234"/>
                                </a:lnTo>
                                <a:lnTo>
                                  <a:pt x="4032300" y="258723"/>
                                </a:lnTo>
                                <a:lnTo>
                                  <a:pt x="4041672" y="304587"/>
                                </a:lnTo>
                                <a:lnTo>
                                  <a:pt x="4044889" y="352407"/>
                                </a:lnTo>
                                <a:lnTo>
                                  <a:pt x="4044889" y="2246280"/>
                                </a:lnTo>
                                <a:lnTo>
                                  <a:pt x="4041672" y="2294099"/>
                                </a:lnTo>
                                <a:lnTo>
                                  <a:pt x="4032300" y="2339963"/>
                                </a:lnTo>
                                <a:lnTo>
                                  <a:pt x="4017195" y="2383452"/>
                                </a:lnTo>
                                <a:lnTo>
                                  <a:pt x="3996775" y="2424146"/>
                                </a:lnTo>
                                <a:lnTo>
                                  <a:pt x="3971460" y="2461625"/>
                                </a:lnTo>
                                <a:lnTo>
                                  <a:pt x="3941671" y="2495469"/>
                                </a:lnTo>
                                <a:lnTo>
                                  <a:pt x="3907827" y="2525259"/>
                                </a:lnTo>
                                <a:lnTo>
                                  <a:pt x="3870348" y="2550573"/>
                                </a:lnTo>
                                <a:lnTo>
                                  <a:pt x="3829654" y="2570993"/>
                                </a:lnTo>
                                <a:lnTo>
                                  <a:pt x="3786165" y="2586099"/>
                                </a:lnTo>
                                <a:lnTo>
                                  <a:pt x="3740301" y="2595470"/>
                                </a:lnTo>
                                <a:lnTo>
                                  <a:pt x="3692481" y="2598687"/>
                                </a:lnTo>
                                <a:lnTo>
                                  <a:pt x="352407" y="2598687"/>
                                </a:lnTo>
                                <a:lnTo>
                                  <a:pt x="304587" y="2595470"/>
                                </a:lnTo>
                                <a:lnTo>
                                  <a:pt x="258723" y="2586099"/>
                                </a:lnTo>
                                <a:lnTo>
                                  <a:pt x="215234" y="2570993"/>
                                </a:lnTo>
                                <a:lnTo>
                                  <a:pt x="174540" y="2550573"/>
                                </a:lnTo>
                                <a:lnTo>
                                  <a:pt x="137061" y="2525258"/>
                                </a:lnTo>
                                <a:lnTo>
                                  <a:pt x="103217" y="2495469"/>
                                </a:lnTo>
                                <a:lnTo>
                                  <a:pt x="73428" y="2461625"/>
                                </a:lnTo>
                                <a:lnTo>
                                  <a:pt x="48113" y="2424146"/>
                                </a:lnTo>
                                <a:lnTo>
                                  <a:pt x="27693" y="2383452"/>
                                </a:lnTo>
                                <a:lnTo>
                                  <a:pt x="12588" y="2339963"/>
                                </a:lnTo>
                                <a:lnTo>
                                  <a:pt x="3217" y="2294099"/>
                                </a:lnTo>
                                <a:lnTo>
                                  <a:pt x="0" y="2246280"/>
                                </a:lnTo>
                              </a:path>
                            </a:pathLst>
                          </a:custGeom>
                          <a:ln w="76199">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333C20C8" id="Group 34" o:spid="_x0000_s1026" style="position:absolute;margin-left:78.05pt;margin-top:-161.9pt;width:333.15pt;height:219.8pt;z-index:-15814144;mso-wrap-distance-left:0;mso-wrap-distance-right:0;mso-position-horizontal-relative:page" coordsize="42310,279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">
                <v:shape id="Graphic 35" o:spid="_x0000_s1027" style="position:absolute;left:1730;width:40576;height:25425;visibility:visible;mso-wrap-style:square;v-text-anchor:top" coordsize="4057650,254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" path="m4057377,352425r,1837553l4054159,2237800r-9371,45867l4029681,2327158r-20421,40696l3983944,2405335r-29790,33846l3920308,2468971r-37481,25316l3842131,2514708r-43491,15106l3752774,2539186r-47822,3217l352425,2542403r-47822,-3217l258736,2529814r-43491,-15106l174549,2494287r-37481,-25316l103222,2439181,73432,2405335,48116,2367854,27695,2327158,12588,2283667,3217,2237800,,2189978,,352425,3217,304602r9371,-45866l27695,215245,48116,174549,73432,137068r29790,-33846l137068,73432,174549,48116,215245,27695,258736,12588,304603,3217,352425,,3704952,r47822,3217l3798640,12588r43491,15107l3882827,48116r37481,25316l3954154,103222r29790,33846l4009260,174549r20421,40696l4044788,258736r9371,45866l4057377,352425xe" fillcolor="#e66740" stroked="f">
                  <v:path arrowok="t"/>
                </v:shape>
                <v:shape id="Graphic 36" o:spid="_x0000_s1028" style="position:absolute;left:380;top:1540;width:40405;height:25990;visibility:visible;mso-wrap-style:square;v-text-anchor:top" coordsize="4040504,2599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" path="m4040348,297136r,2004544l4032502,2340080r-15107,43491l3996974,2424267r-25316,37481l3941868,2495594r-33846,29790l3870541,2550700r-40696,20421l3786354,2586228r-45866,9371l3692666,2598817r-3340241,l304603,2595599r-45867,-9371l215245,2571121r-40696,-20421l137068,2525384r-33846,-29790l73432,2461748,48116,2424267,27695,2383571,12588,2340080,3217,2294214,,2246392,,352425,3217,304603r9371,-45867l27695,215245,48116,174549,73432,137068r29790,-33846l137068,73432,174549,48116,215245,27695,258736,12589,304603,3217,352425,,3692666,r47822,3217l3786354,12589r43491,15106l3870541,48116r37481,25316l3941868,103222r29790,33846l3996974,174549r20421,40696l4032502,258736r7846,38400xe" fillcolor="#f1ede9" stroked="f">
                  <v:path arrowok="t"/>
                </v:shape>
                <v:shape id="Graphic 37" o:spid="_x0000_s1029" style="position:absolute;left:380;top:1541;width:40450;height:25991;visibility:visible;mso-wrap-style:square;v-text-anchor:top" coordsize="4044950,2599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" path="m,2246280l,352407,3217,304587r9371,-45864l27693,215234,48113,174540,73428,137061r29789,-33844l137061,73428,174540,48113,215234,27693,258723,12588,304587,3217,352407,,3692481,r47820,3217l3786165,12588r43489,15105l3870348,48113r37479,25315l3941671,103217r29789,33844l3996775,174540r20420,40694l4032300,258723r9372,45864l4044889,352407r,1893873l4041672,2294099r-9372,45864l4017195,2383452r-20420,40694l3971460,2461625r-29789,33844l3907827,2525259r-37479,25314l3829654,2570993r-43489,15106l3740301,2595470r-47820,3217l352407,2598687r-47820,-3217l258723,2586099r-43489,-15106l174540,2550573r-37479,-25315l103217,2495469,73428,2461625,48113,2424146,27693,2383452,12588,2339963,3217,2294099,,2246280e" filled="f" strokeweight="2.11664mm">
                  <v:path arrowok="t"/>
                </v:shape>
                <w10:wrap anchorx="page"/>
              </v:group>
            </w:pict>
          </mc:Fallback>
        </mc:AlternateContent>
      </w:r>
      <w:r>
        <w:rPr>
          <w:noProof/>
        </w:rPr>
        <mc:AlternateContent>
          <mc:Choice Requires="wpg">
            <w:drawing>
              <wp:anchor distT="0" distB="0" distL="0" distR="0" simplePos="0" relativeHeight="15732736" behindDoc="0" locked="0" layoutInCell="1" allowOverlap="1" wp14:anchorId="5268D898" wp14:editId="1B4A1218">
                <wp:simplePos x="0" y="0"/>
                <wp:positionH relativeFrom="page">
                  <wp:posOffset>5431942</wp:posOffset>
                </wp:positionH>
                <wp:positionV relativeFrom="paragraph">
                  <wp:posOffset>-2056377</wp:posOffset>
                </wp:positionV>
                <wp:extent cx="4231005" cy="2791460"/>
                <wp:effectExtent l="0" t="0" r="0" b="0"/>
                <wp:wrapNone/>
                <wp:docPr id="38"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31005" cy="2791460"/>
                          <a:chOff x="0" y="0"/>
                          <a:chExt cx="4231005" cy="2791460"/>
                        </a:xfrm>
                      </wpg:grpSpPr>
                      <wps:wsp>
                        <wps:cNvPr id="39" name="Graphic 39"/>
                        <wps:cNvSpPr/>
                        <wps:spPr>
                          <a:xfrm>
                            <a:off x="173031" y="0"/>
                            <a:ext cx="4057650" cy="2542540"/>
                          </a:xfrm>
                          <a:custGeom>
                            <a:avLst/>
                            <a:gdLst/>
                            <a:ahLst/>
                            <a:cxnLst/>
                            <a:rect l="l" t="t" r="r" b="b"/>
                            <a:pathLst>
                              <a:path w="4057650" h="2542540">
                                <a:moveTo>
                                  <a:pt x="4057377" y="352425"/>
                                </a:moveTo>
                                <a:lnTo>
                                  <a:pt x="4057377" y="2189978"/>
                                </a:lnTo>
                                <a:lnTo>
                                  <a:pt x="4054159" y="2237800"/>
                                </a:lnTo>
                                <a:lnTo>
                                  <a:pt x="4044788" y="2283667"/>
                                </a:lnTo>
                                <a:lnTo>
                                  <a:pt x="4029681" y="2327158"/>
                                </a:lnTo>
                                <a:lnTo>
                                  <a:pt x="4009260" y="2367854"/>
                                </a:lnTo>
                                <a:lnTo>
                                  <a:pt x="3983944" y="2405335"/>
                                </a:lnTo>
                                <a:lnTo>
                                  <a:pt x="3954154" y="2439181"/>
                                </a:lnTo>
                                <a:lnTo>
                                  <a:pt x="3920308" y="2468971"/>
                                </a:lnTo>
                                <a:lnTo>
                                  <a:pt x="3882827" y="2494287"/>
                                </a:lnTo>
                                <a:lnTo>
                                  <a:pt x="3842131" y="2514708"/>
                                </a:lnTo>
                                <a:lnTo>
                                  <a:pt x="3798640" y="2529814"/>
                                </a:lnTo>
                                <a:lnTo>
                                  <a:pt x="3752774" y="2539186"/>
                                </a:lnTo>
                                <a:lnTo>
                                  <a:pt x="3704951" y="2542403"/>
                                </a:lnTo>
                                <a:lnTo>
                                  <a:pt x="352425" y="2542403"/>
                                </a:lnTo>
                                <a:lnTo>
                                  <a:pt x="304603" y="2539186"/>
                                </a:lnTo>
                                <a:lnTo>
                                  <a:pt x="258736" y="2529814"/>
                                </a:lnTo>
                                <a:lnTo>
                                  <a:pt x="215245" y="2514708"/>
                                </a:lnTo>
                                <a:lnTo>
                                  <a:pt x="174549" y="2494287"/>
                                </a:lnTo>
                                <a:lnTo>
                                  <a:pt x="137068" y="2468971"/>
                                </a:lnTo>
                                <a:lnTo>
                                  <a:pt x="103222" y="2439181"/>
                                </a:lnTo>
                                <a:lnTo>
                                  <a:pt x="73432" y="2405335"/>
                                </a:lnTo>
                                <a:lnTo>
                                  <a:pt x="48116" y="2367854"/>
                                </a:lnTo>
                                <a:lnTo>
                                  <a:pt x="27695" y="2327158"/>
                                </a:lnTo>
                                <a:lnTo>
                                  <a:pt x="12588" y="2283667"/>
                                </a:lnTo>
                                <a:lnTo>
                                  <a:pt x="3217" y="2237800"/>
                                </a:lnTo>
                                <a:lnTo>
                                  <a:pt x="0" y="2189978"/>
                                </a:lnTo>
                                <a:lnTo>
                                  <a:pt x="0" y="352425"/>
                                </a:lnTo>
                                <a:lnTo>
                                  <a:pt x="3217" y="304602"/>
                                </a:lnTo>
                                <a:lnTo>
                                  <a:pt x="12588" y="258736"/>
                                </a:lnTo>
                                <a:lnTo>
                                  <a:pt x="27695" y="215245"/>
                                </a:lnTo>
                                <a:lnTo>
                                  <a:pt x="48116" y="174549"/>
                                </a:lnTo>
                                <a:lnTo>
                                  <a:pt x="73432" y="137068"/>
                                </a:lnTo>
                                <a:lnTo>
                                  <a:pt x="103222" y="103222"/>
                                </a:lnTo>
                                <a:lnTo>
                                  <a:pt x="137068" y="73432"/>
                                </a:lnTo>
                                <a:lnTo>
                                  <a:pt x="174549" y="48116"/>
                                </a:lnTo>
                                <a:lnTo>
                                  <a:pt x="215245" y="27695"/>
                                </a:lnTo>
                                <a:lnTo>
                                  <a:pt x="258736" y="12588"/>
                                </a:lnTo>
                                <a:lnTo>
                                  <a:pt x="304603" y="3217"/>
                                </a:lnTo>
                                <a:lnTo>
                                  <a:pt x="352425" y="0"/>
                                </a:lnTo>
                                <a:lnTo>
                                  <a:pt x="3704951" y="0"/>
                                </a:lnTo>
                                <a:lnTo>
                                  <a:pt x="3752774" y="3217"/>
                                </a:lnTo>
                                <a:lnTo>
                                  <a:pt x="3798640" y="12588"/>
                                </a:lnTo>
                                <a:lnTo>
                                  <a:pt x="3842131" y="27695"/>
                                </a:lnTo>
                                <a:lnTo>
                                  <a:pt x="3882827" y="48116"/>
                                </a:lnTo>
                                <a:lnTo>
                                  <a:pt x="3920308" y="73432"/>
                                </a:lnTo>
                                <a:lnTo>
                                  <a:pt x="3954154" y="103222"/>
                                </a:lnTo>
                                <a:lnTo>
                                  <a:pt x="3983944" y="137068"/>
                                </a:lnTo>
                                <a:lnTo>
                                  <a:pt x="4009260" y="174549"/>
                                </a:lnTo>
                                <a:lnTo>
                                  <a:pt x="4029681" y="215245"/>
                                </a:lnTo>
                                <a:lnTo>
                                  <a:pt x="4044788" y="258736"/>
                                </a:lnTo>
                                <a:lnTo>
                                  <a:pt x="4054159" y="304602"/>
                                </a:lnTo>
                                <a:lnTo>
                                  <a:pt x="4057377" y="352425"/>
                                </a:lnTo>
                                <a:close/>
                              </a:path>
                            </a:pathLst>
                          </a:custGeom>
                          <a:solidFill>
                            <a:srgbClr val="E66740"/>
                          </a:solidFill>
                        </wps:spPr>
                        <wps:bodyPr wrap="square" lIns="0" tIns="0" rIns="0" bIns="0" rtlCol="0">
                          <a:prstTxWarp prst="textNoShape">
                            <a:avLst/>
                          </a:prstTxWarp>
                          <a:noAutofit/>
                        </wps:bodyPr>
                      </wps:wsp>
                      <wps:wsp>
                        <wps:cNvPr id="40" name="Graphic 40"/>
                        <wps:cNvSpPr/>
                        <wps:spPr>
                          <a:xfrm>
                            <a:off x="38045" y="154030"/>
                            <a:ext cx="4040504" cy="2599055"/>
                          </a:xfrm>
                          <a:custGeom>
                            <a:avLst/>
                            <a:gdLst/>
                            <a:ahLst/>
                            <a:cxnLst/>
                            <a:rect l="l" t="t" r="r" b="b"/>
                            <a:pathLst>
                              <a:path w="4040504" h="2599055">
                                <a:moveTo>
                                  <a:pt x="4040348" y="297138"/>
                                </a:moveTo>
                                <a:lnTo>
                                  <a:pt x="4040348" y="2301678"/>
                                </a:lnTo>
                                <a:lnTo>
                                  <a:pt x="4032501" y="2340080"/>
                                </a:lnTo>
                                <a:lnTo>
                                  <a:pt x="4017395" y="2383571"/>
                                </a:lnTo>
                                <a:lnTo>
                                  <a:pt x="3996974" y="2424267"/>
                                </a:lnTo>
                                <a:lnTo>
                                  <a:pt x="3971658" y="2461748"/>
                                </a:lnTo>
                                <a:lnTo>
                                  <a:pt x="3941867" y="2495594"/>
                                </a:lnTo>
                                <a:lnTo>
                                  <a:pt x="3908022" y="2525384"/>
                                </a:lnTo>
                                <a:lnTo>
                                  <a:pt x="3870541" y="2550700"/>
                                </a:lnTo>
                                <a:lnTo>
                                  <a:pt x="3829845" y="2571121"/>
                                </a:lnTo>
                                <a:lnTo>
                                  <a:pt x="3786354" y="2586228"/>
                                </a:lnTo>
                                <a:lnTo>
                                  <a:pt x="3740487" y="2595599"/>
                                </a:lnTo>
                                <a:lnTo>
                                  <a:pt x="3692665" y="2598817"/>
                                </a:lnTo>
                                <a:lnTo>
                                  <a:pt x="352425" y="2598817"/>
                                </a:lnTo>
                                <a:lnTo>
                                  <a:pt x="304603" y="2595599"/>
                                </a:lnTo>
                                <a:lnTo>
                                  <a:pt x="258736" y="2586228"/>
                                </a:lnTo>
                                <a:lnTo>
                                  <a:pt x="215245" y="2571121"/>
                                </a:lnTo>
                                <a:lnTo>
                                  <a:pt x="174549" y="2550700"/>
                                </a:lnTo>
                                <a:lnTo>
                                  <a:pt x="137068" y="2525384"/>
                                </a:lnTo>
                                <a:lnTo>
                                  <a:pt x="103223" y="2495594"/>
                                </a:lnTo>
                                <a:lnTo>
                                  <a:pt x="73432" y="2461748"/>
                                </a:lnTo>
                                <a:lnTo>
                                  <a:pt x="48116" y="2424267"/>
                                </a:lnTo>
                                <a:lnTo>
                                  <a:pt x="27695" y="2383571"/>
                                </a:lnTo>
                                <a:lnTo>
                                  <a:pt x="12589" y="2340080"/>
                                </a:lnTo>
                                <a:lnTo>
                                  <a:pt x="3217" y="2294214"/>
                                </a:lnTo>
                                <a:lnTo>
                                  <a:pt x="0" y="2246392"/>
                                </a:lnTo>
                                <a:lnTo>
                                  <a:pt x="0" y="352425"/>
                                </a:lnTo>
                                <a:lnTo>
                                  <a:pt x="3217" y="304603"/>
                                </a:lnTo>
                                <a:lnTo>
                                  <a:pt x="12589" y="258736"/>
                                </a:lnTo>
                                <a:lnTo>
                                  <a:pt x="27695" y="215245"/>
                                </a:lnTo>
                                <a:lnTo>
                                  <a:pt x="48116" y="174549"/>
                                </a:lnTo>
                                <a:lnTo>
                                  <a:pt x="73432" y="137068"/>
                                </a:lnTo>
                                <a:lnTo>
                                  <a:pt x="103223" y="103222"/>
                                </a:lnTo>
                                <a:lnTo>
                                  <a:pt x="137068" y="73432"/>
                                </a:lnTo>
                                <a:lnTo>
                                  <a:pt x="174549" y="48116"/>
                                </a:lnTo>
                                <a:lnTo>
                                  <a:pt x="215245" y="27695"/>
                                </a:lnTo>
                                <a:lnTo>
                                  <a:pt x="258736" y="12589"/>
                                </a:lnTo>
                                <a:lnTo>
                                  <a:pt x="304603" y="3217"/>
                                </a:lnTo>
                                <a:lnTo>
                                  <a:pt x="352425" y="0"/>
                                </a:lnTo>
                                <a:lnTo>
                                  <a:pt x="3692665" y="0"/>
                                </a:lnTo>
                                <a:lnTo>
                                  <a:pt x="3740487" y="3217"/>
                                </a:lnTo>
                                <a:lnTo>
                                  <a:pt x="3786354" y="12589"/>
                                </a:lnTo>
                                <a:lnTo>
                                  <a:pt x="3829845" y="27695"/>
                                </a:lnTo>
                                <a:lnTo>
                                  <a:pt x="3870541" y="48116"/>
                                </a:lnTo>
                                <a:lnTo>
                                  <a:pt x="3908022" y="73432"/>
                                </a:lnTo>
                                <a:lnTo>
                                  <a:pt x="3941867" y="103222"/>
                                </a:lnTo>
                                <a:lnTo>
                                  <a:pt x="3971658" y="137068"/>
                                </a:lnTo>
                                <a:lnTo>
                                  <a:pt x="3996974" y="174549"/>
                                </a:lnTo>
                                <a:lnTo>
                                  <a:pt x="4017395" y="215245"/>
                                </a:lnTo>
                                <a:lnTo>
                                  <a:pt x="4032501" y="258736"/>
                                </a:lnTo>
                                <a:lnTo>
                                  <a:pt x="4040348" y="297138"/>
                                </a:lnTo>
                                <a:close/>
                              </a:path>
                            </a:pathLst>
                          </a:custGeom>
                          <a:solidFill>
                            <a:srgbClr val="F1EDE9"/>
                          </a:solidFill>
                        </wps:spPr>
                        <wps:bodyPr wrap="square" lIns="0" tIns="0" rIns="0" bIns="0" rtlCol="0">
                          <a:prstTxWarp prst="textNoShape">
                            <a:avLst/>
                          </a:prstTxWarp>
                          <a:noAutofit/>
                        </wps:bodyPr>
                      </wps:wsp>
                      <wps:wsp>
                        <wps:cNvPr id="41" name="Graphic 41"/>
                        <wps:cNvSpPr/>
                        <wps:spPr>
                          <a:xfrm>
                            <a:off x="38099" y="154160"/>
                            <a:ext cx="4044950" cy="2599055"/>
                          </a:xfrm>
                          <a:custGeom>
                            <a:avLst/>
                            <a:gdLst/>
                            <a:ahLst/>
                            <a:cxnLst/>
                            <a:rect l="l" t="t" r="r" b="b"/>
                            <a:pathLst>
                              <a:path w="4044950" h="2599055">
                                <a:moveTo>
                                  <a:pt x="0" y="2246280"/>
                                </a:moveTo>
                                <a:lnTo>
                                  <a:pt x="0" y="352407"/>
                                </a:lnTo>
                                <a:lnTo>
                                  <a:pt x="3217" y="304587"/>
                                </a:lnTo>
                                <a:lnTo>
                                  <a:pt x="12588" y="258723"/>
                                </a:lnTo>
                                <a:lnTo>
                                  <a:pt x="27693" y="215234"/>
                                </a:lnTo>
                                <a:lnTo>
                                  <a:pt x="48113" y="174540"/>
                                </a:lnTo>
                                <a:lnTo>
                                  <a:pt x="73428" y="137061"/>
                                </a:lnTo>
                                <a:lnTo>
                                  <a:pt x="103217" y="103217"/>
                                </a:lnTo>
                                <a:lnTo>
                                  <a:pt x="137061" y="73428"/>
                                </a:lnTo>
                                <a:lnTo>
                                  <a:pt x="174540" y="48114"/>
                                </a:lnTo>
                                <a:lnTo>
                                  <a:pt x="215234" y="27694"/>
                                </a:lnTo>
                                <a:lnTo>
                                  <a:pt x="258723" y="12588"/>
                                </a:lnTo>
                                <a:lnTo>
                                  <a:pt x="304587" y="3217"/>
                                </a:lnTo>
                                <a:lnTo>
                                  <a:pt x="352407" y="0"/>
                                </a:lnTo>
                                <a:lnTo>
                                  <a:pt x="3692481" y="0"/>
                                </a:lnTo>
                                <a:lnTo>
                                  <a:pt x="3740301" y="3216"/>
                                </a:lnTo>
                                <a:lnTo>
                                  <a:pt x="3786165" y="12588"/>
                                </a:lnTo>
                                <a:lnTo>
                                  <a:pt x="3829654" y="27693"/>
                                </a:lnTo>
                                <a:lnTo>
                                  <a:pt x="3870348" y="48113"/>
                                </a:lnTo>
                                <a:lnTo>
                                  <a:pt x="3907827" y="73428"/>
                                </a:lnTo>
                                <a:lnTo>
                                  <a:pt x="3941671" y="103217"/>
                                </a:lnTo>
                                <a:lnTo>
                                  <a:pt x="3971460" y="137061"/>
                                </a:lnTo>
                                <a:lnTo>
                                  <a:pt x="3996775" y="174540"/>
                                </a:lnTo>
                                <a:lnTo>
                                  <a:pt x="4017195" y="215234"/>
                                </a:lnTo>
                                <a:lnTo>
                                  <a:pt x="4032300" y="258723"/>
                                </a:lnTo>
                                <a:lnTo>
                                  <a:pt x="4041672" y="304587"/>
                                </a:lnTo>
                                <a:lnTo>
                                  <a:pt x="4044889" y="352407"/>
                                </a:lnTo>
                                <a:lnTo>
                                  <a:pt x="4044889" y="2246280"/>
                                </a:lnTo>
                                <a:lnTo>
                                  <a:pt x="4041672" y="2294099"/>
                                </a:lnTo>
                                <a:lnTo>
                                  <a:pt x="4032300" y="2339963"/>
                                </a:lnTo>
                                <a:lnTo>
                                  <a:pt x="4017195" y="2383452"/>
                                </a:lnTo>
                                <a:lnTo>
                                  <a:pt x="3996775" y="2424146"/>
                                </a:lnTo>
                                <a:lnTo>
                                  <a:pt x="3971460" y="2461625"/>
                                </a:lnTo>
                                <a:lnTo>
                                  <a:pt x="3941671" y="2495469"/>
                                </a:lnTo>
                                <a:lnTo>
                                  <a:pt x="3907827" y="2525259"/>
                                </a:lnTo>
                                <a:lnTo>
                                  <a:pt x="3870348" y="2550573"/>
                                </a:lnTo>
                                <a:lnTo>
                                  <a:pt x="3829654" y="2570993"/>
                                </a:lnTo>
                                <a:lnTo>
                                  <a:pt x="3786165" y="2586099"/>
                                </a:lnTo>
                                <a:lnTo>
                                  <a:pt x="3740301" y="2595470"/>
                                </a:lnTo>
                                <a:lnTo>
                                  <a:pt x="3692481" y="2598687"/>
                                </a:lnTo>
                                <a:lnTo>
                                  <a:pt x="352407" y="2598687"/>
                                </a:lnTo>
                                <a:lnTo>
                                  <a:pt x="304587" y="2595470"/>
                                </a:lnTo>
                                <a:lnTo>
                                  <a:pt x="258723" y="2586099"/>
                                </a:lnTo>
                                <a:lnTo>
                                  <a:pt x="215234" y="2570993"/>
                                </a:lnTo>
                                <a:lnTo>
                                  <a:pt x="174540" y="2550573"/>
                                </a:lnTo>
                                <a:lnTo>
                                  <a:pt x="137061" y="2525258"/>
                                </a:lnTo>
                                <a:lnTo>
                                  <a:pt x="103217" y="2495469"/>
                                </a:lnTo>
                                <a:lnTo>
                                  <a:pt x="73428" y="2461625"/>
                                </a:lnTo>
                                <a:lnTo>
                                  <a:pt x="48113" y="2424146"/>
                                </a:lnTo>
                                <a:lnTo>
                                  <a:pt x="27693" y="2383452"/>
                                </a:lnTo>
                                <a:lnTo>
                                  <a:pt x="12588" y="2339963"/>
                                </a:lnTo>
                                <a:lnTo>
                                  <a:pt x="3217" y="2294099"/>
                                </a:lnTo>
                                <a:lnTo>
                                  <a:pt x="0" y="2246280"/>
                                </a:lnTo>
                              </a:path>
                            </a:pathLst>
                          </a:custGeom>
                          <a:ln w="76199">
                            <a:solidFill>
                              <a:srgbClr val="000000"/>
                            </a:solidFill>
                            <a:prstDash val="solid"/>
                          </a:ln>
                        </wps:spPr>
                        <wps:bodyPr wrap="square" lIns="0" tIns="0" rIns="0" bIns="0" rtlCol="0">
                          <a:prstTxWarp prst="textNoShape">
                            <a:avLst/>
                          </a:prstTxWarp>
                          <a:noAutofit/>
                        </wps:bodyPr>
                      </wps:wsp>
                      <wps:wsp>
                        <wps:cNvPr id="42" name="Textbox 42"/>
                        <wps:cNvSpPr txBox="1"/>
                        <wps:spPr>
                          <a:xfrm>
                            <a:off x="0" y="0"/>
                            <a:ext cx="4231005" cy="2791460"/>
                          </a:xfrm>
                          <a:prstGeom prst="rect">
                            <a:avLst/>
                          </a:prstGeom>
                        </wps:spPr>
                        <wps:txbx>
                          <w:txbxContent>
                            <w:p w14:paraId="7D89AAD4" w14:textId="77777777" w:rsidR="00706B9D" w:rsidRDefault="00706B9D">
                              <w:pPr>
                                <w:spacing w:before="188"/>
                                <w:rPr>
                                  <w:sz w:val="28"/>
                                </w:rPr>
                              </w:pPr>
                            </w:p>
                            <w:p w14:paraId="256B9528" w14:textId="33B08C56" w:rsidR="00706B9D" w:rsidRDefault="00B169C5" w:rsidP="00B169C5">
                              <w:pPr>
                                <w:spacing w:line="276" w:lineRule="auto"/>
                                <w:ind w:left="307" w:right="477" w:hanging="1"/>
                                <w:jc w:val="center"/>
                                <w:rPr>
                                  <w:sz w:val="28"/>
                                </w:rPr>
                              </w:pPr>
                              <w:r w:rsidRPr="00B169C5">
                                <w:rPr>
                                  <w:w w:val="110"/>
                                  <w:sz w:val="28"/>
                                </w:rPr>
                                <w:t>This is a J-shaped sac that stores and helps further break down food. It will physically churn the food, which helps break it into smaller pieces. It also releases acids and enzymes that break down food into a partially digested mixture called chyme.  Acids finish breaking the molecules down and rearrange into nutrients, ATP energy, and waste.</w:t>
                              </w:r>
                            </w:p>
                          </w:txbxContent>
                        </wps:txbx>
                        <wps:bodyPr wrap="square" lIns="0" tIns="0" rIns="0" bIns="0" rtlCol="0">
                          <a:noAutofit/>
                        </wps:bodyPr>
                      </wps:wsp>
                    </wpg:wgp>
                  </a:graphicData>
                </a:graphic>
              </wp:anchor>
            </w:drawing>
          </mc:Choice>
          <mc:Fallback>
            <w:pict>
              <v:group w14:anchorId="5268D898" id="Group 38" o:spid="_x0000_s1034" style="position:absolute;left:0;text-align:left;margin-left:427.7pt;margin-top:-161.9pt;width:333.15pt;height:219.8pt;z-index:15732736;mso-wrap-distance-left:0;mso-wrap-distance-right:0;mso-position-horizontal-relative:page" coordsize="42310,279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">
                <v:shape id="Graphic 39" o:spid="_x0000_s1035" style="position:absolute;left:1730;width:40576;height:25425;visibility:visible;mso-wrap-style:square;v-text-anchor:top" coordsize="4057650,254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" path="m4057377,352425r,1837553l4054159,2237800r-9371,45867l4029681,2327158r-20421,40696l3983944,2405335r-29790,33846l3920308,2468971r-37481,25316l3842131,2514708r-43491,15106l3752774,2539186r-47823,3217l352425,2542403r-47822,-3217l258736,2529814r-43491,-15106l174549,2494287r-37481,-25316l103222,2439181,73432,2405335,48116,2367854,27695,2327158,12588,2283667,3217,2237800,,2189978,,352425,3217,304602r9371,-45866l27695,215245,48116,174549,73432,137068r29790,-33846l137068,73432,174549,48116,215245,27695,258736,12588,304603,3217,352425,,3704951,r47823,3217l3798640,12588r43491,15107l3882827,48116r37481,25316l3954154,103222r29790,33846l4009260,174549r20421,40696l4044788,258736r9371,45866l4057377,352425xe" fillcolor="#e66740" stroked="f">
                  <v:path arrowok="t"/>
                </v:shape>
                <v:shape id="Graphic 40" o:spid="_x0000_s1036" style="position:absolute;left:380;top:1540;width:40405;height:25990;visibility:visible;mso-wrap-style:square;v-text-anchor:top" coordsize="4040504,2599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" path="m4040348,297138r,2004540l4032501,2340080r-15106,43491l3996974,2424267r-25316,37481l3941867,2495594r-33845,29790l3870541,2550700r-40696,20421l3786354,2586228r-45867,9371l3692665,2598817r-3340240,l304603,2595599r-45867,-9371l215245,2571121r-40696,-20421l137068,2525384r-33845,-29790l73432,2461748,48116,2424267,27695,2383571,12589,2340080,3217,2294214,,2246392,,352425,3217,304603r9372,-45867l27695,215245,48116,174549,73432,137068r29791,-33846l137068,73432,174549,48116,215245,27695,258736,12589,304603,3217,352425,,3692665,r47822,3217l3786354,12589r43491,15106l3870541,48116r37481,25316l3941867,103222r29791,33846l3996974,174549r20421,40696l4032501,258736r7847,38402xe" fillcolor="#f1ede9" stroked="f">
                  <v:path arrowok="t"/>
                </v:shape>
                <v:shape id="Graphic 41" o:spid="_x0000_s1037" style="position:absolute;left:380;top:1541;width:40450;height:25991;visibility:visible;mso-wrap-style:square;v-text-anchor:top" coordsize="4044950,2599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" path="m,2246280l,352407,3217,304587r9371,-45864l27693,215234,48113,174540,73428,137061r29789,-33844l137061,73428,174540,48114,215234,27694,258723,12588,304587,3217,352407,,3692481,r47820,3216l3786165,12588r43489,15105l3870348,48113r37479,25315l3941671,103217r29789,33844l3996775,174540r20420,40694l4032300,258723r9372,45864l4044889,352407r,1893873l4041672,2294099r-9372,45864l4017195,2383452r-20420,40694l3971460,2461625r-29789,33844l3907827,2525259r-37479,25314l3829654,2570993r-43489,15106l3740301,2595470r-47820,3217l352407,2598687r-47820,-3217l258723,2586099r-43489,-15106l174540,2550573r-37479,-25315l103217,2495469,73428,2461625,48113,2424146,27693,2383452,12588,2339963,3217,2294099,,2246280e" filled="f" strokeweight="2.11664mm">
                  <v:path arrowok="t"/>
                </v:shape>
                <v:shape id="Textbox 42" o:spid="_x0000_s1038" type="#_x0000_t202" style="position:absolute;width:42310;height:27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LZGwwAAANsAAAAPAAAAZHJzL2Rvd25yZXYueG1sRI9Ba8JA&#10;FITvQv/D8gredKOI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mRS2RsMAAADbAAAADwAA&#10;AAAAAAAAAAAAAAAHAgAAZHJzL2Rvd25yZXYueG1sUEsFBgAAAAADAAMAtwAAAPcCAAAAAA==&#10;" filled="f" stroked="f">
                  <v:textbox inset="0,0,0,0">
                    <w:txbxContent>
                      <w:p w14:paraId="7D89AAD4" w14:textId="77777777" w:rsidR="00706B9D" w:rsidRDefault="00706B9D">
                        <w:pPr>
                          <w:spacing w:before="188"/>
                          <w:rPr>
                            <w:sz w:val="28"/>
                          </w:rPr>
                        </w:pPr>
                      </w:p>
                      <w:p w14:paraId="256B9528" w14:textId="33B08C56" w:rsidR="00706B9D" w:rsidRDefault="00B169C5" w:rsidP="00B169C5">
                        <w:pPr>
                          <w:spacing w:line="276" w:lineRule="auto"/>
                          <w:ind w:left="307" w:right="477" w:hanging="1"/>
                          <w:jc w:val="center"/>
                          <w:rPr>
                            <w:sz w:val="28"/>
                          </w:rPr>
                        </w:pPr>
                        <w:r w:rsidRPr="00B169C5">
                          <w:rPr>
                            <w:w w:val="110"/>
                            <w:sz w:val="28"/>
                          </w:rPr>
                          <w:t>This is a J-shaped sac that stores and helps further break down food. It will physically churn the food, which helps break it into smaller pieces. It also releases acids and enzymes that break down food into a partially digested mixture called chyme.  Acids finish breaking the molecules down and rearrange into nutrients, ATP energy, and waste.</w:t>
                        </w:r>
                      </w:p>
                    </w:txbxContent>
                  </v:textbox>
                </v:shape>
                <w10:wrap anchorx="page"/>
              </v:group>
            </w:pict>
          </mc:Fallback>
        </mc:AlternateContent>
      </w:r>
      <w:r>
        <w:rPr>
          <w:spacing w:val="-2"/>
          <w:w w:val="115"/>
        </w:rPr>
        <w:t>Stomach</w:t>
      </w:r>
    </w:p>
    <w:p w14:paraId="4F0ADD80" w14:textId="77777777" w:rsidR="00706B9D" w:rsidRDefault="00706B9D">
      <w:pPr>
        <w:pStyle w:val="BodyText"/>
      </w:pPr>
    </w:p>
    <w:p w14:paraId="6EE05E26" w14:textId="77777777" w:rsidR="00706B9D" w:rsidRDefault="00706B9D">
      <w:pPr>
        <w:pStyle w:val="BodyText"/>
      </w:pPr>
    </w:p>
    <w:p w14:paraId="3088D22A" w14:textId="77777777" w:rsidR="00706B9D" w:rsidRDefault="00706B9D">
      <w:pPr>
        <w:pStyle w:val="BodyText"/>
        <w:spacing w:before="212"/>
      </w:pPr>
    </w:p>
    <w:p w14:paraId="12CC3CD9" w14:textId="59DB6850" w:rsidR="00706B9D" w:rsidRDefault="00000000" w:rsidP="00B169C5">
      <w:pPr>
        <w:pStyle w:val="BodyText"/>
        <w:spacing w:line="276" w:lineRule="auto"/>
        <w:ind w:left="7792" w:right="1030" w:hanging="1"/>
        <w:jc w:val="center"/>
        <w:sectPr w:rsidR="00706B9D" w:rsidSect="00B169C5">
          <w:pgSz w:w="16840" w:h="11910" w:orient="landscape"/>
          <w:pgMar w:top="1440" w:right="1440" w:bottom="1440" w:left="1440" w:header="720" w:footer="720" w:gutter="0"/>
          <w:cols w:space="720"/>
          <w:docGrid w:linePitch="299"/>
        </w:sectPr>
      </w:pPr>
      <w:r w:rsidRPr="00B169C5">
        <w:rPr>
          <w:noProof/>
          <w:sz w:val="32"/>
          <w:szCs w:val="32"/>
        </w:rPr>
        <mc:AlternateContent>
          <mc:Choice Requires="wpg">
            <w:drawing>
              <wp:anchor distT="0" distB="0" distL="0" distR="0" simplePos="0" relativeHeight="251652096" behindDoc="1" locked="0" layoutInCell="1" allowOverlap="1" wp14:anchorId="03A4D227" wp14:editId="651ED4D1">
                <wp:simplePos x="0" y="0"/>
                <wp:positionH relativeFrom="page">
                  <wp:posOffset>5431942</wp:posOffset>
                </wp:positionH>
                <wp:positionV relativeFrom="paragraph">
                  <wp:posOffset>-465689</wp:posOffset>
                </wp:positionV>
                <wp:extent cx="4231005" cy="2791460"/>
                <wp:effectExtent l="0" t="0" r="0" b="0"/>
                <wp:wrapNone/>
                <wp:docPr id="43"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31005" cy="2791460"/>
                          <a:chOff x="0" y="0"/>
                          <a:chExt cx="4231005" cy="2791460"/>
                        </a:xfrm>
                      </wpg:grpSpPr>
                      <wps:wsp>
                        <wps:cNvPr id="44" name="Graphic 44"/>
                        <wps:cNvSpPr/>
                        <wps:spPr>
                          <a:xfrm>
                            <a:off x="173031" y="0"/>
                            <a:ext cx="4057650" cy="2542540"/>
                          </a:xfrm>
                          <a:custGeom>
                            <a:avLst/>
                            <a:gdLst/>
                            <a:ahLst/>
                            <a:cxnLst/>
                            <a:rect l="l" t="t" r="r" b="b"/>
                            <a:pathLst>
                              <a:path w="4057650" h="2542540">
                                <a:moveTo>
                                  <a:pt x="4057377" y="352425"/>
                                </a:moveTo>
                                <a:lnTo>
                                  <a:pt x="4057377" y="2189979"/>
                                </a:lnTo>
                                <a:lnTo>
                                  <a:pt x="4054159" y="2237801"/>
                                </a:lnTo>
                                <a:lnTo>
                                  <a:pt x="4044788" y="2283667"/>
                                </a:lnTo>
                                <a:lnTo>
                                  <a:pt x="4029681" y="2327158"/>
                                </a:lnTo>
                                <a:lnTo>
                                  <a:pt x="4009260" y="2367854"/>
                                </a:lnTo>
                                <a:lnTo>
                                  <a:pt x="3983944" y="2405335"/>
                                </a:lnTo>
                                <a:lnTo>
                                  <a:pt x="3954154" y="2439181"/>
                                </a:lnTo>
                                <a:lnTo>
                                  <a:pt x="3920308" y="2468971"/>
                                </a:lnTo>
                                <a:lnTo>
                                  <a:pt x="3882827" y="2494287"/>
                                </a:lnTo>
                                <a:lnTo>
                                  <a:pt x="3842131" y="2514708"/>
                                </a:lnTo>
                                <a:lnTo>
                                  <a:pt x="3798640" y="2529815"/>
                                </a:lnTo>
                                <a:lnTo>
                                  <a:pt x="3752774" y="2539186"/>
                                </a:lnTo>
                                <a:lnTo>
                                  <a:pt x="3704951" y="2542404"/>
                                </a:lnTo>
                                <a:lnTo>
                                  <a:pt x="352425" y="2542404"/>
                                </a:lnTo>
                                <a:lnTo>
                                  <a:pt x="304603" y="2539186"/>
                                </a:lnTo>
                                <a:lnTo>
                                  <a:pt x="258736" y="2529815"/>
                                </a:lnTo>
                                <a:lnTo>
                                  <a:pt x="215245" y="2514708"/>
                                </a:lnTo>
                                <a:lnTo>
                                  <a:pt x="174549" y="2494287"/>
                                </a:lnTo>
                                <a:lnTo>
                                  <a:pt x="137068" y="2468971"/>
                                </a:lnTo>
                                <a:lnTo>
                                  <a:pt x="103222" y="2439181"/>
                                </a:lnTo>
                                <a:lnTo>
                                  <a:pt x="73432" y="2405335"/>
                                </a:lnTo>
                                <a:lnTo>
                                  <a:pt x="48116" y="2367854"/>
                                </a:lnTo>
                                <a:lnTo>
                                  <a:pt x="27695" y="2327158"/>
                                </a:lnTo>
                                <a:lnTo>
                                  <a:pt x="12588" y="2283667"/>
                                </a:lnTo>
                                <a:lnTo>
                                  <a:pt x="3217" y="2237801"/>
                                </a:lnTo>
                                <a:lnTo>
                                  <a:pt x="0" y="2189979"/>
                                </a:lnTo>
                                <a:lnTo>
                                  <a:pt x="0" y="352425"/>
                                </a:lnTo>
                                <a:lnTo>
                                  <a:pt x="3217" y="304603"/>
                                </a:lnTo>
                                <a:lnTo>
                                  <a:pt x="12588" y="258736"/>
                                </a:lnTo>
                                <a:lnTo>
                                  <a:pt x="27695" y="215245"/>
                                </a:lnTo>
                                <a:lnTo>
                                  <a:pt x="48116" y="174549"/>
                                </a:lnTo>
                                <a:lnTo>
                                  <a:pt x="73432" y="137068"/>
                                </a:lnTo>
                                <a:lnTo>
                                  <a:pt x="103222" y="103222"/>
                                </a:lnTo>
                                <a:lnTo>
                                  <a:pt x="137068" y="73432"/>
                                </a:lnTo>
                                <a:lnTo>
                                  <a:pt x="174549" y="48116"/>
                                </a:lnTo>
                                <a:lnTo>
                                  <a:pt x="215245" y="27695"/>
                                </a:lnTo>
                                <a:lnTo>
                                  <a:pt x="258736" y="12588"/>
                                </a:lnTo>
                                <a:lnTo>
                                  <a:pt x="304603" y="3217"/>
                                </a:lnTo>
                                <a:lnTo>
                                  <a:pt x="352425" y="0"/>
                                </a:lnTo>
                                <a:lnTo>
                                  <a:pt x="3704951" y="0"/>
                                </a:lnTo>
                                <a:lnTo>
                                  <a:pt x="3752774" y="3217"/>
                                </a:lnTo>
                                <a:lnTo>
                                  <a:pt x="3798640" y="12588"/>
                                </a:lnTo>
                                <a:lnTo>
                                  <a:pt x="3842131" y="27695"/>
                                </a:lnTo>
                                <a:lnTo>
                                  <a:pt x="3882827" y="48116"/>
                                </a:lnTo>
                                <a:lnTo>
                                  <a:pt x="3920308" y="73432"/>
                                </a:lnTo>
                                <a:lnTo>
                                  <a:pt x="3954154" y="103222"/>
                                </a:lnTo>
                                <a:lnTo>
                                  <a:pt x="3983944" y="137068"/>
                                </a:lnTo>
                                <a:lnTo>
                                  <a:pt x="4009260" y="174549"/>
                                </a:lnTo>
                                <a:lnTo>
                                  <a:pt x="4029681" y="215245"/>
                                </a:lnTo>
                                <a:lnTo>
                                  <a:pt x="4044788" y="258736"/>
                                </a:lnTo>
                                <a:lnTo>
                                  <a:pt x="4054159" y="304603"/>
                                </a:lnTo>
                                <a:lnTo>
                                  <a:pt x="4057377" y="352425"/>
                                </a:lnTo>
                                <a:close/>
                              </a:path>
                            </a:pathLst>
                          </a:custGeom>
                          <a:solidFill>
                            <a:srgbClr val="E66740"/>
                          </a:solidFill>
                        </wps:spPr>
                        <wps:bodyPr wrap="square" lIns="0" tIns="0" rIns="0" bIns="0" rtlCol="0">
                          <a:prstTxWarp prst="textNoShape">
                            <a:avLst/>
                          </a:prstTxWarp>
                          <a:noAutofit/>
                        </wps:bodyPr>
                      </wps:wsp>
                      <wps:wsp>
                        <wps:cNvPr id="45" name="Graphic 45"/>
                        <wps:cNvSpPr/>
                        <wps:spPr>
                          <a:xfrm>
                            <a:off x="38045" y="154030"/>
                            <a:ext cx="4040504" cy="2599055"/>
                          </a:xfrm>
                          <a:custGeom>
                            <a:avLst/>
                            <a:gdLst/>
                            <a:ahLst/>
                            <a:cxnLst/>
                            <a:rect l="l" t="t" r="r" b="b"/>
                            <a:pathLst>
                              <a:path w="4040504" h="2599055">
                                <a:moveTo>
                                  <a:pt x="4040348" y="297138"/>
                                </a:moveTo>
                                <a:lnTo>
                                  <a:pt x="4040348" y="2301679"/>
                                </a:lnTo>
                                <a:lnTo>
                                  <a:pt x="4032501" y="2340080"/>
                                </a:lnTo>
                                <a:lnTo>
                                  <a:pt x="4017395" y="2383571"/>
                                </a:lnTo>
                                <a:lnTo>
                                  <a:pt x="3996974" y="2424267"/>
                                </a:lnTo>
                                <a:lnTo>
                                  <a:pt x="3971658" y="2461748"/>
                                </a:lnTo>
                                <a:lnTo>
                                  <a:pt x="3941867" y="2495594"/>
                                </a:lnTo>
                                <a:lnTo>
                                  <a:pt x="3908022" y="2525385"/>
                                </a:lnTo>
                                <a:lnTo>
                                  <a:pt x="3870541" y="2550700"/>
                                </a:lnTo>
                                <a:lnTo>
                                  <a:pt x="3829845" y="2571121"/>
                                </a:lnTo>
                                <a:lnTo>
                                  <a:pt x="3786354" y="2586228"/>
                                </a:lnTo>
                                <a:lnTo>
                                  <a:pt x="3740487" y="2595599"/>
                                </a:lnTo>
                                <a:lnTo>
                                  <a:pt x="3692665" y="2598817"/>
                                </a:lnTo>
                                <a:lnTo>
                                  <a:pt x="352425" y="2598817"/>
                                </a:lnTo>
                                <a:lnTo>
                                  <a:pt x="304603" y="2595599"/>
                                </a:lnTo>
                                <a:lnTo>
                                  <a:pt x="258736" y="2586228"/>
                                </a:lnTo>
                                <a:lnTo>
                                  <a:pt x="215245" y="2571121"/>
                                </a:lnTo>
                                <a:lnTo>
                                  <a:pt x="174549" y="2550700"/>
                                </a:lnTo>
                                <a:lnTo>
                                  <a:pt x="137068" y="2525385"/>
                                </a:lnTo>
                                <a:lnTo>
                                  <a:pt x="103223" y="2495594"/>
                                </a:lnTo>
                                <a:lnTo>
                                  <a:pt x="73432" y="2461748"/>
                                </a:lnTo>
                                <a:lnTo>
                                  <a:pt x="48116" y="2424267"/>
                                </a:lnTo>
                                <a:lnTo>
                                  <a:pt x="27695" y="2383571"/>
                                </a:lnTo>
                                <a:lnTo>
                                  <a:pt x="12589" y="2340080"/>
                                </a:lnTo>
                                <a:lnTo>
                                  <a:pt x="3217" y="2294214"/>
                                </a:lnTo>
                                <a:lnTo>
                                  <a:pt x="0" y="2246392"/>
                                </a:lnTo>
                                <a:lnTo>
                                  <a:pt x="0" y="352425"/>
                                </a:lnTo>
                                <a:lnTo>
                                  <a:pt x="3217" y="304603"/>
                                </a:lnTo>
                                <a:lnTo>
                                  <a:pt x="12589" y="258736"/>
                                </a:lnTo>
                                <a:lnTo>
                                  <a:pt x="27695" y="215245"/>
                                </a:lnTo>
                                <a:lnTo>
                                  <a:pt x="48116" y="174549"/>
                                </a:lnTo>
                                <a:lnTo>
                                  <a:pt x="73432" y="137068"/>
                                </a:lnTo>
                                <a:lnTo>
                                  <a:pt x="103223" y="103223"/>
                                </a:lnTo>
                                <a:lnTo>
                                  <a:pt x="137068" y="73432"/>
                                </a:lnTo>
                                <a:lnTo>
                                  <a:pt x="174549" y="48116"/>
                                </a:lnTo>
                                <a:lnTo>
                                  <a:pt x="215245" y="27695"/>
                                </a:lnTo>
                                <a:lnTo>
                                  <a:pt x="258736" y="12589"/>
                                </a:lnTo>
                                <a:lnTo>
                                  <a:pt x="304603" y="3217"/>
                                </a:lnTo>
                                <a:lnTo>
                                  <a:pt x="352425" y="0"/>
                                </a:lnTo>
                                <a:lnTo>
                                  <a:pt x="3692665" y="0"/>
                                </a:lnTo>
                                <a:lnTo>
                                  <a:pt x="3740487" y="3217"/>
                                </a:lnTo>
                                <a:lnTo>
                                  <a:pt x="3786354" y="12589"/>
                                </a:lnTo>
                                <a:lnTo>
                                  <a:pt x="3829845" y="27695"/>
                                </a:lnTo>
                                <a:lnTo>
                                  <a:pt x="3870541" y="48116"/>
                                </a:lnTo>
                                <a:lnTo>
                                  <a:pt x="3908022" y="73432"/>
                                </a:lnTo>
                                <a:lnTo>
                                  <a:pt x="3941867" y="103223"/>
                                </a:lnTo>
                                <a:lnTo>
                                  <a:pt x="3971658" y="137068"/>
                                </a:lnTo>
                                <a:lnTo>
                                  <a:pt x="3996974" y="174549"/>
                                </a:lnTo>
                                <a:lnTo>
                                  <a:pt x="4017395" y="215245"/>
                                </a:lnTo>
                                <a:lnTo>
                                  <a:pt x="4032501" y="258736"/>
                                </a:lnTo>
                                <a:lnTo>
                                  <a:pt x="4040348" y="297138"/>
                                </a:lnTo>
                                <a:close/>
                              </a:path>
                            </a:pathLst>
                          </a:custGeom>
                          <a:solidFill>
                            <a:srgbClr val="F1EDE9"/>
                          </a:solidFill>
                        </wps:spPr>
                        <wps:bodyPr wrap="square" lIns="0" tIns="0" rIns="0" bIns="0" rtlCol="0">
                          <a:prstTxWarp prst="textNoShape">
                            <a:avLst/>
                          </a:prstTxWarp>
                          <a:noAutofit/>
                        </wps:bodyPr>
                      </wps:wsp>
                      <wps:wsp>
                        <wps:cNvPr id="46" name="Graphic 46"/>
                        <wps:cNvSpPr/>
                        <wps:spPr>
                          <a:xfrm>
                            <a:off x="38099" y="154160"/>
                            <a:ext cx="4044950" cy="2599055"/>
                          </a:xfrm>
                          <a:custGeom>
                            <a:avLst/>
                            <a:gdLst/>
                            <a:ahLst/>
                            <a:cxnLst/>
                            <a:rect l="l" t="t" r="r" b="b"/>
                            <a:pathLst>
                              <a:path w="4044950" h="2599055">
                                <a:moveTo>
                                  <a:pt x="0" y="2246280"/>
                                </a:moveTo>
                                <a:lnTo>
                                  <a:pt x="0" y="352407"/>
                                </a:lnTo>
                                <a:lnTo>
                                  <a:pt x="3217" y="304587"/>
                                </a:lnTo>
                                <a:lnTo>
                                  <a:pt x="12588" y="258723"/>
                                </a:lnTo>
                                <a:lnTo>
                                  <a:pt x="27694" y="215234"/>
                                </a:lnTo>
                                <a:lnTo>
                                  <a:pt x="48114" y="174540"/>
                                </a:lnTo>
                                <a:lnTo>
                                  <a:pt x="73428" y="137061"/>
                                </a:lnTo>
                                <a:lnTo>
                                  <a:pt x="103217" y="103217"/>
                                </a:lnTo>
                                <a:lnTo>
                                  <a:pt x="137061" y="73428"/>
                                </a:lnTo>
                                <a:lnTo>
                                  <a:pt x="174540" y="48114"/>
                                </a:lnTo>
                                <a:lnTo>
                                  <a:pt x="215234" y="27694"/>
                                </a:lnTo>
                                <a:lnTo>
                                  <a:pt x="258723" y="12588"/>
                                </a:lnTo>
                                <a:lnTo>
                                  <a:pt x="304587" y="3217"/>
                                </a:lnTo>
                                <a:lnTo>
                                  <a:pt x="352407" y="0"/>
                                </a:lnTo>
                                <a:lnTo>
                                  <a:pt x="3692481" y="0"/>
                                </a:lnTo>
                                <a:lnTo>
                                  <a:pt x="3740301" y="3217"/>
                                </a:lnTo>
                                <a:lnTo>
                                  <a:pt x="3786165" y="12588"/>
                                </a:lnTo>
                                <a:lnTo>
                                  <a:pt x="3829654" y="27693"/>
                                </a:lnTo>
                                <a:lnTo>
                                  <a:pt x="3870348" y="48113"/>
                                </a:lnTo>
                                <a:lnTo>
                                  <a:pt x="3907827" y="73428"/>
                                </a:lnTo>
                                <a:lnTo>
                                  <a:pt x="3941671" y="103217"/>
                                </a:lnTo>
                                <a:lnTo>
                                  <a:pt x="3971460" y="137061"/>
                                </a:lnTo>
                                <a:lnTo>
                                  <a:pt x="3996775" y="174540"/>
                                </a:lnTo>
                                <a:lnTo>
                                  <a:pt x="4017195" y="215234"/>
                                </a:lnTo>
                                <a:lnTo>
                                  <a:pt x="4032300" y="258723"/>
                                </a:lnTo>
                                <a:lnTo>
                                  <a:pt x="4041672" y="304587"/>
                                </a:lnTo>
                                <a:lnTo>
                                  <a:pt x="4044889" y="352407"/>
                                </a:lnTo>
                                <a:lnTo>
                                  <a:pt x="4044889" y="2246280"/>
                                </a:lnTo>
                                <a:lnTo>
                                  <a:pt x="4041672" y="2294099"/>
                                </a:lnTo>
                                <a:lnTo>
                                  <a:pt x="4032301" y="2339963"/>
                                </a:lnTo>
                                <a:lnTo>
                                  <a:pt x="4017195" y="2383453"/>
                                </a:lnTo>
                                <a:lnTo>
                                  <a:pt x="3996775" y="2424147"/>
                                </a:lnTo>
                                <a:lnTo>
                                  <a:pt x="3971460" y="2461625"/>
                                </a:lnTo>
                                <a:lnTo>
                                  <a:pt x="3941671" y="2495469"/>
                                </a:lnTo>
                                <a:lnTo>
                                  <a:pt x="3907827" y="2525259"/>
                                </a:lnTo>
                                <a:lnTo>
                                  <a:pt x="3870348" y="2550573"/>
                                </a:lnTo>
                                <a:lnTo>
                                  <a:pt x="3829654" y="2570993"/>
                                </a:lnTo>
                                <a:lnTo>
                                  <a:pt x="3786165" y="2586099"/>
                                </a:lnTo>
                                <a:lnTo>
                                  <a:pt x="3740301" y="2595470"/>
                                </a:lnTo>
                                <a:lnTo>
                                  <a:pt x="3692481" y="2598687"/>
                                </a:lnTo>
                                <a:lnTo>
                                  <a:pt x="352407" y="2598687"/>
                                </a:lnTo>
                                <a:lnTo>
                                  <a:pt x="304587" y="2595470"/>
                                </a:lnTo>
                                <a:lnTo>
                                  <a:pt x="258723" y="2586099"/>
                                </a:lnTo>
                                <a:lnTo>
                                  <a:pt x="215234" y="2570993"/>
                                </a:lnTo>
                                <a:lnTo>
                                  <a:pt x="174540" y="2550573"/>
                                </a:lnTo>
                                <a:lnTo>
                                  <a:pt x="137061" y="2525258"/>
                                </a:lnTo>
                                <a:lnTo>
                                  <a:pt x="103217" y="2495469"/>
                                </a:lnTo>
                                <a:lnTo>
                                  <a:pt x="73428" y="2461625"/>
                                </a:lnTo>
                                <a:lnTo>
                                  <a:pt x="48113" y="2424146"/>
                                </a:lnTo>
                                <a:lnTo>
                                  <a:pt x="27693" y="2383452"/>
                                </a:lnTo>
                                <a:lnTo>
                                  <a:pt x="12588" y="2339963"/>
                                </a:lnTo>
                                <a:lnTo>
                                  <a:pt x="3217" y="2294099"/>
                                </a:lnTo>
                                <a:lnTo>
                                  <a:pt x="0" y="2246280"/>
                                </a:lnTo>
                              </a:path>
                            </a:pathLst>
                          </a:custGeom>
                          <a:ln w="76199">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0F74B78A" id="Group 43" o:spid="_x0000_s1026" style="position:absolute;margin-left:427.7pt;margin-top:-36.65pt;width:333.15pt;height:219.8pt;z-index:-251664384;mso-wrap-distance-left:0;mso-wrap-distance-right:0;mso-position-horizontal-relative:page" coordsize="42310,279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">
                <v:shape id="Graphic 44" o:spid="_x0000_s1027" style="position:absolute;left:1730;width:40576;height:25425;visibility:visible;mso-wrap-style:square;v-text-anchor:top" coordsize="4057650,254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" path="m4057377,352425r,1837554l4054159,2237801r-9371,45866l4029681,2327158r-20421,40696l3983944,2405335r-29790,33846l3920308,2468971r-37481,25316l3842131,2514708r-43491,15107l3752774,2539186r-47823,3218l352425,2542404r-47822,-3218l258736,2529815r-43491,-15107l174549,2494287r-37481,-25316l103222,2439181,73432,2405335,48116,2367854,27695,2327158,12588,2283667,3217,2237801,,2189979,,352425,3217,304603r9371,-45867l27695,215245,48116,174549,73432,137068r29790,-33846l137068,73432,174549,48116,215245,27695,258736,12588,304603,3217,352425,,3704951,r47823,3217l3798640,12588r43491,15107l3882827,48116r37481,25316l3954154,103222r29790,33846l4009260,174549r20421,40696l4044788,258736r9371,45867l4057377,352425xe" fillcolor="#e66740" stroked="f">
                  <v:path arrowok="t"/>
                </v:shape>
                <v:shape id="Graphic 45" o:spid="_x0000_s1028" style="position:absolute;left:380;top:1540;width:40405;height:25990;visibility:visible;mso-wrap-style:square;v-text-anchor:top" coordsize="4040504,2599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" path="m4040348,297138r,2004541l4032501,2340080r-15106,43491l3996974,2424267r-25316,37481l3941867,2495594r-33845,29791l3870541,2550700r-40696,20421l3786354,2586228r-45867,9371l3692665,2598817r-3340240,l304603,2595599r-45867,-9371l215245,2571121r-40696,-20421l137068,2525385r-33845,-29791l73432,2461748,48116,2424267,27695,2383571,12589,2340080,3217,2294214,,2246392,,352425,3217,304603r9372,-45867l27695,215245,48116,174549,73432,137068r29791,-33845l137068,73432,174549,48116,215245,27695,258736,12589,304603,3217,352425,,3692665,r47822,3217l3786354,12589r43491,15106l3870541,48116r37481,25316l3941867,103223r29791,33845l3996974,174549r20421,40696l4032501,258736r7847,38402xe" fillcolor="#f1ede9" stroked="f">
                  <v:path arrowok="t"/>
                </v:shape>
                <v:shape id="Graphic 46" o:spid="_x0000_s1029" style="position:absolute;left:380;top:1541;width:40450;height:25991;visibility:visible;mso-wrap-style:square;v-text-anchor:top" coordsize="4044950,2599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" path="m,2246280l,352407,3217,304587r9371,-45864l27694,215234,48114,174540,73428,137061r29789,-33844l137061,73428,174540,48114,215234,27694,258723,12588,304587,3217,352407,,3692481,r47820,3217l3786165,12588r43489,15105l3870348,48113r37479,25315l3941671,103217r29789,33844l3996775,174540r20420,40694l4032300,258723r9372,45864l4044889,352407r,1893873l4041672,2294099r-9371,45864l4017195,2383453r-20420,40694l3971460,2461625r-29789,33844l3907827,2525259r-37479,25314l3829654,2570993r-43489,15106l3740301,2595470r-47820,3217l352407,2598687r-47820,-3217l258723,2586099r-43489,-15106l174540,2550573r-37479,-25315l103217,2495469,73428,2461625,48113,2424146,27693,2383452,12588,2339963,3217,2294099,,2246280e" filled="f" strokeweight="2.11664mm">
                  <v:path arrowok="t"/>
                </v:shape>
                <w10:wrap anchorx="page"/>
              </v:group>
            </w:pict>
          </mc:Fallback>
        </mc:AlternateContent>
      </w:r>
      <w:r w:rsidRPr="00B169C5">
        <w:rPr>
          <w:noProof/>
          <w:sz w:val="32"/>
          <w:szCs w:val="32"/>
        </w:rPr>
        <mc:AlternateContent>
          <mc:Choice Requires="wpg">
            <w:drawing>
              <wp:anchor distT="0" distB="0" distL="0" distR="0" simplePos="0" relativeHeight="251650048" behindDoc="0" locked="0" layoutInCell="1" allowOverlap="1" wp14:anchorId="6AD74E09" wp14:editId="60D98FA0">
                <wp:simplePos x="0" y="0"/>
                <wp:positionH relativeFrom="page">
                  <wp:posOffset>991535</wp:posOffset>
                </wp:positionH>
                <wp:positionV relativeFrom="paragraph">
                  <wp:posOffset>-465689</wp:posOffset>
                </wp:positionV>
                <wp:extent cx="4231005" cy="2791460"/>
                <wp:effectExtent l="0" t="0" r="0" b="0"/>
                <wp:wrapNone/>
                <wp:docPr id="47"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31005" cy="2791460"/>
                          <a:chOff x="0" y="0"/>
                          <a:chExt cx="4231005" cy="2791460"/>
                        </a:xfrm>
                      </wpg:grpSpPr>
                      <pic:pic xmlns:pic="http://schemas.openxmlformats.org/drawingml/2006/picture">
                        <pic:nvPicPr>
                          <pic:cNvPr id="48" name="Image 48"/>
                          <pic:cNvPicPr/>
                        </pic:nvPicPr>
                        <pic:blipFill>
                          <a:blip r:embed="rId18" cstate="print"/>
                          <a:stretch>
                            <a:fillRect/>
                          </a:stretch>
                        </pic:blipFill>
                        <pic:spPr>
                          <a:xfrm>
                            <a:off x="0" y="0"/>
                            <a:ext cx="4230408" cy="2790947"/>
                          </a:xfrm>
                          <a:prstGeom prst="rect">
                            <a:avLst/>
                          </a:prstGeom>
                        </pic:spPr>
                      </pic:pic>
                      <wps:wsp>
                        <wps:cNvPr id="49" name="Textbox 49"/>
                        <wps:cNvSpPr txBox="1"/>
                        <wps:spPr>
                          <a:xfrm>
                            <a:off x="0" y="0"/>
                            <a:ext cx="4231005" cy="2791460"/>
                          </a:xfrm>
                          <a:prstGeom prst="rect">
                            <a:avLst/>
                          </a:prstGeom>
                        </wps:spPr>
                        <wps:txbx>
                          <w:txbxContent>
                            <w:p w14:paraId="3409DF61" w14:textId="77777777" w:rsidR="00706B9D" w:rsidRDefault="00706B9D">
                              <w:pPr>
                                <w:rPr>
                                  <w:sz w:val="64"/>
                                </w:rPr>
                              </w:pPr>
                            </w:p>
                            <w:p w14:paraId="79CB4F4C" w14:textId="77777777" w:rsidR="00706B9D" w:rsidRDefault="00706B9D">
                              <w:pPr>
                                <w:rPr>
                                  <w:sz w:val="64"/>
                                </w:rPr>
                              </w:pPr>
                            </w:p>
                            <w:p w14:paraId="07AE0642" w14:textId="77777777" w:rsidR="00706B9D" w:rsidRDefault="00706B9D">
                              <w:pPr>
                                <w:rPr>
                                  <w:sz w:val="64"/>
                                </w:rPr>
                              </w:pPr>
                            </w:p>
                            <w:p w14:paraId="3A32B7F7" w14:textId="77777777" w:rsidR="00706B9D" w:rsidRDefault="00706B9D">
                              <w:pPr>
                                <w:spacing w:before="20"/>
                                <w:rPr>
                                  <w:sz w:val="64"/>
                                </w:rPr>
                              </w:pPr>
                            </w:p>
                            <w:p w14:paraId="46C85C17" w14:textId="77777777" w:rsidR="00706B9D" w:rsidRDefault="00000000">
                              <w:pPr>
                                <w:ind w:right="272"/>
                                <w:jc w:val="center"/>
                                <w:rPr>
                                  <w:sz w:val="64"/>
                                </w:rPr>
                              </w:pPr>
                              <w:r>
                                <w:rPr>
                                  <w:w w:val="115"/>
                                  <w:sz w:val="64"/>
                                </w:rPr>
                                <w:t>Large</w:t>
                              </w:r>
                              <w:r>
                                <w:rPr>
                                  <w:spacing w:val="-52"/>
                                  <w:w w:val="115"/>
                                  <w:sz w:val="64"/>
                                </w:rPr>
                                <w:t xml:space="preserve"> </w:t>
                              </w:r>
                              <w:r>
                                <w:rPr>
                                  <w:spacing w:val="-2"/>
                                  <w:w w:val="115"/>
                                  <w:sz w:val="64"/>
                                </w:rPr>
                                <w:t>Intestine</w:t>
                              </w:r>
                            </w:p>
                          </w:txbxContent>
                        </wps:txbx>
                        <wps:bodyPr wrap="square" lIns="0" tIns="0" rIns="0" bIns="0" rtlCol="0">
                          <a:noAutofit/>
                        </wps:bodyPr>
                      </wps:wsp>
                    </wpg:wgp>
                  </a:graphicData>
                </a:graphic>
              </wp:anchor>
            </w:drawing>
          </mc:Choice>
          <mc:Fallback>
            <w:pict>
              <v:group w14:anchorId="6AD74E09" id="Group 47" o:spid="_x0000_s1039" style="position:absolute;left:0;text-align:left;margin-left:78.05pt;margin-top:-36.65pt;width:333.15pt;height:219.8pt;z-index:251650048;mso-wrap-distance-left:0;mso-wrap-distance-right:0;mso-position-horizontal-relative:page" coordsize="42310,27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&#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">
                <v:shape id="Image 48" o:spid="_x0000_s1040" type="#_x0000_t75" style="position:absolute;width:42304;height:279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">
                  <v:imagedata r:id="rId19" o:title=""/>
                </v:shape>
                <v:shape id="Textbox 49" o:spid="_x0000_s1041" type="#_x0000_t202" style="position:absolute;width:42310;height:27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CQ3wwAAANsAAAAPAAAAZHJzL2Rvd25yZXYueG1sRI9Ba8JA&#10;FITvBf/D8gre6qYi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l7AkN8MAAADbAAAADwAA&#10;AAAAAAAAAAAAAAAHAgAAZHJzL2Rvd25yZXYueG1sUEsFBgAAAAADAAMAtwAAAPcCAAAAAA==&#10;" filled="f" stroked="f">
                  <v:textbox inset="0,0,0,0">
                    <w:txbxContent>
                      <w:p w14:paraId="3409DF61" w14:textId="77777777" w:rsidR="00706B9D" w:rsidRDefault="00706B9D">
                        <w:pPr>
                          <w:rPr>
                            <w:sz w:val="64"/>
                          </w:rPr>
                        </w:pPr>
                      </w:p>
                      <w:p w14:paraId="79CB4F4C" w14:textId="77777777" w:rsidR="00706B9D" w:rsidRDefault="00706B9D">
                        <w:pPr>
                          <w:rPr>
                            <w:sz w:val="64"/>
                          </w:rPr>
                        </w:pPr>
                      </w:p>
                      <w:p w14:paraId="07AE0642" w14:textId="77777777" w:rsidR="00706B9D" w:rsidRDefault="00706B9D">
                        <w:pPr>
                          <w:rPr>
                            <w:sz w:val="64"/>
                          </w:rPr>
                        </w:pPr>
                      </w:p>
                      <w:p w14:paraId="3A32B7F7" w14:textId="77777777" w:rsidR="00706B9D" w:rsidRDefault="00706B9D">
                        <w:pPr>
                          <w:spacing w:before="20"/>
                          <w:rPr>
                            <w:sz w:val="64"/>
                          </w:rPr>
                        </w:pPr>
                      </w:p>
                      <w:p w14:paraId="46C85C17" w14:textId="77777777" w:rsidR="00706B9D" w:rsidRDefault="00000000">
                        <w:pPr>
                          <w:ind w:right="272"/>
                          <w:jc w:val="center"/>
                          <w:rPr>
                            <w:sz w:val="64"/>
                          </w:rPr>
                        </w:pPr>
                        <w:r>
                          <w:rPr>
                            <w:w w:val="115"/>
                            <w:sz w:val="64"/>
                          </w:rPr>
                          <w:t>Large</w:t>
                        </w:r>
                        <w:r>
                          <w:rPr>
                            <w:spacing w:val="-52"/>
                            <w:w w:val="115"/>
                            <w:sz w:val="64"/>
                          </w:rPr>
                          <w:t xml:space="preserve"> </w:t>
                        </w:r>
                        <w:r>
                          <w:rPr>
                            <w:spacing w:val="-2"/>
                            <w:w w:val="115"/>
                            <w:sz w:val="64"/>
                          </w:rPr>
                          <w:t>Intestine</w:t>
                        </w:r>
                      </w:p>
                    </w:txbxContent>
                  </v:textbox>
                </v:shape>
                <w10:wrap anchorx="page"/>
              </v:group>
            </w:pict>
          </mc:Fallback>
        </mc:AlternateContent>
      </w:r>
      <w:r w:rsidR="00B169C5" w:rsidRPr="00B169C5">
        <w:rPr>
          <w:sz w:val="32"/>
          <w:szCs w:val="32"/>
        </w:rPr>
        <w:t>This organ (also called the colon) is a 1.5-meter-long tube. Its main function is to absorb water and any remaining nutrients from the food before sending the undigested food to the rectum. The body absorbs the last remaining energy-rich molecules</w:t>
      </w:r>
      <w:r w:rsidR="00B169C5" w:rsidRPr="00B169C5">
        <w:t>.</w:t>
      </w:r>
    </w:p>
    <w:p w14:paraId="4046FDB7" w14:textId="77777777" w:rsidR="00706B9D" w:rsidRDefault="00706B9D">
      <w:pPr>
        <w:pStyle w:val="BodyText"/>
        <w:spacing w:before="11"/>
        <w:rPr>
          <w:sz w:val="10"/>
        </w:rPr>
      </w:pPr>
    </w:p>
    <w:p w14:paraId="7E8027C0" w14:textId="358B58EC" w:rsidR="00706B9D" w:rsidRDefault="00000000">
      <w:pPr>
        <w:tabs>
          <w:tab w:val="left" w:pos="6995"/>
        </w:tabs>
        <w:ind w:left="2"/>
        <w:rPr>
          <w:sz w:val="20"/>
        </w:rPr>
      </w:pPr>
      <w:r>
        <w:rPr>
          <w:noProof/>
          <w:sz w:val="20"/>
        </w:rPr>
        <mc:AlternateContent>
          <mc:Choice Requires="wpg">
            <w:drawing>
              <wp:inline distT="0" distB="0" distL="0" distR="0" wp14:anchorId="1567DDBF" wp14:editId="34176442">
                <wp:extent cx="4231005" cy="2791460"/>
                <wp:effectExtent l="0" t="0" r="0" b="8889"/>
                <wp:docPr id="50" name="Group 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31005" cy="2791460"/>
                          <a:chOff x="0" y="0"/>
                          <a:chExt cx="4231005" cy="2791460"/>
                        </a:xfrm>
                      </wpg:grpSpPr>
                      <pic:pic xmlns:pic="http://schemas.openxmlformats.org/drawingml/2006/picture">
                        <pic:nvPicPr>
                          <pic:cNvPr id="51" name="Image 51"/>
                          <pic:cNvPicPr/>
                        </pic:nvPicPr>
                        <pic:blipFill>
                          <a:blip r:embed="rId20" cstate="print"/>
                          <a:stretch>
                            <a:fillRect/>
                          </a:stretch>
                        </pic:blipFill>
                        <pic:spPr>
                          <a:xfrm>
                            <a:off x="0" y="0"/>
                            <a:ext cx="4230408" cy="2790947"/>
                          </a:xfrm>
                          <a:prstGeom prst="rect">
                            <a:avLst/>
                          </a:prstGeom>
                        </pic:spPr>
                      </pic:pic>
                      <wps:wsp>
                        <wps:cNvPr id="52" name="Textbox 52"/>
                        <wps:cNvSpPr txBox="1"/>
                        <wps:spPr>
                          <a:xfrm>
                            <a:off x="0" y="0"/>
                            <a:ext cx="4231005" cy="2791460"/>
                          </a:xfrm>
                          <a:prstGeom prst="rect">
                            <a:avLst/>
                          </a:prstGeom>
                        </wps:spPr>
                        <wps:txbx>
                          <w:txbxContent>
                            <w:p w14:paraId="0061525F" w14:textId="77777777" w:rsidR="00706B9D" w:rsidRDefault="00706B9D">
                              <w:pPr>
                                <w:rPr>
                                  <w:sz w:val="64"/>
                                </w:rPr>
                              </w:pPr>
                            </w:p>
                            <w:p w14:paraId="30A1BFFC" w14:textId="77777777" w:rsidR="00706B9D" w:rsidRDefault="00706B9D">
                              <w:pPr>
                                <w:rPr>
                                  <w:sz w:val="64"/>
                                </w:rPr>
                              </w:pPr>
                            </w:p>
                            <w:p w14:paraId="484EE63D" w14:textId="77777777" w:rsidR="00706B9D" w:rsidRDefault="00706B9D">
                              <w:pPr>
                                <w:rPr>
                                  <w:sz w:val="64"/>
                                </w:rPr>
                              </w:pPr>
                            </w:p>
                            <w:p w14:paraId="15E38329" w14:textId="77777777" w:rsidR="00706B9D" w:rsidRDefault="00706B9D">
                              <w:pPr>
                                <w:spacing w:before="353"/>
                                <w:rPr>
                                  <w:sz w:val="64"/>
                                </w:rPr>
                              </w:pPr>
                            </w:p>
                            <w:p w14:paraId="542B7CEE" w14:textId="77777777" w:rsidR="00706B9D" w:rsidRDefault="00000000">
                              <w:pPr>
                                <w:spacing w:before="1"/>
                                <w:ind w:left="73"/>
                                <w:jc w:val="center"/>
                                <w:rPr>
                                  <w:sz w:val="64"/>
                                </w:rPr>
                              </w:pPr>
                              <w:r>
                                <w:rPr>
                                  <w:w w:val="105"/>
                                  <w:sz w:val="64"/>
                                </w:rPr>
                                <w:t>Small</w:t>
                              </w:r>
                              <w:r>
                                <w:rPr>
                                  <w:spacing w:val="-10"/>
                                  <w:w w:val="105"/>
                                  <w:sz w:val="64"/>
                                </w:rPr>
                                <w:t xml:space="preserve"> </w:t>
                              </w:r>
                              <w:r>
                                <w:rPr>
                                  <w:spacing w:val="-2"/>
                                  <w:w w:val="110"/>
                                  <w:sz w:val="64"/>
                                </w:rPr>
                                <w:t>Intestine</w:t>
                              </w:r>
                            </w:p>
                          </w:txbxContent>
                        </wps:txbx>
                        <wps:bodyPr wrap="square" lIns="0" tIns="0" rIns="0" bIns="0" rtlCol="0">
                          <a:noAutofit/>
                        </wps:bodyPr>
                      </wps:wsp>
                    </wpg:wgp>
                  </a:graphicData>
                </a:graphic>
              </wp:inline>
            </w:drawing>
          </mc:Choice>
          <mc:Fallback>
            <w:pict>
              <v:group w14:anchorId="1567DDBF" id="Group 50" o:spid="_x0000_s1042" style="width:333.15pt;height:219.8pt;mso-position-horizontal-relative:char;mso-position-vertical-relative:line" coordsize="42310,27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">
                <v:shape id="Image 51" o:spid="_x0000_s1043" type="#_x0000_t75" style="position:absolute;width:42304;height:279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">
                  <v:imagedata r:id="rId21" o:title=""/>
                </v:shape>
                <v:shape id="Textbox 52" o:spid="_x0000_s1044" type="#_x0000_t202" style="position:absolute;width:42310;height:27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SCbwwAAANsAAAAPAAAAZHJzL2Rvd25yZXYueG1sRI9Ba8JA&#10;FITvQv/D8gredKOg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HM0gm8MAAADbAAAADwAA&#10;AAAAAAAAAAAAAAAHAgAAZHJzL2Rvd25yZXYueG1sUEsFBgAAAAADAAMAtwAAAPcCAAAAAA==&#10;" filled="f" stroked="f">
                  <v:textbox inset="0,0,0,0">
                    <w:txbxContent>
                      <w:p w14:paraId="0061525F" w14:textId="77777777" w:rsidR="00706B9D" w:rsidRDefault="00706B9D">
                        <w:pPr>
                          <w:rPr>
                            <w:sz w:val="64"/>
                          </w:rPr>
                        </w:pPr>
                      </w:p>
                      <w:p w14:paraId="30A1BFFC" w14:textId="77777777" w:rsidR="00706B9D" w:rsidRDefault="00706B9D">
                        <w:pPr>
                          <w:rPr>
                            <w:sz w:val="64"/>
                          </w:rPr>
                        </w:pPr>
                      </w:p>
                      <w:p w14:paraId="484EE63D" w14:textId="77777777" w:rsidR="00706B9D" w:rsidRDefault="00706B9D">
                        <w:pPr>
                          <w:rPr>
                            <w:sz w:val="64"/>
                          </w:rPr>
                        </w:pPr>
                      </w:p>
                      <w:p w14:paraId="15E38329" w14:textId="77777777" w:rsidR="00706B9D" w:rsidRDefault="00706B9D">
                        <w:pPr>
                          <w:spacing w:before="353"/>
                          <w:rPr>
                            <w:sz w:val="64"/>
                          </w:rPr>
                        </w:pPr>
                      </w:p>
                      <w:p w14:paraId="542B7CEE" w14:textId="77777777" w:rsidR="00706B9D" w:rsidRDefault="00000000">
                        <w:pPr>
                          <w:spacing w:before="1"/>
                          <w:ind w:left="73"/>
                          <w:jc w:val="center"/>
                          <w:rPr>
                            <w:sz w:val="64"/>
                          </w:rPr>
                        </w:pPr>
                        <w:r>
                          <w:rPr>
                            <w:w w:val="105"/>
                            <w:sz w:val="64"/>
                          </w:rPr>
                          <w:t>Small</w:t>
                        </w:r>
                        <w:r>
                          <w:rPr>
                            <w:spacing w:val="-10"/>
                            <w:w w:val="105"/>
                            <w:sz w:val="64"/>
                          </w:rPr>
                          <w:t xml:space="preserve"> </w:t>
                        </w:r>
                        <w:r>
                          <w:rPr>
                            <w:spacing w:val="-2"/>
                            <w:w w:val="110"/>
                            <w:sz w:val="64"/>
                          </w:rPr>
                          <w:t>Intestine</w:t>
                        </w:r>
                      </w:p>
                    </w:txbxContent>
                  </v:textbox>
                </v:shape>
                <w10:anchorlock/>
              </v:group>
            </w:pict>
          </mc:Fallback>
        </mc:AlternateContent>
      </w:r>
      <w:r>
        <w:rPr>
          <w:sz w:val="20"/>
        </w:rPr>
        <w:tab/>
      </w:r>
      <w:r>
        <w:rPr>
          <w:noProof/>
          <w:sz w:val="20"/>
        </w:rPr>
        <mc:AlternateContent>
          <mc:Choice Requires="wpg">
            <w:drawing>
              <wp:inline distT="0" distB="0" distL="0" distR="0" wp14:anchorId="7B1ADE91" wp14:editId="50D95411">
                <wp:extent cx="4231005" cy="2791460"/>
                <wp:effectExtent l="38100" t="0" r="0" b="46989"/>
                <wp:docPr id="53"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31005" cy="2791460"/>
                          <a:chOff x="0" y="0"/>
                          <a:chExt cx="4231005" cy="2791460"/>
                        </a:xfrm>
                      </wpg:grpSpPr>
                      <wps:wsp>
                        <wps:cNvPr id="54" name="Graphic 54"/>
                        <wps:cNvSpPr/>
                        <wps:spPr>
                          <a:xfrm>
                            <a:off x="173031" y="0"/>
                            <a:ext cx="4057650" cy="2542540"/>
                          </a:xfrm>
                          <a:custGeom>
                            <a:avLst/>
                            <a:gdLst/>
                            <a:ahLst/>
                            <a:cxnLst/>
                            <a:rect l="l" t="t" r="r" b="b"/>
                            <a:pathLst>
                              <a:path w="4057650" h="2542540">
                                <a:moveTo>
                                  <a:pt x="4057377" y="352425"/>
                                </a:moveTo>
                                <a:lnTo>
                                  <a:pt x="4057377" y="2189978"/>
                                </a:lnTo>
                                <a:lnTo>
                                  <a:pt x="4054159" y="2237800"/>
                                </a:lnTo>
                                <a:lnTo>
                                  <a:pt x="4044788" y="2283667"/>
                                </a:lnTo>
                                <a:lnTo>
                                  <a:pt x="4029681" y="2327158"/>
                                </a:lnTo>
                                <a:lnTo>
                                  <a:pt x="4009260" y="2367854"/>
                                </a:lnTo>
                                <a:lnTo>
                                  <a:pt x="3983944" y="2405335"/>
                                </a:lnTo>
                                <a:lnTo>
                                  <a:pt x="3954154" y="2439181"/>
                                </a:lnTo>
                                <a:lnTo>
                                  <a:pt x="3920308" y="2468971"/>
                                </a:lnTo>
                                <a:lnTo>
                                  <a:pt x="3882827" y="2494287"/>
                                </a:lnTo>
                                <a:lnTo>
                                  <a:pt x="3842131" y="2514708"/>
                                </a:lnTo>
                                <a:lnTo>
                                  <a:pt x="3798640" y="2529814"/>
                                </a:lnTo>
                                <a:lnTo>
                                  <a:pt x="3752774" y="2539186"/>
                                </a:lnTo>
                                <a:lnTo>
                                  <a:pt x="3704951" y="2542403"/>
                                </a:lnTo>
                                <a:lnTo>
                                  <a:pt x="352425" y="2542403"/>
                                </a:lnTo>
                                <a:lnTo>
                                  <a:pt x="304603" y="2539186"/>
                                </a:lnTo>
                                <a:lnTo>
                                  <a:pt x="258736" y="2529814"/>
                                </a:lnTo>
                                <a:lnTo>
                                  <a:pt x="215245" y="2514708"/>
                                </a:lnTo>
                                <a:lnTo>
                                  <a:pt x="174549" y="2494287"/>
                                </a:lnTo>
                                <a:lnTo>
                                  <a:pt x="137068" y="2468971"/>
                                </a:lnTo>
                                <a:lnTo>
                                  <a:pt x="103222" y="2439181"/>
                                </a:lnTo>
                                <a:lnTo>
                                  <a:pt x="73432" y="2405335"/>
                                </a:lnTo>
                                <a:lnTo>
                                  <a:pt x="48116" y="2367854"/>
                                </a:lnTo>
                                <a:lnTo>
                                  <a:pt x="27695" y="2327158"/>
                                </a:lnTo>
                                <a:lnTo>
                                  <a:pt x="12588" y="2283667"/>
                                </a:lnTo>
                                <a:lnTo>
                                  <a:pt x="3217" y="2237800"/>
                                </a:lnTo>
                                <a:lnTo>
                                  <a:pt x="0" y="2189978"/>
                                </a:lnTo>
                                <a:lnTo>
                                  <a:pt x="0" y="352425"/>
                                </a:lnTo>
                                <a:lnTo>
                                  <a:pt x="3217" y="304602"/>
                                </a:lnTo>
                                <a:lnTo>
                                  <a:pt x="12588" y="258736"/>
                                </a:lnTo>
                                <a:lnTo>
                                  <a:pt x="27695" y="215245"/>
                                </a:lnTo>
                                <a:lnTo>
                                  <a:pt x="48116" y="174549"/>
                                </a:lnTo>
                                <a:lnTo>
                                  <a:pt x="73432" y="137068"/>
                                </a:lnTo>
                                <a:lnTo>
                                  <a:pt x="103222" y="103222"/>
                                </a:lnTo>
                                <a:lnTo>
                                  <a:pt x="137068" y="73432"/>
                                </a:lnTo>
                                <a:lnTo>
                                  <a:pt x="174549" y="48116"/>
                                </a:lnTo>
                                <a:lnTo>
                                  <a:pt x="215245" y="27695"/>
                                </a:lnTo>
                                <a:lnTo>
                                  <a:pt x="258736" y="12588"/>
                                </a:lnTo>
                                <a:lnTo>
                                  <a:pt x="304603" y="3217"/>
                                </a:lnTo>
                                <a:lnTo>
                                  <a:pt x="352425" y="0"/>
                                </a:lnTo>
                                <a:lnTo>
                                  <a:pt x="3704951" y="0"/>
                                </a:lnTo>
                                <a:lnTo>
                                  <a:pt x="3752774" y="3217"/>
                                </a:lnTo>
                                <a:lnTo>
                                  <a:pt x="3798640" y="12588"/>
                                </a:lnTo>
                                <a:lnTo>
                                  <a:pt x="3842131" y="27695"/>
                                </a:lnTo>
                                <a:lnTo>
                                  <a:pt x="3882827" y="48116"/>
                                </a:lnTo>
                                <a:lnTo>
                                  <a:pt x="3920308" y="73432"/>
                                </a:lnTo>
                                <a:lnTo>
                                  <a:pt x="3954154" y="103222"/>
                                </a:lnTo>
                                <a:lnTo>
                                  <a:pt x="3983944" y="137068"/>
                                </a:lnTo>
                                <a:lnTo>
                                  <a:pt x="4009260" y="174549"/>
                                </a:lnTo>
                                <a:lnTo>
                                  <a:pt x="4029681" y="215245"/>
                                </a:lnTo>
                                <a:lnTo>
                                  <a:pt x="4044788" y="258736"/>
                                </a:lnTo>
                                <a:lnTo>
                                  <a:pt x="4054159" y="304602"/>
                                </a:lnTo>
                                <a:lnTo>
                                  <a:pt x="4057377" y="352425"/>
                                </a:lnTo>
                                <a:close/>
                              </a:path>
                            </a:pathLst>
                          </a:custGeom>
                          <a:solidFill>
                            <a:srgbClr val="E66740"/>
                          </a:solidFill>
                        </wps:spPr>
                        <wps:bodyPr wrap="square" lIns="0" tIns="0" rIns="0" bIns="0" rtlCol="0">
                          <a:prstTxWarp prst="textNoShape">
                            <a:avLst/>
                          </a:prstTxWarp>
                          <a:noAutofit/>
                        </wps:bodyPr>
                      </wps:wsp>
                      <wps:wsp>
                        <wps:cNvPr id="55" name="Graphic 55"/>
                        <wps:cNvSpPr/>
                        <wps:spPr>
                          <a:xfrm>
                            <a:off x="38045" y="154030"/>
                            <a:ext cx="4040504" cy="2599055"/>
                          </a:xfrm>
                          <a:custGeom>
                            <a:avLst/>
                            <a:gdLst/>
                            <a:ahLst/>
                            <a:cxnLst/>
                            <a:rect l="l" t="t" r="r" b="b"/>
                            <a:pathLst>
                              <a:path w="4040504" h="2599055">
                                <a:moveTo>
                                  <a:pt x="4040348" y="297138"/>
                                </a:moveTo>
                                <a:lnTo>
                                  <a:pt x="4040348" y="2301678"/>
                                </a:lnTo>
                                <a:lnTo>
                                  <a:pt x="4032501" y="2340080"/>
                                </a:lnTo>
                                <a:lnTo>
                                  <a:pt x="4017395" y="2383571"/>
                                </a:lnTo>
                                <a:lnTo>
                                  <a:pt x="3996974" y="2424267"/>
                                </a:lnTo>
                                <a:lnTo>
                                  <a:pt x="3971658" y="2461748"/>
                                </a:lnTo>
                                <a:lnTo>
                                  <a:pt x="3941867" y="2495594"/>
                                </a:lnTo>
                                <a:lnTo>
                                  <a:pt x="3908022" y="2525384"/>
                                </a:lnTo>
                                <a:lnTo>
                                  <a:pt x="3870541" y="2550700"/>
                                </a:lnTo>
                                <a:lnTo>
                                  <a:pt x="3829845" y="2571121"/>
                                </a:lnTo>
                                <a:lnTo>
                                  <a:pt x="3786354" y="2586228"/>
                                </a:lnTo>
                                <a:lnTo>
                                  <a:pt x="3740487" y="2595599"/>
                                </a:lnTo>
                                <a:lnTo>
                                  <a:pt x="3692665" y="2598817"/>
                                </a:lnTo>
                                <a:lnTo>
                                  <a:pt x="352425" y="2598817"/>
                                </a:lnTo>
                                <a:lnTo>
                                  <a:pt x="304603" y="2595599"/>
                                </a:lnTo>
                                <a:lnTo>
                                  <a:pt x="258736" y="2586228"/>
                                </a:lnTo>
                                <a:lnTo>
                                  <a:pt x="215245" y="2571121"/>
                                </a:lnTo>
                                <a:lnTo>
                                  <a:pt x="174549" y="2550700"/>
                                </a:lnTo>
                                <a:lnTo>
                                  <a:pt x="137068" y="2525384"/>
                                </a:lnTo>
                                <a:lnTo>
                                  <a:pt x="103223" y="2495594"/>
                                </a:lnTo>
                                <a:lnTo>
                                  <a:pt x="73432" y="2461748"/>
                                </a:lnTo>
                                <a:lnTo>
                                  <a:pt x="48116" y="2424267"/>
                                </a:lnTo>
                                <a:lnTo>
                                  <a:pt x="27695" y="2383571"/>
                                </a:lnTo>
                                <a:lnTo>
                                  <a:pt x="12589" y="2340080"/>
                                </a:lnTo>
                                <a:lnTo>
                                  <a:pt x="3217" y="2294214"/>
                                </a:lnTo>
                                <a:lnTo>
                                  <a:pt x="0" y="2246392"/>
                                </a:lnTo>
                                <a:lnTo>
                                  <a:pt x="0" y="352425"/>
                                </a:lnTo>
                                <a:lnTo>
                                  <a:pt x="3217" y="304603"/>
                                </a:lnTo>
                                <a:lnTo>
                                  <a:pt x="12589" y="258736"/>
                                </a:lnTo>
                                <a:lnTo>
                                  <a:pt x="27695" y="215245"/>
                                </a:lnTo>
                                <a:lnTo>
                                  <a:pt x="48116" y="174549"/>
                                </a:lnTo>
                                <a:lnTo>
                                  <a:pt x="73432" y="137068"/>
                                </a:lnTo>
                                <a:lnTo>
                                  <a:pt x="103223" y="103222"/>
                                </a:lnTo>
                                <a:lnTo>
                                  <a:pt x="137068" y="73432"/>
                                </a:lnTo>
                                <a:lnTo>
                                  <a:pt x="174549" y="48116"/>
                                </a:lnTo>
                                <a:lnTo>
                                  <a:pt x="215245" y="27695"/>
                                </a:lnTo>
                                <a:lnTo>
                                  <a:pt x="258736" y="12589"/>
                                </a:lnTo>
                                <a:lnTo>
                                  <a:pt x="304603" y="3217"/>
                                </a:lnTo>
                                <a:lnTo>
                                  <a:pt x="352425" y="0"/>
                                </a:lnTo>
                                <a:lnTo>
                                  <a:pt x="3692665" y="0"/>
                                </a:lnTo>
                                <a:lnTo>
                                  <a:pt x="3740487" y="3217"/>
                                </a:lnTo>
                                <a:lnTo>
                                  <a:pt x="3786354" y="12589"/>
                                </a:lnTo>
                                <a:lnTo>
                                  <a:pt x="3829845" y="27695"/>
                                </a:lnTo>
                                <a:lnTo>
                                  <a:pt x="3870541" y="48116"/>
                                </a:lnTo>
                                <a:lnTo>
                                  <a:pt x="3908022" y="73432"/>
                                </a:lnTo>
                                <a:lnTo>
                                  <a:pt x="3941867" y="103222"/>
                                </a:lnTo>
                                <a:lnTo>
                                  <a:pt x="3971658" y="137068"/>
                                </a:lnTo>
                                <a:lnTo>
                                  <a:pt x="3996974" y="174549"/>
                                </a:lnTo>
                                <a:lnTo>
                                  <a:pt x="4017395" y="215245"/>
                                </a:lnTo>
                                <a:lnTo>
                                  <a:pt x="4032501" y="258736"/>
                                </a:lnTo>
                                <a:lnTo>
                                  <a:pt x="4040348" y="297138"/>
                                </a:lnTo>
                                <a:close/>
                              </a:path>
                            </a:pathLst>
                          </a:custGeom>
                          <a:solidFill>
                            <a:srgbClr val="F1EDE9"/>
                          </a:solidFill>
                        </wps:spPr>
                        <wps:bodyPr wrap="square" lIns="0" tIns="0" rIns="0" bIns="0" rtlCol="0">
                          <a:prstTxWarp prst="textNoShape">
                            <a:avLst/>
                          </a:prstTxWarp>
                          <a:noAutofit/>
                        </wps:bodyPr>
                      </wps:wsp>
                      <wps:wsp>
                        <wps:cNvPr id="56" name="Graphic 56"/>
                        <wps:cNvSpPr/>
                        <wps:spPr>
                          <a:xfrm>
                            <a:off x="38099" y="154160"/>
                            <a:ext cx="4044950" cy="2599055"/>
                          </a:xfrm>
                          <a:custGeom>
                            <a:avLst/>
                            <a:gdLst/>
                            <a:ahLst/>
                            <a:cxnLst/>
                            <a:rect l="l" t="t" r="r" b="b"/>
                            <a:pathLst>
                              <a:path w="4044950" h="2599055">
                                <a:moveTo>
                                  <a:pt x="0" y="2246280"/>
                                </a:moveTo>
                                <a:lnTo>
                                  <a:pt x="0" y="352407"/>
                                </a:lnTo>
                                <a:lnTo>
                                  <a:pt x="3217" y="304587"/>
                                </a:lnTo>
                                <a:lnTo>
                                  <a:pt x="12588" y="258723"/>
                                </a:lnTo>
                                <a:lnTo>
                                  <a:pt x="27693" y="215234"/>
                                </a:lnTo>
                                <a:lnTo>
                                  <a:pt x="48113" y="174540"/>
                                </a:lnTo>
                                <a:lnTo>
                                  <a:pt x="73428" y="137061"/>
                                </a:lnTo>
                                <a:lnTo>
                                  <a:pt x="103217" y="103217"/>
                                </a:lnTo>
                                <a:lnTo>
                                  <a:pt x="137061" y="73428"/>
                                </a:lnTo>
                                <a:lnTo>
                                  <a:pt x="174540" y="48114"/>
                                </a:lnTo>
                                <a:lnTo>
                                  <a:pt x="215234" y="27694"/>
                                </a:lnTo>
                                <a:lnTo>
                                  <a:pt x="258723" y="12588"/>
                                </a:lnTo>
                                <a:lnTo>
                                  <a:pt x="304587" y="3217"/>
                                </a:lnTo>
                                <a:lnTo>
                                  <a:pt x="352407" y="0"/>
                                </a:lnTo>
                                <a:lnTo>
                                  <a:pt x="3692481" y="0"/>
                                </a:lnTo>
                                <a:lnTo>
                                  <a:pt x="3740301" y="3216"/>
                                </a:lnTo>
                                <a:lnTo>
                                  <a:pt x="3786165" y="12588"/>
                                </a:lnTo>
                                <a:lnTo>
                                  <a:pt x="3829654" y="27693"/>
                                </a:lnTo>
                                <a:lnTo>
                                  <a:pt x="3870348" y="48113"/>
                                </a:lnTo>
                                <a:lnTo>
                                  <a:pt x="3907827" y="73428"/>
                                </a:lnTo>
                                <a:lnTo>
                                  <a:pt x="3941671" y="103217"/>
                                </a:lnTo>
                                <a:lnTo>
                                  <a:pt x="3971460" y="137061"/>
                                </a:lnTo>
                                <a:lnTo>
                                  <a:pt x="3996775" y="174540"/>
                                </a:lnTo>
                                <a:lnTo>
                                  <a:pt x="4017195" y="215234"/>
                                </a:lnTo>
                                <a:lnTo>
                                  <a:pt x="4032300" y="258723"/>
                                </a:lnTo>
                                <a:lnTo>
                                  <a:pt x="4041672" y="304587"/>
                                </a:lnTo>
                                <a:lnTo>
                                  <a:pt x="4044889" y="352407"/>
                                </a:lnTo>
                                <a:lnTo>
                                  <a:pt x="4044889" y="2246280"/>
                                </a:lnTo>
                                <a:lnTo>
                                  <a:pt x="4041672" y="2294099"/>
                                </a:lnTo>
                                <a:lnTo>
                                  <a:pt x="4032300" y="2339963"/>
                                </a:lnTo>
                                <a:lnTo>
                                  <a:pt x="4017195" y="2383452"/>
                                </a:lnTo>
                                <a:lnTo>
                                  <a:pt x="3996775" y="2424146"/>
                                </a:lnTo>
                                <a:lnTo>
                                  <a:pt x="3971460" y="2461625"/>
                                </a:lnTo>
                                <a:lnTo>
                                  <a:pt x="3941671" y="2495469"/>
                                </a:lnTo>
                                <a:lnTo>
                                  <a:pt x="3907827" y="2525259"/>
                                </a:lnTo>
                                <a:lnTo>
                                  <a:pt x="3870348" y="2550573"/>
                                </a:lnTo>
                                <a:lnTo>
                                  <a:pt x="3829654" y="2570993"/>
                                </a:lnTo>
                                <a:lnTo>
                                  <a:pt x="3786165" y="2586099"/>
                                </a:lnTo>
                                <a:lnTo>
                                  <a:pt x="3740301" y="2595470"/>
                                </a:lnTo>
                                <a:lnTo>
                                  <a:pt x="3692481" y="2598687"/>
                                </a:lnTo>
                                <a:lnTo>
                                  <a:pt x="352407" y="2598687"/>
                                </a:lnTo>
                                <a:lnTo>
                                  <a:pt x="304587" y="2595470"/>
                                </a:lnTo>
                                <a:lnTo>
                                  <a:pt x="258723" y="2586099"/>
                                </a:lnTo>
                                <a:lnTo>
                                  <a:pt x="215234" y="2570993"/>
                                </a:lnTo>
                                <a:lnTo>
                                  <a:pt x="174540" y="2550573"/>
                                </a:lnTo>
                                <a:lnTo>
                                  <a:pt x="137061" y="2525258"/>
                                </a:lnTo>
                                <a:lnTo>
                                  <a:pt x="103217" y="2495469"/>
                                </a:lnTo>
                                <a:lnTo>
                                  <a:pt x="73428" y="2461625"/>
                                </a:lnTo>
                                <a:lnTo>
                                  <a:pt x="48113" y="2424146"/>
                                </a:lnTo>
                                <a:lnTo>
                                  <a:pt x="27693" y="2383452"/>
                                </a:lnTo>
                                <a:lnTo>
                                  <a:pt x="12588" y="2339963"/>
                                </a:lnTo>
                                <a:lnTo>
                                  <a:pt x="3217" y="2294099"/>
                                </a:lnTo>
                                <a:lnTo>
                                  <a:pt x="0" y="2246280"/>
                                </a:lnTo>
                              </a:path>
                            </a:pathLst>
                          </a:custGeom>
                          <a:ln w="76199">
                            <a:solidFill>
                              <a:srgbClr val="000000"/>
                            </a:solidFill>
                            <a:prstDash val="solid"/>
                          </a:ln>
                        </wps:spPr>
                        <wps:bodyPr wrap="square" lIns="0" tIns="0" rIns="0" bIns="0" rtlCol="0">
                          <a:prstTxWarp prst="textNoShape">
                            <a:avLst/>
                          </a:prstTxWarp>
                          <a:noAutofit/>
                        </wps:bodyPr>
                      </wps:wsp>
                      <wps:wsp>
                        <wps:cNvPr id="57" name="Textbox 57"/>
                        <wps:cNvSpPr txBox="1"/>
                        <wps:spPr>
                          <a:xfrm>
                            <a:off x="0" y="0"/>
                            <a:ext cx="4231005" cy="2791460"/>
                          </a:xfrm>
                          <a:prstGeom prst="rect">
                            <a:avLst/>
                          </a:prstGeom>
                        </wps:spPr>
                        <wps:txbx>
                          <w:txbxContent>
                            <w:p w14:paraId="67D1FFAC" w14:textId="77777777" w:rsidR="00706B9D" w:rsidRDefault="00706B9D">
                              <w:pPr>
                                <w:spacing w:before="25"/>
                                <w:rPr>
                                  <w:sz w:val="28"/>
                                </w:rPr>
                              </w:pPr>
                            </w:p>
                            <w:p w14:paraId="04B1BA0C" w14:textId="2339FE98" w:rsidR="00706B9D" w:rsidRDefault="00B169C5" w:rsidP="00B169C5">
                              <w:pPr>
                                <w:spacing w:line="276" w:lineRule="auto"/>
                                <w:ind w:left="379" w:right="550"/>
                                <w:jc w:val="center"/>
                                <w:rPr>
                                  <w:sz w:val="28"/>
                                </w:rPr>
                              </w:pPr>
                              <w:r w:rsidRPr="00B169C5">
                                <w:rPr>
                                  <w:w w:val="110"/>
                                  <w:sz w:val="28"/>
                                </w:rPr>
                                <w:t>The chyme enters this organ, which is a 7-meter-long tube. This organ has villi and microvilli, which create a very large surface area for digestion. In fact, 90% of all nutrient absorption occurs here. Once the food molecules are broken down even further by various chemicals, they move into the bloodstream. The molecules that came from the cracker are absorbed as energy.</w:t>
                              </w:r>
                            </w:p>
                          </w:txbxContent>
                        </wps:txbx>
                        <wps:bodyPr wrap="square" lIns="0" tIns="0" rIns="0" bIns="0" rtlCol="0">
                          <a:noAutofit/>
                        </wps:bodyPr>
                      </wps:wsp>
                    </wpg:wgp>
                  </a:graphicData>
                </a:graphic>
              </wp:inline>
            </w:drawing>
          </mc:Choice>
          <mc:Fallback>
            <w:pict>
              <v:group w14:anchorId="7B1ADE91" id="Group 53" o:spid="_x0000_s1045" style="width:333.15pt;height:219.8pt;mso-position-horizontal-relative:char;mso-position-vertical-relative:line" coordsize="42310,279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">
                <v:shape id="Graphic 54" o:spid="_x0000_s1046" style="position:absolute;left:1730;width:40576;height:25425;visibility:visible;mso-wrap-style:square;v-text-anchor:top" coordsize="4057650,254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" path="m4057377,352425r,1837553l4054159,2237800r-9371,45867l4029681,2327158r-20421,40696l3983944,2405335r-29790,33846l3920308,2468971r-37481,25316l3842131,2514708r-43491,15106l3752774,2539186r-47823,3217l352425,2542403r-47822,-3217l258736,2529814r-43491,-15106l174549,2494287r-37481,-25316l103222,2439181,73432,2405335,48116,2367854,27695,2327158,12588,2283667,3217,2237800,,2189978,,352425,3217,304602r9371,-45866l27695,215245,48116,174549,73432,137068r29790,-33846l137068,73432,174549,48116,215245,27695,258736,12588,304603,3217,352425,,3704951,r47823,3217l3798640,12588r43491,15107l3882827,48116r37481,25316l3954154,103222r29790,33846l4009260,174549r20421,40696l4044788,258736r9371,45866l4057377,352425xe" fillcolor="#e66740" stroked="f">
                  <v:path arrowok="t"/>
                </v:shape>
                <v:shape id="Graphic 55" o:spid="_x0000_s1047" style="position:absolute;left:380;top:1540;width:40405;height:25990;visibility:visible;mso-wrap-style:square;v-text-anchor:top" coordsize="4040504,2599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" path="m4040348,297138r,2004540l4032501,2340080r-15106,43491l3996974,2424267r-25316,37481l3941867,2495594r-33845,29790l3870541,2550700r-40696,20421l3786354,2586228r-45867,9371l3692665,2598817r-3340240,l304603,2595599r-45867,-9371l215245,2571121r-40696,-20421l137068,2525384r-33845,-29790l73432,2461748,48116,2424267,27695,2383571,12589,2340080,3217,2294214,,2246392,,352425,3217,304603r9372,-45867l27695,215245,48116,174549,73432,137068r29791,-33846l137068,73432,174549,48116,215245,27695,258736,12589,304603,3217,352425,,3692665,r47822,3217l3786354,12589r43491,15106l3870541,48116r37481,25316l3941867,103222r29791,33846l3996974,174549r20421,40696l4032501,258736r7847,38402xe" fillcolor="#f1ede9" stroked="f">
                  <v:path arrowok="t"/>
                </v:shape>
                <v:shape id="Graphic 56" o:spid="_x0000_s1048" style="position:absolute;left:380;top:1541;width:40450;height:25991;visibility:visible;mso-wrap-style:square;v-text-anchor:top" coordsize="4044950,2599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" path="m,2246280l,352407,3217,304587r9371,-45864l27693,215234,48113,174540,73428,137061r29789,-33844l137061,73428,174540,48114,215234,27694,258723,12588,304587,3217,352407,,3692481,r47820,3216l3786165,12588r43489,15105l3870348,48113r37479,25315l3941671,103217r29789,33844l3996775,174540r20420,40694l4032300,258723r9372,45864l4044889,352407r,1893873l4041672,2294099r-9372,45864l4017195,2383452r-20420,40694l3971460,2461625r-29789,33844l3907827,2525259r-37479,25314l3829654,2570993r-43489,15106l3740301,2595470r-47820,3217l352407,2598687r-47820,-3217l258723,2586099r-43489,-15106l174540,2550573r-37479,-25315l103217,2495469,73428,2461625,48113,2424146,27693,2383452,12588,2339963,3217,2294099,,2246280e" filled="f" strokeweight="2.11664mm">
                  <v:path arrowok="t"/>
                </v:shape>
                <v:shape id="Textbox 57" o:spid="_x0000_s1049" type="#_x0000_t202" style="position:absolute;width:42310;height:27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oMDxQAAANsAAAAPAAAAZHJzL2Rvd25yZXYueG1sRI9Ba8JA&#10;FITvQv/D8gredFNB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AMuoMDxQAAANsAAAAP&#10;AAAAAAAAAAAAAAAAAAcCAABkcnMvZG93bnJldi54bWxQSwUGAAAAAAMAAwC3AAAA+QIAAAAA&#10;" filled="f" stroked="f">
                  <v:textbox inset="0,0,0,0">
                    <w:txbxContent>
                      <w:p w14:paraId="67D1FFAC" w14:textId="77777777" w:rsidR="00706B9D" w:rsidRDefault="00706B9D">
                        <w:pPr>
                          <w:spacing w:before="25"/>
                          <w:rPr>
                            <w:sz w:val="28"/>
                          </w:rPr>
                        </w:pPr>
                      </w:p>
                      <w:p w14:paraId="04B1BA0C" w14:textId="2339FE98" w:rsidR="00706B9D" w:rsidRDefault="00B169C5" w:rsidP="00B169C5">
                        <w:pPr>
                          <w:spacing w:line="276" w:lineRule="auto"/>
                          <w:ind w:left="379" w:right="550"/>
                          <w:jc w:val="center"/>
                          <w:rPr>
                            <w:sz w:val="28"/>
                          </w:rPr>
                        </w:pPr>
                        <w:r w:rsidRPr="00B169C5">
                          <w:rPr>
                            <w:w w:val="110"/>
                            <w:sz w:val="28"/>
                          </w:rPr>
                          <w:t>The chyme enters this organ, which is a 7-meter-long tube. This organ has villi and microvilli, which create a very large surface area for digestion. In fact, 90% of all nutrient absorption occurs here. Once the food molecules are broken down even further by various chemicals, they move into the bloodstream. The molecules that came from the cracker are absorbed as energy.</w:t>
                        </w:r>
                      </w:p>
                    </w:txbxContent>
                  </v:textbox>
                </v:shape>
                <w10:anchorlock/>
              </v:group>
            </w:pict>
          </mc:Fallback>
        </mc:AlternateContent>
      </w:r>
    </w:p>
    <w:p w14:paraId="1581DB87" w14:textId="02F65C63" w:rsidR="00706B9D" w:rsidRDefault="00B169C5">
      <w:pPr>
        <w:pStyle w:val="BodyText"/>
        <w:rPr>
          <w:sz w:val="20"/>
        </w:rPr>
      </w:pPr>
      <w:r>
        <w:rPr>
          <w:noProof/>
        </w:rPr>
        <mc:AlternateContent>
          <mc:Choice Requires="wpg">
            <w:drawing>
              <wp:anchor distT="0" distB="0" distL="0" distR="0" simplePos="0" relativeHeight="251657216" behindDoc="1" locked="0" layoutInCell="1" allowOverlap="1" wp14:anchorId="6F955552" wp14:editId="5918E29F">
                <wp:simplePos x="0" y="0"/>
                <wp:positionH relativeFrom="page">
                  <wp:posOffset>1010285</wp:posOffset>
                </wp:positionH>
                <wp:positionV relativeFrom="paragraph">
                  <wp:posOffset>134620</wp:posOffset>
                </wp:positionV>
                <wp:extent cx="4231005" cy="2791460"/>
                <wp:effectExtent l="0" t="0" r="0" b="8890"/>
                <wp:wrapNone/>
                <wp:docPr id="68" name="Group 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31005" cy="2791460"/>
                          <a:chOff x="0" y="0"/>
                          <a:chExt cx="4231005" cy="2791460"/>
                        </a:xfrm>
                      </wpg:grpSpPr>
                      <wps:wsp>
                        <wps:cNvPr id="69" name="Graphic 69"/>
                        <wps:cNvSpPr/>
                        <wps:spPr>
                          <a:xfrm>
                            <a:off x="173030" y="0"/>
                            <a:ext cx="4057650" cy="2542540"/>
                          </a:xfrm>
                          <a:custGeom>
                            <a:avLst/>
                            <a:gdLst/>
                            <a:ahLst/>
                            <a:cxnLst/>
                            <a:rect l="l" t="t" r="r" b="b"/>
                            <a:pathLst>
                              <a:path w="4057650" h="2542540">
                                <a:moveTo>
                                  <a:pt x="4057377" y="352425"/>
                                </a:moveTo>
                                <a:lnTo>
                                  <a:pt x="4057377" y="2189979"/>
                                </a:lnTo>
                                <a:lnTo>
                                  <a:pt x="4054159" y="2237801"/>
                                </a:lnTo>
                                <a:lnTo>
                                  <a:pt x="4044788" y="2283667"/>
                                </a:lnTo>
                                <a:lnTo>
                                  <a:pt x="4029681" y="2327158"/>
                                </a:lnTo>
                                <a:lnTo>
                                  <a:pt x="4009260" y="2367854"/>
                                </a:lnTo>
                                <a:lnTo>
                                  <a:pt x="3983944" y="2405335"/>
                                </a:lnTo>
                                <a:lnTo>
                                  <a:pt x="3954154" y="2439181"/>
                                </a:lnTo>
                                <a:lnTo>
                                  <a:pt x="3920308" y="2468971"/>
                                </a:lnTo>
                                <a:lnTo>
                                  <a:pt x="3882827" y="2494287"/>
                                </a:lnTo>
                                <a:lnTo>
                                  <a:pt x="3842131" y="2514708"/>
                                </a:lnTo>
                                <a:lnTo>
                                  <a:pt x="3798640" y="2529815"/>
                                </a:lnTo>
                                <a:lnTo>
                                  <a:pt x="3752774" y="2539186"/>
                                </a:lnTo>
                                <a:lnTo>
                                  <a:pt x="3704952" y="2542404"/>
                                </a:lnTo>
                                <a:lnTo>
                                  <a:pt x="352425" y="2542404"/>
                                </a:lnTo>
                                <a:lnTo>
                                  <a:pt x="304603" y="2539186"/>
                                </a:lnTo>
                                <a:lnTo>
                                  <a:pt x="258736" y="2529815"/>
                                </a:lnTo>
                                <a:lnTo>
                                  <a:pt x="215245" y="2514708"/>
                                </a:lnTo>
                                <a:lnTo>
                                  <a:pt x="174549" y="2494287"/>
                                </a:lnTo>
                                <a:lnTo>
                                  <a:pt x="137068" y="2468971"/>
                                </a:lnTo>
                                <a:lnTo>
                                  <a:pt x="103222" y="2439181"/>
                                </a:lnTo>
                                <a:lnTo>
                                  <a:pt x="73432" y="2405335"/>
                                </a:lnTo>
                                <a:lnTo>
                                  <a:pt x="48116" y="2367854"/>
                                </a:lnTo>
                                <a:lnTo>
                                  <a:pt x="27695" y="2327158"/>
                                </a:lnTo>
                                <a:lnTo>
                                  <a:pt x="12588" y="2283667"/>
                                </a:lnTo>
                                <a:lnTo>
                                  <a:pt x="3217" y="2237801"/>
                                </a:lnTo>
                                <a:lnTo>
                                  <a:pt x="0" y="2189979"/>
                                </a:lnTo>
                                <a:lnTo>
                                  <a:pt x="0" y="352425"/>
                                </a:lnTo>
                                <a:lnTo>
                                  <a:pt x="3217" y="304603"/>
                                </a:lnTo>
                                <a:lnTo>
                                  <a:pt x="12588" y="258736"/>
                                </a:lnTo>
                                <a:lnTo>
                                  <a:pt x="27695" y="215245"/>
                                </a:lnTo>
                                <a:lnTo>
                                  <a:pt x="48116" y="174549"/>
                                </a:lnTo>
                                <a:lnTo>
                                  <a:pt x="73432" y="137068"/>
                                </a:lnTo>
                                <a:lnTo>
                                  <a:pt x="103222" y="103222"/>
                                </a:lnTo>
                                <a:lnTo>
                                  <a:pt x="137068" y="73432"/>
                                </a:lnTo>
                                <a:lnTo>
                                  <a:pt x="174549" y="48116"/>
                                </a:lnTo>
                                <a:lnTo>
                                  <a:pt x="215245" y="27695"/>
                                </a:lnTo>
                                <a:lnTo>
                                  <a:pt x="258736" y="12588"/>
                                </a:lnTo>
                                <a:lnTo>
                                  <a:pt x="304603" y="3217"/>
                                </a:lnTo>
                                <a:lnTo>
                                  <a:pt x="352425" y="0"/>
                                </a:lnTo>
                                <a:lnTo>
                                  <a:pt x="3704952" y="0"/>
                                </a:lnTo>
                                <a:lnTo>
                                  <a:pt x="3752774" y="3217"/>
                                </a:lnTo>
                                <a:lnTo>
                                  <a:pt x="3798640" y="12588"/>
                                </a:lnTo>
                                <a:lnTo>
                                  <a:pt x="3842131" y="27695"/>
                                </a:lnTo>
                                <a:lnTo>
                                  <a:pt x="3882827" y="48116"/>
                                </a:lnTo>
                                <a:lnTo>
                                  <a:pt x="3920308" y="73432"/>
                                </a:lnTo>
                                <a:lnTo>
                                  <a:pt x="3954154" y="103222"/>
                                </a:lnTo>
                                <a:lnTo>
                                  <a:pt x="3983944" y="137068"/>
                                </a:lnTo>
                                <a:lnTo>
                                  <a:pt x="4009260" y="174549"/>
                                </a:lnTo>
                                <a:lnTo>
                                  <a:pt x="4029681" y="215245"/>
                                </a:lnTo>
                                <a:lnTo>
                                  <a:pt x="4044788" y="258736"/>
                                </a:lnTo>
                                <a:lnTo>
                                  <a:pt x="4054159" y="304603"/>
                                </a:lnTo>
                                <a:lnTo>
                                  <a:pt x="4057377" y="352425"/>
                                </a:lnTo>
                                <a:close/>
                              </a:path>
                            </a:pathLst>
                          </a:custGeom>
                          <a:solidFill>
                            <a:srgbClr val="E66740"/>
                          </a:solidFill>
                        </wps:spPr>
                        <wps:bodyPr wrap="square" lIns="0" tIns="0" rIns="0" bIns="0" rtlCol="0">
                          <a:prstTxWarp prst="textNoShape">
                            <a:avLst/>
                          </a:prstTxWarp>
                          <a:noAutofit/>
                        </wps:bodyPr>
                      </wps:wsp>
                      <wps:wsp>
                        <wps:cNvPr id="70" name="Graphic 70"/>
                        <wps:cNvSpPr/>
                        <wps:spPr>
                          <a:xfrm>
                            <a:off x="38045" y="154030"/>
                            <a:ext cx="4040504" cy="2599055"/>
                          </a:xfrm>
                          <a:custGeom>
                            <a:avLst/>
                            <a:gdLst/>
                            <a:ahLst/>
                            <a:cxnLst/>
                            <a:rect l="l" t="t" r="r" b="b"/>
                            <a:pathLst>
                              <a:path w="4040504" h="2599055">
                                <a:moveTo>
                                  <a:pt x="4040348" y="297137"/>
                                </a:moveTo>
                                <a:lnTo>
                                  <a:pt x="4040348" y="2301680"/>
                                </a:lnTo>
                                <a:lnTo>
                                  <a:pt x="4032502" y="2340080"/>
                                </a:lnTo>
                                <a:lnTo>
                                  <a:pt x="4017395" y="2383571"/>
                                </a:lnTo>
                                <a:lnTo>
                                  <a:pt x="3996974" y="2424267"/>
                                </a:lnTo>
                                <a:lnTo>
                                  <a:pt x="3971658" y="2461748"/>
                                </a:lnTo>
                                <a:lnTo>
                                  <a:pt x="3941868" y="2495594"/>
                                </a:lnTo>
                                <a:lnTo>
                                  <a:pt x="3908022" y="2525385"/>
                                </a:lnTo>
                                <a:lnTo>
                                  <a:pt x="3870541" y="2550700"/>
                                </a:lnTo>
                                <a:lnTo>
                                  <a:pt x="3829845" y="2571121"/>
                                </a:lnTo>
                                <a:lnTo>
                                  <a:pt x="3786354" y="2586228"/>
                                </a:lnTo>
                                <a:lnTo>
                                  <a:pt x="3740488" y="2595599"/>
                                </a:lnTo>
                                <a:lnTo>
                                  <a:pt x="3692666" y="2598817"/>
                                </a:lnTo>
                                <a:lnTo>
                                  <a:pt x="352425" y="2598817"/>
                                </a:lnTo>
                                <a:lnTo>
                                  <a:pt x="304603" y="2595599"/>
                                </a:lnTo>
                                <a:lnTo>
                                  <a:pt x="258736" y="2586228"/>
                                </a:lnTo>
                                <a:lnTo>
                                  <a:pt x="215245" y="2571121"/>
                                </a:lnTo>
                                <a:lnTo>
                                  <a:pt x="174549" y="2550700"/>
                                </a:lnTo>
                                <a:lnTo>
                                  <a:pt x="137068" y="2525385"/>
                                </a:lnTo>
                                <a:lnTo>
                                  <a:pt x="103222" y="2495594"/>
                                </a:lnTo>
                                <a:lnTo>
                                  <a:pt x="73432" y="2461748"/>
                                </a:lnTo>
                                <a:lnTo>
                                  <a:pt x="48116" y="2424267"/>
                                </a:lnTo>
                                <a:lnTo>
                                  <a:pt x="27695" y="2383571"/>
                                </a:lnTo>
                                <a:lnTo>
                                  <a:pt x="12588" y="2340080"/>
                                </a:lnTo>
                                <a:lnTo>
                                  <a:pt x="3217" y="2294214"/>
                                </a:lnTo>
                                <a:lnTo>
                                  <a:pt x="0" y="2246392"/>
                                </a:lnTo>
                                <a:lnTo>
                                  <a:pt x="0" y="352425"/>
                                </a:lnTo>
                                <a:lnTo>
                                  <a:pt x="3217" y="304603"/>
                                </a:lnTo>
                                <a:lnTo>
                                  <a:pt x="12588" y="258736"/>
                                </a:lnTo>
                                <a:lnTo>
                                  <a:pt x="27695" y="215245"/>
                                </a:lnTo>
                                <a:lnTo>
                                  <a:pt x="48116" y="174549"/>
                                </a:lnTo>
                                <a:lnTo>
                                  <a:pt x="73432" y="137068"/>
                                </a:lnTo>
                                <a:lnTo>
                                  <a:pt x="103222" y="103223"/>
                                </a:lnTo>
                                <a:lnTo>
                                  <a:pt x="137068" y="73432"/>
                                </a:lnTo>
                                <a:lnTo>
                                  <a:pt x="174549" y="48116"/>
                                </a:lnTo>
                                <a:lnTo>
                                  <a:pt x="215245" y="27695"/>
                                </a:lnTo>
                                <a:lnTo>
                                  <a:pt x="258736" y="12589"/>
                                </a:lnTo>
                                <a:lnTo>
                                  <a:pt x="304603" y="3217"/>
                                </a:lnTo>
                                <a:lnTo>
                                  <a:pt x="352425" y="0"/>
                                </a:lnTo>
                                <a:lnTo>
                                  <a:pt x="3692666" y="0"/>
                                </a:lnTo>
                                <a:lnTo>
                                  <a:pt x="3740488" y="3217"/>
                                </a:lnTo>
                                <a:lnTo>
                                  <a:pt x="3786354" y="12589"/>
                                </a:lnTo>
                                <a:lnTo>
                                  <a:pt x="3829845" y="27695"/>
                                </a:lnTo>
                                <a:lnTo>
                                  <a:pt x="3870541" y="48116"/>
                                </a:lnTo>
                                <a:lnTo>
                                  <a:pt x="3908022" y="73432"/>
                                </a:lnTo>
                                <a:lnTo>
                                  <a:pt x="3941868" y="103223"/>
                                </a:lnTo>
                                <a:lnTo>
                                  <a:pt x="3971658" y="137068"/>
                                </a:lnTo>
                                <a:lnTo>
                                  <a:pt x="3996974" y="174549"/>
                                </a:lnTo>
                                <a:lnTo>
                                  <a:pt x="4017395" y="215245"/>
                                </a:lnTo>
                                <a:lnTo>
                                  <a:pt x="4032502" y="258736"/>
                                </a:lnTo>
                                <a:lnTo>
                                  <a:pt x="4040348" y="297137"/>
                                </a:lnTo>
                                <a:close/>
                              </a:path>
                            </a:pathLst>
                          </a:custGeom>
                          <a:solidFill>
                            <a:srgbClr val="F1EDE9"/>
                          </a:solidFill>
                        </wps:spPr>
                        <wps:bodyPr wrap="square" lIns="0" tIns="0" rIns="0" bIns="0" rtlCol="0">
                          <a:prstTxWarp prst="textNoShape">
                            <a:avLst/>
                          </a:prstTxWarp>
                          <a:noAutofit/>
                        </wps:bodyPr>
                      </wps:wsp>
                      <wps:wsp>
                        <wps:cNvPr id="71" name="Graphic 71"/>
                        <wps:cNvSpPr/>
                        <wps:spPr>
                          <a:xfrm>
                            <a:off x="38099" y="154160"/>
                            <a:ext cx="4044950" cy="2599055"/>
                          </a:xfrm>
                          <a:custGeom>
                            <a:avLst/>
                            <a:gdLst/>
                            <a:ahLst/>
                            <a:cxnLst/>
                            <a:rect l="l" t="t" r="r" b="b"/>
                            <a:pathLst>
                              <a:path w="4044950" h="2599055">
                                <a:moveTo>
                                  <a:pt x="0" y="2246280"/>
                                </a:moveTo>
                                <a:lnTo>
                                  <a:pt x="0" y="352407"/>
                                </a:lnTo>
                                <a:lnTo>
                                  <a:pt x="3217" y="304587"/>
                                </a:lnTo>
                                <a:lnTo>
                                  <a:pt x="12588" y="258723"/>
                                </a:lnTo>
                                <a:lnTo>
                                  <a:pt x="27694" y="215234"/>
                                </a:lnTo>
                                <a:lnTo>
                                  <a:pt x="48114" y="174540"/>
                                </a:lnTo>
                                <a:lnTo>
                                  <a:pt x="73428" y="137061"/>
                                </a:lnTo>
                                <a:lnTo>
                                  <a:pt x="103217" y="103217"/>
                                </a:lnTo>
                                <a:lnTo>
                                  <a:pt x="137061" y="73428"/>
                                </a:lnTo>
                                <a:lnTo>
                                  <a:pt x="174540" y="48114"/>
                                </a:lnTo>
                                <a:lnTo>
                                  <a:pt x="215234" y="27693"/>
                                </a:lnTo>
                                <a:lnTo>
                                  <a:pt x="258723" y="12588"/>
                                </a:lnTo>
                                <a:lnTo>
                                  <a:pt x="304587" y="3217"/>
                                </a:lnTo>
                                <a:lnTo>
                                  <a:pt x="352407" y="0"/>
                                </a:lnTo>
                                <a:lnTo>
                                  <a:pt x="3692481" y="0"/>
                                </a:lnTo>
                                <a:lnTo>
                                  <a:pt x="3740301" y="3217"/>
                                </a:lnTo>
                                <a:lnTo>
                                  <a:pt x="3786165" y="12588"/>
                                </a:lnTo>
                                <a:lnTo>
                                  <a:pt x="3829654" y="27693"/>
                                </a:lnTo>
                                <a:lnTo>
                                  <a:pt x="3870348" y="48113"/>
                                </a:lnTo>
                                <a:lnTo>
                                  <a:pt x="3907827" y="73428"/>
                                </a:lnTo>
                                <a:lnTo>
                                  <a:pt x="3941671" y="103217"/>
                                </a:lnTo>
                                <a:lnTo>
                                  <a:pt x="3971460" y="137061"/>
                                </a:lnTo>
                                <a:lnTo>
                                  <a:pt x="3996775" y="174540"/>
                                </a:lnTo>
                                <a:lnTo>
                                  <a:pt x="4017195" y="215234"/>
                                </a:lnTo>
                                <a:lnTo>
                                  <a:pt x="4032300" y="258723"/>
                                </a:lnTo>
                                <a:lnTo>
                                  <a:pt x="4041672" y="304587"/>
                                </a:lnTo>
                                <a:lnTo>
                                  <a:pt x="4044889" y="352407"/>
                                </a:lnTo>
                                <a:lnTo>
                                  <a:pt x="4044889" y="2246280"/>
                                </a:lnTo>
                                <a:lnTo>
                                  <a:pt x="4041672" y="2294099"/>
                                </a:lnTo>
                                <a:lnTo>
                                  <a:pt x="4032301" y="2339963"/>
                                </a:lnTo>
                                <a:lnTo>
                                  <a:pt x="4017195" y="2383453"/>
                                </a:lnTo>
                                <a:lnTo>
                                  <a:pt x="3996775" y="2424146"/>
                                </a:lnTo>
                                <a:lnTo>
                                  <a:pt x="3971461" y="2461625"/>
                                </a:lnTo>
                                <a:lnTo>
                                  <a:pt x="3941671" y="2495469"/>
                                </a:lnTo>
                                <a:lnTo>
                                  <a:pt x="3907827" y="2525259"/>
                                </a:lnTo>
                                <a:lnTo>
                                  <a:pt x="3870348" y="2550573"/>
                                </a:lnTo>
                                <a:lnTo>
                                  <a:pt x="3829654" y="2570993"/>
                                </a:lnTo>
                                <a:lnTo>
                                  <a:pt x="3786165" y="2586099"/>
                                </a:lnTo>
                                <a:lnTo>
                                  <a:pt x="3740301" y="2595470"/>
                                </a:lnTo>
                                <a:lnTo>
                                  <a:pt x="3692481" y="2598687"/>
                                </a:lnTo>
                                <a:lnTo>
                                  <a:pt x="352407" y="2598687"/>
                                </a:lnTo>
                                <a:lnTo>
                                  <a:pt x="304587" y="2595470"/>
                                </a:lnTo>
                                <a:lnTo>
                                  <a:pt x="258723" y="2586099"/>
                                </a:lnTo>
                                <a:lnTo>
                                  <a:pt x="215234" y="2570993"/>
                                </a:lnTo>
                                <a:lnTo>
                                  <a:pt x="174540" y="2550573"/>
                                </a:lnTo>
                                <a:lnTo>
                                  <a:pt x="137061" y="2525259"/>
                                </a:lnTo>
                                <a:lnTo>
                                  <a:pt x="103217" y="2495469"/>
                                </a:lnTo>
                                <a:lnTo>
                                  <a:pt x="73428" y="2461625"/>
                                </a:lnTo>
                                <a:lnTo>
                                  <a:pt x="48113" y="2424146"/>
                                </a:lnTo>
                                <a:lnTo>
                                  <a:pt x="27693" y="2383452"/>
                                </a:lnTo>
                                <a:lnTo>
                                  <a:pt x="12588" y="2339963"/>
                                </a:lnTo>
                                <a:lnTo>
                                  <a:pt x="3217" y="2294099"/>
                                </a:lnTo>
                                <a:lnTo>
                                  <a:pt x="0" y="2246280"/>
                                </a:lnTo>
                              </a:path>
                            </a:pathLst>
                          </a:custGeom>
                          <a:ln w="76199">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6C2EB78B" id="Group 68" o:spid="_x0000_s1026" style="position:absolute;margin-left:79.55pt;margin-top:10.6pt;width:333.15pt;height:219.8pt;z-index:-251659264;mso-wrap-distance-left:0;mso-wrap-distance-right:0;mso-position-horizontal-relative:page" coordsize="42310,279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">
                <v:shape id="Graphic 69" o:spid="_x0000_s1027" style="position:absolute;left:1730;width:40576;height:25425;visibility:visible;mso-wrap-style:square;v-text-anchor:top" coordsize="4057650,254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" path="m4057377,352425r,1837554l4054159,2237801r-9371,45866l4029681,2327158r-20421,40696l3983944,2405335r-29790,33846l3920308,2468971r-37481,25316l3842131,2514708r-43491,15107l3752774,2539186r-47822,3218l352425,2542404r-47822,-3218l258736,2529815r-43491,-15107l174549,2494287r-37481,-25316l103222,2439181,73432,2405335,48116,2367854,27695,2327158,12588,2283667,3217,2237801,,2189979,,352425,3217,304603r9371,-45867l27695,215245,48116,174549,73432,137068r29790,-33846l137068,73432,174549,48116,215245,27695,258736,12588,304603,3217,352425,,3704952,r47822,3217l3798640,12588r43491,15107l3882827,48116r37481,25316l3954154,103222r29790,33846l4009260,174549r20421,40696l4044788,258736r9371,45867l4057377,352425xe" fillcolor="#e66740" stroked="f">
                  <v:path arrowok="t"/>
                </v:shape>
                <v:shape id="Graphic 70" o:spid="_x0000_s1028" style="position:absolute;left:380;top:1540;width:40405;height:25990;visibility:visible;mso-wrap-style:square;v-text-anchor:top" coordsize="4040504,2599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" path="m4040348,297137r,2004543l4032502,2340080r-15107,43491l3996974,2424267r-25316,37481l3941868,2495594r-33846,29791l3870541,2550700r-40696,20421l3786354,2586228r-45866,9371l3692666,2598817r-3340241,l304603,2595599r-45867,-9371l215245,2571121r-40696,-20421l137068,2525385r-33846,-29791l73432,2461748,48116,2424267,27695,2383571,12588,2340080,3217,2294214,,2246392,,352425,3217,304603r9371,-45867l27695,215245,48116,174549,73432,137068r29790,-33845l137068,73432,174549,48116,215245,27695,258736,12589,304603,3217,352425,,3692666,r47822,3217l3786354,12589r43491,15106l3870541,48116r37481,25316l3941868,103223r29790,33845l3996974,174549r20421,40696l4032502,258736r7846,38401xe" fillcolor="#f1ede9" stroked="f">
                  <v:path arrowok="t"/>
                </v:shape>
                <v:shape id="Graphic 71" o:spid="_x0000_s1029" style="position:absolute;left:380;top:1541;width:40450;height:25991;visibility:visible;mso-wrap-style:square;v-text-anchor:top" coordsize="4044950,2599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" path="m,2246280l,352407,3217,304587r9371,-45864l27694,215234,48114,174540,73428,137061r29789,-33844l137061,73428,174540,48114,215234,27693,258723,12588,304587,3217,352407,,3692481,r47820,3217l3786165,12588r43489,15105l3870348,48113r37479,25315l3941671,103217r29789,33844l3996775,174540r20420,40694l4032300,258723r9372,45864l4044889,352407r,1893873l4041672,2294099r-9371,45864l4017195,2383453r-20420,40693l3971461,2461625r-29790,33844l3907827,2525259r-37479,25314l3829654,2570993r-43489,15106l3740301,2595470r-47820,3217l352407,2598687r-47820,-3217l258723,2586099r-43489,-15106l174540,2550573r-37479,-25314l103217,2495469,73428,2461625,48113,2424146,27693,2383452,12588,2339963,3217,2294099,,2246280e" filled="f" strokeweight="2.11664mm">
                  <v:path arrowok="t"/>
                </v:shape>
                <w10:wrap anchorx="page"/>
              </v:group>
            </w:pict>
          </mc:Fallback>
        </mc:AlternateContent>
      </w:r>
      <w:r>
        <w:rPr>
          <w:noProof/>
        </w:rPr>
        <mc:AlternateContent>
          <mc:Choice Requires="wpg">
            <w:drawing>
              <wp:anchor distT="0" distB="0" distL="0" distR="0" simplePos="0" relativeHeight="251661312" behindDoc="1" locked="0" layoutInCell="1" allowOverlap="1" wp14:anchorId="775F304D" wp14:editId="4A4C39C9">
                <wp:simplePos x="0" y="0"/>
                <wp:positionH relativeFrom="page">
                  <wp:posOffset>5479415</wp:posOffset>
                </wp:positionH>
                <wp:positionV relativeFrom="paragraph">
                  <wp:posOffset>153670</wp:posOffset>
                </wp:positionV>
                <wp:extent cx="4231005" cy="2791460"/>
                <wp:effectExtent l="0" t="0" r="0" b="0"/>
                <wp:wrapNone/>
                <wp:docPr id="72" name="Group 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31005" cy="2791460"/>
                          <a:chOff x="0" y="0"/>
                          <a:chExt cx="4231005" cy="2791460"/>
                        </a:xfrm>
                      </wpg:grpSpPr>
                      <wps:wsp>
                        <wps:cNvPr id="73" name="Graphic 73"/>
                        <wps:cNvSpPr/>
                        <wps:spPr>
                          <a:xfrm>
                            <a:off x="173031" y="0"/>
                            <a:ext cx="4057650" cy="2542540"/>
                          </a:xfrm>
                          <a:custGeom>
                            <a:avLst/>
                            <a:gdLst/>
                            <a:ahLst/>
                            <a:cxnLst/>
                            <a:rect l="l" t="t" r="r" b="b"/>
                            <a:pathLst>
                              <a:path w="4057650" h="2542540">
                                <a:moveTo>
                                  <a:pt x="4057377" y="352425"/>
                                </a:moveTo>
                                <a:lnTo>
                                  <a:pt x="4057377" y="2189979"/>
                                </a:lnTo>
                                <a:lnTo>
                                  <a:pt x="4054159" y="2237801"/>
                                </a:lnTo>
                                <a:lnTo>
                                  <a:pt x="4044788" y="2283667"/>
                                </a:lnTo>
                                <a:lnTo>
                                  <a:pt x="4029681" y="2327158"/>
                                </a:lnTo>
                                <a:lnTo>
                                  <a:pt x="4009260" y="2367854"/>
                                </a:lnTo>
                                <a:lnTo>
                                  <a:pt x="3983944" y="2405335"/>
                                </a:lnTo>
                                <a:lnTo>
                                  <a:pt x="3954154" y="2439181"/>
                                </a:lnTo>
                                <a:lnTo>
                                  <a:pt x="3920308" y="2468971"/>
                                </a:lnTo>
                                <a:lnTo>
                                  <a:pt x="3882827" y="2494287"/>
                                </a:lnTo>
                                <a:lnTo>
                                  <a:pt x="3842131" y="2514708"/>
                                </a:lnTo>
                                <a:lnTo>
                                  <a:pt x="3798640" y="2529815"/>
                                </a:lnTo>
                                <a:lnTo>
                                  <a:pt x="3752774" y="2539186"/>
                                </a:lnTo>
                                <a:lnTo>
                                  <a:pt x="3704951" y="2542404"/>
                                </a:lnTo>
                                <a:lnTo>
                                  <a:pt x="352425" y="2542404"/>
                                </a:lnTo>
                                <a:lnTo>
                                  <a:pt x="304603" y="2539186"/>
                                </a:lnTo>
                                <a:lnTo>
                                  <a:pt x="258736" y="2529815"/>
                                </a:lnTo>
                                <a:lnTo>
                                  <a:pt x="215245" y="2514708"/>
                                </a:lnTo>
                                <a:lnTo>
                                  <a:pt x="174549" y="2494287"/>
                                </a:lnTo>
                                <a:lnTo>
                                  <a:pt x="137068" y="2468971"/>
                                </a:lnTo>
                                <a:lnTo>
                                  <a:pt x="103222" y="2439181"/>
                                </a:lnTo>
                                <a:lnTo>
                                  <a:pt x="73432" y="2405335"/>
                                </a:lnTo>
                                <a:lnTo>
                                  <a:pt x="48116" y="2367854"/>
                                </a:lnTo>
                                <a:lnTo>
                                  <a:pt x="27695" y="2327158"/>
                                </a:lnTo>
                                <a:lnTo>
                                  <a:pt x="12588" y="2283667"/>
                                </a:lnTo>
                                <a:lnTo>
                                  <a:pt x="3217" y="2237801"/>
                                </a:lnTo>
                                <a:lnTo>
                                  <a:pt x="0" y="2189979"/>
                                </a:lnTo>
                                <a:lnTo>
                                  <a:pt x="0" y="352425"/>
                                </a:lnTo>
                                <a:lnTo>
                                  <a:pt x="3217" y="304603"/>
                                </a:lnTo>
                                <a:lnTo>
                                  <a:pt x="12588" y="258736"/>
                                </a:lnTo>
                                <a:lnTo>
                                  <a:pt x="27695" y="215245"/>
                                </a:lnTo>
                                <a:lnTo>
                                  <a:pt x="48116" y="174549"/>
                                </a:lnTo>
                                <a:lnTo>
                                  <a:pt x="73432" y="137068"/>
                                </a:lnTo>
                                <a:lnTo>
                                  <a:pt x="103222" y="103222"/>
                                </a:lnTo>
                                <a:lnTo>
                                  <a:pt x="137068" y="73432"/>
                                </a:lnTo>
                                <a:lnTo>
                                  <a:pt x="174549" y="48116"/>
                                </a:lnTo>
                                <a:lnTo>
                                  <a:pt x="215245" y="27695"/>
                                </a:lnTo>
                                <a:lnTo>
                                  <a:pt x="258736" y="12588"/>
                                </a:lnTo>
                                <a:lnTo>
                                  <a:pt x="304603" y="3217"/>
                                </a:lnTo>
                                <a:lnTo>
                                  <a:pt x="352425" y="0"/>
                                </a:lnTo>
                                <a:lnTo>
                                  <a:pt x="3704951" y="0"/>
                                </a:lnTo>
                                <a:lnTo>
                                  <a:pt x="3752774" y="3217"/>
                                </a:lnTo>
                                <a:lnTo>
                                  <a:pt x="3798640" y="12588"/>
                                </a:lnTo>
                                <a:lnTo>
                                  <a:pt x="3842131" y="27695"/>
                                </a:lnTo>
                                <a:lnTo>
                                  <a:pt x="3882827" y="48116"/>
                                </a:lnTo>
                                <a:lnTo>
                                  <a:pt x="3920308" y="73432"/>
                                </a:lnTo>
                                <a:lnTo>
                                  <a:pt x="3954154" y="103222"/>
                                </a:lnTo>
                                <a:lnTo>
                                  <a:pt x="3983944" y="137068"/>
                                </a:lnTo>
                                <a:lnTo>
                                  <a:pt x="4009260" y="174549"/>
                                </a:lnTo>
                                <a:lnTo>
                                  <a:pt x="4029681" y="215245"/>
                                </a:lnTo>
                                <a:lnTo>
                                  <a:pt x="4044788" y="258736"/>
                                </a:lnTo>
                                <a:lnTo>
                                  <a:pt x="4054159" y="304603"/>
                                </a:lnTo>
                                <a:lnTo>
                                  <a:pt x="4057377" y="352425"/>
                                </a:lnTo>
                                <a:close/>
                              </a:path>
                            </a:pathLst>
                          </a:custGeom>
                          <a:solidFill>
                            <a:srgbClr val="E66740"/>
                          </a:solidFill>
                        </wps:spPr>
                        <wps:bodyPr wrap="square" lIns="0" tIns="0" rIns="0" bIns="0" rtlCol="0">
                          <a:prstTxWarp prst="textNoShape">
                            <a:avLst/>
                          </a:prstTxWarp>
                          <a:noAutofit/>
                        </wps:bodyPr>
                      </wps:wsp>
                      <wps:wsp>
                        <wps:cNvPr id="74" name="Graphic 74"/>
                        <wps:cNvSpPr/>
                        <wps:spPr>
                          <a:xfrm>
                            <a:off x="38045" y="154030"/>
                            <a:ext cx="4040504" cy="2599055"/>
                          </a:xfrm>
                          <a:custGeom>
                            <a:avLst/>
                            <a:gdLst/>
                            <a:ahLst/>
                            <a:cxnLst/>
                            <a:rect l="l" t="t" r="r" b="b"/>
                            <a:pathLst>
                              <a:path w="4040504" h="2599055">
                                <a:moveTo>
                                  <a:pt x="4040348" y="297138"/>
                                </a:moveTo>
                                <a:lnTo>
                                  <a:pt x="4040348" y="2301679"/>
                                </a:lnTo>
                                <a:lnTo>
                                  <a:pt x="4032501" y="2340080"/>
                                </a:lnTo>
                                <a:lnTo>
                                  <a:pt x="4017395" y="2383571"/>
                                </a:lnTo>
                                <a:lnTo>
                                  <a:pt x="3996974" y="2424267"/>
                                </a:lnTo>
                                <a:lnTo>
                                  <a:pt x="3971658" y="2461748"/>
                                </a:lnTo>
                                <a:lnTo>
                                  <a:pt x="3941867" y="2495594"/>
                                </a:lnTo>
                                <a:lnTo>
                                  <a:pt x="3908022" y="2525385"/>
                                </a:lnTo>
                                <a:lnTo>
                                  <a:pt x="3870541" y="2550700"/>
                                </a:lnTo>
                                <a:lnTo>
                                  <a:pt x="3829845" y="2571121"/>
                                </a:lnTo>
                                <a:lnTo>
                                  <a:pt x="3786354" y="2586228"/>
                                </a:lnTo>
                                <a:lnTo>
                                  <a:pt x="3740487" y="2595599"/>
                                </a:lnTo>
                                <a:lnTo>
                                  <a:pt x="3692665" y="2598817"/>
                                </a:lnTo>
                                <a:lnTo>
                                  <a:pt x="352425" y="2598817"/>
                                </a:lnTo>
                                <a:lnTo>
                                  <a:pt x="304603" y="2595599"/>
                                </a:lnTo>
                                <a:lnTo>
                                  <a:pt x="258736" y="2586228"/>
                                </a:lnTo>
                                <a:lnTo>
                                  <a:pt x="215245" y="2571121"/>
                                </a:lnTo>
                                <a:lnTo>
                                  <a:pt x="174549" y="2550700"/>
                                </a:lnTo>
                                <a:lnTo>
                                  <a:pt x="137068" y="2525385"/>
                                </a:lnTo>
                                <a:lnTo>
                                  <a:pt x="103223" y="2495594"/>
                                </a:lnTo>
                                <a:lnTo>
                                  <a:pt x="73432" y="2461748"/>
                                </a:lnTo>
                                <a:lnTo>
                                  <a:pt x="48116" y="2424267"/>
                                </a:lnTo>
                                <a:lnTo>
                                  <a:pt x="27695" y="2383571"/>
                                </a:lnTo>
                                <a:lnTo>
                                  <a:pt x="12589" y="2340080"/>
                                </a:lnTo>
                                <a:lnTo>
                                  <a:pt x="3217" y="2294214"/>
                                </a:lnTo>
                                <a:lnTo>
                                  <a:pt x="0" y="2246392"/>
                                </a:lnTo>
                                <a:lnTo>
                                  <a:pt x="0" y="352425"/>
                                </a:lnTo>
                                <a:lnTo>
                                  <a:pt x="3217" y="304603"/>
                                </a:lnTo>
                                <a:lnTo>
                                  <a:pt x="12589" y="258736"/>
                                </a:lnTo>
                                <a:lnTo>
                                  <a:pt x="27695" y="215245"/>
                                </a:lnTo>
                                <a:lnTo>
                                  <a:pt x="48116" y="174549"/>
                                </a:lnTo>
                                <a:lnTo>
                                  <a:pt x="73432" y="137068"/>
                                </a:lnTo>
                                <a:lnTo>
                                  <a:pt x="103223" y="103223"/>
                                </a:lnTo>
                                <a:lnTo>
                                  <a:pt x="137068" y="73432"/>
                                </a:lnTo>
                                <a:lnTo>
                                  <a:pt x="174549" y="48116"/>
                                </a:lnTo>
                                <a:lnTo>
                                  <a:pt x="215245" y="27695"/>
                                </a:lnTo>
                                <a:lnTo>
                                  <a:pt x="258736" y="12589"/>
                                </a:lnTo>
                                <a:lnTo>
                                  <a:pt x="304603" y="3217"/>
                                </a:lnTo>
                                <a:lnTo>
                                  <a:pt x="352425" y="0"/>
                                </a:lnTo>
                                <a:lnTo>
                                  <a:pt x="3692665" y="0"/>
                                </a:lnTo>
                                <a:lnTo>
                                  <a:pt x="3740487" y="3217"/>
                                </a:lnTo>
                                <a:lnTo>
                                  <a:pt x="3786354" y="12589"/>
                                </a:lnTo>
                                <a:lnTo>
                                  <a:pt x="3829845" y="27695"/>
                                </a:lnTo>
                                <a:lnTo>
                                  <a:pt x="3870541" y="48116"/>
                                </a:lnTo>
                                <a:lnTo>
                                  <a:pt x="3908022" y="73432"/>
                                </a:lnTo>
                                <a:lnTo>
                                  <a:pt x="3941867" y="103223"/>
                                </a:lnTo>
                                <a:lnTo>
                                  <a:pt x="3971658" y="137068"/>
                                </a:lnTo>
                                <a:lnTo>
                                  <a:pt x="3996974" y="174549"/>
                                </a:lnTo>
                                <a:lnTo>
                                  <a:pt x="4017395" y="215245"/>
                                </a:lnTo>
                                <a:lnTo>
                                  <a:pt x="4032501" y="258736"/>
                                </a:lnTo>
                                <a:lnTo>
                                  <a:pt x="4040348" y="297138"/>
                                </a:lnTo>
                                <a:close/>
                              </a:path>
                            </a:pathLst>
                          </a:custGeom>
                          <a:solidFill>
                            <a:srgbClr val="F1EDE9"/>
                          </a:solidFill>
                        </wps:spPr>
                        <wps:bodyPr wrap="square" lIns="0" tIns="0" rIns="0" bIns="0" rtlCol="0">
                          <a:prstTxWarp prst="textNoShape">
                            <a:avLst/>
                          </a:prstTxWarp>
                          <a:noAutofit/>
                        </wps:bodyPr>
                      </wps:wsp>
                      <wps:wsp>
                        <wps:cNvPr id="75" name="Graphic 75"/>
                        <wps:cNvSpPr/>
                        <wps:spPr>
                          <a:xfrm>
                            <a:off x="38099" y="154160"/>
                            <a:ext cx="4044950" cy="2599055"/>
                          </a:xfrm>
                          <a:custGeom>
                            <a:avLst/>
                            <a:gdLst/>
                            <a:ahLst/>
                            <a:cxnLst/>
                            <a:rect l="l" t="t" r="r" b="b"/>
                            <a:pathLst>
                              <a:path w="4044950" h="2599055">
                                <a:moveTo>
                                  <a:pt x="0" y="2246280"/>
                                </a:moveTo>
                                <a:lnTo>
                                  <a:pt x="0" y="352407"/>
                                </a:lnTo>
                                <a:lnTo>
                                  <a:pt x="3217" y="304587"/>
                                </a:lnTo>
                                <a:lnTo>
                                  <a:pt x="12588" y="258723"/>
                                </a:lnTo>
                                <a:lnTo>
                                  <a:pt x="27694" y="215234"/>
                                </a:lnTo>
                                <a:lnTo>
                                  <a:pt x="48114" y="174540"/>
                                </a:lnTo>
                                <a:lnTo>
                                  <a:pt x="73428" y="137061"/>
                                </a:lnTo>
                                <a:lnTo>
                                  <a:pt x="103217" y="103217"/>
                                </a:lnTo>
                                <a:lnTo>
                                  <a:pt x="137061" y="73428"/>
                                </a:lnTo>
                                <a:lnTo>
                                  <a:pt x="174540" y="48114"/>
                                </a:lnTo>
                                <a:lnTo>
                                  <a:pt x="215234" y="27694"/>
                                </a:lnTo>
                                <a:lnTo>
                                  <a:pt x="258723" y="12588"/>
                                </a:lnTo>
                                <a:lnTo>
                                  <a:pt x="304587" y="3217"/>
                                </a:lnTo>
                                <a:lnTo>
                                  <a:pt x="352407" y="0"/>
                                </a:lnTo>
                                <a:lnTo>
                                  <a:pt x="3692481" y="0"/>
                                </a:lnTo>
                                <a:lnTo>
                                  <a:pt x="3740301" y="3217"/>
                                </a:lnTo>
                                <a:lnTo>
                                  <a:pt x="3786165" y="12588"/>
                                </a:lnTo>
                                <a:lnTo>
                                  <a:pt x="3829654" y="27693"/>
                                </a:lnTo>
                                <a:lnTo>
                                  <a:pt x="3870348" y="48113"/>
                                </a:lnTo>
                                <a:lnTo>
                                  <a:pt x="3907827" y="73428"/>
                                </a:lnTo>
                                <a:lnTo>
                                  <a:pt x="3941671" y="103217"/>
                                </a:lnTo>
                                <a:lnTo>
                                  <a:pt x="3971460" y="137061"/>
                                </a:lnTo>
                                <a:lnTo>
                                  <a:pt x="3996775" y="174540"/>
                                </a:lnTo>
                                <a:lnTo>
                                  <a:pt x="4017195" y="215234"/>
                                </a:lnTo>
                                <a:lnTo>
                                  <a:pt x="4032300" y="258723"/>
                                </a:lnTo>
                                <a:lnTo>
                                  <a:pt x="4041672" y="304587"/>
                                </a:lnTo>
                                <a:lnTo>
                                  <a:pt x="4044889" y="352407"/>
                                </a:lnTo>
                                <a:lnTo>
                                  <a:pt x="4044889" y="2246280"/>
                                </a:lnTo>
                                <a:lnTo>
                                  <a:pt x="4041672" y="2294099"/>
                                </a:lnTo>
                                <a:lnTo>
                                  <a:pt x="4032301" y="2339963"/>
                                </a:lnTo>
                                <a:lnTo>
                                  <a:pt x="4017195" y="2383453"/>
                                </a:lnTo>
                                <a:lnTo>
                                  <a:pt x="3996775" y="2424147"/>
                                </a:lnTo>
                                <a:lnTo>
                                  <a:pt x="3971460" y="2461625"/>
                                </a:lnTo>
                                <a:lnTo>
                                  <a:pt x="3941671" y="2495469"/>
                                </a:lnTo>
                                <a:lnTo>
                                  <a:pt x="3907827" y="2525259"/>
                                </a:lnTo>
                                <a:lnTo>
                                  <a:pt x="3870348" y="2550573"/>
                                </a:lnTo>
                                <a:lnTo>
                                  <a:pt x="3829654" y="2570993"/>
                                </a:lnTo>
                                <a:lnTo>
                                  <a:pt x="3786165" y="2586099"/>
                                </a:lnTo>
                                <a:lnTo>
                                  <a:pt x="3740301" y="2595470"/>
                                </a:lnTo>
                                <a:lnTo>
                                  <a:pt x="3692481" y="2598687"/>
                                </a:lnTo>
                                <a:lnTo>
                                  <a:pt x="352407" y="2598687"/>
                                </a:lnTo>
                                <a:lnTo>
                                  <a:pt x="304587" y="2595470"/>
                                </a:lnTo>
                                <a:lnTo>
                                  <a:pt x="258723" y="2586099"/>
                                </a:lnTo>
                                <a:lnTo>
                                  <a:pt x="215234" y="2570993"/>
                                </a:lnTo>
                                <a:lnTo>
                                  <a:pt x="174540" y="2550573"/>
                                </a:lnTo>
                                <a:lnTo>
                                  <a:pt x="137061" y="2525258"/>
                                </a:lnTo>
                                <a:lnTo>
                                  <a:pt x="103217" y="2495469"/>
                                </a:lnTo>
                                <a:lnTo>
                                  <a:pt x="73428" y="2461625"/>
                                </a:lnTo>
                                <a:lnTo>
                                  <a:pt x="48113" y="2424146"/>
                                </a:lnTo>
                                <a:lnTo>
                                  <a:pt x="27693" y="2383452"/>
                                </a:lnTo>
                                <a:lnTo>
                                  <a:pt x="12588" y="2339963"/>
                                </a:lnTo>
                                <a:lnTo>
                                  <a:pt x="3217" y="2294099"/>
                                </a:lnTo>
                                <a:lnTo>
                                  <a:pt x="0" y="2246280"/>
                                </a:lnTo>
                              </a:path>
                            </a:pathLst>
                          </a:custGeom>
                          <a:ln w="76199">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42B9BF0F" id="Group 72" o:spid="_x0000_s1026" style="position:absolute;margin-left:431.45pt;margin-top:12.1pt;width:333.15pt;height:219.8pt;z-index:-251655168;mso-wrap-distance-left:0;mso-wrap-distance-right:0;mso-position-horizontal-relative:page" coordsize="42310,279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">
                <v:shape id="Graphic 73" o:spid="_x0000_s1027" style="position:absolute;left:1730;width:40576;height:25425;visibility:visible;mso-wrap-style:square;v-text-anchor:top" coordsize="4057650,254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" path="m4057377,352425r,1837554l4054159,2237801r-9371,45866l4029681,2327158r-20421,40696l3983944,2405335r-29790,33846l3920308,2468971r-37481,25316l3842131,2514708r-43491,15107l3752774,2539186r-47823,3218l352425,2542404r-47822,-3218l258736,2529815r-43491,-15107l174549,2494287r-37481,-25316l103222,2439181,73432,2405335,48116,2367854,27695,2327158,12588,2283667,3217,2237801,,2189979,,352425,3217,304603r9371,-45867l27695,215245,48116,174549,73432,137068r29790,-33846l137068,73432,174549,48116,215245,27695,258736,12588,304603,3217,352425,,3704951,r47823,3217l3798640,12588r43491,15107l3882827,48116r37481,25316l3954154,103222r29790,33846l4009260,174549r20421,40696l4044788,258736r9371,45867l4057377,352425xe" fillcolor="#e66740" stroked="f">
                  <v:path arrowok="t"/>
                </v:shape>
                <v:shape id="Graphic 74" o:spid="_x0000_s1028" style="position:absolute;left:380;top:1540;width:40405;height:25990;visibility:visible;mso-wrap-style:square;v-text-anchor:top" coordsize="4040504,2599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" path="m4040348,297138r,2004541l4032501,2340080r-15106,43491l3996974,2424267r-25316,37481l3941867,2495594r-33845,29791l3870541,2550700r-40696,20421l3786354,2586228r-45867,9371l3692665,2598817r-3340240,l304603,2595599r-45867,-9371l215245,2571121r-40696,-20421l137068,2525385r-33845,-29791l73432,2461748,48116,2424267,27695,2383571,12589,2340080,3217,2294214,,2246392,,352425,3217,304603r9372,-45867l27695,215245,48116,174549,73432,137068r29791,-33845l137068,73432,174549,48116,215245,27695,258736,12589,304603,3217,352425,,3692665,r47822,3217l3786354,12589r43491,15106l3870541,48116r37481,25316l3941867,103223r29791,33845l3996974,174549r20421,40696l4032501,258736r7847,38402xe" fillcolor="#f1ede9" stroked="f">
                  <v:path arrowok="t"/>
                </v:shape>
                <v:shape id="Graphic 75" o:spid="_x0000_s1029" style="position:absolute;left:380;top:1541;width:40450;height:25991;visibility:visible;mso-wrap-style:square;v-text-anchor:top" coordsize="4044950,2599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" path="m,2246280l,352407,3217,304587r9371,-45864l27694,215234,48114,174540,73428,137061r29789,-33844l137061,73428,174540,48114,215234,27694,258723,12588,304587,3217,352407,,3692481,r47820,3217l3786165,12588r43489,15105l3870348,48113r37479,25315l3941671,103217r29789,33844l3996775,174540r20420,40694l4032300,258723r9372,45864l4044889,352407r,1893873l4041672,2294099r-9371,45864l4017195,2383453r-20420,40694l3971460,2461625r-29789,33844l3907827,2525259r-37479,25314l3829654,2570993r-43489,15106l3740301,2595470r-47820,3217l352407,2598687r-47820,-3217l258723,2586099r-43489,-15106l174540,2550573r-37479,-25315l103217,2495469,73428,2461625,48113,2424146,27693,2383452,12588,2339963,3217,2294099,,2246280e" filled="f" strokeweight="2.11664mm">
                  <v:path arrowok="t"/>
                </v:shape>
                <w10:wrap anchorx="page"/>
              </v:group>
            </w:pict>
          </mc:Fallback>
        </mc:AlternateContent>
      </w:r>
    </w:p>
    <w:p w14:paraId="31CF7760" w14:textId="6A8BB0A2" w:rsidR="00706B9D" w:rsidRDefault="00706B9D">
      <w:pPr>
        <w:pStyle w:val="BodyText"/>
        <w:spacing w:before="152"/>
        <w:rPr>
          <w:sz w:val="20"/>
        </w:rPr>
      </w:pPr>
    </w:p>
    <w:p w14:paraId="7F237397" w14:textId="77777777" w:rsidR="00706B9D" w:rsidRDefault="00706B9D">
      <w:pPr>
        <w:pStyle w:val="BodyText"/>
        <w:rPr>
          <w:sz w:val="20"/>
        </w:rPr>
        <w:sectPr w:rsidR="00706B9D">
          <w:pgSz w:w="16840" w:h="11910" w:orient="landscape"/>
          <w:pgMar w:top="1340" w:right="1559" w:bottom="280" w:left="1559" w:header="720" w:footer="720" w:gutter="0"/>
          <w:cols w:space="720"/>
        </w:sectPr>
      </w:pPr>
    </w:p>
    <w:p w14:paraId="0E166045" w14:textId="2371286D" w:rsidR="00706B9D" w:rsidRDefault="00000000">
      <w:pPr>
        <w:pStyle w:val="BodyText"/>
        <w:ind w:left="2202"/>
        <w:rPr>
          <w:sz w:val="20"/>
        </w:rPr>
      </w:pPr>
      <w:r>
        <w:rPr>
          <w:noProof/>
          <w:sz w:val="20"/>
        </w:rPr>
        <mc:AlternateContent>
          <mc:Choice Requires="wpg">
            <w:drawing>
              <wp:inline distT="0" distB="0" distL="0" distR="0" wp14:anchorId="3C7ADF86" wp14:editId="50DDFF3B">
                <wp:extent cx="1483995" cy="1884045"/>
                <wp:effectExtent l="0" t="0" r="0" b="20955"/>
                <wp:docPr id="58"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483995" cy="1884045"/>
                          <a:chOff x="0" y="0"/>
                          <a:chExt cx="1483995" cy="1884045"/>
                        </a:xfrm>
                      </wpg:grpSpPr>
                      <wps:wsp>
                        <wps:cNvPr id="59" name="Graphic 59"/>
                        <wps:cNvSpPr/>
                        <wps:spPr>
                          <a:xfrm>
                            <a:off x="482065" y="1254043"/>
                            <a:ext cx="535940" cy="617220"/>
                          </a:xfrm>
                          <a:custGeom>
                            <a:avLst/>
                            <a:gdLst/>
                            <a:ahLst/>
                            <a:cxnLst/>
                            <a:rect l="l" t="t" r="r" b="b"/>
                            <a:pathLst>
                              <a:path w="535940" h="617220">
                                <a:moveTo>
                                  <a:pt x="465782" y="0"/>
                                </a:moveTo>
                                <a:lnTo>
                                  <a:pt x="483632" y="89382"/>
                                </a:lnTo>
                                <a:lnTo>
                                  <a:pt x="517011" y="287704"/>
                                </a:lnTo>
                                <a:lnTo>
                                  <a:pt x="535660" y="490228"/>
                                </a:lnTo>
                                <a:lnTo>
                                  <a:pt x="509322" y="592213"/>
                                </a:lnTo>
                                <a:lnTo>
                                  <a:pt x="438339" y="609501"/>
                                </a:lnTo>
                                <a:lnTo>
                                  <a:pt x="383373" y="616916"/>
                                </a:lnTo>
                                <a:lnTo>
                                  <a:pt x="344132" y="615479"/>
                                </a:lnTo>
                                <a:lnTo>
                                  <a:pt x="320320" y="606210"/>
                                </a:lnTo>
                                <a:lnTo>
                                  <a:pt x="311646" y="590129"/>
                                </a:lnTo>
                                <a:lnTo>
                                  <a:pt x="317813" y="568259"/>
                                </a:lnTo>
                                <a:lnTo>
                                  <a:pt x="358144" y="544343"/>
                                </a:lnTo>
                                <a:lnTo>
                                  <a:pt x="420549" y="539360"/>
                                </a:lnTo>
                                <a:lnTo>
                                  <a:pt x="477892" y="543536"/>
                                </a:lnTo>
                                <a:lnTo>
                                  <a:pt x="503037" y="547099"/>
                                </a:lnTo>
                              </a:path>
                              <a:path w="535940" h="617220">
                                <a:moveTo>
                                  <a:pt x="69890" y="0"/>
                                </a:moveTo>
                                <a:lnTo>
                                  <a:pt x="52038" y="89382"/>
                                </a:lnTo>
                                <a:lnTo>
                                  <a:pt x="18654" y="287704"/>
                                </a:lnTo>
                                <a:lnTo>
                                  <a:pt x="0" y="490228"/>
                                </a:lnTo>
                                <a:lnTo>
                                  <a:pt x="26335" y="592213"/>
                                </a:lnTo>
                                <a:lnTo>
                                  <a:pt x="97320" y="609501"/>
                                </a:lnTo>
                                <a:lnTo>
                                  <a:pt x="152287" y="616916"/>
                                </a:lnTo>
                                <a:lnTo>
                                  <a:pt x="191531" y="615479"/>
                                </a:lnTo>
                                <a:lnTo>
                                  <a:pt x="215343" y="606210"/>
                                </a:lnTo>
                                <a:lnTo>
                                  <a:pt x="224017" y="590129"/>
                                </a:lnTo>
                                <a:lnTo>
                                  <a:pt x="217844" y="568259"/>
                                </a:lnTo>
                                <a:lnTo>
                                  <a:pt x="177513" y="544343"/>
                                </a:lnTo>
                                <a:lnTo>
                                  <a:pt x="115108" y="539360"/>
                                </a:lnTo>
                                <a:lnTo>
                                  <a:pt x="57765" y="543536"/>
                                </a:lnTo>
                                <a:lnTo>
                                  <a:pt x="32621" y="547099"/>
                                </a:lnTo>
                              </a:path>
                            </a:pathLst>
                          </a:custGeom>
                          <a:ln w="25083">
                            <a:solidFill>
                              <a:srgbClr val="000000"/>
                            </a:solidFill>
                            <a:prstDash val="solid"/>
                          </a:ln>
                        </wps:spPr>
                        <wps:bodyPr wrap="square" lIns="0" tIns="0" rIns="0" bIns="0" rtlCol="0">
                          <a:prstTxWarp prst="textNoShape">
                            <a:avLst/>
                          </a:prstTxWarp>
                          <a:noAutofit/>
                        </wps:bodyPr>
                      </wps:wsp>
                      <wps:wsp>
                        <wps:cNvPr id="60" name="Graphic 60"/>
                        <wps:cNvSpPr/>
                        <wps:spPr>
                          <a:xfrm>
                            <a:off x="176456" y="205666"/>
                            <a:ext cx="1184910" cy="1009015"/>
                          </a:xfrm>
                          <a:custGeom>
                            <a:avLst/>
                            <a:gdLst/>
                            <a:ahLst/>
                            <a:cxnLst/>
                            <a:rect l="l" t="t" r="r" b="b"/>
                            <a:pathLst>
                              <a:path w="1184910" h="1009015">
                                <a:moveTo>
                                  <a:pt x="436941" y="1008431"/>
                                </a:moveTo>
                                <a:lnTo>
                                  <a:pt x="368856" y="1007838"/>
                                </a:lnTo>
                                <a:lnTo>
                                  <a:pt x="306297" y="1004971"/>
                                </a:lnTo>
                                <a:lnTo>
                                  <a:pt x="249399" y="999860"/>
                                </a:lnTo>
                                <a:lnTo>
                                  <a:pt x="198297" y="992535"/>
                                </a:lnTo>
                                <a:lnTo>
                                  <a:pt x="153127" y="983027"/>
                                </a:lnTo>
                                <a:lnTo>
                                  <a:pt x="114024" y="971366"/>
                                </a:lnTo>
                                <a:lnTo>
                                  <a:pt x="54556" y="941711"/>
                                </a:lnTo>
                                <a:lnTo>
                                  <a:pt x="20975" y="903812"/>
                                </a:lnTo>
                                <a:lnTo>
                                  <a:pt x="11694" y="859997"/>
                                </a:lnTo>
                                <a:lnTo>
                                  <a:pt x="6387" y="788399"/>
                                </a:lnTo>
                                <a:lnTo>
                                  <a:pt x="3986" y="741161"/>
                                </a:lnTo>
                                <a:lnTo>
                                  <a:pt x="1998" y="687971"/>
                                </a:lnTo>
                                <a:lnTo>
                                  <a:pt x="607" y="630083"/>
                                </a:lnTo>
                                <a:lnTo>
                                  <a:pt x="0" y="568752"/>
                                </a:lnTo>
                                <a:lnTo>
                                  <a:pt x="358" y="505233"/>
                                </a:lnTo>
                                <a:lnTo>
                                  <a:pt x="1868" y="440779"/>
                                </a:lnTo>
                                <a:lnTo>
                                  <a:pt x="4714" y="376647"/>
                                </a:lnTo>
                                <a:lnTo>
                                  <a:pt x="9079" y="314090"/>
                                </a:lnTo>
                                <a:lnTo>
                                  <a:pt x="15149" y="254364"/>
                                </a:lnTo>
                                <a:lnTo>
                                  <a:pt x="23108" y="198723"/>
                                </a:lnTo>
                                <a:lnTo>
                                  <a:pt x="33140" y="148421"/>
                                </a:lnTo>
                                <a:lnTo>
                                  <a:pt x="45429" y="104714"/>
                                </a:lnTo>
                                <a:lnTo>
                                  <a:pt x="60161" y="68857"/>
                                </a:lnTo>
                                <a:lnTo>
                                  <a:pt x="97687" y="25708"/>
                                </a:lnTo>
                                <a:lnTo>
                                  <a:pt x="133791" y="12363"/>
                                </a:lnTo>
                                <a:lnTo>
                                  <a:pt x="176317" y="4177"/>
                                </a:lnTo>
                                <a:lnTo>
                                  <a:pt x="223963" y="329"/>
                                </a:lnTo>
                                <a:lnTo>
                                  <a:pt x="275423" y="0"/>
                                </a:lnTo>
                                <a:lnTo>
                                  <a:pt x="329396" y="2370"/>
                                </a:lnTo>
                                <a:lnTo>
                                  <a:pt x="384575" y="6620"/>
                                </a:lnTo>
                                <a:lnTo>
                                  <a:pt x="439658" y="11930"/>
                                </a:lnTo>
                                <a:lnTo>
                                  <a:pt x="493340" y="17482"/>
                                </a:lnTo>
                                <a:lnTo>
                                  <a:pt x="544317" y="22455"/>
                                </a:lnTo>
                                <a:lnTo>
                                  <a:pt x="591286" y="26030"/>
                                </a:lnTo>
                                <a:lnTo>
                                  <a:pt x="632942" y="27387"/>
                                </a:lnTo>
                                <a:lnTo>
                                  <a:pt x="667982" y="25708"/>
                                </a:lnTo>
                                <a:lnTo>
                                  <a:pt x="694518" y="24680"/>
                                </a:lnTo>
                                <a:lnTo>
                                  <a:pt x="763633" y="32138"/>
                                </a:lnTo>
                                <a:lnTo>
                                  <a:pt x="804093" y="40727"/>
                                </a:lnTo>
                                <a:lnTo>
                                  <a:pt x="847076" y="52624"/>
                                </a:lnTo>
                                <a:lnTo>
                                  <a:pt x="891522" y="67881"/>
                                </a:lnTo>
                                <a:lnTo>
                                  <a:pt x="936373" y="86548"/>
                                </a:lnTo>
                                <a:lnTo>
                                  <a:pt x="980568" y="108678"/>
                                </a:lnTo>
                                <a:lnTo>
                                  <a:pt x="1023050" y="134320"/>
                                </a:lnTo>
                                <a:lnTo>
                                  <a:pt x="1062758" y="163528"/>
                                </a:lnTo>
                                <a:lnTo>
                                  <a:pt x="1098633" y="196351"/>
                                </a:lnTo>
                                <a:lnTo>
                                  <a:pt x="1129617" y="232841"/>
                                </a:lnTo>
                                <a:lnTo>
                                  <a:pt x="1154649" y="273049"/>
                                </a:lnTo>
                                <a:lnTo>
                                  <a:pt x="1172670" y="317027"/>
                                </a:lnTo>
                                <a:lnTo>
                                  <a:pt x="1182622" y="364825"/>
                                </a:lnTo>
                                <a:lnTo>
                                  <a:pt x="1184601" y="401095"/>
                                </a:lnTo>
                                <a:lnTo>
                                  <a:pt x="1182680" y="438670"/>
                                </a:lnTo>
                                <a:lnTo>
                                  <a:pt x="1176999" y="477251"/>
                                </a:lnTo>
                                <a:lnTo>
                                  <a:pt x="1167696" y="516540"/>
                                </a:lnTo>
                                <a:lnTo>
                                  <a:pt x="1154907" y="556237"/>
                                </a:lnTo>
                                <a:lnTo>
                                  <a:pt x="1138773" y="596043"/>
                                </a:lnTo>
                                <a:lnTo>
                                  <a:pt x="1119430" y="635659"/>
                                </a:lnTo>
                                <a:lnTo>
                                  <a:pt x="1097018" y="674784"/>
                                </a:lnTo>
                                <a:lnTo>
                                  <a:pt x="1071673" y="713121"/>
                                </a:lnTo>
                                <a:lnTo>
                                  <a:pt x="1043535" y="750369"/>
                                </a:lnTo>
                                <a:lnTo>
                                  <a:pt x="1012742" y="786229"/>
                                </a:lnTo>
                                <a:lnTo>
                                  <a:pt x="979431" y="820403"/>
                                </a:lnTo>
                                <a:lnTo>
                                  <a:pt x="943741" y="852590"/>
                                </a:lnTo>
                                <a:lnTo>
                                  <a:pt x="905810" y="882492"/>
                                </a:lnTo>
                                <a:lnTo>
                                  <a:pt x="865776" y="909809"/>
                                </a:lnTo>
                                <a:lnTo>
                                  <a:pt x="823777" y="934242"/>
                                </a:lnTo>
                                <a:lnTo>
                                  <a:pt x="779952" y="955491"/>
                                </a:lnTo>
                                <a:lnTo>
                                  <a:pt x="734439" y="973258"/>
                                </a:lnTo>
                                <a:lnTo>
                                  <a:pt x="687375" y="987243"/>
                                </a:lnTo>
                                <a:lnTo>
                                  <a:pt x="638900" y="997147"/>
                                </a:lnTo>
                                <a:lnTo>
                                  <a:pt x="589150" y="1002670"/>
                                </a:lnTo>
                                <a:lnTo>
                                  <a:pt x="510418" y="1006719"/>
                                </a:lnTo>
                                <a:lnTo>
                                  <a:pt x="436941" y="1008431"/>
                                </a:lnTo>
                                <a:close/>
                              </a:path>
                            </a:pathLst>
                          </a:custGeom>
                          <a:solidFill>
                            <a:srgbClr val="FF817C"/>
                          </a:solidFill>
                        </wps:spPr>
                        <wps:bodyPr wrap="square" lIns="0" tIns="0" rIns="0" bIns="0" rtlCol="0">
                          <a:prstTxWarp prst="textNoShape">
                            <a:avLst/>
                          </a:prstTxWarp>
                          <a:noAutofit/>
                        </wps:bodyPr>
                      </wps:wsp>
                      <wps:wsp>
                        <wps:cNvPr id="61" name="Graphic 61"/>
                        <wps:cNvSpPr/>
                        <wps:spPr>
                          <a:xfrm>
                            <a:off x="271054" y="270442"/>
                            <a:ext cx="882650" cy="979169"/>
                          </a:xfrm>
                          <a:custGeom>
                            <a:avLst/>
                            <a:gdLst/>
                            <a:ahLst/>
                            <a:cxnLst/>
                            <a:rect l="l" t="t" r="r" b="b"/>
                            <a:pathLst>
                              <a:path w="882650" h="979169">
                                <a:moveTo>
                                  <a:pt x="821169" y="0"/>
                                </a:moveTo>
                                <a:lnTo>
                                  <a:pt x="834922" y="15008"/>
                                </a:lnTo>
                                <a:lnTo>
                                  <a:pt x="860077" y="52192"/>
                                </a:lnTo>
                                <a:lnTo>
                                  <a:pt x="872473" y="99790"/>
                                </a:lnTo>
                                <a:lnTo>
                                  <a:pt x="847953" y="146037"/>
                                </a:lnTo>
                                <a:lnTo>
                                  <a:pt x="812008" y="161661"/>
                                </a:lnTo>
                                <a:lnTo>
                                  <a:pt x="770907" y="159921"/>
                                </a:lnTo>
                                <a:lnTo>
                                  <a:pt x="726731" y="147918"/>
                                </a:lnTo>
                                <a:lnTo>
                                  <a:pt x="681561" y="132755"/>
                                </a:lnTo>
                                <a:lnTo>
                                  <a:pt x="637477" y="121532"/>
                                </a:lnTo>
                                <a:lnTo>
                                  <a:pt x="596561" y="121353"/>
                                </a:lnTo>
                                <a:lnTo>
                                  <a:pt x="551183" y="136864"/>
                                </a:lnTo>
                                <a:lnTo>
                                  <a:pt x="520119" y="155940"/>
                                </a:lnTo>
                                <a:lnTo>
                                  <a:pt x="487091" y="172124"/>
                                </a:lnTo>
                                <a:lnTo>
                                  <a:pt x="435824" y="178953"/>
                                </a:lnTo>
                                <a:lnTo>
                                  <a:pt x="387761" y="171648"/>
                                </a:lnTo>
                                <a:lnTo>
                                  <a:pt x="346037" y="155411"/>
                                </a:lnTo>
                                <a:lnTo>
                                  <a:pt x="306398" y="138764"/>
                                </a:lnTo>
                                <a:lnTo>
                                  <a:pt x="264590" y="130227"/>
                                </a:lnTo>
                                <a:lnTo>
                                  <a:pt x="216359" y="138320"/>
                                </a:lnTo>
                                <a:lnTo>
                                  <a:pt x="165189" y="164195"/>
                                </a:lnTo>
                                <a:lnTo>
                                  <a:pt x="127366" y="198569"/>
                                </a:lnTo>
                                <a:lnTo>
                                  <a:pt x="111247" y="236758"/>
                                </a:lnTo>
                                <a:lnTo>
                                  <a:pt x="125186" y="274073"/>
                                </a:lnTo>
                                <a:lnTo>
                                  <a:pt x="155278" y="298086"/>
                                </a:lnTo>
                                <a:lnTo>
                                  <a:pt x="184611" y="305355"/>
                                </a:lnTo>
                                <a:lnTo>
                                  <a:pt x="214495" y="301866"/>
                                </a:lnTo>
                                <a:lnTo>
                                  <a:pt x="246243" y="293605"/>
                                </a:lnTo>
                                <a:lnTo>
                                  <a:pt x="281164" y="286558"/>
                                </a:lnTo>
                                <a:lnTo>
                                  <a:pt x="320571" y="286710"/>
                                </a:lnTo>
                                <a:lnTo>
                                  <a:pt x="365774" y="300048"/>
                                </a:lnTo>
                                <a:lnTo>
                                  <a:pt x="403903" y="312599"/>
                                </a:lnTo>
                                <a:lnTo>
                                  <a:pt x="447268" y="318173"/>
                                </a:lnTo>
                                <a:lnTo>
                                  <a:pt x="494029" y="315954"/>
                                </a:lnTo>
                                <a:lnTo>
                                  <a:pt x="542347" y="305126"/>
                                </a:lnTo>
                                <a:lnTo>
                                  <a:pt x="590382" y="284873"/>
                                </a:lnTo>
                                <a:lnTo>
                                  <a:pt x="627006" y="273013"/>
                                </a:lnTo>
                                <a:lnTo>
                                  <a:pt x="675390" y="267881"/>
                                </a:lnTo>
                                <a:lnTo>
                                  <a:pt x="728747" y="269533"/>
                                </a:lnTo>
                                <a:lnTo>
                                  <a:pt x="780293" y="278021"/>
                                </a:lnTo>
                                <a:lnTo>
                                  <a:pt x="823241" y="293399"/>
                                </a:lnTo>
                                <a:lnTo>
                                  <a:pt x="850806" y="315721"/>
                                </a:lnTo>
                                <a:lnTo>
                                  <a:pt x="856202" y="345041"/>
                                </a:lnTo>
                                <a:lnTo>
                                  <a:pt x="838756" y="383437"/>
                                </a:lnTo>
                                <a:lnTo>
                                  <a:pt x="808788" y="411216"/>
                                </a:lnTo>
                                <a:lnTo>
                                  <a:pt x="768378" y="427253"/>
                                </a:lnTo>
                                <a:lnTo>
                                  <a:pt x="719608" y="430421"/>
                                </a:lnTo>
                                <a:lnTo>
                                  <a:pt x="664557" y="419594"/>
                                </a:lnTo>
                                <a:lnTo>
                                  <a:pt x="625363" y="414353"/>
                                </a:lnTo>
                                <a:lnTo>
                                  <a:pt x="579250" y="418281"/>
                                </a:lnTo>
                                <a:lnTo>
                                  <a:pt x="529707" y="428019"/>
                                </a:lnTo>
                                <a:lnTo>
                                  <a:pt x="480223" y="440204"/>
                                </a:lnTo>
                                <a:lnTo>
                                  <a:pt x="434287" y="451478"/>
                                </a:lnTo>
                                <a:lnTo>
                                  <a:pt x="377844" y="455970"/>
                                </a:lnTo>
                                <a:lnTo>
                                  <a:pt x="330177" y="447045"/>
                                </a:lnTo>
                                <a:lnTo>
                                  <a:pt x="287393" y="433097"/>
                                </a:lnTo>
                                <a:lnTo>
                                  <a:pt x="245602" y="422521"/>
                                </a:lnTo>
                                <a:lnTo>
                                  <a:pt x="200913" y="423710"/>
                                </a:lnTo>
                                <a:lnTo>
                                  <a:pt x="154470" y="441879"/>
                                </a:lnTo>
                                <a:lnTo>
                                  <a:pt x="124998" y="470984"/>
                                </a:lnTo>
                                <a:lnTo>
                                  <a:pt x="116998" y="506277"/>
                                </a:lnTo>
                                <a:lnTo>
                                  <a:pt x="134971" y="543013"/>
                                </a:lnTo>
                                <a:lnTo>
                                  <a:pt x="176896" y="575606"/>
                                </a:lnTo>
                                <a:lnTo>
                                  <a:pt x="224225" y="592474"/>
                                </a:lnTo>
                                <a:lnTo>
                                  <a:pt x="271747" y="596482"/>
                                </a:lnTo>
                                <a:lnTo>
                                  <a:pt x="314244" y="590497"/>
                                </a:lnTo>
                                <a:lnTo>
                                  <a:pt x="355158" y="581005"/>
                                </a:lnTo>
                                <a:lnTo>
                                  <a:pt x="403413" y="572430"/>
                                </a:lnTo>
                                <a:lnTo>
                                  <a:pt x="455425" y="566268"/>
                                </a:lnTo>
                                <a:lnTo>
                                  <a:pt x="507610" y="564014"/>
                                </a:lnTo>
                                <a:lnTo>
                                  <a:pt x="556384" y="567165"/>
                                </a:lnTo>
                                <a:lnTo>
                                  <a:pt x="601361" y="569081"/>
                                </a:lnTo>
                                <a:lnTo>
                                  <a:pt x="642204" y="563965"/>
                                </a:lnTo>
                                <a:lnTo>
                                  <a:pt x="680836" y="555362"/>
                                </a:lnTo>
                                <a:lnTo>
                                  <a:pt x="719176" y="546817"/>
                                </a:lnTo>
                                <a:lnTo>
                                  <a:pt x="759148" y="541876"/>
                                </a:lnTo>
                                <a:lnTo>
                                  <a:pt x="802671" y="544085"/>
                                </a:lnTo>
                                <a:lnTo>
                                  <a:pt x="851667" y="556988"/>
                                </a:lnTo>
                                <a:lnTo>
                                  <a:pt x="877052" y="580687"/>
                                </a:lnTo>
                                <a:lnTo>
                                  <a:pt x="882145" y="617197"/>
                                </a:lnTo>
                                <a:lnTo>
                                  <a:pt x="866438" y="654044"/>
                                </a:lnTo>
                                <a:lnTo>
                                  <a:pt x="829417" y="678751"/>
                                </a:lnTo>
                                <a:lnTo>
                                  <a:pt x="787073" y="686659"/>
                                </a:lnTo>
                                <a:lnTo>
                                  <a:pt x="741172" y="688471"/>
                                </a:lnTo>
                                <a:lnTo>
                                  <a:pt x="693635" y="687575"/>
                                </a:lnTo>
                                <a:lnTo>
                                  <a:pt x="646385" y="687355"/>
                                </a:lnTo>
                                <a:lnTo>
                                  <a:pt x="601344" y="691200"/>
                                </a:lnTo>
                                <a:lnTo>
                                  <a:pt x="560432" y="702493"/>
                                </a:lnTo>
                                <a:lnTo>
                                  <a:pt x="519327" y="717189"/>
                                </a:lnTo>
                                <a:lnTo>
                                  <a:pt x="489759" y="722456"/>
                                </a:lnTo>
                                <a:lnTo>
                                  <a:pt x="467548" y="721293"/>
                                </a:lnTo>
                                <a:lnTo>
                                  <a:pt x="448509" y="716700"/>
                                </a:lnTo>
                                <a:lnTo>
                                  <a:pt x="428459" y="711675"/>
                                </a:lnTo>
                                <a:lnTo>
                                  <a:pt x="403217" y="709218"/>
                                </a:lnTo>
                                <a:lnTo>
                                  <a:pt x="368599" y="712327"/>
                                </a:lnTo>
                                <a:lnTo>
                                  <a:pt x="320423" y="724002"/>
                                </a:lnTo>
                                <a:lnTo>
                                  <a:pt x="271651" y="731144"/>
                                </a:lnTo>
                                <a:lnTo>
                                  <a:pt x="226563" y="725390"/>
                                </a:lnTo>
                                <a:lnTo>
                                  <a:pt x="185176" y="711680"/>
                                </a:lnTo>
                                <a:lnTo>
                                  <a:pt x="147506" y="694957"/>
                                </a:lnTo>
                                <a:lnTo>
                                  <a:pt x="113568" y="680161"/>
                                </a:lnTo>
                                <a:lnTo>
                                  <a:pt x="83380" y="672234"/>
                                </a:lnTo>
                                <a:lnTo>
                                  <a:pt x="56958" y="676117"/>
                                </a:lnTo>
                                <a:lnTo>
                                  <a:pt x="34317" y="696751"/>
                                </a:lnTo>
                                <a:lnTo>
                                  <a:pt x="23265" y="733681"/>
                                </a:lnTo>
                                <a:lnTo>
                                  <a:pt x="36083" y="769121"/>
                                </a:lnTo>
                                <a:lnTo>
                                  <a:pt x="66605" y="801054"/>
                                </a:lnTo>
                                <a:lnTo>
                                  <a:pt x="108663" y="827462"/>
                                </a:lnTo>
                                <a:lnTo>
                                  <a:pt x="156091" y="846330"/>
                                </a:lnTo>
                                <a:lnTo>
                                  <a:pt x="202724" y="855639"/>
                                </a:lnTo>
                                <a:lnTo>
                                  <a:pt x="248700" y="854578"/>
                                </a:lnTo>
                                <a:lnTo>
                                  <a:pt x="304339" y="851602"/>
                                </a:lnTo>
                                <a:lnTo>
                                  <a:pt x="353897" y="856425"/>
                                </a:lnTo>
                                <a:lnTo>
                                  <a:pt x="381631" y="878758"/>
                                </a:lnTo>
                                <a:lnTo>
                                  <a:pt x="382615" y="903611"/>
                                </a:lnTo>
                                <a:lnTo>
                                  <a:pt x="369506" y="925497"/>
                                </a:lnTo>
                                <a:lnTo>
                                  <a:pt x="310773" y="959039"/>
                                </a:lnTo>
                                <a:lnTo>
                                  <a:pt x="270025" y="970030"/>
                                </a:lnTo>
                                <a:lnTo>
                                  <a:pt x="224943" y="976726"/>
                                </a:lnTo>
                                <a:lnTo>
                                  <a:pt x="177964" y="978795"/>
                                </a:lnTo>
                                <a:lnTo>
                                  <a:pt x="131529" y="975903"/>
                                </a:lnTo>
                                <a:lnTo>
                                  <a:pt x="88076" y="967718"/>
                                </a:lnTo>
                                <a:lnTo>
                                  <a:pt x="50044" y="953910"/>
                                </a:lnTo>
                                <a:lnTo>
                                  <a:pt x="19872" y="934144"/>
                                </a:lnTo>
                                <a:lnTo>
                                  <a:pt x="0" y="908090"/>
                                </a:lnTo>
                              </a:path>
                            </a:pathLst>
                          </a:custGeom>
                          <a:ln w="109810">
                            <a:solidFill>
                              <a:srgbClr val="FFA1A1"/>
                            </a:solidFill>
                            <a:prstDash val="solid"/>
                          </a:ln>
                        </wps:spPr>
                        <wps:bodyPr wrap="square" lIns="0" tIns="0" rIns="0" bIns="0" rtlCol="0">
                          <a:prstTxWarp prst="textNoShape">
                            <a:avLst/>
                          </a:prstTxWarp>
                          <a:noAutofit/>
                        </wps:bodyPr>
                      </wps:wsp>
                      <wps:wsp>
                        <wps:cNvPr id="62" name="Graphic 62"/>
                        <wps:cNvSpPr/>
                        <wps:spPr>
                          <a:xfrm>
                            <a:off x="0" y="0"/>
                            <a:ext cx="1483995" cy="1722120"/>
                          </a:xfrm>
                          <a:custGeom>
                            <a:avLst/>
                            <a:gdLst/>
                            <a:ahLst/>
                            <a:cxnLst/>
                            <a:rect l="l" t="t" r="r" b="b"/>
                            <a:pathLst>
                              <a:path w="1483995" h="1722120">
                                <a:moveTo>
                                  <a:pt x="768696" y="1721866"/>
                                </a:moveTo>
                                <a:lnTo>
                                  <a:pt x="743003" y="1706863"/>
                                </a:lnTo>
                                <a:lnTo>
                                  <a:pt x="727580" y="1673322"/>
                                </a:lnTo>
                                <a:lnTo>
                                  <a:pt x="717561" y="1638443"/>
                                </a:lnTo>
                                <a:lnTo>
                                  <a:pt x="708081" y="1619424"/>
                                </a:lnTo>
                                <a:lnTo>
                                  <a:pt x="686101" y="1604737"/>
                                </a:lnTo>
                                <a:lnTo>
                                  <a:pt x="659449" y="1579556"/>
                                </a:lnTo>
                                <a:lnTo>
                                  <a:pt x="636891" y="1547389"/>
                                </a:lnTo>
                                <a:lnTo>
                                  <a:pt x="627195" y="1511742"/>
                                </a:lnTo>
                                <a:lnTo>
                                  <a:pt x="628858" y="1466777"/>
                                </a:lnTo>
                                <a:lnTo>
                                  <a:pt x="633783" y="1431522"/>
                                </a:lnTo>
                                <a:lnTo>
                                  <a:pt x="640406" y="1394601"/>
                                </a:lnTo>
                                <a:lnTo>
                                  <a:pt x="647162" y="1344637"/>
                                </a:lnTo>
                                <a:lnTo>
                                  <a:pt x="648616" y="1300207"/>
                                </a:lnTo>
                                <a:lnTo>
                                  <a:pt x="646823" y="1253583"/>
                                </a:lnTo>
                                <a:lnTo>
                                  <a:pt x="645996" y="1206343"/>
                                </a:lnTo>
                                <a:lnTo>
                                  <a:pt x="650347" y="1160068"/>
                                </a:lnTo>
                                <a:lnTo>
                                  <a:pt x="664088" y="1116337"/>
                                </a:lnTo>
                                <a:lnTo>
                                  <a:pt x="691432" y="1076730"/>
                                </a:lnTo>
                                <a:lnTo>
                                  <a:pt x="736610" y="1038426"/>
                                </a:lnTo>
                                <a:lnTo>
                                  <a:pt x="780584" y="1016147"/>
                                </a:lnTo>
                                <a:lnTo>
                                  <a:pt x="823532" y="1005593"/>
                                </a:lnTo>
                                <a:lnTo>
                                  <a:pt x="865630" y="1002466"/>
                                </a:lnTo>
                                <a:lnTo>
                                  <a:pt x="907055" y="1002467"/>
                                </a:lnTo>
                                <a:lnTo>
                                  <a:pt x="947984" y="1001296"/>
                                </a:lnTo>
                                <a:lnTo>
                                  <a:pt x="993502" y="997278"/>
                                </a:lnTo>
                                <a:lnTo>
                                  <a:pt x="1038150" y="991049"/>
                                </a:lnTo>
                                <a:lnTo>
                                  <a:pt x="1079940" y="980724"/>
                                </a:lnTo>
                                <a:lnTo>
                                  <a:pt x="1116885" y="964417"/>
                                </a:lnTo>
                                <a:lnTo>
                                  <a:pt x="1146997" y="940244"/>
                                </a:lnTo>
                                <a:lnTo>
                                  <a:pt x="1168289" y="906320"/>
                                </a:lnTo>
                                <a:lnTo>
                                  <a:pt x="1178771" y="860758"/>
                                </a:lnTo>
                                <a:lnTo>
                                  <a:pt x="1175700" y="823891"/>
                                </a:lnTo>
                                <a:lnTo>
                                  <a:pt x="1164951" y="784310"/>
                                </a:lnTo>
                                <a:lnTo>
                                  <a:pt x="1153195" y="742833"/>
                                </a:lnTo>
                                <a:lnTo>
                                  <a:pt x="1147102" y="700275"/>
                                </a:lnTo>
                                <a:lnTo>
                                  <a:pt x="1151358" y="650643"/>
                                </a:lnTo>
                                <a:lnTo>
                                  <a:pt x="1161776" y="601065"/>
                                </a:lnTo>
                                <a:lnTo>
                                  <a:pt x="1171229" y="553282"/>
                                </a:lnTo>
                                <a:lnTo>
                                  <a:pt x="1172592" y="509033"/>
                                </a:lnTo>
                                <a:lnTo>
                                  <a:pt x="1154456" y="444935"/>
                                </a:lnTo>
                                <a:lnTo>
                                  <a:pt x="1107448" y="382986"/>
                                </a:lnTo>
                                <a:lnTo>
                                  <a:pt x="1069909" y="358596"/>
                                </a:lnTo>
                                <a:lnTo>
                                  <a:pt x="1021301" y="341679"/>
                                </a:lnTo>
                                <a:lnTo>
                                  <a:pt x="960341" y="334545"/>
                                </a:lnTo>
                                <a:lnTo>
                                  <a:pt x="915510" y="337817"/>
                                </a:lnTo>
                                <a:lnTo>
                                  <a:pt x="867535" y="346978"/>
                                </a:lnTo>
                                <a:lnTo>
                                  <a:pt x="817863" y="358288"/>
                                </a:lnTo>
                                <a:lnTo>
                                  <a:pt x="767938" y="368003"/>
                                </a:lnTo>
                                <a:lnTo>
                                  <a:pt x="719206" y="372383"/>
                                </a:lnTo>
                                <a:lnTo>
                                  <a:pt x="663281" y="368888"/>
                                </a:lnTo>
                                <a:lnTo>
                                  <a:pt x="607957" y="360391"/>
                                </a:lnTo>
                                <a:lnTo>
                                  <a:pt x="554948" y="351518"/>
                                </a:lnTo>
                                <a:lnTo>
                                  <a:pt x="505966" y="346894"/>
                                </a:lnTo>
                                <a:lnTo>
                                  <a:pt x="447176" y="354392"/>
                                </a:lnTo>
                                <a:lnTo>
                                  <a:pt x="402593" y="376654"/>
                                </a:lnTo>
                                <a:lnTo>
                                  <a:pt x="370545" y="409238"/>
                                </a:lnTo>
                                <a:lnTo>
                                  <a:pt x="349357" y="447698"/>
                                </a:lnTo>
                                <a:lnTo>
                                  <a:pt x="337357" y="487589"/>
                                </a:lnTo>
                                <a:lnTo>
                                  <a:pt x="332872" y="524466"/>
                                </a:lnTo>
                                <a:lnTo>
                                  <a:pt x="337073" y="568496"/>
                                </a:lnTo>
                                <a:lnTo>
                                  <a:pt x="348451" y="614554"/>
                                </a:lnTo>
                                <a:lnTo>
                                  <a:pt x="360235" y="663774"/>
                                </a:lnTo>
                                <a:lnTo>
                                  <a:pt x="365652" y="717288"/>
                                </a:lnTo>
                                <a:lnTo>
                                  <a:pt x="357643" y="769301"/>
                                </a:lnTo>
                                <a:lnTo>
                                  <a:pt x="339773" y="821769"/>
                                </a:lnTo>
                                <a:lnTo>
                                  <a:pt x="321241" y="874061"/>
                                </a:lnTo>
                                <a:lnTo>
                                  <a:pt x="311246" y="925544"/>
                                </a:lnTo>
                                <a:lnTo>
                                  <a:pt x="314044" y="967855"/>
                                </a:lnTo>
                                <a:lnTo>
                                  <a:pt x="323166" y="1019454"/>
                                </a:lnTo>
                                <a:lnTo>
                                  <a:pt x="334142" y="1073312"/>
                                </a:lnTo>
                                <a:lnTo>
                                  <a:pt x="342505" y="1122403"/>
                                </a:lnTo>
                                <a:lnTo>
                                  <a:pt x="325140" y="1223176"/>
                                </a:lnTo>
                                <a:lnTo>
                                  <a:pt x="294816" y="1258678"/>
                                </a:lnTo>
                                <a:lnTo>
                                  <a:pt x="259718" y="1278279"/>
                                </a:lnTo>
                                <a:lnTo>
                                  <a:pt x="226754" y="1294054"/>
                                </a:lnTo>
                                <a:lnTo>
                                  <a:pt x="219807" y="1305606"/>
                                </a:lnTo>
                                <a:lnTo>
                                  <a:pt x="216928" y="1327022"/>
                                </a:lnTo>
                                <a:lnTo>
                                  <a:pt x="220336" y="1353380"/>
                                </a:lnTo>
                                <a:lnTo>
                                  <a:pt x="232247" y="1379756"/>
                                </a:lnTo>
                                <a:lnTo>
                                  <a:pt x="246365" y="1407424"/>
                                </a:lnTo>
                                <a:lnTo>
                                  <a:pt x="245855" y="1422514"/>
                                </a:lnTo>
                                <a:lnTo>
                                  <a:pt x="187711" y="1366197"/>
                                </a:lnTo>
                                <a:lnTo>
                                  <a:pt x="168609" y="1310187"/>
                                </a:lnTo>
                                <a:lnTo>
                                  <a:pt x="161923" y="1302059"/>
                                </a:lnTo>
                                <a:lnTo>
                                  <a:pt x="102883" y="1285834"/>
                                </a:lnTo>
                                <a:lnTo>
                                  <a:pt x="69176" y="1263857"/>
                                </a:lnTo>
                                <a:lnTo>
                                  <a:pt x="42017" y="1227217"/>
                                </a:lnTo>
                                <a:lnTo>
                                  <a:pt x="28412" y="1171850"/>
                                </a:lnTo>
                                <a:lnTo>
                                  <a:pt x="29243" y="1120179"/>
                                </a:lnTo>
                                <a:lnTo>
                                  <a:pt x="35909" y="1067454"/>
                                </a:lnTo>
                                <a:lnTo>
                                  <a:pt x="44477" y="1016858"/>
                                </a:lnTo>
                                <a:lnTo>
                                  <a:pt x="51014" y="971576"/>
                                </a:lnTo>
                                <a:lnTo>
                                  <a:pt x="51590" y="934794"/>
                                </a:lnTo>
                                <a:lnTo>
                                  <a:pt x="40620" y="885554"/>
                                </a:lnTo>
                                <a:lnTo>
                                  <a:pt x="23472" y="831635"/>
                                </a:lnTo>
                                <a:lnTo>
                                  <a:pt x="7485" y="775454"/>
                                </a:lnTo>
                                <a:lnTo>
                                  <a:pt x="0" y="719430"/>
                                </a:lnTo>
                                <a:lnTo>
                                  <a:pt x="4691" y="675787"/>
                                </a:lnTo>
                                <a:lnTo>
                                  <a:pt x="16862" y="630652"/>
                                </a:lnTo>
                                <a:lnTo>
                                  <a:pt x="31846" y="585033"/>
                                </a:lnTo>
                                <a:lnTo>
                                  <a:pt x="44977" y="539935"/>
                                </a:lnTo>
                                <a:lnTo>
                                  <a:pt x="51590" y="496364"/>
                                </a:lnTo>
                                <a:lnTo>
                                  <a:pt x="48844" y="444118"/>
                                </a:lnTo>
                                <a:lnTo>
                                  <a:pt x="39305" y="394984"/>
                                </a:lnTo>
                                <a:lnTo>
                                  <a:pt x="27933" y="347989"/>
                                </a:lnTo>
                                <a:lnTo>
                                  <a:pt x="19692" y="302160"/>
                                </a:lnTo>
                                <a:lnTo>
                                  <a:pt x="17994" y="245862"/>
                                </a:lnTo>
                                <a:lnTo>
                                  <a:pt x="25337" y="196092"/>
                                </a:lnTo>
                                <a:lnTo>
                                  <a:pt x="40671" y="152762"/>
                                </a:lnTo>
                                <a:lnTo>
                                  <a:pt x="62947" y="115784"/>
                                </a:lnTo>
                                <a:lnTo>
                                  <a:pt x="91114" y="85071"/>
                                </a:lnTo>
                                <a:lnTo>
                                  <a:pt x="124123" y="60536"/>
                                </a:lnTo>
                                <a:lnTo>
                                  <a:pt x="160923" y="42090"/>
                                </a:lnTo>
                                <a:lnTo>
                                  <a:pt x="200465" y="29647"/>
                                </a:lnTo>
                                <a:lnTo>
                                  <a:pt x="241698" y="23119"/>
                                </a:lnTo>
                                <a:lnTo>
                                  <a:pt x="297560" y="25750"/>
                                </a:lnTo>
                                <a:lnTo>
                                  <a:pt x="346982" y="39271"/>
                                </a:lnTo>
                                <a:lnTo>
                                  <a:pt x="393044" y="56567"/>
                                </a:lnTo>
                                <a:lnTo>
                                  <a:pt x="438828" y="70522"/>
                                </a:lnTo>
                                <a:lnTo>
                                  <a:pt x="487414" y="74021"/>
                                </a:lnTo>
                                <a:lnTo>
                                  <a:pt x="528109" y="64199"/>
                                </a:lnTo>
                                <a:lnTo>
                                  <a:pt x="569056" y="45577"/>
                                </a:lnTo>
                                <a:lnTo>
                                  <a:pt x="612365" y="24463"/>
                                </a:lnTo>
                                <a:lnTo>
                                  <a:pt x="660149" y="7167"/>
                                </a:lnTo>
                                <a:lnTo>
                                  <a:pt x="714519" y="0"/>
                                </a:lnTo>
                                <a:lnTo>
                                  <a:pt x="771092" y="6828"/>
                                </a:lnTo>
                                <a:lnTo>
                                  <a:pt x="818712" y="23261"/>
                                </a:lnTo>
                                <a:lnTo>
                                  <a:pt x="860771" y="43221"/>
                                </a:lnTo>
                                <a:lnTo>
                                  <a:pt x="900666" y="60627"/>
                                </a:lnTo>
                                <a:lnTo>
                                  <a:pt x="941790" y="69403"/>
                                </a:lnTo>
                                <a:lnTo>
                                  <a:pt x="991266" y="67348"/>
                                </a:lnTo>
                                <a:lnTo>
                                  <a:pt x="1038308" y="58170"/>
                                </a:lnTo>
                                <a:lnTo>
                                  <a:pt x="1083311" y="45990"/>
                                </a:lnTo>
                                <a:lnTo>
                                  <a:pt x="1126668" y="34928"/>
                                </a:lnTo>
                                <a:lnTo>
                                  <a:pt x="1168773" y="29104"/>
                                </a:lnTo>
                                <a:lnTo>
                                  <a:pt x="1223955" y="29141"/>
                                </a:lnTo>
                                <a:lnTo>
                                  <a:pt x="1270377" y="35328"/>
                                </a:lnTo>
                                <a:lnTo>
                                  <a:pt x="1310558" y="48765"/>
                                </a:lnTo>
                                <a:lnTo>
                                  <a:pt x="1347017" y="70551"/>
                                </a:lnTo>
                                <a:lnTo>
                                  <a:pt x="1382271" y="101788"/>
                                </a:lnTo>
                                <a:lnTo>
                                  <a:pt x="1412334" y="140179"/>
                                </a:lnTo>
                                <a:lnTo>
                                  <a:pt x="1431784" y="180820"/>
                                </a:lnTo>
                                <a:lnTo>
                                  <a:pt x="1442986" y="223004"/>
                                </a:lnTo>
                                <a:lnTo>
                                  <a:pt x="1448307" y="266026"/>
                                </a:lnTo>
                                <a:lnTo>
                                  <a:pt x="1450115" y="309177"/>
                                </a:lnTo>
                                <a:lnTo>
                                  <a:pt x="1449088" y="354275"/>
                                </a:lnTo>
                                <a:lnTo>
                                  <a:pt x="1446124" y="400458"/>
                                </a:lnTo>
                                <a:lnTo>
                                  <a:pt x="1444033" y="448652"/>
                                </a:lnTo>
                                <a:lnTo>
                                  <a:pt x="1445626" y="499782"/>
                                </a:lnTo>
                                <a:lnTo>
                                  <a:pt x="1453771" y="550177"/>
                                </a:lnTo>
                                <a:lnTo>
                                  <a:pt x="1466488" y="602431"/>
                                </a:lnTo>
                                <a:lnTo>
                                  <a:pt x="1478358" y="655040"/>
                                </a:lnTo>
                                <a:lnTo>
                                  <a:pt x="1483961" y="706503"/>
                                </a:lnTo>
                                <a:lnTo>
                                  <a:pt x="1479718" y="757976"/>
                                </a:lnTo>
                                <a:lnTo>
                                  <a:pt x="1468706" y="810388"/>
                                </a:lnTo>
                                <a:lnTo>
                                  <a:pt x="1455483" y="861558"/>
                                </a:lnTo>
                                <a:lnTo>
                                  <a:pt x="1444606" y="909305"/>
                                </a:lnTo>
                                <a:lnTo>
                                  <a:pt x="1439333" y="955096"/>
                                </a:lnTo>
                                <a:lnTo>
                                  <a:pt x="1436829" y="1000945"/>
                                </a:lnTo>
                                <a:lnTo>
                                  <a:pt x="1432323" y="1046534"/>
                                </a:lnTo>
                                <a:lnTo>
                                  <a:pt x="1421043" y="1091542"/>
                                </a:lnTo>
                                <a:lnTo>
                                  <a:pt x="1398219" y="1135649"/>
                                </a:lnTo>
                                <a:lnTo>
                                  <a:pt x="1359079" y="1178534"/>
                                </a:lnTo>
                                <a:lnTo>
                                  <a:pt x="1316383" y="1206979"/>
                                </a:lnTo>
                                <a:lnTo>
                                  <a:pt x="1271819" y="1223008"/>
                                </a:lnTo>
                                <a:lnTo>
                                  <a:pt x="1226098" y="1230090"/>
                                </a:lnTo>
                                <a:lnTo>
                                  <a:pt x="1179936" y="1231695"/>
                                </a:lnTo>
                                <a:lnTo>
                                  <a:pt x="1134043" y="1231293"/>
                                </a:lnTo>
                                <a:lnTo>
                                  <a:pt x="1089135" y="1232352"/>
                                </a:lnTo>
                                <a:lnTo>
                                  <a:pt x="1028777" y="1238209"/>
                                </a:lnTo>
                                <a:lnTo>
                                  <a:pt x="980158" y="1249272"/>
                                </a:lnTo>
                                <a:lnTo>
                                  <a:pt x="942675" y="1269067"/>
                                </a:lnTo>
                                <a:lnTo>
                                  <a:pt x="915725" y="1301118"/>
                                </a:lnTo>
                                <a:lnTo>
                                  <a:pt x="898707" y="1348951"/>
                                </a:lnTo>
                                <a:lnTo>
                                  <a:pt x="897938" y="1387468"/>
                                </a:lnTo>
                                <a:lnTo>
                                  <a:pt x="904815" y="1434134"/>
                                </a:lnTo>
                                <a:lnTo>
                                  <a:pt x="912671" y="1480502"/>
                                </a:lnTo>
                                <a:lnTo>
                                  <a:pt x="914838" y="1518122"/>
                                </a:lnTo>
                                <a:lnTo>
                                  <a:pt x="902806" y="1553640"/>
                                </a:lnTo>
                                <a:lnTo>
                                  <a:pt x="879265" y="1582959"/>
                                </a:lnTo>
                                <a:lnTo>
                                  <a:pt x="852129" y="1604858"/>
                                </a:lnTo>
                                <a:lnTo>
                                  <a:pt x="829311" y="1618118"/>
                                </a:lnTo>
                                <a:lnTo>
                                  <a:pt x="818338" y="1637924"/>
                                </a:lnTo>
                                <a:lnTo>
                                  <a:pt x="808488" y="1673188"/>
                                </a:lnTo>
                                <a:lnTo>
                                  <a:pt x="793897" y="1706854"/>
                                </a:lnTo>
                                <a:lnTo>
                                  <a:pt x="768696" y="1721866"/>
                                </a:lnTo>
                                <a:close/>
                              </a:path>
                            </a:pathLst>
                          </a:custGeom>
                          <a:solidFill>
                            <a:srgbClr val="FFBEB8"/>
                          </a:solidFill>
                        </wps:spPr>
                        <wps:bodyPr wrap="square" lIns="0" tIns="0" rIns="0" bIns="0" rtlCol="0">
                          <a:prstTxWarp prst="textNoShape">
                            <a:avLst/>
                          </a:prstTxWarp>
                          <a:noAutofit/>
                        </wps:bodyPr>
                      </wps:wsp>
                      <wps:wsp>
                        <wps:cNvPr id="63" name="Graphic 63"/>
                        <wps:cNvSpPr/>
                        <wps:spPr>
                          <a:xfrm>
                            <a:off x="167754" y="176382"/>
                            <a:ext cx="1151890" cy="1524000"/>
                          </a:xfrm>
                          <a:custGeom>
                            <a:avLst/>
                            <a:gdLst/>
                            <a:ahLst/>
                            <a:cxnLst/>
                            <a:rect l="l" t="t" r="r" b="b"/>
                            <a:pathLst>
                              <a:path w="1151890" h="1524000">
                                <a:moveTo>
                                  <a:pt x="63123" y="1225322"/>
                                </a:moveTo>
                                <a:lnTo>
                                  <a:pt x="39166" y="1188555"/>
                                </a:lnTo>
                                <a:lnTo>
                                  <a:pt x="23998" y="1151563"/>
                                </a:lnTo>
                                <a:lnTo>
                                  <a:pt x="19842" y="1110136"/>
                                </a:lnTo>
                                <a:lnTo>
                                  <a:pt x="19516" y="1081442"/>
                                </a:lnTo>
                                <a:lnTo>
                                  <a:pt x="14963" y="1043790"/>
                                </a:lnTo>
                                <a:lnTo>
                                  <a:pt x="8771" y="998420"/>
                                </a:lnTo>
                                <a:lnTo>
                                  <a:pt x="3524" y="946574"/>
                                </a:lnTo>
                                <a:lnTo>
                                  <a:pt x="1808" y="889493"/>
                                </a:lnTo>
                                <a:lnTo>
                                  <a:pt x="6208" y="828419"/>
                                </a:lnTo>
                                <a:lnTo>
                                  <a:pt x="19310" y="764593"/>
                                </a:lnTo>
                                <a:lnTo>
                                  <a:pt x="26413" y="722528"/>
                                </a:lnTo>
                                <a:lnTo>
                                  <a:pt x="25510" y="681043"/>
                                </a:lnTo>
                                <a:lnTo>
                                  <a:pt x="19509" y="639027"/>
                                </a:lnTo>
                                <a:lnTo>
                                  <a:pt x="11318" y="595367"/>
                                </a:lnTo>
                                <a:lnTo>
                                  <a:pt x="3845" y="548949"/>
                                </a:lnTo>
                                <a:lnTo>
                                  <a:pt x="0" y="498660"/>
                                </a:lnTo>
                                <a:lnTo>
                                  <a:pt x="2688" y="443387"/>
                                </a:lnTo>
                                <a:lnTo>
                                  <a:pt x="14820" y="382017"/>
                                </a:lnTo>
                                <a:lnTo>
                                  <a:pt x="22758" y="331522"/>
                                </a:lnTo>
                                <a:lnTo>
                                  <a:pt x="20548" y="285901"/>
                                </a:lnTo>
                                <a:lnTo>
                                  <a:pt x="13277" y="243514"/>
                                </a:lnTo>
                                <a:lnTo>
                                  <a:pt x="6029" y="202721"/>
                                </a:lnTo>
                                <a:lnTo>
                                  <a:pt x="3891" y="161880"/>
                                </a:lnTo>
                                <a:lnTo>
                                  <a:pt x="11949" y="119351"/>
                                </a:lnTo>
                                <a:lnTo>
                                  <a:pt x="35289" y="73492"/>
                                </a:lnTo>
                                <a:lnTo>
                                  <a:pt x="64805" y="42774"/>
                                </a:lnTo>
                                <a:lnTo>
                                  <a:pt x="101622" y="23349"/>
                                </a:lnTo>
                                <a:lnTo>
                                  <a:pt x="143671" y="13262"/>
                                </a:lnTo>
                                <a:lnTo>
                                  <a:pt x="188879" y="10561"/>
                                </a:lnTo>
                                <a:lnTo>
                                  <a:pt x="235178" y="13290"/>
                                </a:lnTo>
                                <a:lnTo>
                                  <a:pt x="280496" y="19495"/>
                                </a:lnTo>
                                <a:lnTo>
                                  <a:pt x="322764" y="27223"/>
                                </a:lnTo>
                                <a:lnTo>
                                  <a:pt x="368673" y="33030"/>
                                </a:lnTo>
                                <a:lnTo>
                                  <a:pt x="412351" y="33006"/>
                                </a:lnTo>
                                <a:lnTo>
                                  <a:pt x="454596" y="28750"/>
                                </a:lnTo>
                                <a:lnTo>
                                  <a:pt x="496204" y="21864"/>
                                </a:lnTo>
                                <a:lnTo>
                                  <a:pt x="537973" y="13945"/>
                                </a:lnTo>
                                <a:lnTo>
                                  <a:pt x="580701" y="6596"/>
                                </a:lnTo>
                                <a:lnTo>
                                  <a:pt x="625185" y="1414"/>
                                </a:lnTo>
                                <a:lnTo>
                                  <a:pt x="672221" y="0"/>
                                </a:lnTo>
                                <a:lnTo>
                                  <a:pt x="722607" y="3953"/>
                                </a:lnTo>
                                <a:lnTo>
                                  <a:pt x="777140" y="14874"/>
                                </a:lnTo>
                                <a:lnTo>
                                  <a:pt x="826801" y="23122"/>
                                </a:lnTo>
                                <a:lnTo>
                                  <a:pt x="875056" y="24067"/>
                                </a:lnTo>
                                <a:lnTo>
                                  <a:pt x="921823" y="21675"/>
                                </a:lnTo>
                                <a:lnTo>
                                  <a:pt x="967024" y="19913"/>
                                </a:lnTo>
                                <a:lnTo>
                                  <a:pt x="1010576" y="22748"/>
                                </a:lnTo>
                                <a:lnTo>
                                  <a:pt x="1052402" y="34147"/>
                                </a:lnTo>
                                <a:lnTo>
                                  <a:pt x="1092420" y="58074"/>
                                </a:lnTo>
                                <a:lnTo>
                                  <a:pt x="1121220" y="90191"/>
                                </a:lnTo>
                                <a:lnTo>
                                  <a:pt x="1139719" y="129579"/>
                                </a:lnTo>
                                <a:lnTo>
                                  <a:pt x="1149397" y="174091"/>
                                </a:lnTo>
                                <a:lnTo>
                                  <a:pt x="1151735" y="221578"/>
                                </a:lnTo>
                                <a:lnTo>
                                  <a:pt x="1148212" y="269893"/>
                                </a:lnTo>
                                <a:lnTo>
                                  <a:pt x="1140310" y="316889"/>
                                </a:lnTo>
                                <a:lnTo>
                                  <a:pt x="1129507" y="360417"/>
                                </a:lnTo>
                                <a:lnTo>
                                  <a:pt x="1122073" y="406589"/>
                                </a:lnTo>
                                <a:lnTo>
                                  <a:pt x="1123777" y="452868"/>
                                </a:lnTo>
                                <a:lnTo>
                                  <a:pt x="1130888" y="499741"/>
                                </a:lnTo>
                                <a:lnTo>
                                  <a:pt x="1139675" y="547693"/>
                                </a:lnTo>
                                <a:lnTo>
                                  <a:pt x="1146405" y="597209"/>
                                </a:lnTo>
                                <a:lnTo>
                                  <a:pt x="1147349" y="648775"/>
                                </a:lnTo>
                                <a:lnTo>
                                  <a:pt x="1138775" y="702876"/>
                                </a:lnTo>
                                <a:lnTo>
                                  <a:pt x="1130570" y="737316"/>
                                </a:lnTo>
                                <a:lnTo>
                                  <a:pt x="1122078" y="773949"/>
                                </a:lnTo>
                                <a:lnTo>
                                  <a:pt x="1111731" y="810922"/>
                                </a:lnTo>
                                <a:lnTo>
                                  <a:pt x="1079205" y="878470"/>
                                </a:lnTo>
                                <a:lnTo>
                                  <a:pt x="1020456" y="925122"/>
                                </a:lnTo>
                                <a:lnTo>
                                  <a:pt x="977330" y="935976"/>
                                </a:lnTo>
                                <a:lnTo>
                                  <a:pt x="922948" y="936043"/>
                                </a:lnTo>
                                <a:lnTo>
                                  <a:pt x="840265" y="930417"/>
                                </a:lnTo>
                                <a:lnTo>
                                  <a:pt x="777874" y="931705"/>
                                </a:lnTo>
                                <a:lnTo>
                                  <a:pt x="731424" y="939406"/>
                                </a:lnTo>
                                <a:lnTo>
                                  <a:pt x="668948" y="972046"/>
                                </a:lnTo>
                                <a:lnTo>
                                  <a:pt x="621060" y="1030184"/>
                                </a:lnTo>
                                <a:lnTo>
                                  <a:pt x="603067" y="1076474"/>
                                </a:lnTo>
                                <a:lnTo>
                                  <a:pt x="591795" y="1130629"/>
                                </a:lnTo>
                                <a:lnTo>
                                  <a:pt x="588799" y="1188427"/>
                                </a:lnTo>
                                <a:lnTo>
                                  <a:pt x="595630" y="1245647"/>
                                </a:lnTo>
                                <a:lnTo>
                                  <a:pt x="604337" y="1306164"/>
                                </a:lnTo>
                                <a:lnTo>
                                  <a:pt x="604053" y="1356879"/>
                                </a:lnTo>
                                <a:lnTo>
                                  <a:pt x="599210" y="1400883"/>
                                </a:lnTo>
                                <a:lnTo>
                                  <a:pt x="594238" y="1441268"/>
                                </a:lnTo>
                                <a:lnTo>
                                  <a:pt x="593567" y="1481126"/>
                                </a:lnTo>
                                <a:lnTo>
                                  <a:pt x="601626" y="1523548"/>
                                </a:lnTo>
                              </a:path>
                            </a:pathLst>
                          </a:custGeom>
                          <a:ln w="10982">
                            <a:solidFill>
                              <a:srgbClr val="FFD5CF"/>
                            </a:solidFill>
                            <a:prstDash val="solid"/>
                          </a:ln>
                        </wps:spPr>
                        <wps:bodyPr wrap="square" lIns="0" tIns="0" rIns="0" bIns="0" rtlCol="0">
                          <a:prstTxWarp prst="textNoShape">
                            <a:avLst/>
                          </a:prstTxWarp>
                          <a:noAutofit/>
                        </wps:bodyPr>
                      </wps:wsp>
                      <pic:pic xmlns:pic="http://schemas.openxmlformats.org/drawingml/2006/picture">
                        <pic:nvPicPr>
                          <pic:cNvPr id="64" name="Image 64"/>
                          <pic:cNvPicPr/>
                        </pic:nvPicPr>
                        <pic:blipFill>
                          <a:blip r:embed="rId22" cstate="print"/>
                          <a:stretch>
                            <a:fillRect/>
                          </a:stretch>
                        </pic:blipFill>
                        <pic:spPr>
                          <a:xfrm>
                            <a:off x="620080" y="798052"/>
                            <a:ext cx="243814" cy="102625"/>
                          </a:xfrm>
                          <a:prstGeom prst="rect">
                            <a:avLst/>
                          </a:prstGeom>
                        </pic:spPr>
                      </pic:pic>
                      <pic:pic xmlns:pic="http://schemas.openxmlformats.org/drawingml/2006/picture">
                        <pic:nvPicPr>
                          <pic:cNvPr id="65" name="Image 65"/>
                          <pic:cNvPicPr/>
                        </pic:nvPicPr>
                        <pic:blipFill>
                          <a:blip r:embed="rId23" cstate="print"/>
                          <a:stretch>
                            <a:fillRect/>
                          </a:stretch>
                        </pic:blipFill>
                        <pic:spPr>
                          <a:xfrm>
                            <a:off x="466785" y="642947"/>
                            <a:ext cx="156324" cy="71592"/>
                          </a:xfrm>
                          <a:prstGeom prst="rect">
                            <a:avLst/>
                          </a:prstGeom>
                        </pic:spPr>
                      </pic:pic>
                      <pic:pic xmlns:pic="http://schemas.openxmlformats.org/drawingml/2006/picture">
                        <pic:nvPicPr>
                          <pic:cNvPr id="66" name="Image 66"/>
                          <pic:cNvPicPr/>
                        </pic:nvPicPr>
                        <pic:blipFill>
                          <a:blip r:embed="rId24" cstate="print"/>
                          <a:stretch>
                            <a:fillRect/>
                          </a:stretch>
                        </pic:blipFill>
                        <pic:spPr>
                          <a:xfrm>
                            <a:off x="860866" y="642947"/>
                            <a:ext cx="156309" cy="71592"/>
                          </a:xfrm>
                          <a:prstGeom prst="rect">
                            <a:avLst/>
                          </a:prstGeom>
                        </pic:spPr>
                      </pic:pic>
                      <wps:wsp>
                        <wps:cNvPr id="67" name="Graphic 67"/>
                        <wps:cNvSpPr/>
                        <wps:spPr>
                          <a:xfrm>
                            <a:off x="104875" y="728179"/>
                            <a:ext cx="1271905" cy="403225"/>
                          </a:xfrm>
                          <a:custGeom>
                            <a:avLst/>
                            <a:gdLst/>
                            <a:ahLst/>
                            <a:cxnLst/>
                            <a:rect l="l" t="t" r="r" b="b"/>
                            <a:pathLst>
                              <a:path w="1271905" h="403225">
                                <a:moveTo>
                                  <a:pt x="1173911" y="1124"/>
                                </a:moveTo>
                                <a:lnTo>
                                  <a:pt x="1213050" y="37242"/>
                                </a:lnTo>
                                <a:lnTo>
                                  <a:pt x="1271854" y="125942"/>
                                </a:lnTo>
                                <a:lnTo>
                                  <a:pt x="1262401" y="237737"/>
                                </a:lnTo>
                                <a:lnTo>
                                  <a:pt x="1096769" y="343142"/>
                                </a:lnTo>
                              </a:path>
                              <a:path w="1271905" h="403225">
                                <a:moveTo>
                                  <a:pt x="999203" y="398723"/>
                                </a:moveTo>
                                <a:lnTo>
                                  <a:pt x="1096753" y="343188"/>
                                </a:lnTo>
                                <a:lnTo>
                                  <a:pt x="1012976" y="268559"/>
                                </a:lnTo>
                              </a:path>
                              <a:path w="1271905" h="403225">
                                <a:moveTo>
                                  <a:pt x="994881" y="332464"/>
                                </a:moveTo>
                                <a:lnTo>
                                  <a:pt x="1096753" y="343188"/>
                                </a:lnTo>
                              </a:path>
                              <a:path w="1271905" h="403225">
                                <a:moveTo>
                                  <a:pt x="116323" y="0"/>
                                </a:moveTo>
                                <a:lnTo>
                                  <a:pt x="70652" y="26494"/>
                                </a:lnTo>
                                <a:lnTo>
                                  <a:pt x="0" y="99354"/>
                                </a:lnTo>
                                <a:lnTo>
                                  <a:pt x="3911" y="208641"/>
                                </a:lnTo>
                                <a:lnTo>
                                  <a:pt x="181930" y="344418"/>
                                </a:lnTo>
                              </a:path>
                              <a:path w="1271905" h="403225">
                                <a:moveTo>
                                  <a:pt x="277577" y="403219"/>
                                </a:moveTo>
                                <a:lnTo>
                                  <a:pt x="181930" y="344464"/>
                                </a:lnTo>
                                <a:lnTo>
                                  <a:pt x="268188" y="272676"/>
                                </a:lnTo>
                              </a:path>
                              <a:path w="1271905" h="403225">
                                <a:moveTo>
                                  <a:pt x="284121" y="337142"/>
                                </a:moveTo>
                                <a:lnTo>
                                  <a:pt x="181930" y="344464"/>
                                </a:lnTo>
                              </a:path>
                            </a:pathLst>
                          </a:custGeom>
                          <a:ln w="25083">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5F889303" id="Group 58" o:spid="_x0000_s1026" style="width:116.85pt;height:148.35pt;mso-position-horizontal-relative:char;mso-position-vertical-relative:line" coordsize="14839,188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">
                <v:shape id="Graphic 59" o:spid="_x0000_s1027" style="position:absolute;left:4820;top:12540;width:5360;height:6172;visibility:visible;mso-wrap-style:square;v-text-anchor:top" coordsize="535940,617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" path="m465782,r17850,89382l517011,287704r18649,202524l509322,592213r-70983,17288l383373,616916r-39241,-1437l320320,606210r-8674,-16081l317813,568259r40331,-23916l420549,539360r57343,4176l503037,547099em69890,l52038,89382,18654,287704,,490228,26335,592213r70985,17288l152287,616916r39244,-1437l215343,606210r8674,-16081l217844,568259,177513,544343r-62405,-4983l57765,543536r-25144,3563e" filled="f" strokeweight=".69675mm">
                  <v:path arrowok="t"/>
                </v:shape>
                <v:shape id="Graphic 60" o:spid="_x0000_s1028" style="position:absolute;left:1764;top:2056;width:11849;height:10090;visibility:visible;mso-wrap-style:square;v-text-anchor:top" coordsize="1184910,1009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" path="m436941,1008431r-68085,-593l306297,1004971r-56898,-5111l198297,992535r-45170,-9508l114024,971366,54556,941711,20975,903812,11694,859997,6387,788399,3986,741161,1998,687971,607,630083,,568752,358,505233,1868,440779,4714,376647,9079,314090r6070,-59726l23108,198723,33140,148421,45429,104714,60161,68857,97687,25708,133791,12363,176317,4177,223963,329,275423,r53973,2370l384575,6620r55083,5310l493340,17482r50977,4973l591286,26030r41656,1357l667982,25708r26536,-1028l763633,32138r40460,8589l847076,52624r44446,15257l936373,86548r44195,22130l1023050,134320r39708,29208l1098633,196351r30984,36490l1154649,273049r18021,43978l1182622,364825r1979,36270l1182680,438670r-5681,38581l1167696,516540r-12789,39697l1138773,596043r-19343,39616l1097018,674784r-25345,38337l1043535,750369r-30793,35860l979431,820403r-35690,32187l905810,882492r-40034,27317l823777,934242r-43825,21249l734439,973258r-47064,13985l638900,997147r-49750,5523l510418,1006719r-73477,1712xe" fillcolor="#ff817c" stroked="f">
                  <v:path arrowok="t"/>
                </v:shape>
                <v:shape id="Graphic 61" o:spid="_x0000_s1029" style="position:absolute;left:2710;top:2704;width:8827;height:9792;visibility:visible;mso-wrap-style:square;v-text-anchor:top" coordsize="882650,979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" path="m821169,r13753,15008l860077,52192r12396,47598l847953,146037r-35945,15624l770907,159921,726731,147918,681561,132755,637477,121532r-40916,-179l551183,136864r-31064,19076l487091,172124r-51267,6829l387761,171648,346037,155411,306398,138764r-41808,-8537l216359,138320r-51170,25875l127366,198569r-16119,38189l125186,274073r30092,24013l184611,305355r29884,-3489l246243,293605r34921,-7047l320571,286710r45203,13338l403903,312599r43365,5574l494029,315954r48318,-10828l590382,284873r36624,-11860l675390,267881r53357,1652l780293,278021r42948,15378l850806,315721r5396,29320l838756,383437r-29968,27779l768378,427253r-48770,3168l664557,419594r-39194,-5241l579250,418281r-49543,9738l480223,440204r-45936,11274l377844,455970r-47667,-8925l287393,433097,245602,422521r-44689,1189l154470,441879r-29472,29105l116998,506277r17973,36736l176896,575606r47329,16868l271747,596482r42497,-5985l355158,581005r48255,-8575l455425,566268r52185,-2254l556384,567165r44977,1916l642204,563965r38632,-8603l719176,546817r39972,-4941l802671,544085r48996,12903l877052,580687r5093,36510l866438,654044r-37021,24707l787073,686659r-45901,1812l693635,687575r-47250,-220l601344,691200r-40912,11293l519327,717189r-29568,5267l467548,721293r-19039,-4593l428459,711675r-25242,-2457l368599,712327r-48176,11675l271651,731144r-45088,-5754l185176,711680,147506,694957,113568,680161,83380,672234r-26422,3883l34317,696751,23265,733681r12818,35440l66605,801054r42058,26408l156091,846330r46633,9309l248700,854578r55639,-2976l353897,856425r27734,22333l382615,903611r-13109,21886l310773,959039r-40748,10991l224943,976726r-46979,2069l131529,975903,88076,967718,50044,953910,19872,934144,,908090e" filled="f" strokecolor="#ffa1a1" strokeweight="3.05028mm">
                  <v:path arrowok="t"/>
                </v:shape>
                <v:shape id="Graphic 62" o:spid="_x0000_s1030" style="position:absolute;width:14839;height:17221;visibility:visible;mso-wrap-style:square;v-text-anchor:top" coordsize="1483995,1722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" path="m768696,1721866r-25693,-15003l727580,1673322r-10019,-34879l708081,1619424r-21980,-14687l659449,1579556r-22558,-32167l627195,1511742r1663,-44965l633783,1431522r6623,-36921l647162,1344637r1454,-44430l646823,1253583r-827,-47240l650347,1160068r13741,-43731l691432,1076730r45178,-38304l780584,1016147r42948,-10554l865630,1002466r41425,1l947984,1001296r45518,-4018l1038150,991049r41790,-10325l1116885,964417r30112,-24173l1168289,906320r10482,-45562l1175700,823891r-10749,-39581l1153195,742833r-6093,-42558l1151358,650643r10418,-49578l1171229,553282r1363,-44249l1154456,444935r-47008,-61949l1069909,358596r-48608,-16917l960341,334545r-44831,3272l867535,346978r-49672,11310l767938,368003r-48732,4380l663281,368888r-55324,-8497l554948,351518r-48982,-4624l447176,354392r-44583,22262l370545,409238r-21188,38460l337357,487589r-4485,36877l337073,568496r11378,46058l360235,663774r5417,53514l357643,769301r-17870,52468l321241,874061r-9995,51483l314044,967855r9122,51599l334142,1073312r8363,49091l325140,1223176r-30324,35502l259718,1278279r-32964,15775l219807,1305606r-2879,21416l220336,1353380r11911,26376l246365,1407424r-510,15090l187711,1366197r-19102,-56010l161923,1302059r-59040,-16225l69176,1263857,42017,1227217,28412,1171850r831,-51671l35909,1067454r8568,-50596l51014,971576r576,-36782l40620,885554,23472,831635,7485,775454,,719430,4691,675787,16862,630652,31846,585033,44977,539935r6613,-43571l48844,444118,39305,394984,27933,347989,19692,302160,17994,245862r7343,-49770l40671,152762,62947,115784,91114,85071,124123,60536,160923,42090,200465,29647r41233,-6528l297560,25750r49422,13521l393044,56567r45784,13955l487414,74021r40695,-9822l569056,45577,612365,24463,660149,7167,714519,r56573,6828l818712,23261r42059,19960l900666,60627r41124,8776l991266,67348r47042,-9178l1083311,45990r43357,-11062l1168773,29104r55182,37l1270377,35328r40181,13437l1347017,70551r35254,31237l1412334,140179r19450,40641l1442986,223004r5321,43022l1450115,309177r-1027,45098l1446124,400458r-2091,48194l1445626,499782r8145,50395l1466488,602431r11870,52609l1483961,706503r-4243,51473l1468706,810388r-13223,51170l1444606,909305r-5273,45791l1436829,1000945r-4506,45589l1421043,1091542r-22824,44107l1359079,1178534r-42696,28445l1271819,1223008r-45721,7082l1179936,1231695r-45893,-402l1089135,1232352r-60358,5857l980158,1249272r-37483,19795l915725,1301118r-17018,47833l897938,1387468r6877,46666l912671,1480502r2167,37620l902806,1553640r-23541,29319l852129,1604858r-22818,13260l818338,1637924r-9850,35264l793897,1706854r-25201,15012xe" fillcolor="#ffbeb8" stroked="f">
                  <v:path arrowok="t"/>
                </v:shape>
                <v:shape id="Graphic 63" o:spid="_x0000_s1031" style="position:absolute;left:1677;top:1763;width:11519;height:15240;visibility:visible;mso-wrap-style:square;v-text-anchor:top" coordsize="1151890,152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" path="m63123,1225322l39166,1188555,23998,1151563r-4156,-41427l19516,1081442r-4553,-37652l8771,998420,3524,946574,1808,889493,6208,828419,19310,764593r7103,-42065l25510,681043,19509,639027,11318,595367,3845,548949,,498660,2688,443387,14820,382017r7938,-50495l20548,285901,13277,243514,6029,202721,3891,161880r8058,-42529l35289,73492,64805,42774,101622,23349,143671,13262r45208,-2701l235178,13290r45318,6205l322764,27223r45909,5807l412351,33006r42245,-4256l496204,21864r41769,-7919l580701,6596,625185,1414,672221,r50386,3953l777140,14874r49661,8248l875056,24067r46767,-2392l967024,19913r43552,2835l1052402,34147r40018,23927l1121220,90191r18499,39388l1149397,174091r2338,47487l1148212,269893r-7902,46996l1129507,360417r-7434,46172l1123777,452868r7111,46873l1139675,547693r6730,49516l1147349,648775r-8574,54101l1130570,737316r-8492,36633l1111731,810922r-32526,67548l1020456,925122r-43126,10854l922948,936043r-82683,-5626l777874,931705r-46450,7701l668948,972046r-47888,58138l603067,1076474r-11272,54155l588799,1188427r6831,57220l604337,1306164r-284,50715l599210,1400883r-4972,40385l593567,1481126r8059,42422e" filled="f" strokecolor="#ffd5cf" strokeweight=".30506mm">
                  <v:path arrowok="t"/>
                </v:shape>
                <v:shape id="Image 64" o:spid="_x0000_s1032" type="#_x0000_t75" style="position:absolute;left:6200;top:7980;width:2438;height:10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">
                  <v:imagedata r:id="rId25" o:title=""/>
                </v:shape>
                <v:shape id="Image 65" o:spid="_x0000_s1033" type="#_x0000_t75" style="position:absolute;left:4667;top:6429;width:1564;height: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">
                  <v:imagedata r:id="rId26" o:title=""/>
                </v:shape>
                <v:shape id="Image 66" o:spid="_x0000_s1034" type="#_x0000_t75" style="position:absolute;left:8608;top:6429;width:1563;height: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">
                  <v:imagedata r:id="rId27" o:title=""/>
                </v:shape>
                <v:shape id="Graphic 67" o:spid="_x0000_s1035" style="position:absolute;left:1048;top:7281;width:12719;height:4033;visibility:visible;mso-wrap-style:square;v-text-anchor:top" coordsize="1271905,403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" path="m1173911,1124r39139,36118l1271854,125942r-9453,111795l1096769,343142em999203,398723r97550,-55535l1012976,268559em994881,332464r101872,10724em116323,l70652,26494,,99354,3911,208641,181930,344418em277577,403219l181930,344464r86258,-71788em284121,337142r-102191,7322e" filled="f" strokeweight=".69675mm">
                  <v:path arrowok="t"/>
                </v:shape>
                <w10:anchorlock/>
              </v:group>
            </w:pict>
          </mc:Fallback>
        </mc:AlternateContent>
      </w:r>
    </w:p>
    <w:p w14:paraId="0B77E6A6" w14:textId="77777777" w:rsidR="00706B9D" w:rsidRDefault="00000000">
      <w:pPr>
        <w:pStyle w:val="Heading1"/>
        <w:ind w:left="2201"/>
      </w:pPr>
      <w:r>
        <w:rPr>
          <w:spacing w:val="-2"/>
          <w:w w:val="110"/>
        </w:rPr>
        <w:t>Rectum</w:t>
      </w:r>
    </w:p>
    <w:p w14:paraId="11D82EE5" w14:textId="1768ED1C" w:rsidR="00706B9D" w:rsidRDefault="00000000">
      <w:pPr>
        <w:pStyle w:val="BodyText"/>
        <w:spacing w:before="90" w:line="276" w:lineRule="auto"/>
        <w:ind w:left="2076" w:right="838"/>
        <w:jc w:val="center"/>
      </w:pPr>
      <w:r>
        <w:br w:type="column"/>
      </w:r>
      <w:r w:rsidR="00B169C5" w:rsidRPr="00B169C5">
        <w:rPr>
          <w:w w:val="115"/>
        </w:rPr>
        <w:t>The large intestine ends with this organ. The excess waste is tightly packed and stored. When full, a muscle called the anal sphincter loosens and the waste (feces) passes out of the body through the anus. Any cracker molecules that were unusable by the body are now expelled from the body’s systems</w:t>
      </w:r>
      <w:r>
        <w:rPr>
          <w:w w:val="115"/>
        </w:rPr>
        <w:t>.</w:t>
      </w:r>
    </w:p>
    <w:p w14:paraId="2D8BD0B3" w14:textId="3798FB88" w:rsidR="00706B9D" w:rsidRDefault="00706B9D" w:rsidP="00B169C5">
      <w:pPr>
        <w:pStyle w:val="BodyText"/>
        <w:spacing w:before="8" w:line="276" w:lineRule="auto"/>
        <w:ind w:right="838"/>
      </w:pPr>
    </w:p>
    <w:sectPr w:rsidR="00706B9D">
      <w:type w:val="continuous"/>
      <w:pgSz w:w="16840" w:h="11910" w:orient="landscape"/>
      <w:pgMar w:top="1340" w:right="1559" w:bottom="280" w:left="1559" w:header="720" w:footer="720" w:gutter="0"/>
      <w:cols w:num="2" w:space="720" w:equalWidth="0">
        <w:col w:w="4615" w:space="909"/>
        <w:col w:w="8198"/>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E0DE70" w14:textId="77777777" w:rsidR="00935F5E" w:rsidRDefault="00935F5E" w:rsidP="00B169C5">
      <w:r>
        <w:separator/>
      </w:r>
    </w:p>
  </w:endnote>
  <w:endnote w:type="continuationSeparator" w:id="0">
    <w:p w14:paraId="17C235A4" w14:textId="77777777" w:rsidR="00935F5E" w:rsidRDefault="00935F5E" w:rsidP="00B169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340A8" w14:textId="77777777" w:rsidR="00B169C5" w:rsidRDefault="00B169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3F1981" w14:textId="15068B56" w:rsidR="00B169C5" w:rsidRDefault="00B169C5">
    <w:pPr>
      <w:pStyle w:val="Footer"/>
    </w:pPr>
    <w:r w:rsidRPr="00B169C5">
      <mc:AlternateContent>
        <mc:Choice Requires="wpg">
          <w:drawing>
            <wp:anchor distT="0" distB="0" distL="114300" distR="114300" simplePos="0" relativeHeight="251651072" behindDoc="0" locked="0" layoutInCell="1" allowOverlap="1" wp14:anchorId="371C1E43" wp14:editId="76F8E918">
              <wp:simplePos x="0" y="0"/>
              <wp:positionH relativeFrom="column">
                <wp:posOffset>2934335</wp:posOffset>
              </wp:positionH>
              <wp:positionV relativeFrom="paragraph">
                <wp:posOffset>-19050</wp:posOffset>
              </wp:positionV>
              <wp:extent cx="2817506" cy="358108"/>
              <wp:effectExtent l="0" t="0" r="20955" b="23495"/>
              <wp:wrapNone/>
              <wp:docPr id="8" name="Group 7">
                <a:extLst xmlns:a="http://schemas.openxmlformats.org/drawingml/2006/main">
                  <a:ext uri="{FF2B5EF4-FFF2-40B4-BE49-F238E27FC236}">
                    <a16:creationId xmlns:a16="http://schemas.microsoft.com/office/drawing/2014/main" id="{1CED4501-CC07-F591-2761-528622FB7CEE}"/>
                  </a:ext>
                </a:extLst>
              </wp:docPr>
              <wp:cNvGraphicFramePr/>
              <a:graphic xmlns:a="http://schemas.openxmlformats.org/drawingml/2006/main">
                <a:graphicData uri="http://schemas.microsoft.com/office/word/2010/wordprocessingGroup">
                  <wpg:wgp>
                    <wpg:cNvGrpSpPr/>
                    <wpg:grpSpPr>
                      <a:xfrm>
                        <a:off x="0" y="0"/>
                        <a:ext cx="2817506" cy="358108"/>
                        <a:chOff x="0" y="0"/>
                        <a:chExt cx="5041140" cy="474542"/>
                      </a:xfrm>
                    </wpg:grpSpPr>
                    <wps:wsp>
                      <wps:cNvPr id="1539116009" name="Text Box 2">
                        <a:extLst>
                          <a:ext uri="{FF2B5EF4-FFF2-40B4-BE49-F238E27FC236}">
                            <a16:creationId xmlns:a16="http://schemas.microsoft.com/office/drawing/2014/main" id="{12FCC109-E838-E0E5-F597-4EF48CE10A6C}"/>
                          </a:ext>
                        </a:extLst>
                      </wps:cNvPr>
                      <wps:cNvSpPr txBox="1">
                        <a:spLocks noChangeArrowheads="1"/>
                      </wps:cNvSpPr>
                      <wps:spPr bwMode="auto">
                        <a:xfrm>
                          <a:off x="104093" y="91779"/>
                          <a:ext cx="4750263" cy="265059"/>
                        </a:xfrm>
                        <a:prstGeom prst="rect">
                          <a:avLst/>
                        </a:prstGeom>
                        <a:noFill/>
                        <a:ln w="9525">
                          <a:noFill/>
                          <a:miter lim="800000"/>
                          <a:headEnd/>
                          <a:tailEnd/>
                        </a:ln>
                      </wps:spPr>
                      <wps:txbx>
                        <w:txbxContent>
                          <w:p w14:paraId="60B2C68A" w14:textId="77777777" w:rsidR="00B169C5" w:rsidRDefault="00B169C5" w:rsidP="00B169C5">
                            <w:pPr>
                              <w:spacing w:line="256" w:lineRule="auto"/>
                              <w:jc w:val="center"/>
                              <w:rPr>
                                <w:rFonts w:ascii="Calibri" w:eastAsia="Calibri" w:hAnsi="Calibri"/>
                                <w:color w:val="000000" w:themeColor="text1"/>
                                <w:kern w:val="24"/>
                                <w:sz w:val="12"/>
                                <w:szCs w:val="12"/>
                              </w:rPr>
                            </w:pPr>
                            <w:r>
                              <w:rPr>
                                <w:rFonts w:ascii="Calibri" w:eastAsia="Calibri" w:hAnsi="Calibri"/>
                                <w:color w:val="000000" w:themeColor="text1"/>
                                <w:kern w:val="24"/>
                                <w:sz w:val="12"/>
                                <w:szCs w:val="12"/>
                              </w:rPr>
                              <w:t>3D-RST is supported by the NSF under grant number #DRL-2101383</w:t>
                            </w:r>
                          </w:p>
                        </w:txbxContent>
                      </wps:txbx>
                      <wps:bodyPr rot="0" vert="horz" wrap="square" lIns="91440" tIns="45720" rIns="91440" bIns="45720" anchor="t" anchorCtr="0">
                        <a:spAutoFit/>
                      </wps:bodyPr>
                    </wps:wsp>
                    <wps:wsp>
                      <wps:cNvPr id="931960858" name="Right Triangle 931960858">
                        <a:extLst>
                          <a:ext uri="{FF2B5EF4-FFF2-40B4-BE49-F238E27FC236}">
                            <a16:creationId xmlns:a16="http://schemas.microsoft.com/office/drawing/2014/main" id="{D78D6525-760F-7D57-73CD-B2AFA8E6A96E}"/>
                          </a:ext>
                        </a:extLst>
                      </wps:cNvPr>
                      <wps:cNvSpPr/>
                      <wps:spPr>
                        <a:xfrm flipH="1">
                          <a:off x="0" y="339446"/>
                          <a:ext cx="5034622" cy="135096"/>
                        </a:xfrm>
                        <a:prstGeom prst="rtTriangle">
                          <a:avLst/>
                        </a:prstGeom>
                        <a:solidFill>
                          <a:srgbClr val="002F60"/>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53936998" name="Picture 553936998" descr="Logo&#10;&#10;Description automatically generated">
                          <a:hlinkClick r:id="rId1"/>
                          <a:extLst>
                            <a:ext uri="{FF2B5EF4-FFF2-40B4-BE49-F238E27FC236}">
                              <a16:creationId xmlns:a16="http://schemas.microsoft.com/office/drawing/2014/main" id="{07A8475E-9EA7-3FA5-C6A9-4C272F019A21}"/>
                            </a:ext>
                          </a:extLst>
                        </pic:cNvPr>
                        <pic:cNvPicPr>
                          <a:picLocks noChangeAspect="1"/>
                        </pic:cNvPicPr>
                      </pic:nvPicPr>
                      <pic:blipFill rotWithShape="1">
                        <a:blip r:embed="rId2">
                          <a:extLst>
                            <a:ext uri="{28A0092B-C50C-407E-A947-70E740481C1C}">
                              <a14:useLocalDpi xmlns:a14="http://schemas.microsoft.com/office/drawing/2010/main" val="0"/>
                            </a:ext>
                          </a:extLst>
                        </a:blip>
                        <a:srcRect l="20587" t="10026" r="23228" b="11609"/>
                        <a:stretch/>
                      </pic:blipFill>
                      <pic:spPr>
                        <a:xfrm>
                          <a:off x="64228" y="0"/>
                          <a:ext cx="400630" cy="422831"/>
                        </a:xfrm>
                        <a:prstGeom prst="rect">
                          <a:avLst/>
                        </a:prstGeom>
                      </pic:spPr>
                    </pic:pic>
                    <pic:pic xmlns:pic="http://schemas.openxmlformats.org/drawingml/2006/picture">
                      <pic:nvPicPr>
                        <pic:cNvPr id="1970284668" name="Picture 1970284668" descr="A picture containing text, clipart&#10;&#10;Description automatically generated">
                          <a:hlinkClick r:id="rId3"/>
                          <a:extLst>
                            <a:ext uri="{FF2B5EF4-FFF2-40B4-BE49-F238E27FC236}">
                              <a16:creationId xmlns:a16="http://schemas.microsoft.com/office/drawing/2014/main" id="{790400E4-0EDD-AF8A-E1F4-1AB310FA4545}"/>
                            </a:ext>
                          </a:extLst>
                        </pic:cNvPr>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4474889" y="91934"/>
                          <a:ext cx="566251" cy="198186"/>
                        </a:xfrm>
                        <a:prstGeom prst="rect">
                          <a:avLst/>
                        </a:prstGeom>
                        <a:noFill/>
                        <a:ln>
                          <a:noFill/>
                        </a:ln>
                      </pic:spPr>
                    </pic:pic>
                  </wpg:wgp>
                </a:graphicData>
              </a:graphic>
            </wp:anchor>
          </w:drawing>
        </mc:Choice>
        <mc:Fallback>
          <w:pict>
            <v:group w14:anchorId="371C1E43" id="Group 7" o:spid="_x0000_s1050" style="position:absolute;margin-left:231.05pt;margin-top:-1.5pt;width:221.85pt;height:28.2pt;z-index:251651072;mso-position-horizontal-relative:text;mso-position-vertical-relative:text" coordsize="50411,47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">
              <v:shapetype id="_x0000_t202" coordsize="21600,21600" o:spt="202" path="m,l,21600r21600,l21600,xe">
                <v:stroke joinstyle="miter"/>
                <v:path gradientshapeok="t" o:connecttype="rect"/>
              </v:shapetype>
              <v:shape id="Text Box 2" o:spid="_x0000_s1051" type="#_x0000_t202" style="position:absolute;left:1040;top:917;width:47503;height:2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" filled="f" stroked="f">
                <v:textbox style="mso-fit-shape-to-text:t">
                  <w:txbxContent>
                    <w:p w14:paraId="60B2C68A" w14:textId="77777777" w:rsidR="00B169C5" w:rsidRDefault="00B169C5" w:rsidP="00B169C5">
                      <w:pPr>
                        <w:spacing w:line="256" w:lineRule="auto"/>
                        <w:jc w:val="center"/>
                        <w:rPr>
                          <w:rFonts w:ascii="Calibri" w:eastAsia="Calibri" w:hAnsi="Calibri"/>
                          <w:color w:val="000000" w:themeColor="text1"/>
                          <w:kern w:val="24"/>
                          <w:sz w:val="12"/>
                          <w:szCs w:val="12"/>
                        </w:rPr>
                      </w:pPr>
                      <w:r>
                        <w:rPr>
                          <w:rFonts w:ascii="Calibri" w:eastAsia="Calibri" w:hAnsi="Calibri"/>
                          <w:color w:val="000000" w:themeColor="text1"/>
                          <w:kern w:val="24"/>
                          <w:sz w:val="12"/>
                          <w:szCs w:val="12"/>
                        </w:rPr>
                        <w:t>3D-RST is supported by the NSF under grant number #DRL-2101383</w:t>
                      </w:r>
                    </w:p>
                  </w:txbxContent>
                </v:textbox>
              </v:shape>
              <v:shapetype id="_x0000_t6" coordsize="21600,21600" o:spt="6" path="m,l,21600r21600,xe">
                <v:stroke joinstyle="miter"/>
                <v:path gradientshapeok="t" o:connecttype="custom" o:connectlocs="0,0;0,10800;0,21600;10800,21600;21600,21600;10800,10800" textboxrect="1800,12600,12600,19800"/>
              </v:shapetype>
              <v:shape id="Right Triangle 931960858" o:spid="_x0000_s1052" type="#_x0000_t6" style="position:absolute;top:3394;width:50346;height:1351;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" fillcolor="#002f60" strokecolor="#243f60 [1604]"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53936998" o:spid="_x0000_s1053" type="#_x0000_t75" alt="Logo&#10;&#10;Description automatically generated" href="https://3drst.byu.edu/" style="position:absolute;left:642;width:4006;height:4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" o:button="t">
                <v:fill o:detectmouseclick="t"/>
                <v:imagedata r:id="rId5" o:title="Logo&#10;&#10;Description automatically generated" croptop="6571f" cropbottom="7608f" cropleft="13492f" cropright="15223f"/>
              </v:shape>
              <v:shape id="Picture 1970284668" o:spid="_x0000_s1054" type="#_x0000_t75" alt="A picture containing text, clipart&#10;&#10;Description automatically generated" href="https://creativecommons.org/licenses/by-nc-sa/4.0/" style="position:absolute;left:44748;top:919;width:5663;height:1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" o:button="t">
                <v:fill o:detectmouseclick="t"/>
                <v:imagedata r:id="rId6" o:title="A picture containing text, clipart&#10;&#10;Description automatically generated"/>
              </v:shap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84B952" w14:textId="77777777" w:rsidR="00B169C5" w:rsidRDefault="00B16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C15313" w14:textId="77777777" w:rsidR="00935F5E" w:rsidRDefault="00935F5E" w:rsidP="00B169C5">
      <w:r>
        <w:separator/>
      </w:r>
    </w:p>
  </w:footnote>
  <w:footnote w:type="continuationSeparator" w:id="0">
    <w:p w14:paraId="09B28DCD" w14:textId="77777777" w:rsidR="00935F5E" w:rsidRDefault="00935F5E" w:rsidP="00B169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02F54" w14:textId="77777777" w:rsidR="00B169C5" w:rsidRDefault="00B169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3FF6ED" w14:textId="77777777" w:rsidR="00B169C5" w:rsidRDefault="00B169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346C8E" w14:textId="77777777" w:rsidR="00B169C5" w:rsidRDefault="00B169C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NDYzNjY1NTQ3NzM1NzNW0lEKTi0uzszPAykwrAUADt1e7CwAAAA="/>
  </w:docVars>
  <w:rsids>
    <w:rsidRoot w:val="00706B9D"/>
    <w:rsid w:val="00706B9D"/>
    <w:rsid w:val="00935F5E"/>
    <w:rsid w:val="009C7F60"/>
    <w:rsid w:val="00B169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097093"/>
  <w15:docId w15:val="{4B4D192B-95DB-470C-B13A-7C7495EA0A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ahoma" w:eastAsia="Tahoma" w:hAnsi="Tahoma" w:cs="Tahoma"/>
    </w:rPr>
  </w:style>
  <w:style w:type="paragraph" w:styleId="Heading1">
    <w:name w:val="heading 1"/>
    <w:basedOn w:val="Normal"/>
    <w:uiPriority w:val="9"/>
    <w:qFormat/>
    <w:pPr>
      <w:ind w:left="1997"/>
      <w:outlineLvl w:val="0"/>
    </w:pPr>
    <w:rPr>
      <w:sz w:val="64"/>
      <w:szCs w:val="6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8"/>
      <w:szCs w:val="2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B169C5"/>
    <w:pPr>
      <w:tabs>
        <w:tab w:val="center" w:pos="4680"/>
        <w:tab w:val="right" w:pos="9360"/>
      </w:tabs>
    </w:pPr>
  </w:style>
  <w:style w:type="character" w:customStyle="1" w:styleId="HeaderChar">
    <w:name w:val="Header Char"/>
    <w:basedOn w:val="DefaultParagraphFont"/>
    <w:link w:val="Header"/>
    <w:uiPriority w:val="99"/>
    <w:rsid w:val="00B169C5"/>
    <w:rPr>
      <w:rFonts w:ascii="Tahoma" w:eastAsia="Tahoma" w:hAnsi="Tahoma" w:cs="Tahoma"/>
    </w:rPr>
  </w:style>
  <w:style w:type="paragraph" w:styleId="Footer">
    <w:name w:val="footer"/>
    <w:basedOn w:val="Normal"/>
    <w:link w:val="FooterChar"/>
    <w:uiPriority w:val="99"/>
    <w:unhideWhenUsed/>
    <w:rsid w:val="00B169C5"/>
    <w:pPr>
      <w:tabs>
        <w:tab w:val="center" w:pos="4680"/>
        <w:tab w:val="right" w:pos="9360"/>
      </w:tabs>
    </w:pPr>
  </w:style>
  <w:style w:type="character" w:customStyle="1" w:styleId="FooterChar">
    <w:name w:val="Footer Char"/>
    <w:basedOn w:val="DefaultParagraphFont"/>
    <w:link w:val="Footer"/>
    <w:uiPriority w:val="99"/>
    <w:rsid w:val="00B169C5"/>
    <w:rPr>
      <w:rFonts w:ascii="Tahoma" w:eastAsia="Tahoma" w:hAnsi="Tahoma" w:cs="Tahom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webSettings" Target="webSettings.xml"/><Relationship Id="rId21" Type="http://schemas.openxmlformats.org/officeDocument/2006/relationships/image" Target="media/image14.png"/><Relationship Id="rId7" Type="http://schemas.openxmlformats.org/officeDocument/2006/relationships/image" Target="media/image2.png"/><Relationship Id="rId12" Type="http://schemas.openxmlformats.org/officeDocument/2006/relationships/header" Target="header3.xml"/><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ettings" Target="setting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2.xml"/><Relationship Id="rId24" Type="http://schemas.openxmlformats.org/officeDocument/2006/relationships/image" Target="media/image17.png"/><Relationship Id="rId5"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12.png"/><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nc-sa/4.0/" TargetMode="External"/><Relationship Id="rId2" Type="http://schemas.openxmlformats.org/officeDocument/2006/relationships/image" Target="media/image3.png"/><Relationship Id="rId1" Type="http://schemas.openxmlformats.org/officeDocument/2006/relationships/hyperlink" Target="https://3drst.byu.edu/" TargetMode="External"/><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Pages>
  <Words>167</Words>
  <Characters>820</Characters>
  <Application>Microsoft Office Word</Application>
  <DocSecurity>0</DocSecurity>
  <Lines>82</Lines>
  <Paragraphs>7</Paragraphs>
  <ScaleCrop>false</ScaleCrop>
  <Company>Brigham Young University</Company>
  <LinksUpToDate>false</LinksUpToDate>
  <CharactersWithSpaces>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ange Cream Figurative Language Retro Matching Flash Cards Template</dc:title>
  <dc:creator>Maggie Grindstaff</dc:creator>
  <cp:keywords>DAGdOUWfI6I,BAF5Cyaopso</cp:keywords>
  <cp:lastModifiedBy>Michelle Hudson</cp:lastModifiedBy>
  <cp:revision>2</cp:revision>
  <dcterms:created xsi:type="dcterms:W3CDTF">2025-06-05T21:45:00Z</dcterms:created>
  <dcterms:modified xsi:type="dcterms:W3CDTF">2025-06-05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1-25T00:00:00Z</vt:filetime>
  </property>
  <property fmtid="{D5CDD505-2E9C-101B-9397-08002B2CF9AE}" pid="3" name="Creator">
    <vt:lpwstr>Canva</vt:lpwstr>
  </property>
  <property fmtid="{D5CDD505-2E9C-101B-9397-08002B2CF9AE}" pid="4" name="LastSaved">
    <vt:filetime>2025-06-05T00:00:00Z</vt:filetime>
  </property>
  <property fmtid="{D5CDD505-2E9C-101B-9397-08002B2CF9AE}" pid="5" name="Producer">
    <vt:lpwstr>Canva</vt:lpwstr>
  </property>
  <property fmtid="{D5CDD505-2E9C-101B-9397-08002B2CF9AE}" pid="6" name="GrammarlyDocumentId">
    <vt:lpwstr>5a35c64a-493e-40d8-acdd-9ddfc7bb8129</vt:lpwstr>
  </property>
</Properties>
</file>